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769" w:type="dxa"/>
        <w:tblInd w:w="-142" w:type="dxa"/>
        <w:tblLook w:val="04A0" w:firstRow="1" w:lastRow="0" w:firstColumn="1" w:lastColumn="0" w:noHBand="0" w:noVBand="1"/>
      </w:tblPr>
      <w:tblGrid>
        <w:gridCol w:w="2157"/>
        <w:gridCol w:w="6401"/>
        <w:gridCol w:w="2211"/>
      </w:tblGrid>
      <w:tr w:rsidR="00441DD9" w14:paraId="382464C5" w14:textId="77777777" w:rsidTr="00E05167">
        <w:trPr>
          <w:trHeight w:val="1545"/>
        </w:trPr>
        <w:tc>
          <w:tcPr>
            <w:tcW w:w="2157" w:type="dxa"/>
            <w:vAlign w:val="center"/>
          </w:tcPr>
          <w:p w14:paraId="3843A5F6" w14:textId="3A0694CD" w:rsidR="00441DD9" w:rsidRDefault="00D42D6A" w:rsidP="00E348F5">
            <w:pPr>
              <w:ind w:left="-389"/>
              <w:jc w:val="center"/>
              <w:rPr>
                <w:sz w:val="28"/>
              </w:rPr>
            </w:pPr>
            <w:bookmarkStart w:id="0" w:name="_Hlk104550916"/>
            <w:bookmarkStart w:id="1" w:name="_GoBack"/>
            <w:bookmarkEnd w:id="1"/>
            <w:r>
              <w:rPr>
                <w:noProof/>
              </w:rPr>
              <w:drawing>
                <wp:inline distT="0" distB="0" distL="0" distR="0" wp14:anchorId="298749A7" wp14:editId="46214297">
                  <wp:extent cx="990600" cy="82477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6375" cy="829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1" w:type="dxa"/>
          </w:tcPr>
          <w:p w14:paraId="17C5B037" w14:textId="30011586" w:rsidR="00441DD9" w:rsidRPr="00FF144B" w:rsidRDefault="000C7F02" w:rsidP="00441DD9">
            <w:pPr>
              <w:jc w:val="center"/>
              <w:rPr>
                <w:b/>
                <w:color w:val="AA001D"/>
                <w:sz w:val="32"/>
              </w:rPr>
            </w:pPr>
            <w:r>
              <w:rPr>
                <w:b/>
                <w:color w:val="AA001D"/>
                <w:sz w:val="32"/>
              </w:rPr>
              <w:t>M</w:t>
            </w:r>
            <w:r w:rsidR="00D032DF">
              <w:rPr>
                <w:b/>
                <w:color w:val="AA001D"/>
                <w:sz w:val="32"/>
              </w:rPr>
              <w:t xml:space="preserve">pox </w:t>
            </w:r>
            <w:r w:rsidR="00AC21FA" w:rsidRPr="00FF144B">
              <w:rPr>
                <w:b/>
                <w:color w:val="AA001D"/>
                <w:sz w:val="32"/>
              </w:rPr>
              <w:t xml:space="preserve">case investigation </w:t>
            </w:r>
            <w:r w:rsidR="00A17D8F">
              <w:rPr>
                <w:b/>
                <w:color w:val="AA001D"/>
                <w:sz w:val="32"/>
              </w:rPr>
              <w:t xml:space="preserve">and Enhanced </w:t>
            </w:r>
            <w:r w:rsidR="00FE29D4">
              <w:rPr>
                <w:b/>
                <w:color w:val="AA001D"/>
                <w:sz w:val="32"/>
              </w:rPr>
              <w:t xml:space="preserve">surveillance </w:t>
            </w:r>
            <w:r w:rsidR="00AC21FA" w:rsidRPr="00FF144B">
              <w:rPr>
                <w:b/>
                <w:color w:val="AA001D"/>
                <w:sz w:val="32"/>
              </w:rPr>
              <w:t>form</w:t>
            </w:r>
          </w:p>
          <w:p w14:paraId="079FF9C6" w14:textId="46361AA1" w:rsidR="00441DD9" w:rsidRDefault="00F35474" w:rsidP="00BC7B0A">
            <w:pPr>
              <w:jc w:val="center"/>
              <w:rPr>
                <w:color w:val="AA001D"/>
                <w:sz w:val="24"/>
              </w:rPr>
            </w:pPr>
            <w:r w:rsidRPr="00E75F0F">
              <w:rPr>
                <w:color w:val="AA001D"/>
                <w:sz w:val="24"/>
              </w:rPr>
              <w:t>V</w:t>
            </w:r>
            <w:r w:rsidR="001952D1" w:rsidRPr="00E75F0F">
              <w:rPr>
                <w:color w:val="AA001D"/>
                <w:sz w:val="24"/>
              </w:rPr>
              <w:t>5.1</w:t>
            </w:r>
            <w:r w:rsidR="000F2C84" w:rsidRPr="00E75F0F">
              <w:rPr>
                <w:color w:val="AA001D"/>
                <w:sz w:val="24"/>
              </w:rPr>
              <w:t xml:space="preserve">– </w:t>
            </w:r>
            <w:r w:rsidRPr="00E75F0F">
              <w:rPr>
                <w:color w:val="AA001D"/>
                <w:sz w:val="24"/>
              </w:rPr>
              <w:t>DATE</w:t>
            </w:r>
            <w:r w:rsidR="001952D1" w:rsidRPr="00E75F0F">
              <w:rPr>
                <w:color w:val="AA001D"/>
                <w:sz w:val="24"/>
              </w:rPr>
              <w:t xml:space="preserve"> </w:t>
            </w:r>
            <w:r w:rsidR="00E75F0F" w:rsidRPr="00E75F0F">
              <w:rPr>
                <w:color w:val="AA001D"/>
                <w:sz w:val="24"/>
              </w:rPr>
              <w:t>29/06/2023</w:t>
            </w:r>
          </w:p>
          <w:p w14:paraId="1605E2CF" w14:textId="38BE8EC0" w:rsidR="008E2ECF" w:rsidRPr="000C19AD" w:rsidRDefault="008E2ECF" w:rsidP="00BC7B0A">
            <w:pPr>
              <w:jc w:val="center"/>
              <w:rPr>
                <w:b/>
                <w:sz w:val="28"/>
              </w:rPr>
            </w:pPr>
            <w:r w:rsidRPr="000C19AD">
              <w:rPr>
                <w:b/>
                <w:sz w:val="28"/>
              </w:rPr>
              <w:t>CONFIDENTIAL</w:t>
            </w:r>
          </w:p>
        </w:tc>
        <w:tc>
          <w:tcPr>
            <w:tcW w:w="2211" w:type="dxa"/>
            <w:vAlign w:val="center"/>
          </w:tcPr>
          <w:p w14:paraId="7ADAD4D8" w14:textId="77777777" w:rsidR="00441DD9" w:rsidRDefault="00441DD9" w:rsidP="00E348F5">
            <w:pPr>
              <w:jc w:val="center"/>
              <w:rPr>
                <w:sz w:val="28"/>
              </w:rPr>
            </w:pPr>
            <w:r>
              <w:rPr>
                <w:noProof/>
                <w:lang w:val="en-IE" w:eastAsia="en-IE"/>
              </w:rPr>
              <w:drawing>
                <wp:inline distT="0" distB="0" distL="0" distR="0" wp14:anchorId="359FE983" wp14:editId="423CBC03">
                  <wp:extent cx="976690" cy="809625"/>
                  <wp:effectExtent l="0" t="0" r="0" b="0"/>
                  <wp:docPr id="4" name="Picture 4" descr="hpsc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hpsc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6524" cy="8177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B3B568" w14:textId="77777777" w:rsidR="00B95198" w:rsidRDefault="00B95198" w:rsidP="00B4623D">
      <w:pPr>
        <w:spacing w:after="0" w:line="240" w:lineRule="auto"/>
        <w:rPr>
          <w:color w:val="000000" w:themeColor="text1"/>
          <w:sz w:val="10"/>
        </w:rPr>
      </w:pPr>
    </w:p>
    <w:p w14:paraId="7A721D3F" w14:textId="5C81CCBF" w:rsidR="00B95198" w:rsidRDefault="00B95198" w:rsidP="00B4623D">
      <w:pPr>
        <w:spacing w:after="0" w:line="240" w:lineRule="auto"/>
        <w:rPr>
          <w:color w:val="000000" w:themeColor="text1"/>
          <w:sz w:val="10"/>
        </w:rPr>
      </w:pPr>
    </w:p>
    <w:p w14:paraId="673AAE9C" w14:textId="353E0C8A" w:rsidR="00441DD9" w:rsidRDefault="00441DD9" w:rsidP="00B4623D">
      <w:pPr>
        <w:spacing w:after="0" w:line="240" w:lineRule="auto"/>
        <w:rPr>
          <w:color w:val="000000" w:themeColor="text1"/>
          <w:sz w:val="10"/>
        </w:rPr>
      </w:pPr>
    </w:p>
    <w:tbl>
      <w:tblPr>
        <w:tblStyle w:val="TableGrid"/>
        <w:tblW w:w="5152" w:type="pct"/>
        <w:tblInd w:w="-147" w:type="dxa"/>
        <w:tblLook w:val="04A0" w:firstRow="1" w:lastRow="0" w:firstColumn="1" w:lastColumn="0" w:noHBand="0" w:noVBand="1"/>
      </w:tblPr>
      <w:tblGrid>
        <w:gridCol w:w="10774"/>
      </w:tblGrid>
      <w:tr w:rsidR="00B95198" w:rsidRPr="00B77410" w14:paraId="3B99FAF3" w14:textId="77777777" w:rsidTr="005B0923">
        <w:trPr>
          <w:trHeight w:val="322"/>
        </w:trPr>
        <w:tc>
          <w:tcPr>
            <w:tcW w:w="5000" w:type="pct"/>
            <w:shd w:val="clear" w:color="auto" w:fill="BA1F46"/>
          </w:tcPr>
          <w:p w14:paraId="3DBD1946" w14:textId="07089BF5" w:rsidR="009D2C70" w:rsidRDefault="00D42D6A" w:rsidP="009D2C70">
            <w:pPr>
              <w:ind w:left="-142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IMPORTANT INFORMATION</w:t>
            </w:r>
          </w:p>
          <w:p w14:paraId="1109AF62" w14:textId="3ECCC142" w:rsidR="0083210C" w:rsidRDefault="0083210C" w:rsidP="009D2C70">
            <w:pPr>
              <w:rPr>
                <w:b/>
                <w:color w:val="FFFFFF" w:themeColor="background1"/>
              </w:rPr>
            </w:pPr>
          </w:p>
        </w:tc>
      </w:tr>
      <w:tr w:rsidR="00F35474" w:rsidRPr="00B77410" w14:paraId="25833A47" w14:textId="78948EE0" w:rsidTr="005A580E">
        <w:trPr>
          <w:trHeight w:val="9983"/>
        </w:trPr>
        <w:tc>
          <w:tcPr>
            <w:tcW w:w="5000" w:type="pct"/>
            <w:shd w:val="clear" w:color="auto" w:fill="auto"/>
            <w:vAlign w:val="center"/>
          </w:tcPr>
          <w:p w14:paraId="2797A72A" w14:textId="2A3DE218" w:rsidR="000C6E06" w:rsidRDefault="000C6E06" w:rsidP="00264482">
            <w:pPr>
              <w:rPr>
                <w:b/>
                <w:color w:val="000000" w:themeColor="text1"/>
              </w:rPr>
            </w:pPr>
            <w:r w:rsidRPr="000C6E06">
              <w:rPr>
                <w:b/>
                <w:color w:val="000000" w:themeColor="text1"/>
              </w:rPr>
              <w:t xml:space="preserve">Please note that all confirmed cases </w:t>
            </w:r>
            <w:r>
              <w:rPr>
                <w:b/>
                <w:color w:val="000000" w:themeColor="text1"/>
              </w:rPr>
              <w:t xml:space="preserve">of mpox </w:t>
            </w:r>
            <w:r w:rsidRPr="000C6E06">
              <w:rPr>
                <w:b/>
                <w:color w:val="000000" w:themeColor="text1"/>
              </w:rPr>
              <w:t>require</w:t>
            </w:r>
            <w:r>
              <w:rPr>
                <w:b/>
                <w:color w:val="000000" w:themeColor="text1"/>
              </w:rPr>
              <w:t xml:space="preserve"> dual follow-up by the treating clinical service and the Area Department of Public Health.</w:t>
            </w:r>
            <w:r w:rsidRPr="000C6E06">
              <w:rPr>
                <w:b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 xml:space="preserve">Any confirmed cases who present to clinical services require </w:t>
            </w:r>
            <w:r w:rsidR="00FF280A">
              <w:rPr>
                <w:b/>
                <w:color w:val="000000" w:themeColor="text1"/>
              </w:rPr>
              <w:t>n</w:t>
            </w:r>
            <w:r w:rsidRPr="000C6E06">
              <w:rPr>
                <w:b/>
                <w:color w:val="000000" w:themeColor="text1"/>
              </w:rPr>
              <w:t xml:space="preserve">otification via phone call to the relevant Department of Public Health. </w:t>
            </w:r>
            <w:r>
              <w:rPr>
                <w:b/>
                <w:color w:val="000000" w:themeColor="text1"/>
              </w:rPr>
              <w:t xml:space="preserve">This </w:t>
            </w:r>
            <w:r w:rsidRPr="000C6E06">
              <w:rPr>
                <w:b/>
                <w:color w:val="000000" w:themeColor="text1"/>
              </w:rPr>
              <w:t xml:space="preserve">process is required to allow for timely follow-up of non-sexual close contacts </w:t>
            </w:r>
            <w:r w:rsidR="00FE29D4">
              <w:rPr>
                <w:b/>
                <w:color w:val="000000" w:themeColor="text1"/>
              </w:rPr>
              <w:t>for</w:t>
            </w:r>
            <w:r w:rsidR="00FE29D4" w:rsidRPr="000C6E06">
              <w:rPr>
                <w:b/>
                <w:color w:val="000000" w:themeColor="text1"/>
              </w:rPr>
              <w:t xml:space="preserve"> </w:t>
            </w:r>
            <w:r w:rsidRPr="000C6E06">
              <w:rPr>
                <w:b/>
                <w:color w:val="000000" w:themeColor="text1"/>
              </w:rPr>
              <w:t>mpox cases.</w:t>
            </w:r>
          </w:p>
          <w:p w14:paraId="726303A4" w14:textId="77777777" w:rsidR="000C6E06" w:rsidRDefault="000C6E06" w:rsidP="00264482">
            <w:pPr>
              <w:rPr>
                <w:b/>
                <w:color w:val="000000" w:themeColor="text1"/>
              </w:rPr>
            </w:pPr>
          </w:p>
          <w:p w14:paraId="540DAA7E" w14:textId="77777777" w:rsidR="00A31EC1" w:rsidRDefault="00A31EC1" w:rsidP="00A31EC1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Please provide the following information regarding the </w:t>
            </w:r>
            <w:r w:rsidRPr="00F20B40">
              <w:rPr>
                <w:b/>
                <w:color w:val="000000" w:themeColor="text1"/>
              </w:rPr>
              <w:t>confirmed mpox case</w:t>
            </w:r>
            <w:r>
              <w:rPr>
                <w:b/>
                <w:color w:val="000000" w:themeColor="text1"/>
              </w:rPr>
              <w:t xml:space="preserve"> to the Department of Public Health:</w:t>
            </w:r>
          </w:p>
          <w:p w14:paraId="2B528050" w14:textId="77777777" w:rsidR="00A31EC1" w:rsidRPr="00F20B40" w:rsidRDefault="00A31EC1" w:rsidP="00A31EC1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rPr>
                <w:b/>
                <w:color w:val="000000" w:themeColor="text1"/>
              </w:rPr>
            </w:pPr>
            <w:r>
              <w:rPr>
                <w:color w:val="000000" w:themeColor="text1"/>
              </w:rPr>
              <w:t>Name</w:t>
            </w:r>
          </w:p>
          <w:p w14:paraId="17113D0E" w14:textId="77777777" w:rsidR="00A31EC1" w:rsidRPr="00F20B40" w:rsidRDefault="00A31EC1" w:rsidP="00A31EC1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rPr>
                <w:b/>
                <w:color w:val="000000" w:themeColor="text1"/>
              </w:rPr>
            </w:pPr>
            <w:r>
              <w:rPr>
                <w:color w:val="000000" w:themeColor="text1"/>
              </w:rPr>
              <w:t>Date of Birth</w:t>
            </w:r>
          </w:p>
          <w:p w14:paraId="0B5FFA36" w14:textId="77777777" w:rsidR="00A31EC1" w:rsidRPr="00FE29D4" w:rsidRDefault="00A31EC1" w:rsidP="00A31EC1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rPr>
                <w:b/>
                <w:color w:val="000000" w:themeColor="text1"/>
              </w:rPr>
            </w:pPr>
            <w:r>
              <w:rPr>
                <w:color w:val="000000" w:themeColor="text1"/>
              </w:rPr>
              <w:t>Phone number</w:t>
            </w:r>
          </w:p>
          <w:p w14:paraId="7910F40E" w14:textId="62C0459F" w:rsidR="00A31EC1" w:rsidRDefault="00A31EC1" w:rsidP="00A31EC1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rPr>
                <w:color w:val="000000" w:themeColor="text1"/>
              </w:rPr>
            </w:pPr>
            <w:r w:rsidRPr="00FE29D4">
              <w:rPr>
                <w:color w:val="000000" w:themeColor="text1"/>
              </w:rPr>
              <w:t>Address</w:t>
            </w:r>
          </w:p>
          <w:p w14:paraId="409E5CDB" w14:textId="77777777" w:rsidR="005A580E" w:rsidRDefault="005A580E" w:rsidP="005A580E">
            <w:pPr>
              <w:ind w:left="-142" w:firstLine="142"/>
              <w:rPr>
                <w:b/>
                <w:color w:val="000000" w:themeColor="text1"/>
              </w:rPr>
            </w:pPr>
            <w:r w:rsidRPr="00264482">
              <w:rPr>
                <w:b/>
                <w:color w:val="000000" w:themeColor="text1"/>
              </w:rPr>
              <w:t xml:space="preserve">Contact information for </w:t>
            </w:r>
            <w:r>
              <w:rPr>
                <w:b/>
                <w:color w:val="000000" w:themeColor="text1"/>
              </w:rPr>
              <w:t>Area</w:t>
            </w:r>
            <w:r w:rsidRPr="00264482">
              <w:rPr>
                <w:b/>
                <w:color w:val="000000" w:themeColor="text1"/>
              </w:rPr>
              <w:t xml:space="preserve"> Departments of Public Health</w:t>
            </w:r>
            <w:r>
              <w:rPr>
                <w:b/>
                <w:color w:val="000000" w:themeColor="text1"/>
              </w:rPr>
              <w:t xml:space="preserve"> is available here</w:t>
            </w:r>
            <w:r w:rsidRPr="00264482">
              <w:rPr>
                <w:b/>
                <w:color w:val="000000" w:themeColor="text1"/>
              </w:rPr>
              <w:t>:</w:t>
            </w:r>
            <w:r>
              <w:rPr>
                <w:b/>
                <w:color w:val="000000" w:themeColor="text1"/>
              </w:rPr>
              <w:t xml:space="preserve"> </w:t>
            </w:r>
          </w:p>
          <w:p w14:paraId="165D04F8" w14:textId="77777777" w:rsidR="005A580E" w:rsidRDefault="005642C6" w:rsidP="005A580E">
            <w:pPr>
              <w:ind w:left="-142" w:firstLine="142"/>
              <w:rPr>
                <w:sz w:val="10"/>
                <w:szCs w:val="10"/>
              </w:rPr>
            </w:pPr>
            <w:hyperlink r:id="rId10" w:history="1">
              <w:r w:rsidR="005A580E" w:rsidRPr="00264482">
                <w:rPr>
                  <w:rStyle w:val="Hyperlink"/>
                  <w:szCs w:val="10"/>
                </w:rPr>
                <w:t>https://www.hpsc.ie/notifiablediseases/whotonotify/</w:t>
              </w:r>
            </w:hyperlink>
            <w:r w:rsidR="005A580E" w:rsidRPr="00264482">
              <w:rPr>
                <w:szCs w:val="10"/>
              </w:rPr>
              <w:t xml:space="preserve"> </w:t>
            </w:r>
            <w:r w:rsidR="005A580E" w:rsidRPr="00264482">
              <w:rPr>
                <w:sz w:val="10"/>
                <w:szCs w:val="10"/>
              </w:rPr>
              <w:t xml:space="preserve"> </w:t>
            </w:r>
          </w:p>
          <w:p w14:paraId="22AE61CE" w14:textId="29C93B74" w:rsidR="005A580E" w:rsidRDefault="005A580E" w:rsidP="008356AA">
            <w:pPr>
              <w:rPr>
                <w:color w:val="000000" w:themeColor="text1"/>
                <w:sz w:val="20"/>
              </w:rPr>
            </w:pPr>
          </w:p>
          <w:p w14:paraId="073D8A06" w14:textId="77777777" w:rsidR="005A580E" w:rsidRPr="008356AA" w:rsidRDefault="005A580E" w:rsidP="008356AA">
            <w:pPr>
              <w:rPr>
                <w:color w:val="000000" w:themeColor="text1"/>
                <w:sz w:val="20"/>
              </w:rPr>
            </w:pPr>
          </w:p>
          <w:p w14:paraId="1A6FC203" w14:textId="77777777" w:rsidR="00A31EC1" w:rsidRPr="00F20B40" w:rsidRDefault="00A31EC1" w:rsidP="00A31EC1">
            <w:pPr>
              <w:ind w:left="-142" w:firstLine="142"/>
              <w:rPr>
                <w:b/>
                <w:color w:val="000000" w:themeColor="text1"/>
              </w:rPr>
            </w:pPr>
            <w:r w:rsidRPr="00F20B40">
              <w:rPr>
                <w:b/>
                <w:color w:val="000000" w:themeColor="text1"/>
              </w:rPr>
              <w:t xml:space="preserve">Please ensure that </w:t>
            </w:r>
            <w:r>
              <w:rPr>
                <w:b/>
                <w:color w:val="000000" w:themeColor="text1"/>
              </w:rPr>
              <w:t xml:space="preserve">all </w:t>
            </w:r>
            <w:r w:rsidRPr="00F20B40">
              <w:rPr>
                <w:b/>
                <w:color w:val="000000" w:themeColor="text1"/>
              </w:rPr>
              <w:t>cases are aware of the following:</w:t>
            </w:r>
          </w:p>
          <w:p w14:paraId="4C72A98E" w14:textId="455ADD4D" w:rsidR="00A31EC1" w:rsidRPr="00FF280A" w:rsidRDefault="00A31EC1" w:rsidP="00A31EC1">
            <w:pPr>
              <w:rPr>
                <w:i/>
                <w:color w:val="000000" w:themeColor="text1"/>
              </w:rPr>
            </w:pPr>
            <w:r w:rsidRPr="00FE29D4">
              <w:rPr>
                <w:i/>
                <w:color w:val="000000" w:themeColor="text1"/>
              </w:rPr>
              <w:t xml:space="preserve">The sexual health clinic will collect information regarding any </w:t>
            </w:r>
            <w:r w:rsidRPr="00FE29D4">
              <w:rPr>
                <w:i/>
                <w:color w:val="000000" w:themeColor="text1"/>
                <w:u w:val="single"/>
              </w:rPr>
              <w:t>sexual contacts</w:t>
            </w:r>
            <w:r w:rsidRPr="00FE29D4">
              <w:rPr>
                <w:i/>
                <w:color w:val="000000" w:themeColor="text1"/>
              </w:rPr>
              <w:t xml:space="preserve"> so that </w:t>
            </w:r>
            <w:r>
              <w:rPr>
                <w:i/>
                <w:color w:val="000000" w:themeColor="text1"/>
              </w:rPr>
              <w:t>they</w:t>
            </w:r>
            <w:r w:rsidRPr="00FE29D4">
              <w:rPr>
                <w:i/>
                <w:color w:val="000000" w:themeColor="text1"/>
              </w:rPr>
              <w:t xml:space="preserve"> can be informed of their potential exposure</w:t>
            </w:r>
            <w:r>
              <w:rPr>
                <w:i/>
                <w:color w:val="000000" w:themeColor="text1"/>
              </w:rPr>
              <w:t>,</w:t>
            </w:r>
            <w:r w:rsidRPr="00FE29D4">
              <w:rPr>
                <w:i/>
                <w:color w:val="000000" w:themeColor="text1"/>
              </w:rPr>
              <w:t xml:space="preserve"> given appropriate advice +/- offered post-exposure prophylaxis if required. The Area Department of Public Health will be in contact with the confirmed case regarding any </w:t>
            </w:r>
            <w:r w:rsidRPr="00FE29D4">
              <w:rPr>
                <w:i/>
                <w:color w:val="000000" w:themeColor="text1"/>
                <w:u w:val="single"/>
              </w:rPr>
              <w:t>non-sexual contacts</w:t>
            </w:r>
            <w:r w:rsidRPr="00FF280A">
              <w:rPr>
                <w:i/>
                <w:color w:val="000000" w:themeColor="text1"/>
              </w:rPr>
              <w:t xml:space="preserve"> (e.g. household, workplace contacts),</w:t>
            </w:r>
            <w:r w:rsidRPr="00FE29D4">
              <w:rPr>
                <w:i/>
                <w:color w:val="000000" w:themeColor="text1"/>
              </w:rPr>
              <w:t xml:space="preserve"> and will perform a risk assessment to determine if any </w:t>
            </w:r>
            <w:r>
              <w:rPr>
                <w:i/>
                <w:color w:val="000000" w:themeColor="text1"/>
              </w:rPr>
              <w:t>of them</w:t>
            </w:r>
            <w:r w:rsidRPr="00FE29D4">
              <w:rPr>
                <w:i/>
                <w:color w:val="000000" w:themeColor="text1"/>
              </w:rPr>
              <w:t xml:space="preserve"> need to be informed of their potential exposure, given appropriate health advice +/- offered post-exposure prophylaxis.</w:t>
            </w:r>
            <w:r w:rsidR="00B1521B">
              <w:rPr>
                <w:i/>
                <w:color w:val="000000" w:themeColor="text1"/>
              </w:rPr>
              <w:t xml:space="preserve"> </w:t>
            </w:r>
          </w:p>
          <w:p w14:paraId="5DBDFC73" w14:textId="54916756" w:rsidR="00176D0E" w:rsidRDefault="00176D0E" w:rsidP="00F20B40">
            <w:pPr>
              <w:rPr>
                <w:color w:val="000000" w:themeColor="text1"/>
              </w:rPr>
            </w:pPr>
          </w:p>
          <w:p w14:paraId="69364441" w14:textId="4DD65A40" w:rsidR="00A31EC1" w:rsidRDefault="008356AA" w:rsidP="00F20B4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lease ensure that case investigation and contact tracing is completed using the most recent available guidance.</w:t>
            </w:r>
          </w:p>
          <w:p w14:paraId="517A1F48" w14:textId="736A247A" w:rsidR="008356AA" w:rsidRDefault="008356AA" w:rsidP="00F20B40">
            <w:pPr>
              <w:rPr>
                <w:color w:val="000000" w:themeColor="text1"/>
              </w:rPr>
            </w:pPr>
          </w:p>
          <w:p w14:paraId="16830720" w14:textId="77777777" w:rsidR="005A580E" w:rsidRDefault="005A580E" w:rsidP="005A580E">
            <w:pPr>
              <w:ind w:left="-142" w:firstLine="142"/>
              <w:rPr>
                <w:b/>
                <w:szCs w:val="10"/>
              </w:rPr>
            </w:pPr>
            <w:r>
              <w:rPr>
                <w:b/>
                <w:szCs w:val="10"/>
              </w:rPr>
              <w:t xml:space="preserve">When completed, the remainder of the </w:t>
            </w:r>
            <w:r w:rsidRPr="00F701F6">
              <w:rPr>
                <w:b/>
                <w:szCs w:val="10"/>
              </w:rPr>
              <w:t>Case Investigation/</w:t>
            </w:r>
            <w:r>
              <w:rPr>
                <w:b/>
                <w:szCs w:val="10"/>
              </w:rPr>
              <w:t>Enhanced surveillance form should be securely emailed</w:t>
            </w:r>
          </w:p>
          <w:p w14:paraId="6917A466" w14:textId="6F138AC5" w:rsidR="005A580E" w:rsidRDefault="005A580E" w:rsidP="005A580E">
            <w:pPr>
              <w:ind w:left="-142" w:firstLine="142"/>
              <w:rPr>
                <w:rStyle w:val="Hyperlink"/>
                <w:szCs w:val="10"/>
              </w:rPr>
            </w:pPr>
            <w:r w:rsidRPr="00F701F6">
              <w:rPr>
                <w:b/>
                <w:szCs w:val="10"/>
              </w:rPr>
              <w:t>to the rel</w:t>
            </w:r>
            <w:r>
              <w:rPr>
                <w:b/>
                <w:szCs w:val="10"/>
              </w:rPr>
              <w:t xml:space="preserve">evant Public Health Department as soon as possible: </w:t>
            </w:r>
            <w:hyperlink r:id="rId11" w:history="1">
              <w:r w:rsidRPr="00264482">
                <w:rPr>
                  <w:rStyle w:val="Hyperlink"/>
                  <w:szCs w:val="10"/>
                </w:rPr>
                <w:t>https://www.hpsc.ie/notifiablediseases/whotonotify/</w:t>
              </w:r>
            </w:hyperlink>
          </w:p>
          <w:p w14:paraId="4F81BAB3" w14:textId="629E2C55" w:rsidR="005A580E" w:rsidRDefault="005A580E" w:rsidP="005A580E">
            <w:pPr>
              <w:ind w:left="-142" w:firstLine="142"/>
              <w:rPr>
                <w:sz w:val="10"/>
                <w:szCs w:val="10"/>
              </w:rPr>
            </w:pPr>
            <w:r w:rsidRPr="00264482">
              <w:rPr>
                <w:szCs w:val="10"/>
              </w:rPr>
              <w:t xml:space="preserve"> </w:t>
            </w:r>
            <w:r w:rsidRPr="00264482">
              <w:rPr>
                <w:sz w:val="10"/>
                <w:szCs w:val="10"/>
              </w:rPr>
              <w:t xml:space="preserve"> </w:t>
            </w:r>
          </w:p>
          <w:p w14:paraId="53A94A45" w14:textId="77777777" w:rsidR="005A580E" w:rsidRDefault="005A580E" w:rsidP="005A580E">
            <w:pPr>
              <w:ind w:left="-142" w:firstLine="142"/>
              <w:rPr>
                <w:sz w:val="10"/>
                <w:szCs w:val="10"/>
              </w:rPr>
            </w:pPr>
          </w:p>
          <w:p w14:paraId="4A0654E1" w14:textId="40CAB238" w:rsidR="005A580E" w:rsidRDefault="005A580E" w:rsidP="00F20B40">
            <w:pPr>
              <w:rPr>
                <w:color w:val="000000" w:themeColor="text1"/>
              </w:rPr>
            </w:pPr>
          </w:p>
          <w:p w14:paraId="4C6013F6" w14:textId="77777777" w:rsidR="005A580E" w:rsidRDefault="005A580E" w:rsidP="00F20B40">
            <w:pPr>
              <w:rPr>
                <w:color w:val="000000" w:themeColor="text1"/>
              </w:rPr>
            </w:pPr>
          </w:p>
          <w:p w14:paraId="419F2EE4" w14:textId="77777777" w:rsidR="005A580E" w:rsidRDefault="005A580E" w:rsidP="005A580E">
            <w:pPr>
              <w:ind w:left="-142" w:firstLine="142"/>
              <w:rPr>
                <w:color w:val="000000" w:themeColor="text1"/>
              </w:rPr>
            </w:pPr>
          </w:p>
          <w:p w14:paraId="591BEABD" w14:textId="2564BB93" w:rsidR="00A31EC1" w:rsidRPr="002D34C6" w:rsidRDefault="002D34C6" w:rsidP="00264482">
            <w:pPr>
              <w:rPr>
                <w:color w:val="000000" w:themeColor="text1"/>
                <w:sz w:val="16"/>
                <w:szCs w:val="16"/>
              </w:rPr>
            </w:pPr>
            <w:r w:rsidRPr="002D34C6">
              <w:rPr>
                <w:color w:val="000000" w:themeColor="text1"/>
                <w:sz w:val="16"/>
                <w:szCs w:val="16"/>
              </w:rPr>
              <w:t xml:space="preserve"> </w:t>
            </w:r>
          </w:p>
          <w:p w14:paraId="763A10DF" w14:textId="151CE15C" w:rsidR="00F35474" w:rsidRPr="00F35474" w:rsidRDefault="00264482" w:rsidP="002D34C6">
            <w:pPr>
              <w:rPr>
                <w:color w:val="000000" w:themeColor="text1"/>
              </w:rPr>
            </w:pPr>
            <w:r w:rsidRPr="00264482">
              <w:rPr>
                <w:szCs w:val="10"/>
              </w:rPr>
              <w:t xml:space="preserve"> </w:t>
            </w:r>
            <w:r w:rsidRPr="00264482">
              <w:rPr>
                <w:sz w:val="10"/>
                <w:szCs w:val="10"/>
              </w:rPr>
              <w:t xml:space="preserve"> </w:t>
            </w:r>
          </w:p>
        </w:tc>
      </w:tr>
    </w:tbl>
    <w:p w14:paraId="00B42BEF" w14:textId="2B05DAEA" w:rsidR="004B61B6" w:rsidRPr="00B73FE4" w:rsidRDefault="004B61B6" w:rsidP="00F35474">
      <w:pPr>
        <w:rPr>
          <w:sz w:val="10"/>
          <w:szCs w:val="10"/>
        </w:rPr>
        <w:sectPr w:rsidR="004B61B6" w:rsidRPr="00B73FE4" w:rsidSect="00E05167">
          <w:headerReference w:type="even" r:id="rId12"/>
          <w:footerReference w:type="default" r:id="rId13"/>
          <w:headerReference w:type="first" r:id="rId14"/>
          <w:footnotePr>
            <w:numRestart w:val="eachPage"/>
          </w:footnotePr>
          <w:pgSz w:w="11906" w:h="16838" w:code="9"/>
          <w:pgMar w:top="720" w:right="720" w:bottom="720" w:left="720" w:header="227" w:footer="709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08"/>
          <w:docGrid w:linePitch="360"/>
        </w:sectPr>
      </w:pPr>
    </w:p>
    <w:bookmarkEnd w:id="0"/>
    <w:p w14:paraId="7CAF0CF7" w14:textId="24A85E3E" w:rsidR="004B61B6" w:rsidRDefault="004B61B6" w:rsidP="002D34C6"/>
    <w:p w14:paraId="6A3447F6" w14:textId="72B9A798" w:rsidR="00E75F0F" w:rsidRDefault="00E75F0F" w:rsidP="002D34C6"/>
    <w:p w14:paraId="575F5C64" w14:textId="00685102" w:rsidR="00E75F0F" w:rsidRDefault="00E75F0F" w:rsidP="002D34C6"/>
    <w:p w14:paraId="3CF863B0" w14:textId="201525FE" w:rsidR="00E75F0F" w:rsidRDefault="00E75F0F" w:rsidP="002D34C6"/>
    <w:p w14:paraId="7BEC383B" w14:textId="77777777" w:rsidR="00E75F0F" w:rsidRDefault="00E75F0F" w:rsidP="00E75F0F">
      <w:pPr>
        <w:spacing w:after="0" w:line="240" w:lineRule="auto"/>
        <w:rPr>
          <w:color w:val="000000" w:themeColor="text1"/>
          <w:sz w:val="10"/>
        </w:rPr>
      </w:pPr>
    </w:p>
    <w:p w14:paraId="303637CE" w14:textId="77777777" w:rsidR="00E75F0F" w:rsidRDefault="00E75F0F" w:rsidP="00E75F0F">
      <w:pPr>
        <w:spacing w:after="0" w:line="240" w:lineRule="auto"/>
        <w:rPr>
          <w:color w:val="000000" w:themeColor="text1"/>
          <w:sz w:val="10"/>
        </w:rPr>
      </w:pPr>
    </w:p>
    <w:tbl>
      <w:tblPr>
        <w:tblStyle w:val="TableGrid"/>
        <w:tblW w:w="5152" w:type="pct"/>
        <w:tblInd w:w="-147" w:type="dxa"/>
        <w:tblLook w:val="04A0" w:firstRow="1" w:lastRow="0" w:firstColumn="1" w:lastColumn="0" w:noHBand="0" w:noVBand="1"/>
      </w:tblPr>
      <w:tblGrid>
        <w:gridCol w:w="1794"/>
        <w:gridCol w:w="1720"/>
        <w:gridCol w:w="317"/>
        <w:gridCol w:w="1782"/>
        <w:gridCol w:w="192"/>
        <w:gridCol w:w="2631"/>
        <w:gridCol w:w="845"/>
        <w:gridCol w:w="1493"/>
      </w:tblGrid>
      <w:tr w:rsidR="00E75F0F" w:rsidRPr="00B77410" w14:paraId="6B4AA7E2" w14:textId="77777777" w:rsidTr="00AE446C">
        <w:trPr>
          <w:trHeight w:val="322"/>
        </w:trPr>
        <w:tc>
          <w:tcPr>
            <w:tcW w:w="5000" w:type="pct"/>
            <w:gridSpan w:val="8"/>
            <w:shd w:val="clear" w:color="auto" w:fill="BA1F46"/>
          </w:tcPr>
          <w:p w14:paraId="5F2360EF" w14:textId="77777777" w:rsidR="00E75F0F" w:rsidRDefault="00E75F0F" w:rsidP="00AE446C">
            <w:pPr>
              <w:ind w:left="-142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lastRenderedPageBreak/>
              <w:t>1. Case Details</w:t>
            </w:r>
          </w:p>
        </w:tc>
      </w:tr>
      <w:tr w:rsidR="00E75F0F" w:rsidRPr="00B77410" w14:paraId="7356EFFF" w14:textId="77777777" w:rsidTr="00AE446C">
        <w:tc>
          <w:tcPr>
            <w:tcW w:w="1631" w:type="pct"/>
            <w:gridSpan w:val="2"/>
            <w:shd w:val="clear" w:color="auto" w:fill="auto"/>
            <w:vAlign w:val="center"/>
          </w:tcPr>
          <w:p w14:paraId="2A177AFF" w14:textId="77777777" w:rsidR="00E75F0F" w:rsidRDefault="00E75F0F" w:rsidP="00AE446C">
            <w:pPr>
              <w:ind w:left="-142" w:firstLine="142"/>
              <w:rPr>
                <w:b/>
                <w:color w:val="FFFFFF" w:themeColor="background1"/>
              </w:rPr>
            </w:pPr>
            <w:r>
              <w:rPr>
                <w:b/>
              </w:rPr>
              <w:t>Date/Time of Interview:</w:t>
            </w:r>
          </w:p>
        </w:tc>
        <w:sdt>
          <w:sdtPr>
            <w:id w:val="537392539"/>
            <w:placeholder>
              <w:docPart w:val="6F223D8C58814B5686ACD6FC820FD3E8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3369" w:type="pct"/>
                <w:gridSpan w:val="6"/>
                <w:shd w:val="clear" w:color="auto" w:fill="auto"/>
                <w:vAlign w:val="center"/>
              </w:tcPr>
              <w:p w14:paraId="61D63FB5" w14:textId="77777777" w:rsidR="00E75F0F" w:rsidRDefault="00E75F0F" w:rsidP="00AE446C">
                <w:pPr>
                  <w:ind w:left="-142" w:firstLine="142"/>
                  <w:rPr>
                    <w:b/>
                    <w:color w:val="FFFFFF" w:themeColor="background1"/>
                  </w:rPr>
                </w:pPr>
                <w:r w:rsidRPr="00DE65F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75F0F" w:rsidRPr="00B77410" w14:paraId="3AB64EF5" w14:textId="77777777" w:rsidTr="00AE446C">
        <w:tc>
          <w:tcPr>
            <w:tcW w:w="1631" w:type="pct"/>
            <w:gridSpan w:val="2"/>
            <w:shd w:val="clear" w:color="auto" w:fill="auto"/>
            <w:vAlign w:val="center"/>
          </w:tcPr>
          <w:p w14:paraId="69420365" w14:textId="77777777" w:rsidR="00E75F0F" w:rsidRPr="00AC0FEC" w:rsidRDefault="00E75F0F" w:rsidP="00AE446C">
            <w:pPr>
              <w:ind w:left="-142" w:firstLine="142"/>
              <w:rPr>
                <w:b/>
              </w:rPr>
            </w:pPr>
            <w:r w:rsidRPr="00AC0FEC">
              <w:rPr>
                <w:b/>
              </w:rPr>
              <w:t>Date diagnosed:</w:t>
            </w:r>
          </w:p>
        </w:tc>
        <w:sdt>
          <w:sdtPr>
            <w:id w:val="281920959"/>
            <w:placeholder>
              <w:docPart w:val="F9BF5B1869DA45F6A63C03564FD84403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3369" w:type="pct"/>
                <w:gridSpan w:val="6"/>
                <w:shd w:val="clear" w:color="auto" w:fill="auto"/>
                <w:vAlign w:val="center"/>
              </w:tcPr>
              <w:p w14:paraId="248919FA" w14:textId="77777777" w:rsidR="00E75F0F" w:rsidRPr="00AC0FEC" w:rsidRDefault="00E75F0F" w:rsidP="00AE446C">
                <w:pPr>
                  <w:ind w:left="-142" w:firstLine="142"/>
                  <w:rPr>
                    <w:b/>
                    <w:color w:val="FFFFFF" w:themeColor="background1"/>
                  </w:rPr>
                </w:pPr>
                <w:r w:rsidRPr="00AC0FEC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75F0F" w:rsidRPr="00B77410" w14:paraId="4A21529D" w14:textId="77777777" w:rsidTr="00AE446C">
        <w:tc>
          <w:tcPr>
            <w:tcW w:w="1631" w:type="pct"/>
            <w:gridSpan w:val="2"/>
            <w:shd w:val="clear" w:color="auto" w:fill="auto"/>
            <w:vAlign w:val="center"/>
          </w:tcPr>
          <w:p w14:paraId="7EFFDD40" w14:textId="77777777" w:rsidR="00E75F0F" w:rsidRPr="00AC0FEC" w:rsidRDefault="00E75F0F" w:rsidP="00AE446C">
            <w:pPr>
              <w:ind w:left="-142" w:firstLine="142"/>
              <w:rPr>
                <w:b/>
              </w:rPr>
            </w:pPr>
            <w:r w:rsidRPr="00AC0FEC">
              <w:rPr>
                <w:b/>
              </w:rPr>
              <w:t>Case classification:</w:t>
            </w:r>
          </w:p>
        </w:tc>
        <w:tc>
          <w:tcPr>
            <w:tcW w:w="3369" w:type="pct"/>
            <w:gridSpan w:val="6"/>
            <w:shd w:val="clear" w:color="auto" w:fill="auto"/>
            <w:vAlign w:val="center"/>
          </w:tcPr>
          <w:p w14:paraId="38D7CEB2" w14:textId="77777777" w:rsidR="00E75F0F" w:rsidRPr="00AC0FEC" w:rsidRDefault="00E75F0F" w:rsidP="00AE446C">
            <w:pPr>
              <w:ind w:left="-142" w:firstLine="142"/>
            </w:pPr>
            <w:r w:rsidRPr="00AC0FEC">
              <w:t xml:space="preserve">Confirmed </w:t>
            </w:r>
            <w:sdt>
              <w:sdtPr>
                <w:id w:val="77338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AC0FEC">
              <w:t xml:space="preserve"> Probable </w:t>
            </w:r>
            <w:sdt>
              <w:sdtPr>
                <w:id w:val="88214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AC0FEC">
              <w:t xml:space="preserve"> Unknown </w:t>
            </w:r>
            <w:sdt>
              <w:sdtPr>
                <w:id w:val="-1388338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E75F0F" w:rsidRPr="00B77410" w14:paraId="5841D197" w14:textId="77777777" w:rsidTr="00AE446C">
        <w:tc>
          <w:tcPr>
            <w:tcW w:w="5000" w:type="pct"/>
            <w:gridSpan w:val="8"/>
            <w:shd w:val="clear" w:color="auto" w:fill="auto"/>
            <w:vAlign w:val="center"/>
          </w:tcPr>
          <w:p w14:paraId="7B6B239A" w14:textId="77777777" w:rsidR="00E75F0F" w:rsidRPr="00994D8A" w:rsidRDefault="00E75F0F" w:rsidP="00AE446C">
            <w:pPr>
              <w:rPr>
                <w:i/>
                <w:sz w:val="24"/>
              </w:rPr>
            </w:pPr>
            <w:r w:rsidRPr="00994D8A">
              <w:rPr>
                <w:i/>
                <w:sz w:val="20"/>
              </w:rPr>
              <w:t xml:space="preserve">(see </w:t>
            </w:r>
            <w:hyperlink r:id="rId15" w:history="1">
              <w:r w:rsidRPr="001B5B3F">
                <w:rPr>
                  <w:rStyle w:val="Hyperlink"/>
                  <w:i/>
                  <w:sz w:val="20"/>
                </w:rPr>
                <w:t>here</w:t>
              </w:r>
            </w:hyperlink>
            <w:r w:rsidRPr="00994D8A">
              <w:rPr>
                <w:i/>
                <w:sz w:val="20"/>
              </w:rPr>
              <w:t xml:space="preserve"> for latest Irish case definition)</w:t>
            </w:r>
          </w:p>
        </w:tc>
      </w:tr>
      <w:tr w:rsidR="00E75F0F" w:rsidRPr="00B77410" w14:paraId="0F7C8E2E" w14:textId="77777777" w:rsidTr="00AE446C">
        <w:tc>
          <w:tcPr>
            <w:tcW w:w="5000" w:type="pct"/>
            <w:gridSpan w:val="8"/>
            <w:shd w:val="clear" w:color="auto" w:fill="F1ADBF"/>
          </w:tcPr>
          <w:p w14:paraId="7012776D" w14:textId="77777777" w:rsidR="00E75F0F" w:rsidRPr="00B5165C" w:rsidRDefault="00E75F0F" w:rsidP="00AE446C">
            <w:pPr>
              <w:ind w:left="-142"/>
              <w:jc w:val="center"/>
              <w:rPr>
                <w:b/>
                <w:color w:val="000000" w:themeColor="text1"/>
              </w:rPr>
            </w:pPr>
            <w:r w:rsidRPr="00B5165C">
              <w:rPr>
                <w:b/>
              </w:rPr>
              <w:t>Patient details</w:t>
            </w:r>
          </w:p>
        </w:tc>
      </w:tr>
      <w:tr w:rsidR="00E75F0F" w:rsidRPr="00B77410" w14:paraId="40624903" w14:textId="77777777" w:rsidTr="00AE446C">
        <w:tc>
          <w:tcPr>
            <w:tcW w:w="833" w:type="pct"/>
          </w:tcPr>
          <w:p w14:paraId="38673EAC" w14:textId="77777777" w:rsidR="00E75F0F" w:rsidRPr="00AC0FEC" w:rsidRDefault="00E75F0F" w:rsidP="00AE446C">
            <w:r w:rsidRPr="00AC0FEC">
              <w:rPr>
                <w:b/>
              </w:rPr>
              <w:t>Forename:</w:t>
            </w:r>
          </w:p>
        </w:tc>
        <w:sdt>
          <w:sdtPr>
            <w:id w:val="44653622"/>
            <w:placeholder>
              <w:docPart w:val="C02BD6C50E5D48DEB6B8CE0B4A367B91"/>
            </w:placeholder>
            <w:showingPlcHdr/>
          </w:sdtPr>
          <w:sdtEndPr/>
          <w:sdtContent>
            <w:tc>
              <w:tcPr>
                <w:tcW w:w="945" w:type="pct"/>
                <w:gridSpan w:val="2"/>
              </w:tcPr>
              <w:p w14:paraId="6BDC1CA8" w14:textId="77777777" w:rsidR="00E75F0F" w:rsidRPr="00AC0FEC" w:rsidRDefault="00E75F0F" w:rsidP="00AE446C">
                <w:r w:rsidRPr="00AC0FEC">
                  <w:rPr>
                    <w:rStyle w:val="PlaceholderText"/>
                    <w:color w:val="A6A6A6" w:themeColor="background1" w:themeShade="A6"/>
                  </w:rPr>
                  <w:t>Click or tap here to enter text.</w:t>
                </w:r>
              </w:p>
            </w:tc>
          </w:sdtContent>
        </w:sdt>
        <w:tc>
          <w:tcPr>
            <w:tcW w:w="916" w:type="pct"/>
            <w:gridSpan w:val="2"/>
          </w:tcPr>
          <w:p w14:paraId="76444081" w14:textId="77777777" w:rsidR="00E75F0F" w:rsidRPr="00AC0FEC" w:rsidRDefault="00E75F0F" w:rsidP="00AE446C">
            <w:r w:rsidRPr="00AC0FEC">
              <w:rPr>
                <w:b/>
              </w:rPr>
              <w:t>Surname:</w:t>
            </w:r>
          </w:p>
        </w:tc>
        <w:sdt>
          <w:sdtPr>
            <w:rPr>
              <w:color w:val="A6A6A6" w:themeColor="background1" w:themeShade="A6"/>
            </w:rPr>
            <w:id w:val="1402326810"/>
            <w:placeholder>
              <w:docPart w:val="C02BD6C50E5D48DEB6B8CE0B4A367B91"/>
            </w:placeholder>
            <w:showingPlcHdr/>
          </w:sdtPr>
          <w:sdtEndPr/>
          <w:sdtContent>
            <w:tc>
              <w:tcPr>
                <w:tcW w:w="2306" w:type="pct"/>
                <w:gridSpan w:val="3"/>
              </w:tcPr>
              <w:p w14:paraId="336B8F39" w14:textId="77777777" w:rsidR="00E75F0F" w:rsidRPr="00AC0FEC" w:rsidRDefault="00E75F0F" w:rsidP="00AE446C">
                <w:pPr>
                  <w:rPr>
                    <w:color w:val="A6A6A6" w:themeColor="background1" w:themeShade="A6"/>
                  </w:rPr>
                </w:pPr>
                <w:r w:rsidRPr="00AC0FEC">
                  <w:rPr>
                    <w:rStyle w:val="PlaceholderText"/>
                    <w:color w:val="A6A6A6" w:themeColor="background1" w:themeShade="A6"/>
                  </w:rPr>
                  <w:t>Click or tap here to enter text.</w:t>
                </w:r>
              </w:p>
            </w:tc>
          </w:sdtContent>
        </w:sdt>
      </w:tr>
      <w:tr w:rsidR="00E75F0F" w:rsidRPr="00B77410" w14:paraId="51BD2537" w14:textId="77777777" w:rsidTr="00AE446C">
        <w:tc>
          <w:tcPr>
            <w:tcW w:w="833" w:type="pct"/>
          </w:tcPr>
          <w:p w14:paraId="1597C0A0" w14:textId="77777777" w:rsidR="00E75F0F" w:rsidRPr="00AC0FEC" w:rsidRDefault="00E75F0F" w:rsidP="00AE446C">
            <w:pPr>
              <w:rPr>
                <w:b/>
              </w:rPr>
            </w:pPr>
            <w:r w:rsidRPr="00AC0FEC">
              <w:rPr>
                <w:b/>
              </w:rPr>
              <w:t>Patient ID:</w:t>
            </w:r>
          </w:p>
        </w:tc>
        <w:sdt>
          <w:sdtPr>
            <w:id w:val="-1522312831"/>
            <w:placeholder>
              <w:docPart w:val="1C733829BD144DFE84B7F859232BB0DA"/>
            </w:placeholder>
            <w:showingPlcHdr/>
            <w:text/>
          </w:sdtPr>
          <w:sdtEndPr/>
          <w:sdtContent>
            <w:tc>
              <w:tcPr>
                <w:tcW w:w="945" w:type="pct"/>
                <w:gridSpan w:val="2"/>
              </w:tcPr>
              <w:p w14:paraId="79C56701" w14:textId="77777777" w:rsidR="00E75F0F" w:rsidRPr="00AC0FEC" w:rsidRDefault="00E75F0F" w:rsidP="00AE446C">
                <w:r w:rsidRPr="003A561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16" w:type="pct"/>
            <w:gridSpan w:val="2"/>
          </w:tcPr>
          <w:p w14:paraId="250D8A00" w14:textId="77777777" w:rsidR="00E75F0F" w:rsidRPr="00AC0FEC" w:rsidRDefault="00E75F0F" w:rsidP="00AE446C">
            <w:pPr>
              <w:rPr>
                <w:b/>
              </w:rPr>
            </w:pPr>
            <w:r w:rsidRPr="00AC0FEC">
              <w:rPr>
                <w:b/>
              </w:rPr>
              <w:t>Date of Birth</w:t>
            </w:r>
          </w:p>
        </w:tc>
        <w:tc>
          <w:tcPr>
            <w:tcW w:w="1221" w:type="pct"/>
          </w:tcPr>
          <w:p w14:paraId="1373E690" w14:textId="77777777" w:rsidR="00E75F0F" w:rsidRPr="00BC63CE" w:rsidRDefault="005642C6" w:rsidP="00AE446C">
            <w:pPr>
              <w:rPr>
                <w:color w:val="A6A6A6" w:themeColor="background1" w:themeShade="A6"/>
              </w:rPr>
            </w:pPr>
            <w:sdt>
              <w:sdtPr>
                <w:rPr>
                  <w:color w:val="A6A6A6" w:themeColor="background1" w:themeShade="A6"/>
                </w:rPr>
                <w:id w:val="100842371"/>
                <w:placeholder>
                  <w:docPart w:val="21998187263D42F9B2FE9EF09C4468D0"/>
                </w:placeholder>
                <w:showingPlcHdr/>
                <w:date>
                  <w:dateFormat w:val="dd/MM/yyyy"/>
                  <w:lid w:val="en-IE"/>
                  <w:storeMappedDataAs w:val="dateTime"/>
                  <w:calendar w:val="gregorian"/>
                </w:date>
              </w:sdtPr>
              <w:sdtEndPr/>
              <w:sdtContent>
                <w:r w:rsidR="00E75F0F" w:rsidRPr="00BC63CE">
                  <w:rPr>
                    <w:rStyle w:val="PlaceholderText"/>
                  </w:rPr>
                  <w:t>Click or tap to enter a date.</w:t>
                </w:r>
              </w:sdtContent>
            </w:sdt>
            <w:r w:rsidR="00E75F0F" w:rsidRPr="00BC63CE">
              <w:rPr>
                <w:color w:val="A6A6A6" w:themeColor="background1" w:themeShade="A6"/>
              </w:rPr>
              <w:t xml:space="preserve">                               </w:t>
            </w:r>
          </w:p>
        </w:tc>
        <w:tc>
          <w:tcPr>
            <w:tcW w:w="392" w:type="pct"/>
          </w:tcPr>
          <w:p w14:paraId="6060DD81" w14:textId="77777777" w:rsidR="00E75F0F" w:rsidRPr="00AC0FEC" w:rsidRDefault="00E75F0F" w:rsidP="00AE446C">
            <w:pPr>
              <w:rPr>
                <w:color w:val="A6A6A6" w:themeColor="background1" w:themeShade="A6"/>
              </w:rPr>
            </w:pPr>
            <w:r w:rsidRPr="00AC0FEC">
              <w:rPr>
                <w:b/>
              </w:rPr>
              <w:t>Age (years)</w:t>
            </w:r>
          </w:p>
        </w:tc>
        <w:sdt>
          <w:sdtPr>
            <w:rPr>
              <w:color w:val="A6A6A6" w:themeColor="background1" w:themeShade="A6"/>
              <w:sz w:val="32"/>
            </w:rPr>
            <w:id w:val="2060741407"/>
            <w:placeholder>
              <w:docPart w:val="29F2B0AFE00546679F8D1D7C61D5CAEA"/>
            </w:placeholder>
            <w:showingPlcHdr/>
            <w:text/>
          </w:sdtPr>
          <w:sdtEndPr>
            <w:rPr>
              <w:sz w:val="22"/>
            </w:rPr>
          </w:sdtEndPr>
          <w:sdtContent>
            <w:tc>
              <w:tcPr>
                <w:tcW w:w="693" w:type="pct"/>
              </w:tcPr>
              <w:p w14:paraId="7F1E8ABB" w14:textId="77777777" w:rsidR="00E75F0F" w:rsidRPr="00AC0FEC" w:rsidRDefault="00E75F0F" w:rsidP="00AE446C">
                <w:pPr>
                  <w:rPr>
                    <w:color w:val="A6A6A6" w:themeColor="background1" w:themeShade="A6"/>
                  </w:rPr>
                </w:pPr>
                <w:r w:rsidRPr="00AC0FE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75F0F" w:rsidRPr="00B77410" w14:paraId="6E732460" w14:textId="77777777" w:rsidTr="00AE446C">
        <w:tc>
          <w:tcPr>
            <w:tcW w:w="833" w:type="pct"/>
            <w:vMerge w:val="restart"/>
          </w:tcPr>
          <w:p w14:paraId="60497D6E" w14:textId="77777777" w:rsidR="00E75F0F" w:rsidRPr="00E1209E" w:rsidRDefault="00E75F0F" w:rsidP="00AE446C">
            <w:r w:rsidRPr="00E1209E">
              <w:rPr>
                <w:b/>
              </w:rPr>
              <w:t>Address (Ireland)</w:t>
            </w:r>
            <w:r w:rsidRPr="00E1209E">
              <w:t xml:space="preserve">:  </w:t>
            </w:r>
          </w:p>
        </w:tc>
        <w:sdt>
          <w:sdtPr>
            <w:rPr>
              <w:color w:val="A6A6A6" w:themeColor="background1" w:themeShade="A6"/>
            </w:rPr>
            <w:id w:val="-694692263"/>
            <w:placeholder>
              <w:docPart w:val="C02BD6C50E5D48DEB6B8CE0B4A367B91"/>
            </w:placeholder>
            <w:showingPlcHdr/>
          </w:sdtPr>
          <w:sdtEndPr/>
          <w:sdtContent>
            <w:tc>
              <w:tcPr>
                <w:tcW w:w="4167" w:type="pct"/>
                <w:gridSpan w:val="7"/>
              </w:tcPr>
              <w:p w14:paraId="7E5DC59D" w14:textId="77777777" w:rsidR="00E75F0F" w:rsidRPr="00AC0FEC" w:rsidRDefault="00E75F0F" w:rsidP="00AE446C">
                <w:pPr>
                  <w:rPr>
                    <w:color w:val="A6A6A6" w:themeColor="background1" w:themeShade="A6"/>
                  </w:rPr>
                </w:pPr>
                <w:r w:rsidRPr="00AC0FEC">
                  <w:rPr>
                    <w:rStyle w:val="PlaceholderText"/>
                    <w:color w:val="A6A6A6" w:themeColor="background1" w:themeShade="A6"/>
                  </w:rPr>
                  <w:t>Click or tap here to enter text.</w:t>
                </w:r>
              </w:p>
            </w:tc>
          </w:sdtContent>
        </w:sdt>
      </w:tr>
      <w:tr w:rsidR="00E75F0F" w:rsidRPr="00B77410" w14:paraId="44376767" w14:textId="77777777" w:rsidTr="00AE446C">
        <w:tc>
          <w:tcPr>
            <w:tcW w:w="833" w:type="pct"/>
            <w:vMerge/>
          </w:tcPr>
          <w:p w14:paraId="524758F5" w14:textId="77777777" w:rsidR="00E75F0F" w:rsidRPr="00E1209E" w:rsidRDefault="00E75F0F" w:rsidP="00AE446C">
            <w:pPr>
              <w:rPr>
                <w:b/>
              </w:rPr>
            </w:pPr>
          </w:p>
        </w:tc>
        <w:sdt>
          <w:sdtPr>
            <w:rPr>
              <w:color w:val="A6A6A6" w:themeColor="background1" w:themeShade="A6"/>
            </w:rPr>
            <w:id w:val="1721167486"/>
            <w:placeholder>
              <w:docPart w:val="C02BD6C50E5D48DEB6B8CE0B4A367B91"/>
            </w:placeholder>
            <w:showingPlcHdr/>
          </w:sdtPr>
          <w:sdtEndPr/>
          <w:sdtContent>
            <w:tc>
              <w:tcPr>
                <w:tcW w:w="4167" w:type="pct"/>
                <w:gridSpan w:val="7"/>
              </w:tcPr>
              <w:p w14:paraId="162C8001" w14:textId="77777777" w:rsidR="00E75F0F" w:rsidRPr="00AC0FEC" w:rsidRDefault="00E75F0F" w:rsidP="00AE446C">
                <w:pPr>
                  <w:rPr>
                    <w:color w:val="A6A6A6" w:themeColor="background1" w:themeShade="A6"/>
                  </w:rPr>
                </w:pPr>
                <w:r w:rsidRPr="00AC0FEC">
                  <w:rPr>
                    <w:rStyle w:val="PlaceholderText"/>
                    <w:color w:val="A6A6A6" w:themeColor="background1" w:themeShade="A6"/>
                  </w:rPr>
                  <w:t>Click or tap here to enter text.</w:t>
                </w:r>
              </w:p>
            </w:tc>
          </w:sdtContent>
        </w:sdt>
      </w:tr>
      <w:tr w:rsidR="00E75F0F" w:rsidRPr="00B77410" w14:paraId="5E9BA980" w14:textId="77777777" w:rsidTr="00AE446C">
        <w:tc>
          <w:tcPr>
            <w:tcW w:w="833" w:type="pct"/>
            <w:vMerge/>
          </w:tcPr>
          <w:p w14:paraId="1C86A75F" w14:textId="77777777" w:rsidR="00E75F0F" w:rsidRPr="00E1209E" w:rsidRDefault="00E75F0F" w:rsidP="00AE446C">
            <w:pPr>
              <w:rPr>
                <w:b/>
              </w:rPr>
            </w:pPr>
          </w:p>
        </w:tc>
        <w:sdt>
          <w:sdtPr>
            <w:rPr>
              <w:color w:val="A6A6A6" w:themeColor="background1" w:themeShade="A6"/>
            </w:rPr>
            <w:id w:val="1633589805"/>
            <w:placeholder>
              <w:docPart w:val="C02BD6C50E5D48DEB6B8CE0B4A367B91"/>
            </w:placeholder>
            <w:showingPlcHdr/>
          </w:sdtPr>
          <w:sdtEndPr/>
          <w:sdtContent>
            <w:tc>
              <w:tcPr>
                <w:tcW w:w="4167" w:type="pct"/>
                <w:gridSpan w:val="7"/>
              </w:tcPr>
              <w:p w14:paraId="74CFAFE4" w14:textId="77777777" w:rsidR="00E75F0F" w:rsidRPr="00AC0FEC" w:rsidRDefault="00E75F0F" w:rsidP="00AE446C">
                <w:pPr>
                  <w:rPr>
                    <w:color w:val="A6A6A6" w:themeColor="background1" w:themeShade="A6"/>
                  </w:rPr>
                </w:pPr>
                <w:r w:rsidRPr="00AC0FEC">
                  <w:rPr>
                    <w:rStyle w:val="PlaceholderText"/>
                    <w:color w:val="A6A6A6" w:themeColor="background1" w:themeShade="A6"/>
                  </w:rPr>
                  <w:t>Click or tap here to enter text.</w:t>
                </w:r>
              </w:p>
            </w:tc>
          </w:sdtContent>
        </w:sdt>
      </w:tr>
      <w:tr w:rsidR="00E75F0F" w:rsidRPr="00B77410" w14:paraId="0DB6146C" w14:textId="77777777" w:rsidTr="00AE446C">
        <w:tc>
          <w:tcPr>
            <w:tcW w:w="833" w:type="pct"/>
          </w:tcPr>
          <w:p w14:paraId="14C26E17" w14:textId="77777777" w:rsidR="00E75F0F" w:rsidRPr="00E1209E" w:rsidRDefault="00E75F0F" w:rsidP="00AE446C">
            <w:r w:rsidRPr="00E1209E">
              <w:rPr>
                <w:b/>
              </w:rPr>
              <w:t>Eircode:</w:t>
            </w:r>
          </w:p>
        </w:tc>
        <w:sdt>
          <w:sdtPr>
            <w:rPr>
              <w:color w:val="A6A6A6" w:themeColor="background1" w:themeShade="A6"/>
            </w:rPr>
            <w:id w:val="1994987870"/>
            <w:placeholder>
              <w:docPart w:val="C02BD6C50E5D48DEB6B8CE0B4A367B91"/>
            </w:placeholder>
            <w:showingPlcHdr/>
          </w:sdtPr>
          <w:sdtEndPr/>
          <w:sdtContent>
            <w:tc>
              <w:tcPr>
                <w:tcW w:w="945" w:type="pct"/>
                <w:gridSpan w:val="2"/>
              </w:tcPr>
              <w:p w14:paraId="020632FD" w14:textId="77777777" w:rsidR="00E75F0F" w:rsidRPr="00AC0FEC" w:rsidRDefault="00E75F0F" w:rsidP="00AE446C">
                <w:pPr>
                  <w:rPr>
                    <w:color w:val="A6A6A6" w:themeColor="background1" w:themeShade="A6"/>
                  </w:rPr>
                </w:pPr>
                <w:r w:rsidRPr="00AC0FEC">
                  <w:rPr>
                    <w:rStyle w:val="PlaceholderText"/>
                    <w:color w:val="A6A6A6" w:themeColor="background1" w:themeShade="A6"/>
                  </w:rPr>
                  <w:t>Click or tap here to enter text.</w:t>
                </w:r>
              </w:p>
            </w:tc>
          </w:sdtContent>
        </w:sdt>
        <w:tc>
          <w:tcPr>
            <w:tcW w:w="916" w:type="pct"/>
            <w:gridSpan w:val="2"/>
          </w:tcPr>
          <w:p w14:paraId="42DEC417" w14:textId="77777777" w:rsidR="00E75F0F" w:rsidRPr="00AC0FEC" w:rsidRDefault="00E75F0F" w:rsidP="00AE446C">
            <w:pPr>
              <w:rPr>
                <w:color w:val="A6A6A6" w:themeColor="background1" w:themeShade="A6"/>
              </w:rPr>
            </w:pPr>
            <w:r w:rsidRPr="00E1209E">
              <w:rPr>
                <w:b/>
              </w:rPr>
              <w:t>Phone Number</w:t>
            </w:r>
            <w:r w:rsidRPr="00E1209E">
              <w:t>:</w:t>
            </w:r>
          </w:p>
        </w:tc>
        <w:sdt>
          <w:sdtPr>
            <w:rPr>
              <w:color w:val="A6A6A6" w:themeColor="background1" w:themeShade="A6"/>
            </w:rPr>
            <w:id w:val="1248453068"/>
            <w:placeholder>
              <w:docPart w:val="C02BD6C50E5D48DEB6B8CE0B4A367B91"/>
            </w:placeholder>
            <w:showingPlcHdr/>
          </w:sdtPr>
          <w:sdtEndPr/>
          <w:sdtContent>
            <w:tc>
              <w:tcPr>
                <w:tcW w:w="2306" w:type="pct"/>
                <w:gridSpan w:val="3"/>
              </w:tcPr>
              <w:p w14:paraId="77157854" w14:textId="77777777" w:rsidR="00E75F0F" w:rsidRPr="00AC0FEC" w:rsidRDefault="00E75F0F" w:rsidP="00AE446C">
                <w:pPr>
                  <w:rPr>
                    <w:color w:val="A6A6A6" w:themeColor="background1" w:themeShade="A6"/>
                  </w:rPr>
                </w:pPr>
                <w:r w:rsidRPr="00AC0FEC">
                  <w:rPr>
                    <w:rStyle w:val="PlaceholderText"/>
                    <w:color w:val="A6A6A6" w:themeColor="background1" w:themeShade="A6"/>
                  </w:rPr>
                  <w:t>Click or tap here to enter text.</w:t>
                </w:r>
              </w:p>
            </w:tc>
          </w:sdtContent>
        </w:sdt>
      </w:tr>
      <w:tr w:rsidR="00E75F0F" w:rsidRPr="00B77410" w14:paraId="633C124A" w14:textId="77777777" w:rsidTr="00AE446C">
        <w:tc>
          <w:tcPr>
            <w:tcW w:w="833" w:type="pct"/>
          </w:tcPr>
          <w:p w14:paraId="1D3A27E9" w14:textId="77777777" w:rsidR="00E75F0F" w:rsidRPr="00E1209E" w:rsidRDefault="00E75F0F" w:rsidP="00AE446C">
            <w:pPr>
              <w:rPr>
                <w:b/>
              </w:rPr>
            </w:pPr>
            <w:r w:rsidRPr="00E1209E">
              <w:rPr>
                <w:b/>
              </w:rPr>
              <w:t>Sex at birth</w:t>
            </w:r>
            <w:r>
              <w:rPr>
                <w:b/>
              </w:rPr>
              <w:t>:</w:t>
            </w:r>
          </w:p>
          <w:p w14:paraId="5B19E3B8" w14:textId="77777777" w:rsidR="00E75F0F" w:rsidRPr="00E1209E" w:rsidRDefault="00E75F0F" w:rsidP="00AE446C">
            <w:r w:rsidRPr="00E1209E">
              <w:t xml:space="preserve">Male </w:t>
            </w:r>
            <w:r w:rsidRPr="00E1209E">
              <w:rPr>
                <w:rFonts w:ascii="Segoe UI Symbol" w:hAnsi="Segoe UI Symbol" w:cs="Segoe UI Symbol"/>
              </w:rPr>
              <w:t>☐</w:t>
            </w:r>
            <w:r w:rsidRPr="00E1209E">
              <w:t xml:space="preserve"> </w:t>
            </w:r>
          </w:p>
          <w:p w14:paraId="0B41EE07" w14:textId="77777777" w:rsidR="00E75F0F" w:rsidRPr="00E1209E" w:rsidRDefault="00E75F0F" w:rsidP="00AE446C">
            <w:r w:rsidRPr="00E1209E">
              <w:t xml:space="preserve">Female </w:t>
            </w:r>
            <w:r w:rsidRPr="00E1209E">
              <w:rPr>
                <w:rFonts w:ascii="Segoe UI Symbol" w:hAnsi="Segoe UI Symbol" w:cs="Segoe UI Symbol"/>
              </w:rPr>
              <w:t>☐</w:t>
            </w:r>
            <w:r w:rsidRPr="00E1209E">
              <w:t xml:space="preserve"> </w:t>
            </w:r>
          </w:p>
          <w:p w14:paraId="7B553065" w14:textId="77777777" w:rsidR="00E75F0F" w:rsidRPr="00E1209E" w:rsidRDefault="00E75F0F" w:rsidP="00AE446C">
            <w:pPr>
              <w:rPr>
                <w:rFonts w:cstheme="minorHAnsi"/>
                <w:b/>
              </w:rPr>
            </w:pPr>
            <w:r w:rsidRPr="00E1209E">
              <w:t xml:space="preserve">Unknown </w:t>
            </w:r>
            <w:r w:rsidRPr="00E1209E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1861" w:type="pct"/>
            <w:gridSpan w:val="4"/>
          </w:tcPr>
          <w:p w14:paraId="0E2E9931" w14:textId="77777777" w:rsidR="00E75F0F" w:rsidRPr="00E1209E" w:rsidRDefault="00E75F0F" w:rsidP="00AE446C">
            <w:pPr>
              <w:rPr>
                <w:b/>
              </w:rPr>
            </w:pPr>
            <w:r w:rsidRPr="00E1209E">
              <w:rPr>
                <w:b/>
              </w:rPr>
              <w:t>Gender Identity:</w:t>
            </w:r>
          </w:p>
          <w:p w14:paraId="2CB7A214" w14:textId="77777777" w:rsidR="00E75F0F" w:rsidRPr="00E1209E" w:rsidRDefault="00E75F0F" w:rsidP="00AE446C">
            <w:r w:rsidRPr="00E1209E">
              <w:t xml:space="preserve">Male </w:t>
            </w:r>
            <w:sdt>
              <w:sdtPr>
                <w:id w:val="-570045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20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1BD1925D" w14:textId="77777777" w:rsidR="00E75F0F" w:rsidRPr="00E1209E" w:rsidRDefault="00E75F0F" w:rsidP="00AE446C">
            <w:r w:rsidRPr="00E1209E">
              <w:t xml:space="preserve">Female </w:t>
            </w:r>
            <w:sdt>
              <w:sdtPr>
                <w:id w:val="1524444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20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51E8BCFF" w14:textId="77777777" w:rsidR="00E75F0F" w:rsidRPr="00E1209E" w:rsidRDefault="00E75F0F" w:rsidP="00AE446C">
            <w:r w:rsidRPr="00E1209E">
              <w:t xml:space="preserve">Transmale </w:t>
            </w:r>
            <w:sdt>
              <w:sdtPr>
                <w:id w:val="-2031937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20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68A759DA" w14:textId="77777777" w:rsidR="00E75F0F" w:rsidRPr="00E1209E" w:rsidRDefault="00E75F0F" w:rsidP="00AE446C">
            <w:r w:rsidRPr="00E1209E">
              <w:t xml:space="preserve">Transfemale </w:t>
            </w:r>
            <w:sdt>
              <w:sdtPr>
                <w:id w:val="1319997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20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72EEA84" w14:textId="77777777" w:rsidR="00E75F0F" w:rsidRPr="00E1209E" w:rsidRDefault="00E75F0F" w:rsidP="00AE446C">
            <w:r w:rsidRPr="00E1209E">
              <w:t xml:space="preserve">Non-binary </w:t>
            </w:r>
            <w:sdt>
              <w:sdtPr>
                <w:id w:val="807363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20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5DE7C07D" w14:textId="77777777" w:rsidR="00E75F0F" w:rsidRPr="00E1209E" w:rsidRDefault="00E75F0F" w:rsidP="00AE446C">
            <w:r w:rsidRPr="00E1209E">
              <w:t xml:space="preserve">Other </w:t>
            </w:r>
            <w:sdt>
              <w:sdtPr>
                <w:id w:val="1170602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20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E1209E">
              <w:t xml:space="preserve"> </w:t>
            </w:r>
            <w:sdt>
              <w:sdtPr>
                <w:rPr>
                  <w:color w:val="A5A5A5" w:themeColor="accent3"/>
                </w:rPr>
                <w:id w:val="-1748560549"/>
                <w:placeholder>
                  <w:docPart w:val="E048A26E2C3443B2A68A09AA3D42C987"/>
                </w:placeholder>
                <w:showingPlcHdr/>
              </w:sdtPr>
              <w:sdtEndPr>
                <w:rPr>
                  <w:color w:val="auto"/>
                </w:rPr>
              </w:sdtEndPr>
              <w:sdtContent>
                <w:r w:rsidRPr="00E1209E">
                  <w:rPr>
                    <w:rStyle w:val="PlaceholderText"/>
                    <w:color w:val="A5A5A5" w:themeColor="accent3"/>
                  </w:rPr>
                  <w:t>Click or tap here to enter text.</w:t>
                </w:r>
              </w:sdtContent>
            </w:sdt>
          </w:p>
        </w:tc>
        <w:tc>
          <w:tcPr>
            <w:tcW w:w="1221" w:type="pct"/>
          </w:tcPr>
          <w:p w14:paraId="1ED0630A" w14:textId="77777777" w:rsidR="00E75F0F" w:rsidRPr="00E1209E" w:rsidRDefault="00E75F0F" w:rsidP="00AE446C">
            <w:pPr>
              <w:rPr>
                <w:rFonts w:cstheme="minorHAnsi"/>
                <w:b/>
              </w:rPr>
            </w:pPr>
            <w:r w:rsidRPr="00E1209E">
              <w:rPr>
                <w:rFonts w:cstheme="minorHAnsi"/>
                <w:b/>
              </w:rPr>
              <w:t>Sexual Orientation:</w:t>
            </w:r>
          </w:p>
          <w:p w14:paraId="3B743220" w14:textId="77777777" w:rsidR="00E75F0F" w:rsidRPr="00E1209E" w:rsidRDefault="00E75F0F" w:rsidP="00AE446C">
            <w:r w:rsidRPr="00E1209E">
              <w:t xml:space="preserve">Heterosexual </w:t>
            </w:r>
            <w:sdt>
              <w:sdtPr>
                <w:id w:val="442880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20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3B3D801" w14:textId="77777777" w:rsidR="00E75F0F" w:rsidRPr="00E1209E" w:rsidRDefault="00E75F0F" w:rsidP="00AE446C">
            <w:pPr>
              <w:rPr>
                <w:b/>
              </w:rPr>
            </w:pPr>
            <w:r w:rsidRPr="00E1209E">
              <w:t xml:space="preserve">Gay/ Homosexual </w:t>
            </w:r>
            <w:sdt>
              <w:sdtPr>
                <w:id w:val="516581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20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55728B28" w14:textId="77777777" w:rsidR="00E75F0F" w:rsidRPr="00E1209E" w:rsidRDefault="00E75F0F" w:rsidP="00AE446C">
            <w:r w:rsidRPr="00E1209E">
              <w:t xml:space="preserve">Lesbian </w:t>
            </w:r>
            <w:sdt>
              <w:sdtPr>
                <w:id w:val="1217939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20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265173D8" w14:textId="77777777" w:rsidR="00E75F0F" w:rsidRPr="00E1209E" w:rsidRDefault="00E75F0F" w:rsidP="00AE446C">
            <w:r w:rsidRPr="00E1209E">
              <w:t xml:space="preserve">Bisexual </w:t>
            </w:r>
            <w:sdt>
              <w:sdtPr>
                <w:id w:val="-1174340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20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1DD5F80B" w14:textId="77777777" w:rsidR="00E75F0F" w:rsidRPr="00E1209E" w:rsidRDefault="00E75F0F" w:rsidP="00AE446C">
            <w:r w:rsidRPr="00E1209E">
              <w:t xml:space="preserve">Other </w:t>
            </w:r>
            <w:sdt>
              <w:sdtPr>
                <w:id w:val="1143167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20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E1209E">
              <w:t xml:space="preserve"> </w:t>
            </w:r>
            <w:sdt>
              <w:sdtPr>
                <w:rPr>
                  <w:color w:val="A5A5A5" w:themeColor="accent3"/>
                </w:rPr>
                <w:id w:val="-1001810362"/>
                <w:placeholder>
                  <w:docPart w:val="43ADB0F8271F4FDC9E0648364AB432AE"/>
                </w:placeholder>
                <w:showingPlcHdr/>
              </w:sdtPr>
              <w:sdtEndPr>
                <w:rPr>
                  <w:color w:val="auto"/>
                </w:rPr>
              </w:sdtEndPr>
              <w:sdtContent>
                <w:r w:rsidRPr="00E1209E">
                  <w:rPr>
                    <w:rStyle w:val="PlaceholderText"/>
                    <w:color w:val="A5A5A5" w:themeColor="accent3"/>
                  </w:rPr>
                  <w:t>Click or tap here to enter text.</w:t>
                </w:r>
              </w:sdtContent>
            </w:sdt>
          </w:p>
          <w:p w14:paraId="349977EB" w14:textId="77777777" w:rsidR="00E75F0F" w:rsidRPr="00E1209E" w:rsidRDefault="00E75F0F" w:rsidP="00AE446C">
            <w:pPr>
              <w:rPr>
                <w:highlight w:val="yellow"/>
              </w:rPr>
            </w:pPr>
            <w:r w:rsidRPr="00E1209E">
              <w:t xml:space="preserve">Unknown </w:t>
            </w:r>
            <w:sdt>
              <w:sdtPr>
                <w:id w:val="-1548371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20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085" w:type="pct"/>
            <w:gridSpan w:val="2"/>
          </w:tcPr>
          <w:p w14:paraId="7E9A3581" w14:textId="77777777" w:rsidR="00E75F0F" w:rsidRPr="00E1209E" w:rsidRDefault="00E75F0F" w:rsidP="00AE446C">
            <w:pPr>
              <w:rPr>
                <w:b/>
              </w:rPr>
            </w:pPr>
            <w:r w:rsidRPr="00E1209E">
              <w:rPr>
                <w:b/>
              </w:rPr>
              <w:t>Sexual Behaviour</w:t>
            </w:r>
            <w:r>
              <w:rPr>
                <w:b/>
              </w:rPr>
              <w:t xml:space="preserve"> (usual)</w:t>
            </w:r>
            <w:r w:rsidRPr="00E1209E">
              <w:rPr>
                <w:b/>
              </w:rPr>
              <w:t>:</w:t>
            </w:r>
          </w:p>
          <w:p w14:paraId="7D038C79" w14:textId="77777777" w:rsidR="00E75F0F" w:rsidRPr="00E1209E" w:rsidRDefault="00E75F0F" w:rsidP="00AE446C">
            <w:r w:rsidRPr="00E1209E">
              <w:t xml:space="preserve">Sex with Men </w:t>
            </w:r>
            <w:sdt>
              <w:sdtPr>
                <w:rPr>
                  <w:color w:val="A6A6A6" w:themeColor="background1" w:themeShade="A6"/>
                </w:rPr>
                <w:id w:val="-255124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209E">
                  <w:rPr>
                    <w:rFonts w:ascii="MS Gothic" w:eastAsia="MS Gothic" w:hAnsi="MS Gothic" w:hint="eastAsia"/>
                    <w:color w:val="A6A6A6" w:themeColor="background1" w:themeShade="A6"/>
                  </w:rPr>
                  <w:t>☐</w:t>
                </w:r>
              </w:sdtContent>
            </w:sdt>
          </w:p>
          <w:p w14:paraId="0C30EC7B" w14:textId="77777777" w:rsidR="00E75F0F" w:rsidRPr="00E1209E" w:rsidRDefault="00E75F0F" w:rsidP="00AE446C">
            <w:r w:rsidRPr="00E1209E">
              <w:t>Sex with Women</w:t>
            </w:r>
            <w:r w:rsidRPr="00E1209E">
              <w:rPr>
                <w:color w:val="A6A6A6" w:themeColor="background1" w:themeShade="A6"/>
              </w:rPr>
              <w:t xml:space="preserve"> </w:t>
            </w:r>
            <w:sdt>
              <w:sdtPr>
                <w:rPr>
                  <w:color w:val="A6A6A6" w:themeColor="background1" w:themeShade="A6"/>
                </w:rPr>
                <w:id w:val="-734239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209E">
                  <w:rPr>
                    <w:rFonts w:ascii="MS Gothic" w:eastAsia="MS Gothic" w:hAnsi="MS Gothic" w:hint="eastAsia"/>
                    <w:color w:val="A6A6A6" w:themeColor="background1" w:themeShade="A6"/>
                  </w:rPr>
                  <w:t>☐</w:t>
                </w:r>
              </w:sdtContent>
            </w:sdt>
          </w:p>
          <w:p w14:paraId="4BECDB29" w14:textId="77777777" w:rsidR="00E75F0F" w:rsidRPr="00E1209E" w:rsidRDefault="00E75F0F" w:rsidP="00AE446C">
            <w:r w:rsidRPr="00E1209E">
              <w:t xml:space="preserve">Sex with Both </w:t>
            </w:r>
            <w:sdt>
              <w:sdtPr>
                <w:rPr>
                  <w:color w:val="A6A6A6" w:themeColor="background1" w:themeShade="A6"/>
                </w:rPr>
                <w:id w:val="1042953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209E">
                  <w:rPr>
                    <w:rFonts w:ascii="MS Gothic" w:eastAsia="MS Gothic" w:hAnsi="MS Gothic" w:hint="eastAsia"/>
                    <w:color w:val="A6A6A6" w:themeColor="background1" w:themeShade="A6"/>
                  </w:rPr>
                  <w:t>☐</w:t>
                </w:r>
              </w:sdtContent>
            </w:sdt>
          </w:p>
          <w:p w14:paraId="58A0A1BD" w14:textId="77777777" w:rsidR="00E75F0F" w:rsidRDefault="00E75F0F" w:rsidP="00AE446C">
            <w:pPr>
              <w:rPr>
                <w:color w:val="A6A6A6" w:themeColor="background1" w:themeShade="A6"/>
              </w:rPr>
            </w:pPr>
            <w:r w:rsidRPr="00E1209E">
              <w:t xml:space="preserve">Other </w:t>
            </w:r>
            <w:sdt>
              <w:sdtPr>
                <w:rPr>
                  <w:color w:val="A6A6A6" w:themeColor="background1" w:themeShade="A6"/>
                </w:rPr>
                <w:id w:val="969412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209E">
                  <w:rPr>
                    <w:rFonts w:ascii="MS Gothic" w:eastAsia="MS Gothic" w:hAnsi="MS Gothic" w:hint="eastAsia"/>
                    <w:color w:val="A6A6A6" w:themeColor="background1" w:themeShade="A6"/>
                  </w:rPr>
                  <w:t>☐</w:t>
                </w:r>
              </w:sdtContent>
            </w:sdt>
            <w:r w:rsidRPr="00E1209E">
              <w:rPr>
                <w:color w:val="A6A6A6" w:themeColor="background1" w:themeShade="A6"/>
              </w:rPr>
              <w:t xml:space="preserve"> </w:t>
            </w:r>
            <w:sdt>
              <w:sdtPr>
                <w:rPr>
                  <w:color w:val="A6A6A6" w:themeColor="background1" w:themeShade="A6"/>
                </w:rPr>
                <w:id w:val="1409117489"/>
                <w:placeholder>
                  <w:docPart w:val="E0C71F350E9142AFAED54593E013F63B"/>
                </w:placeholder>
                <w:showingPlcHdr/>
              </w:sdtPr>
              <w:sdtEndPr/>
              <w:sdtContent>
                <w:r w:rsidRPr="00E1209E">
                  <w:rPr>
                    <w:rStyle w:val="PlaceholderText"/>
                    <w:color w:val="A5A5A5" w:themeColor="accent3"/>
                  </w:rPr>
                  <w:t>Click or tap here to enter text.</w:t>
                </w:r>
              </w:sdtContent>
            </w:sdt>
          </w:p>
          <w:p w14:paraId="2569B471" w14:textId="77777777" w:rsidR="00E75F0F" w:rsidRPr="00AC0FEC" w:rsidRDefault="00E75F0F" w:rsidP="00AE446C">
            <w:r w:rsidRPr="00E1209E">
              <w:t xml:space="preserve">Unknown </w:t>
            </w:r>
            <w:sdt>
              <w:sdtPr>
                <w:id w:val="-1627231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20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E75F0F" w:rsidRPr="00B77410" w14:paraId="66850412" w14:textId="77777777" w:rsidTr="00AE446C">
        <w:tc>
          <w:tcPr>
            <w:tcW w:w="833" w:type="pct"/>
          </w:tcPr>
          <w:p w14:paraId="1296866A" w14:textId="77777777" w:rsidR="00E75F0F" w:rsidRPr="00AC0FEC" w:rsidRDefault="00E75F0F" w:rsidP="00AE446C">
            <w:pPr>
              <w:rPr>
                <w:b/>
              </w:rPr>
            </w:pPr>
            <w:r w:rsidRPr="00AC0FEC">
              <w:rPr>
                <w:rFonts w:cstheme="minorHAnsi"/>
                <w:b/>
              </w:rPr>
              <w:t>Country of Birth:</w:t>
            </w:r>
          </w:p>
        </w:tc>
        <w:sdt>
          <w:sdtPr>
            <w:rPr>
              <w:b/>
              <w:color w:val="A6A6A6" w:themeColor="background1" w:themeShade="A6"/>
            </w:rPr>
            <w:id w:val="1579784527"/>
            <w:placeholder>
              <w:docPart w:val="F3AD9BADFD6045EA81FDCAA4B03B933F"/>
            </w:placeholder>
            <w:showingPlcHdr/>
            <w:text/>
          </w:sdtPr>
          <w:sdtEndPr/>
          <w:sdtContent>
            <w:tc>
              <w:tcPr>
                <w:tcW w:w="4167" w:type="pct"/>
                <w:gridSpan w:val="7"/>
                <w:tcBorders>
                  <w:bottom w:val="single" w:sz="4" w:space="0" w:color="auto"/>
                </w:tcBorders>
              </w:tcPr>
              <w:p w14:paraId="33AF48B5" w14:textId="77777777" w:rsidR="00E75F0F" w:rsidRPr="00AC0FEC" w:rsidRDefault="00E75F0F" w:rsidP="00AE446C">
                <w:pPr>
                  <w:rPr>
                    <w:b/>
                    <w:color w:val="A6A6A6" w:themeColor="background1" w:themeShade="A6"/>
                  </w:rPr>
                </w:pPr>
                <w:r w:rsidRPr="00AC0FE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75F0F" w:rsidRPr="00B77410" w14:paraId="5CB3E72A" w14:textId="77777777" w:rsidTr="00AE446C">
        <w:tc>
          <w:tcPr>
            <w:tcW w:w="833" w:type="pct"/>
            <w:vMerge w:val="restart"/>
            <w:tcBorders>
              <w:right w:val="single" w:sz="4" w:space="0" w:color="auto"/>
            </w:tcBorders>
          </w:tcPr>
          <w:p w14:paraId="17FA08D9" w14:textId="77777777" w:rsidR="00E75F0F" w:rsidRPr="000F36D7" w:rsidRDefault="00E75F0F" w:rsidP="00AE446C">
            <w:pPr>
              <w:rPr>
                <w:b/>
              </w:rPr>
            </w:pPr>
            <w:r w:rsidRPr="000F36D7">
              <w:rPr>
                <w:b/>
              </w:rPr>
              <w:t>Ethnicity:</w:t>
            </w: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E322C4B" w14:textId="77777777" w:rsidR="00E75F0F" w:rsidRPr="000F36D7" w:rsidRDefault="00E75F0F" w:rsidP="00AE446C">
            <w:pPr>
              <w:rPr>
                <w:b/>
                <w:i/>
              </w:rPr>
            </w:pPr>
            <w:r w:rsidRPr="000F36D7">
              <w:rPr>
                <w:b/>
                <w:i/>
              </w:rPr>
              <w:t xml:space="preserve">White </w:t>
            </w:r>
          </w:p>
        </w:tc>
        <w:tc>
          <w:tcPr>
            <w:tcW w:w="97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DA33AF" w14:textId="77777777" w:rsidR="00E75F0F" w:rsidRPr="000F36D7" w:rsidRDefault="00E75F0F" w:rsidP="00AE446C">
            <w:pPr>
              <w:rPr>
                <w:b/>
                <w:i/>
              </w:rPr>
            </w:pPr>
            <w:r w:rsidRPr="000F36D7">
              <w:rPr>
                <w:b/>
                <w:i/>
              </w:rPr>
              <w:t xml:space="preserve">Black or Black Irish </w:t>
            </w:r>
          </w:p>
        </w:tc>
        <w:tc>
          <w:tcPr>
            <w:tcW w:w="131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FD6C8E" w14:textId="77777777" w:rsidR="00E75F0F" w:rsidRPr="000F36D7" w:rsidRDefault="00E75F0F" w:rsidP="00AE446C">
            <w:pPr>
              <w:rPr>
                <w:b/>
                <w:i/>
              </w:rPr>
            </w:pPr>
            <w:r w:rsidRPr="000F36D7">
              <w:rPr>
                <w:b/>
                <w:i/>
              </w:rPr>
              <w:t>Asian or Asian Irish</w:t>
            </w:r>
          </w:p>
        </w:tc>
        <w:tc>
          <w:tcPr>
            <w:tcW w:w="1085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B3A7555" w14:textId="77777777" w:rsidR="00E75F0F" w:rsidRPr="000F36D7" w:rsidRDefault="00E75F0F" w:rsidP="00AE446C">
            <w:pPr>
              <w:rPr>
                <w:b/>
                <w:i/>
              </w:rPr>
            </w:pPr>
            <w:r w:rsidRPr="000F36D7">
              <w:rPr>
                <w:b/>
                <w:i/>
              </w:rPr>
              <w:t>Other, including mixed group/background</w:t>
            </w:r>
          </w:p>
        </w:tc>
      </w:tr>
      <w:tr w:rsidR="00E75F0F" w:rsidRPr="00B77410" w14:paraId="760CC553" w14:textId="77777777" w:rsidTr="00AE446C">
        <w:tc>
          <w:tcPr>
            <w:tcW w:w="833" w:type="pct"/>
            <w:vMerge/>
            <w:tcBorders>
              <w:right w:val="single" w:sz="4" w:space="0" w:color="auto"/>
            </w:tcBorders>
          </w:tcPr>
          <w:p w14:paraId="7CB81351" w14:textId="77777777" w:rsidR="00E75F0F" w:rsidRPr="000F36D7" w:rsidRDefault="00E75F0F" w:rsidP="00AE446C">
            <w:pPr>
              <w:rPr>
                <w:b/>
              </w:rPr>
            </w:pPr>
          </w:p>
        </w:tc>
        <w:tc>
          <w:tcPr>
            <w:tcW w:w="798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C9FB32" w14:textId="77777777" w:rsidR="00E75F0F" w:rsidRPr="000F36D7" w:rsidRDefault="00E75F0F" w:rsidP="00AE446C">
            <w:r w:rsidRPr="000F36D7">
              <w:t xml:space="preserve">Irish </w:t>
            </w:r>
            <w:sdt>
              <w:sdtPr>
                <w:id w:val="-323898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0F36D7">
              <w:t xml:space="preserve">                                                       </w:t>
            </w:r>
          </w:p>
        </w:tc>
        <w:tc>
          <w:tcPr>
            <w:tcW w:w="97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B66EE1" w14:textId="77777777" w:rsidR="00E75F0F" w:rsidRPr="000F36D7" w:rsidRDefault="00E75F0F" w:rsidP="00AE446C">
            <w:r w:rsidRPr="000F36D7">
              <w:t xml:space="preserve">African </w:t>
            </w:r>
            <w:sdt>
              <w:sdtPr>
                <w:id w:val="1613166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0F36D7">
              <w:t xml:space="preserve">                           </w:t>
            </w:r>
          </w:p>
        </w:tc>
        <w:tc>
          <w:tcPr>
            <w:tcW w:w="1310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C86CAE" w14:textId="77777777" w:rsidR="00E75F0F" w:rsidRPr="000F36D7" w:rsidRDefault="00E75F0F" w:rsidP="00AE446C">
            <w:r w:rsidRPr="000F36D7">
              <w:t xml:space="preserve">Chinese </w:t>
            </w:r>
            <w:sdt>
              <w:sdtPr>
                <w:id w:val="-1868745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08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FE18DD" w14:textId="77777777" w:rsidR="00E75F0F" w:rsidRPr="000F36D7" w:rsidRDefault="00E75F0F" w:rsidP="00AE446C">
            <w:r w:rsidRPr="000F36D7">
              <w:t xml:space="preserve">Arabic  </w:t>
            </w:r>
            <w:sdt>
              <w:sdtPr>
                <w:id w:val="-883863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0F36D7">
              <w:t xml:space="preserve">                    </w:t>
            </w:r>
          </w:p>
        </w:tc>
      </w:tr>
      <w:tr w:rsidR="00E75F0F" w:rsidRPr="00B77410" w14:paraId="2A280444" w14:textId="77777777" w:rsidTr="00AE446C">
        <w:tc>
          <w:tcPr>
            <w:tcW w:w="833" w:type="pct"/>
            <w:vMerge/>
            <w:tcBorders>
              <w:right w:val="single" w:sz="4" w:space="0" w:color="auto"/>
            </w:tcBorders>
          </w:tcPr>
          <w:p w14:paraId="62FB08D8" w14:textId="77777777" w:rsidR="00E75F0F" w:rsidRPr="000F36D7" w:rsidRDefault="00E75F0F" w:rsidP="00AE446C">
            <w:pPr>
              <w:rPr>
                <w:b/>
              </w:rPr>
            </w:pPr>
          </w:p>
        </w:tc>
        <w:tc>
          <w:tcPr>
            <w:tcW w:w="798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38F44DF" w14:textId="77777777" w:rsidR="00E75F0F" w:rsidRPr="000F36D7" w:rsidRDefault="00E75F0F" w:rsidP="00AE446C">
            <w:r w:rsidRPr="000F36D7">
              <w:t xml:space="preserve">Irish Traveller </w:t>
            </w:r>
            <w:sdt>
              <w:sdtPr>
                <w:id w:val="-1769067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0F36D7">
              <w:t xml:space="preserve">                                                  </w:t>
            </w:r>
          </w:p>
        </w:tc>
        <w:tc>
          <w:tcPr>
            <w:tcW w:w="974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A520943" w14:textId="77777777" w:rsidR="00E75F0F" w:rsidRPr="000F36D7" w:rsidRDefault="00E75F0F" w:rsidP="00AE446C">
            <w:r w:rsidRPr="000F36D7">
              <w:t xml:space="preserve">Any other Black or Black Irish Background (Black other) </w:t>
            </w:r>
            <w:sdt>
              <w:sdtPr>
                <w:id w:val="2139285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10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3A188B" w14:textId="77777777" w:rsidR="00E75F0F" w:rsidRPr="000F36D7" w:rsidRDefault="00E75F0F" w:rsidP="00AE446C">
            <w:r w:rsidRPr="000F36D7">
              <w:t xml:space="preserve">Indian/Pakistani/Bangladeshi </w:t>
            </w:r>
            <w:sdt>
              <w:sdtPr>
                <w:id w:val="336500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08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CC7817" w14:textId="77777777" w:rsidR="00E75F0F" w:rsidRPr="000F36D7" w:rsidRDefault="00E75F0F" w:rsidP="00AE446C">
            <w:r w:rsidRPr="000F36D7">
              <w:t xml:space="preserve">Mixed background </w:t>
            </w:r>
            <w:sdt>
              <w:sdtPr>
                <w:id w:val="557754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0F36D7">
              <w:t xml:space="preserve"> </w:t>
            </w:r>
          </w:p>
        </w:tc>
      </w:tr>
      <w:tr w:rsidR="00E75F0F" w:rsidRPr="00B77410" w14:paraId="37DC2E56" w14:textId="77777777" w:rsidTr="00AE446C">
        <w:tc>
          <w:tcPr>
            <w:tcW w:w="833" w:type="pct"/>
            <w:vMerge/>
            <w:tcBorders>
              <w:right w:val="single" w:sz="4" w:space="0" w:color="auto"/>
            </w:tcBorders>
          </w:tcPr>
          <w:p w14:paraId="5C386C7C" w14:textId="77777777" w:rsidR="00E75F0F" w:rsidRPr="000F36D7" w:rsidRDefault="00E75F0F" w:rsidP="00AE446C">
            <w:pPr>
              <w:rPr>
                <w:b/>
              </w:rPr>
            </w:pPr>
          </w:p>
        </w:tc>
        <w:tc>
          <w:tcPr>
            <w:tcW w:w="798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A6AB55" w14:textId="77777777" w:rsidR="00E75F0F" w:rsidRPr="000F36D7" w:rsidRDefault="00E75F0F" w:rsidP="00AE446C">
            <w:r w:rsidRPr="000F36D7">
              <w:t xml:space="preserve">Roma </w:t>
            </w:r>
            <w:sdt>
              <w:sdtPr>
                <w:id w:val="1703436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0F36D7">
              <w:t xml:space="preserve">                                                                </w:t>
            </w:r>
          </w:p>
        </w:tc>
        <w:tc>
          <w:tcPr>
            <w:tcW w:w="974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4407D75C" w14:textId="77777777" w:rsidR="00E75F0F" w:rsidRPr="000F36D7" w:rsidRDefault="00E75F0F" w:rsidP="00AE446C"/>
        </w:tc>
        <w:tc>
          <w:tcPr>
            <w:tcW w:w="131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BDDCB72" w14:textId="77777777" w:rsidR="00E75F0F" w:rsidRPr="000F36D7" w:rsidRDefault="00E75F0F" w:rsidP="00AE446C">
            <w:r w:rsidRPr="000F36D7">
              <w:t xml:space="preserve">Any other Asian or Asian Irish background </w:t>
            </w:r>
            <w:sdt>
              <w:sdtPr>
                <w:id w:val="-1565796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06D2CB41" w14:textId="77777777" w:rsidR="00E75F0F" w:rsidRPr="000F36D7" w:rsidRDefault="00E75F0F" w:rsidP="00AE446C"/>
        </w:tc>
        <w:tc>
          <w:tcPr>
            <w:tcW w:w="1085" w:type="pct"/>
            <w:gridSpan w:val="2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CC3362" w14:textId="77777777" w:rsidR="00E75F0F" w:rsidRPr="000F36D7" w:rsidRDefault="00E75F0F" w:rsidP="00AE446C">
            <w:r w:rsidRPr="000F36D7">
              <w:t xml:space="preserve">Other </w:t>
            </w:r>
            <w:sdt>
              <w:sdtPr>
                <w:id w:val="107393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0F36D7">
              <w:t xml:space="preserve">                     </w:t>
            </w:r>
          </w:p>
        </w:tc>
      </w:tr>
      <w:tr w:rsidR="00E75F0F" w:rsidRPr="00B77410" w14:paraId="5D2B6934" w14:textId="77777777" w:rsidTr="00AE446C">
        <w:trPr>
          <w:trHeight w:val="269"/>
        </w:trPr>
        <w:tc>
          <w:tcPr>
            <w:tcW w:w="833" w:type="pct"/>
            <w:vMerge/>
            <w:tcBorders>
              <w:right w:val="single" w:sz="4" w:space="0" w:color="auto"/>
            </w:tcBorders>
          </w:tcPr>
          <w:p w14:paraId="14EA7D20" w14:textId="77777777" w:rsidR="00E75F0F" w:rsidRPr="000F36D7" w:rsidRDefault="00E75F0F" w:rsidP="00AE446C">
            <w:pPr>
              <w:rPr>
                <w:b/>
              </w:rPr>
            </w:pPr>
          </w:p>
        </w:tc>
        <w:tc>
          <w:tcPr>
            <w:tcW w:w="798" w:type="pct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2CEECFA" w14:textId="77777777" w:rsidR="00E75F0F" w:rsidRPr="000F36D7" w:rsidRDefault="00E75F0F" w:rsidP="00AE446C">
            <w:r w:rsidRPr="000F36D7">
              <w:t xml:space="preserve">Any other white background </w:t>
            </w:r>
            <w:sdt>
              <w:sdtPr>
                <w:id w:val="-659002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0F36D7">
              <w:t xml:space="preserve">                       </w:t>
            </w:r>
          </w:p>
        </w:tc>
        <w:tc>
          <w:tcPr>
            <w:tcW w:w="974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765D6B6" w14:textId="77777777" w:rsidR="00E75F0F" w:rsidRPr="000F36D7" w:rsidRDefault="00E75F0F" w:rsidP="00AE446C"/>
        </w:tc>
        <w:tc>
          <w:tcPr>
            <w:tcW w:w="131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78EADE2E" w14:textId="77777777" w:rsidR="00E75F0F" w:rsidRPr="000F36D7" w:rsidRDefault="00E75F0F" w:rsidP="00AE446C"/>
        </w:tc>
        <w:tc>
          <w:tcPr>
            <w:tcW w:w="1085" w:type="pct"/>
            <w:gridSpan w:val="2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5A884A" w14:textId="77777777" w:rsidR="00E75F0F" w:rsidRPr="000F36D7" w:rsidRDefault="00E75F0F" w:rsidP="00AE446C"/>
        </w:tc>
      </w:tr>
      <w:tr w:rsidR="00E75F0F" w:rsidRPr="00B77410" w14:paraId="4717244B" w14:textId="77777777" w:rsidTr="00AE446C">
        <w:trPr>
          <w:trHeight w:val="420"/>
        </w:trPr>
        <w:tc>
          <w:tcPr>
            <w:tcW w:w="833" w:type="pct"/>
            <w:vMerge/>
            <w:tcBorders>
              <w:right w:val="single" w:sz="4" w:space="0" w:color="auto"/>
            </w:tcBorders>
          </w:tcPr>
          <w:p w14:paraId="656FE66D" w14:textId="77777777" w:rsidR="00E75F0F" w:rsidRPr="000F36D7" w:rsidRDefault="00E75F0F" w:rsidP="00AE446C">
            <w:pPr>
              <w:rPr>
                <w:b/>
              </w:rPr>
            </w:pPr>
          </w:p>
        </w:tc>
        <w:tc>
          <w:tcPr>
            <w:tcW w:w="798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0E7CB14" w14:textId="77777777" w:rsidR="00E75F0F" w:rsidRPr="000F36D7" w:rsidRDefault="00E75F0F" w:rsidP="00AE446C"/>
        </w:tc>
        <w:tc>
          <w:tcPr>
            <w:tcW w:w="974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7666BD3" w14:textId="77777777" w:rsidR="00E75F0F" w:rsidRPr="000F36D7" w:rsidRDefault="00E75F0F" w:rsidP="00AE446C"/>
        </w:tc>
        <w:tc>
          <w:tcPr>
            <w:tcW w:w="131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1F4341EA" w14:textId="77777777" w:rsidR="00E75F0F" w:rsidRPr="000F36D7" w:rsidRDefault="00E75F0F" w:rsidP="00AE446C"/>
        </w:tc>
        <w:tc>
          <w:tcPr>
            <w:tcW w:w="108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4473B0" w14:textId="77777777" w:rsidR="00E75F0F" w:rsidRPr="000F36D7" w:rsidRDefault="00E75F0F" w:rsidP="00AE446C">
            <w:r w:rsidRPr="000F36D7">
              <w:t xml:space="preserve">Not known </w:t>
            </w:r>
            <w:sdt>
              <w:sdtPr>
                <w:id w:val="1201676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E75F0F" w:rsidRPr="00B77410" w14:paraId="75E8D7CC" w14:textId="77777777" w:rsidTr="00AE446C">
        <w:trPr>
          <w:trHeight w:val="420"/>
        </w:trPr>
        <w:tc>
          <w:tcPr>
            <w:tcW w:w="833" w:type="pct"/>
            <w:vMerge/>
            <w:tcBorders>
              <w:right w:val="single" w:sz="4" w:space="0" w:color="auto"/>
            </w:tcBorders>
          </w:tcPr>
          <w:p w14:paraId="5DD826BD" w14:textId="77777777" w:rsidR="00E75F0F" w:rsidRPr="000F36D7" w:rsidRDefault="00E75F0F" w:rsidP="00AE446C">
            <w:pPr>
              <w:rPr>
                <w:b/>
              </w:rPr>
            </w:pPr>
          </w:p>
        </w:tc>
        <w:tc>
          <w:tcPr>
            <w:tcW w:w="79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853042A" w14:textId="77777777" w:rsidR="00E75F0F" w:rsidRPr="000F36D7" w:rsidRDefault="00E75F0F" w:rsidP="00AE446C"/>
        </w:tc>
        <w:tc>
          <w:tcPr>
            <w:tcW w:w="974" w:type="pct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D3A17D" w14:textId="77777777" w:rsidR="00E75F0F" w:rsidRPr="000F36D7" w:rsidRDefault="00E75F0F" w:rsidP="00AE446C"/>
        </w:tc>
        <w:tc>
          <w:tcPr>
            <w:tcW w:w="1310" w:type="pct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E71745" w14:textId="77777777" w:rsidR="00E75F0F" w:rsidRPr="000F36D7" w:rsidRDefault="00E75F0F" w:rsidP="00AE446C"/>
        </w:tc>
        <w:tc>
          <w:tcPr>
            <w:tcW w:w="108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748A42" w14:textId="77777777" w:rsidR="00E75F0F" w:rsidRPr="000F36D7" w:rsidRDefault="00E75F0F" w:rsidP="00AE446C">
            <w:r w:rsidRPr="000F36D7">
              <w:t xml:space="preserve">Not specified </w:t>
            </w:r>
            <w:sdt>
              <w:sdtPr>
                <w:id w:val="1784140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E75F0F" w:rsidRPr="00B77410" w14:paraId="516A52BF" w14:textId="77777777" w:rsidTr="00AE446C">
        <w:tc>
          <w:tcPr>
            <w:tcW w:w="5000" w:type="pct"/>
            <w:gridSpan w:val="8"/>
            <w:shd w:val="clear" w:color="auto" w:fill="F1ADBF"/>
          </w:tcPr>
          <w:p w14:paraId="00AB9471" w14:textId="77777777" w:rsidR="00E75F0F" w:rsidRPr="00B5165C" w:rsidRDefault="00E75F0F" w:rsidP="00AE446C">
            <w:pPr>
              <w:jc w:val="center"/>
              <w:rPr>
                <w:b/>
                <w:color w:val="000000" w:themeColor="text1"/>
              </w:rPr>
            </w:pPr>
            <w:r w:rsidRPr="00B5165C">
              <w:rPr>
                <w:b/>
              </w:rPr>
              <w:t>GP Details</w:t>
            </w:r>
          </w:p>
        </w:tc>
      </w:tr>
      <w:tr w:rsidR="00E75F0F" w:rsidRPr="00B77410" w14:paraId="029DC7A5" w14:textId="77777777" w:rsidTr="00AE446C">
        <w:tc>
          <w:tcPr>
            <w:tcW w:w="833" w:type="pct"/>
          </w:tcPr>
          <w:p w14:paraId="76F53CDB" w14:textId="77777777" w:rsidR="00E75F0F" w:rsidRPr="00E1209E" w:rsidRDefault="00E75F0F" w:rsidP="00AE446C">
            <w:r w:rsidRPr="00E1209E">
              <w:rPr>
                <w:b/>
              </w:rPr>
              <w:t>Seen by GP for this illness</w:t>
            </w:r>
          </w:p>
        </w:tc>
        <w:tc>
          <w:tcPr>
            <w:tcW w:w="945" w:type="pct"/>
            <w:gridSpan w:val="2"/>
          </w:tcPr>
          <w:p w14:paraId="392C9033" w14:textId="77777777" w:rsidR="00E75F0F" w:rsidRPr="00173A11" w:rsidRDefault="00E75F0F" w:rsidP="00AE446C">
            <w:pPr>
              <w:rPr>
                <w:color w:val="A6A6A6" w:themeColor="background1" w:themeShade="A6"/>
              </w:rPr>
            </w:pPr>
            <w:r w:rsidRPr="00173A11">
              <w:rPr>
                <w:color w:val="A6A6A6" w:themeColor="background1" w:themeShade="A6"/>
              </w:rPr>
              <w:t xml:space="preserve">Yes </w:t>
            </w:r>
            <w:sdt>
              <w:sdtPr>
                <w:rPr>
                  <w:color w:val="A6A6A6" w:themeColor="background1" w:themeShade="A6"/>
                </w:rPr>
                <w:id w:val="1326938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73A11">
                  <w:rPr>
                    <w:rFonts w:ascii="MS Gothic" w:eastAsia="MS Gothic" w:hAnsi="MS Gothic" w:hint="eastAsia"/>
                    <w:color w:val="A6A6A6" w:themeColor="background1" w:themeShade="A6"/>
                  </w:rPr>
                  <w:t>☐</w:t>
                </w:r>
              </w:sdtContent>
            </w:sdt>
            <w:r w:rsidRPr="00173A11">
              <w:rPr>
                <w:color w:val="A6A6A6" w:themeColor="background1" w:themeShade="A6"/>
              </w:rPr>
              <w:t xml:space="preserve"> No </w:t>
            </w:r>
            <w:sdt>
              <w:sdtPr>
                <w:rPr>
                  <w:color w:val="A6A6A6" w:themeColor="background1" w:themeShade="A6"/>
                </w:rPr>
                <w:id w:val="-1441760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73A11">
                  <w:rPr>
                    <w:rFonts w:ascii="MS Gothic" w:eastAsia="MS Gothic" w:hAnsi="MS Gothic" w:hint="eastAsia"/>
                    <w:color w:val="A6A6A6" w:themeColor="background1" w:themeShade="A6"/>
                  </w:rPr>
                  <w:t>☐</w:t>
                </w:r>
              </w:sdtContent>
            </w:sdt>
            <w:r w:rsidRPr="00173A11">
              <w:rPr>
                <w:color w:val="A6A6A6" w:themeColor="background1" w:themeShade="A6"/>
              </w:rPr>
              <w:t xml:space="preserve"> Unknown</w:t>
            </w:r>
            <w:r>
              <w:rPr>
                <w:color w:val="A6A6A6" w:themeColor="background1" w:themeShade="A6"/>
              </w:rPr>
              <w:t xml:space="preserve"> </w:t>
            </w:r>
            <w:sdt>
              <w:sdtPr>
                <w:rPr>
                  <w:color w:val="A6A6A6" w:themeColor="background1" w:themeShade="A6"/>
                </w:rPr>
                <w:id w:val="-1529403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A6A6A6" w:themeColor="background1" w:themeShade="A6"/>
                  </w:rPr>
                  <w:t>☐</w:t>
                </w:r>
              </w:sdtContent>
            </w:sdt>
            <w:r w:rsidRPr="00173A11">
              <w:rPr>
                <w:color w:val="A6A6A6" w:themeColor="background1" w:themeShade="A6"/>
              </w:rPr>
              <w:t xml:space="preserve"> </w:t>
            </w:r>
          </w:p>
        </w:tc>
        <w:tc>
          <w:tcPr>
            <w:tcW w:w="916" w:type="pct"/>
            <w:gridSpan w:val="2"/>
          </w:tcPr>
          <w:p w14:paraId="7DA4CB11" w14:textId="77777777" w:rsidR="00E75F0F" w:rsidRPr="00E1209E" w:rsidRDefault="00E75F0F" w:rsidP="00AE446C">
            <w:pPr>
              <w:rPr>
                <w:b/>
              </w:rPr>
            </w:pPr>
            <w:r w:rsidRPr="00E1209E">
              <w:rPr>
                <w:b/>
              </w:rPr>
              <w:t>Date seen by GP:</w:t>
            </w:r>
          </w:p>
        </w:tc>
        <w:sdt>
          <w:sdtPr>
            <w:rPr>
              <w:b/>
              <w:color w:val="A6A6A6" w:themeColor="background1" w:themeShade="A6"/>
            </w:rPr>
            <w:id w:val="-1614821746"/>
            <w:placeholder>
              <w:docPart w:val="E805D71359DC49F99BCB224606B59F99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2306" w:type="pct"/>
                <w:gridSpan w:val="3"/>
              </w:tcPr>
              <w:p w14:paraId="360F4383" w14:textId="77777777" w:rsidR="00E75F0F" w:rsidRPr="00173A11" w:rsidRDefault="00E75F0F" w:rsidP="00AE446C">
                <w:pPr>
                  <w:rPr>
                    <w:b/>
                    <w:color w:val="A6A6A6" w:themeColor="background1" w:themeShade="A6"/>
                  </w:rPr>
                </w:pPr>
                <w:r w:rsidRPr="00173A11">
                  <w:rPr>
                    <w:rStyle w:val="PlaceholderText"/>
                    <w:color w:val="A6A6A6" w:themeColor="background1" w:themeShade="A6"/>
                  </w:rPr>
                  <w:t>Click or tap to enter a date.</w:t>
                </w:r>
              </w:p>
            </w:tc>
          </w:sdtContent>
        </w:sdt>
      </w:tr>
      <w:tr w:rsidR="00E75F0F" w:rsidRPr="00B77410" w14:paraId="29AFE6E6" w14:textId="77777777" w:rsidTr="00AE446C">
        <w:tc>
          <w:tcPr>
            <w:tcW w:w="833" w:type="pct"/>
          </w:tcPr>
          <w:p w14:paraId="7A00AA41" w14:textId="77777777" w:rsidR="00E75F0F" w:rsidRPr="00E1209E" w:rsidRDefault="00E75F0F" w:rsidP="00AE446C">
            <w:pPr>
              <w:rPr>
                <w:b/>
              </w:rPr>
            </w:pPr>
            <w:r w:rsidRPr="00E1209E">
              <w:rPr>
                <w:b/>
              </w:rPr>
              <w:t>GP Name and Address:</w:t>
            </w:r>
          </w:p>
        </w:tc>
        <w:sdt>
          <w:sdtPr>
            <w:rPr>
              <w:b/>
              <w:color w:val="A6A6A6" w:themeColor="background1" w:themeShade="A6"/>
            </w:rPr>
            <w:id w:val="-1623148040"/>
            <w:placeholder>
              <w:docPart w:val="0A0AC47EB1F542139B859DFC0E09D1A1"/>
            </w:placeholder>
            <w:showingPlcHdr/>
          </w:sdtPr>
          <w:sdtEndPr/>
          <w:sdtContent>
            <w:tc>
              <w:tcPr>
                <w:tcW w:w="945" w:type="pct"/>
                <w:gridSpan w:val="2"/>
              </w:tcPr>
              <w:p w14:paraId="06906AFE" w14:textId="77777777" w:rsidR="00E75F0F" w:rsidRPr="00173A11" w:rsidRDefault="00E75F0F" w:rsidP="00AE446C">
                <w:pPr>
                  <w:rPr>
                    <w:b/>
                    <w:color w:val="A6A6A6" w:themeColor="background1" w:themeShade="A6"/>
                  </w:rPr>
                </w:pPr>
                <w:r w:rsidRPr="00173A11">
                  <w:rPr>
                    <w:rStyle w:val="PlaceholderText"/>
                    <w:color w:val="A6A6A6" w:themeColor="background1" w:themeShade="A6"/>
                  </w:rPr>
                  <w:t>Click or tap here to enter text.</w:t>
                </w:r>
              </w:p>
            </w:tc>
          </w:sdtContent>
        </w:sdt>
        <w:tc>
          <w:tcPr>
            <w:tcW w:w="916" w:type="pct"/>
            <w:gridSpan w:val="2"/>
          </w:tcPr>
          <w:p w14:paraId="6D65418D" w14:textId="77777777" w:rsidR="00E75F0F" w:rsidRPr="00E1209E" w:rsidRDefault="00E75F0F" w:rsidP="00AE446C">
            <w:pPr>
              <w:rPr>
                <w:b/>
              </w:rPr>
            </w:pPr>
            <w:r w:rsidRPr="00E1209E">
              <w:rPr>
                <w:b/>
              </w:rPr>
              <w:t>GP Phone number:</w:t>
            </w:r>
          </w:p>
        </w:tc>
        <w:sdt>
          <w:sdtPr>
            <w:rPr>
              <w:b/>
              <w:color w:val="A6A6A6" w:themeColor="background1" w:themeShade="A6"/>
            </w:rPr>
            <w:id w:val="-834453727"/>
            <w:placeholder>
              <w:docPart w:val="0A0AC47EB1F542139B859DFC0E09D1A1"/>
            </w:placeholder>
            <w:showingPlcHdr/>
          </w:sdtPr>
          <w:sdtEndPr/>
          <w:sdtContent>
            <w:tc>
              <w:tcPr>
                <w:tcW w:w="2306" w:type="pct"/>
                <w:gridSpan w:val="3"/>
              </w:tcPr>
              <w:p w14:paraId="6090AFAA" w14:textId="77777777" w:rsidR="00E75F0F" w:rsidRPr="00173A11" w:rsidRDefault="00E75F0F" w:rsidP="00AE446C">
                <w:pPr>
                  <w:rPr>
                    <w:b/>
                    <w:color w:val="A6A6A6" w:themeColor="background1" w:themeShade="A6"/>
                  </w:rPr>
                </w:pPr>
                <w:r w:rsidRPr="00173A11">
                  <w:rPr>
                    <w:rStyle w:val="PlaceholderText"/>
                    <w:color w:val="A6A6A6" w:themeColor="background1" w:themeShade="A6"/>
                  </w:rPr>
                  <w:t>Click or tap here to enter text.</w:t>
                </w:r>
              </w:p>
            </w:tc>
          </w:sdtContent>
        </w:sdt>
      </w:tr>
    </w:tbl>
    <w:p w14:paraId="5C39CCBC" w14:textId="77777777" w:rsidR="00E75F0F" w:rsidRDefault="00E75F0F" w:rsidP="00E75F0F">
      <w:pPr>
        <w:spacing w:after="0"/>
        <w:rPr>
          <w:color w:val="000000" w:themeColor="text1"/>
          <w:sz w:val="10"/>
        </w:rPr>
      </w:pPr>
    </w:p>
    <w:p w14:paraId="30703791" w14:textId="77777777" w:rsidR="00E75F0F" w:rsidRDefault="00E75F0F" w:rsidP="00E75F0F">
      <w:pPr>
        <w:spacing w:after="0"/>
        <w:rPr>
          <w:color w:val="000000" w:themeColor="text1"/>
          <w:sz w:val="10"/>
        </w:rPr>
      </w:pPr>
    </w:p>
    <w:p w14:paraId="5C108566" w14:textId="77777777" w:rsidR="00E75F0F" w:rsidRDefault="00E75F0F" w:rsidP="00E75F0F">
      <w:pPr>
        <w:spacing w:after="0"/>
        <w:rPr>
          <w:color w:val="000000" w:themeColor="text1"/>
          <w:sz w:val="10"/>
        </w:rPr>
      </w:pPr>
    </w:p>
    <w:p w14:paraId="00DA7E17" w14:textId="77777777" w:rsidR="00E75F0F" w:rsidRDefault="00E75F0F" w:rsidP="00E75F0F">
      <w:pPr>
        <w:spacing w:after="0"/>
        <w:rPr>
          <w:color w:val="000000" w:themeColor="text1"/>
          <w:sz w:val="10"/>
        </w:rPr>
      </w:pPr>
    </w:p>
    <w:p w14:paraId="5923D846" w14:textId="77777777" w:rsidR="00E75F0F" w:rsidRDefault="00E75F0F" w:rsidP="00E75F0F">
      <w:pPr>
        <w:spacing w:after="0"/>
        <w:rPr>
          <w:color w:val="000000" w:themeColor="text1"/>
          <w:sz w:val="10"/>
        </w:rPr>
      </w:pPr>
    </w:p>
    <w:p w14:paraId="4F2CDDCE" w14:textId="77777777" w:rsidR="00E75F0F" w:rsidRDefault="00E75F0F" w:rsidP="00E75F0F">
      <w:pPr>
        <w:spacing w:after="0"/>
        <w:rPr>
          <w:color w:val="000000" w:themeColor="text1"/>
          <w:sz w:val="10"/>
        </w:rPr>
      </w:pPr>
    </w:p>
    <w:p w14:paraId="07460E1E" w14:textId="77777777" w:rsidR="00E75F0F" w:rsidRDefault="00E75F0F" w:rsidP="00E75F0F">
      <w:pPr>
        <w:spacing w:after="0"/>
        <w:rPr>
          <w:color w:val="000000" w:themeColor="text1"/>
          <w:sz w:val="10"/>
        </w:rPr>
      </w:pPr>
    </w:p>
    <w:p w14:paraId="2598460E" w14:textId="77777777" w:rsidR="00E75F0F" w:rsidRDefault="00E75F0F" w:rsidP="00E75F0F">
      <w:pPr>
        <w:spacing w:after="0"/>
        <w:rPr>
          <w:color w:val="000000" w:themeColor="text1"/>
          <w:sz w:val="10"/>
        </w:rPr>
      </w:pPr>
    </w:p>
    <w:tbl>
      <w:tblPr>
        <w:tblStyle w:val="TableGrid"/>
        <w:tblpPr w:leftFromText="180" w:rightFromText="180" w:vertAnchor="text" w:horzAnchor="margin" w:tblpX="-147" w:tblpY="-49"/>
        <w:tblW w:w="10774" w:type="dxa"/>
        <w:tblLook w:val="04A0" w:firstRow="1" w:lastRow="0" w:firstColumn="1" w:lastColumn="0" w:noHBand="0" w:noVBand="1"/>
      </w:tblPr>
      <w:tblGrid>
        <w:gridCol w:w="1985"/>
        <w:gridCol w:w="1281"/>
        <w:gridCol w:w="2616"/>
        <w:gridCol w:w="1348"/>
        <w:gridCol w:w="3544"/>
      </w:tblGrid>
      <w:tr w:rsidR="00E75F0F" w:rsidRPr="002E4AC5" w14:paraId="4CED6DA3" w14:textId="77777777" w:rsidTr="00AE446C">
        <w:trPr>
          <w:trHeight w:val="316"/>
        </w:trPr>
        <w:tc>
          <w:tcPr>
            <w:tcW w:w="10774" w:type="dxa"/>
            <w:gridSpan w:val="5"/>
            <w:shd w:val="clear" w:color="auto" w:fill="BA1F46"/>
          </w:tcPr>
          <w:p w14:paraId="5DC4408E" w14:textId="77777777" w:rsidR="00E75F0F" w:rsidRPr="00C448D1" w:rsidRDefault="00E75F0F" w:rsidP="00AE446C">
            <w:pPr>
              <w:ind w:left="-142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lastRenderedPageBreak/>
              <w:t>2. Clinical Details</w:t>
            </w:r>
          </w:p>
        </w:tc>
      </w:tr>
      <w:tr w:rsidR="00E75F0F" w:rsidRPr="002E4AC5" w14:paraId="4D5B5BC8" w14:textId="77777777" w:rsidTr="00AE446C">
        <w:tc>
          <w:tcPr>
            <w:tcW w:w="3266" w:type="dxa"/>
            <w:gridSpan w:val="2"/>
          </w:tcPr>
          <w:p w14:paraId="4B93EF30" w14:textId="77777777" w:rsidR="00E75F0F" w:rsidRPr="00AC0FEC" w:rsidRDefault="00E75F0F" w:rsidP="00AE446C">
            <w:pPr>
              <w:rPr>
                <w:color w:val="000000" w:themeColor="text1"/>
              </w:rPr>
            </w:pPr>
            <w:r w:rsidRPr="00AC0FEC">
              <w:rPr>
                <w:b/>
              </w:rPr>
              <w:t>Is the case symptomatic:</w:t>
            </w:r>
          </w:p>
        </w:tc>
        <w:tc>
          <w:tcPr>
            <w:tcW w:w="7508" w:type="dxa"/>
            <w:gridSpan w:val="3"/>
          </w:tcPr>
          <w:p w14:paraId="054BF0A3" w14:textId="77777777" w:rsidR="00E75F0F" w:rsidRPr="00AC0FEC" w:rsidRDefault="00E75F0F" w:rsidP="00AE446C">
            <w:pPr>
              <w:rPr>
                <w:color w:val="000000" w:themeColor="text1"/>
              </w:rPr>
            </w:pPr>
            <w:r w:rsidRPr="00AC0FEC">
              <w:rPr>
                <w:color w:val="000000" w:themeColor="text1"/>
              </w:rPr>
              <w:t xml:space="preserve">Yes </w:t>
            </w:r>
            <w:sdt>
              <w:sdtPr>
                <w:rPr>
                  <w:color w:val="000000" w:themeColor="text1"/>
                </w:rPr>
                <w:id w:val="1645085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AC0FEC">
              <w:rPr>
                <w:color w:val="000000" w:themeColor="text1"/>
              </w:rPr>
              <w:t xml:space="preserve"> No </w:t>
            </w:r>
            <w:sdt>
              <w:sdtPr>
                <w:rPr>
                  <w:color w:val="000000" w:themeColor="text1"/>
                </w:rPr>
                <w:id w:val="-773707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AC0FEC">
              <w:rPr>
                <w:color w:val="000000" w:themeColor="text1"/>
              </w:rPr>
              <w:t xml:space="preserve"> Unknown </w:t>
            </w:r>
            <w:sdt>
              <w:sdtPr>
                <w:rPr>
                  <w:color w:val="000000" w:themeColor="text1"/>
                </w:rPr>
                <w:id w:val="-1966572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</w:tr>
      <w:tr w:rsidR="00E75F0F" w:rsidRPr="002E4AC5" w14:paraId="66017511" w14:textId="77777777" w:rsidTr="00AE446C">
        <w:trPr>
          <w:trHeight w:val="280"/>
        </w:trPr>
        <w:tc>
          <w:tcPr>
            <w:tcW w:w="3266" w:type="dxa"/>
            <w:gridSpan w:val="2"/>
          </w:tcPr>
          <w:p w14:paraId="44DCD4D5" w14:textId="77777777" w:rsidR="00E75F0F" w:rsidRPr="00AC0FEC" w:rsidRDefault="00E75F0F" w:rsidP="00AE446C">
            <w:pPr>
              <w:rPr>
                <w:color w:val="000000" w:themeColor="text1"/>
              </w:rPr>
            </w:pPr>
            <w:r w:rsidRPr="00AC0FEC">
              <w:rPr>
                <w:b/>
              </w:rPr>
              <w:t>Date of Initial Symptom Onset</w:t>
            </w:r>
            <w:r w:rsidRPr="00AC0FEC">
              <w:t>:</w:t>
            </w:r>
          </w:p>
        </w:tc>
        <w:sdt>
          <w:sdtPr>
            <w:rPr>
              <w:color w:val="000000" w:themeColor="text1"/>
            </w:rPr>
            <w:id w:val="668370419"/>
            <w:placeholder>
              <w:docPart w:val="4BA10CAF731647FB92F64201FD5E4BBE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7508" w:type="dxa"/>
                <w:gridSpan w:val="3"/>
                <w:vAlign w:val="center"/>
              </w:tcPr>
              <w:p w14:paraId="66DDCCAA" w14:textId="77777777" w:rsidR="00E75F0F" w:rsidRPr="00AC0FEC" w:rsidRDefault="00E75F0F" w:rsidP="00AE446C">
                <w:pPr>
                  <w:rPr>
                    <w:color w:val="000000" w:themeColor="text1"/>
                  </w:rPr>
                </w:pPr>
                <w:r w:rsidRPr="00AC0FEC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75F0F" w:rsidRPr="002E4AC5" w14:paraId="32CBB5D2" w14:textId="77777777" w:rsidTr="00AE446C">
        <w:trPr>
          <w:trHeight w:val="280"/>
        </w:trPr>
        <w:tc>
          <w:tcPr>
            <w:tcW w:w="3266" w:type="dxa"/>
            <w:gridSpan w:val="2"/>
          </w:tcPr>
          <w:p w14:paraId="60F4E8D0" w14:textId="77777777" w:rsidR="00E75F0F" w:rsidRPr="00AC0FEC" w:rsidRDefault="00E75F0F" w:rsidP="00AE446C">
            <w:pPr>
              <w:rPr>
                <w:color w:val="000000" w:themeColor="text1"/>
              </w:rPr>
            </w:pPr>
            <w:r w:rsidRPr="00AC0FEC">
              <w:rPr>
                <w:b/>
              </w:rPr>
              <w:t xml:space="preserve">Where did the case first present for </w:t>
            </w:r>
            <w:proofErr w:type="gramStart"/>
            <w:r w:rsidRPr="00AC0FEC">
              <w:rPr>
                <w:b/>
              </w:rPr>
              <w:t>care:</w:t>
            </w:r>
            <w:proofErr w:type="gramEnd"/>
          </w:p>
        </w:tc>
        <w:tc>
          <w:tcPr>
            <w:tcW w:w="7508" w:type="dxa"/>
            <w:gridSpan w:val="3"/>
            <w:vAlign w:val="center"/>
          </w:tcPr>
          <w:p w14:paraId="2E945306" w14:textId="77777777" w:rsidR="00E75F0F" w:rsidRPr="00AC0FEC" w:rsidRDefault="00E75F0F" w:rsidP="00AE446C">
            <w:pPr>
              <w:rPr>
                <w:color w:val="000000" w:themeColor="text1"/>
              </w:rPr>
            </w:pPr>
            <w:r w:rsidRPr="00AC0FEC">
              <w:rPr>
                <w:color w:val="000000" w:themeColor="text1"/>
              </w:rPr>
              <w:t xml:space="preserve">General practice   </w:t>
            </w:r>
            <w:r w:rsidRPr="00AC0FEC">
              <w:rPr>
                <w:color w:val="A6A6A6" w:themeColor="background1" w:themeShade="A6"/>
              </w:rPr>
              <w:t xml:space="preserve"> </w:t>
            </w:r>
            <w:sdt>
              <w:sdtPr>
                <w:rPr>
                  <w:color w:val="A6A6A6" w:themeColor="background1" w:themeShade="A6"/>
                </w:rPr>
                <w:id w:val="-604195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MS Gothic" w:eastAsia="MS Gothic" w:hAnsi="MS Gothic" w:hint="eastAsia"/>
                    <w:color w:val="A6A6A6" w:themeColor="background1" w:themeShade="A6"/>
                  </w:rPr>
                  <w:t>☐</w:t>
                </w:r>
              </w:sdtContent>
            </w:sdt>
            <w:r w:rsidRPr="00AC0FEC">
              <w:rPr>
                <w:color w:val="A6A6A6" w:themeColor="background1" w:themeShade="A6"/>
              </w:rPr>
              <w:t xml:space="preserve"> </w:t>
            </w:r>
            <w:r w:rsidRPr="00AC0FEC">
              <w:rPr>
                <w:color w:val="000000" w:themeColor="text1"/>
              </w:rPr>
              <w:t xml:space="preserve">                                  STI/GUM Clinic </w:t>
            </w:r>
            <w:r w:rsidRPr="00AC0FEC">
              <w:rPr>
                <w:color w:val="A6A6A6" w:themeColor="background1" w:themeShade="A6"/>
              </w:rPr>
              <w:t xml:space="preserve"> </w:t>
            </w:r>
            <w:sdt>
              <w:sdtPr>
                <w:rPr>
                  <w:color w:val="A6A6A6" w:themeColor="background1" w:themeShade="A6"/>
                </w:rPr>
                <w:id w:val="-1313709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MS Gothic" w:eastAsia="MS Gothic" w:hAnsi="MS Gothic" w:hint="eastAsia"/>
                    <w:color w:val="A6A6A6" w:themeColor="background1" w:themeShade="A6"/>
                  </w:rPr>
                  <w:t>☐</w:t>
                </w:r>
              </w:sdtContent>
            </w:sdt>
          </w:p>
          <w:p w14:paraId="0B41D065" w14:textId="77777777" w:rsidR="00E75F0F" w:rsidRPr="00AC0FEC" w:rsidRDefault="00E75F0F" w:rsidP="00AE446C">
            <w:pPr>
              <w:rPr>
                <w:color w:val="000000" w:themeColor="text1"/>
              </w:rPr>
            </w:pPr>
            <w:r w:rsidRPr="00AC0FEC">
              <w:rPr>
                <w:color w:val="000000" w:themeColor="text1"/>
              </w:rPr>
              <w:t xml:space="preserve">ID Clinic      </w:t>
            </w:r>
            <w:r w:rsidRPr="00AC0FEC">
              <w:rPr>
                <w:color w:val="A6A6A6" w:themeColor="background1" w:themeShade="A6"/>
              </w:rPr>
              <w:t xml:space="preserve"> </w:t>
            </w:r>
            <w:sdt>
              <w:sdtPr>
                <w:rPr>
                  <w:color w:val="A6A6A6" w:themeColor="background1" w:themeShade="A6"/>
                </w:rPr>
                <w:id w:val="1869020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MS Gothic" w:eastAsia="MS Gothic" w:hAnsi="MS Gothic" w:hint="eastAsia"/>
                    <w:color w:val="A6A6A6" w:themeColor="background1" w:themeShade="A6"/>
                  </w:rPr>
                  <w:t>☐</w:t>
                </w:r>
              </w:sdtContent>
            </w:sdt>
            <w:r w:rsidRPr="00AC0FEC">
              <w:rPr>
                <w:color w:val="A6A6A6" w:themeColor="background1" w:themeShade="A6"/>
              </w:rPr>
              <w:t xml:space="preserve"> </w:t>
            </w:r>
            <w:r w:rsidRPr="00AC0FEC">
              <w:rPr>
                <w:color w:val="000000" w:themeColor="text1"/>
              </w:rPr>
              <w:t xml:space="preserve">                                              Unknown </w:t>
            </w:r>
            <w:r w:rsidRPr="00AC0FEC">
              <w:rPr>
                <w:color w:val="A6A6A6" w:themeColor="background1" w:themeShade="A6"/>
              </w:rPr>
              <w:t xml:space="preserve"> </w:t>
            </w:r>
            <w:sdt>
              <w:sdtPr>
                <w:rPr>
                  <w:color w:val="A6A6A6" w:themeColor="background1" w:themeShade="A6"/>
                </w:rPr>
                <w:id w:val="466931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MS Gothic" w:eastAsia="MS Gothic" w:hAnsi="MS Gothic" w:hint="eastAsia"/>
                    <w:color w:val="A6A6A6" w:themeColor="background1" w:themeShade="A6"/>
                  </w:rPr>
                  <w:t>☐</w:t>
                </w:r>
              </w:sdtContent>
            </w:sdt>
          </w:p>
          <w:p w14:paraId="76E4638B" w14:textId="77777777" w:rsidR="00E75F0F" w:rsidRPr="00AC0FEC" w:rsidRDefault="00E75F0F" w:rsidP="00AE446C">
            <w:pPr>
              <w:rPr>
                <w:color w:val="000000" w:themeColor="text1"/>
              </w:rPr>
            </w:pPr>
            <w:r w:rsidRPr="00AC0FEC">
              <w:rPr>
                <w:color w:val="000000" w:themeColor="text1"/>
              </w:rPr>
              <w:t xml:space="preserve">Emergency Department </w:t>
            </w:r>
            <w:r w:rsidRPr="00AC0FEC">
              <w:rPr>
                <w:color w:val="A6A6A6" w:themeColor="background1" w:themeShade="A6"/>
              </w:rPr>
              <w:t xml:space="preserve"> </w:t>
            </w:r>
            <w:sdt>
              <w:sdtPr>
                <w:rPr>
                  <w:color w:val="A6A6A6" w:themeColor="background1" w:themeShade="A6"/>
                </w:rPr>
                <w:id w:val="-720357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MS Gothic" w:eastAsia="MS Gothic" w:hAnsi="MS Gothic" w:hint="eastAsia"/>
                    <w:color w:val="A6A6A6" w:themeColor="background1" w:themeShade="A6"/>
                  </w:rPr>
                  <w:t>☐</w:t>
                </w:r>
              </w:sdtContent>
            </w:sdt>
            <w:r w:rsidRPr="00AC0FEC">
              <w:rPr>
                <w:color w:val="000000" w:themeColor="text1"/>
              </w:rPr>
              <w:t xml:space="preserve">                        Other </w:t>
            </w:r>
            <w:r w:rsidRPr="00AC0FEC">
              <w:rPr>
                <w:color w:val="A6A6A6" w:themeColor="background1" w:themeShade="A6"/>
              </w:rPr>
              <w:t xml:space="preserve"> </w:t>
            </w:r>
            <w:sdt>
              <w:sdtPr>
                <w:rPr>
                  <w:color w:val="A6A6A6" w:themeColor="background1" w:themeShade="A6"/>
                </w:rPr>
                <w:id w:val="1092517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MS Gothic" w:eastAsia="MS Gothic" w:hAnsi="MS Gothic" w:hint="eastAsia"/>
                    <w:color w:val="A6A6A6" w:themeColor="background1" w:themeShade="A6"/>
                  </w:rPr>
                  <w:t>☐</w:t>
                </w:r>
              </w:sdtContent>
            </w:sdt>
            <w:r w:rsidRPr="00AC0FEC">
              <w:rPr>
                <w:color w:val="000000" w:themeColor="text1"/>
              </w:rPr>
              <w:t xml:space="preserve">  </w:t>
            </w:r>
            <w:r w:rsidRPr="00AC0FEC">
              <w:rPr>
                <w:color w:val="A6A6A6" w:themeColor="background1" w:themeShade="A6"/>
              </w:rPr>
              <w:t xml:space="preserve"> </w:t>
            </w:r>
          </w:p>
        </w:tc>
      </w:tr>
      <w:tr w:rsidR="00E75F0F" w:rsidRPr="002E4AC5" w14:paraId="7F0FFCC7" w14:textId="77777777" w:rsidTr="00AE446C">
        <w:trPr>
          <w:trHeight w:val="280"/>
        </w:trPr>
        <w:tc>
          <w:tcPr>
            <w:tcW w:w="3266" w:type="dxa"/>
            <w:gridSpan w:val="2"/>
          </w:tcPr>
          <w:p w14:paraId="4C0B0989" w14:textId="77777777" w:rsidR="00E75F0F" w:rsidRPr="00AC0FEC" w:rsidRDefault="00E75F0F" w:rsidP="00AE446C">
            <w:pPr>
              <w:ind w:left="596"/>
              <w:rPr>
                <w:i/>
              </w:rPr>
            </w:pPr>
            <w:r w:rsidRPr="00AC0FEC">
              <w:rPr>
                <w:i/>
              </w:rPr>
              <w:t>If Other, please specify:</w:t>
            </w:r>
          </w:p>
        </w:tc>
        <w:sdt>
          <w:sdtPr>
            <w:rPr>
              <w:color w:val="000000" w:themeColor="text1"/>
            </w:rPr>
            <w:id w:val="-1004124326"/>
            <w:placeholder>
              <w:docPart w:val="BEEF4E651F4149F29FD66FB439974098"/>
            </w:placeholder>
            <w:showingPlcHdr/>
          </w:sdtPr>
          <w:sdtEndPr/>
          <w:sdtContent>
            <w:tc>
              <w:tcPr>
                <w:tcW w:w="7508" w:type="dxa"/>
                <w:gridSpan w:val="3"/>
              </w:tcPr>
              <w:p w14:paraId="5E79BB36" w14:textId="77777777" w:rsidR="00E75F0F" w:rsidRPr="00AC0FEC" w:rsidRDefault="00E75F0F" w:rsidP="00AE446C">
                <w:pPr>
                  <w:rPr>
                    <w:color w:val="000000" w:themeColor="text1"/>
                  </w:rPr>
                </w:pPr>
                <w:r w:rsidRPr="00AC0FE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75F0F" w:rsidRPr="002E4AC5" w14:paraId="0B059765" w14:textId="77777777" w:rsidTr="00AE446C">
        <w:tc>
          <w:tcPr>
            <w:tcW w:w="1985" w:type="dxa"/>
            <w:vAlign w:val="center"/>
          </w:tcPr>
          <w:p w14:paraId="2361494B" w14:textId="77777777" w:rsidR="00E75F0F" w:rsidRPr="00AC0FEC" w:rsidRDefault="00E75F0F" w:rsidP="00AE446C">
            <w:pPr>
              <w:jc w:val="center"/>
              <w:rPr>
                <w:rFonts w:cstheme="minorHAnsi"/>
                <w:b/>
              </w:rPr>
            </w:pPr>
            <w:r w:rsidRPr="00AC0FEC">
              <w:rPr>
                <w:rFonts w:cstheme="minorHAnsi"/>
                <w:b/>
              </w:rPr>
              <w:t>Clinical Manifestation -</w:t>
            </w:r>
          </w:p>
          <w:p w14:paraId="66458468" w14:textId="77777777" w:rsidR="00E75F0F" w:rsidRPr="00AC0FEC" w:rsidRDefault="00E75F0F" w:rsidP="00AE446C">
            <w:pPr>
              <w:jc w:val="center"/>
              <w:rPr>
                <w:rFonts w:cstheme="minorHAnsi"/>
                <w:b/>
              </w:rPr>
            </w:pPr>
            <w:r w:rsidRPr="00AC0FEC">
              <w:rPr>
                <w:rFonts w:cstheme="minorHAnsi"/>
                <w:b/>
              </w:rPr>
              <w:t>Tick all that apply</w:t>
            </w:r>
          </w:p>
        </w:tc>
        <w:tc>
          <w:tcPr>
            <w:tcW w:w="5245" w:type="dxa"/>
            <w:gridSpan w:val="3"/>
          </w:tcPr>
          <w:p w14:paraId="13F57289" w14:textId="77777777" w:rsidR="00E75F0F" w:rsidRPr="000F36D7" w:rsidRDefault="00E75F0F" w:rsidP="00AE446C">
            <w:pPr>
              <w:rPr>
                <w:color w:val="000000" w:themeColor="text1"/>
              </w:rPr>
            </w:pPr>
            <w:r w:rsidRPr="000F36D7">
              <w:rPr>
                <w:color w:val="000000" w:themeColor="text1"/>
              </w:rPr>
              <w:t xml:space="preserve">Oral dermatological skin/mucosal lesions </w:t>
            </w:r>
            <w:sdt>
              <w:sdtPr>
                <w:rPr>
                  <w:color w:val="000000" w:themeColor="text1"/>
                </w:rPr>
                <w:id w:val="-1826820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0F36D7">
              <w:rPr>
                <w:color w:val="000000" w:themeColor="text1"/>
              </w:rPr>
              <w:t xml:space="preserve"> </w:t>
            </w:r>
          </w:p>
          <w:p w14:paraId="4A37A2B3" w14:textId="77777777" w:rsidR="00E75F0F" w:rsidRPr="000F36D7" w:rsidRDefault="00E75F0F" w:rsidP="00AE446C">
            <w:pPr>
              <w:rPr>
                <w:color w:val="000000" w:themeColor="text1"/>
              </w:rPr>
            </w:pPr>
            <w:r w:rsidRPr="000F36D7">
              <w:rPr>
                <w:color w:val="000000" w:themeColor="text1"/>
              </w:rPr>
              <w:t xml:space="preserve">Anogenital dermatological skin/mucosal lesions </w:t>
            </w:r>
            <w:sdt>
              <w:sdtPr>
                <w:rPr>
                  <w:color w:val="000000" w:themeColor="text1"/>
                </w:rPr>
                <w:id w:val="857236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0F36D7">
              <w:rPr>
                <w:color w:val="000000" w:themeColor="text1"/>
              </w:rPr>
              <w:t xml:space="preserve"> </w:t>
            </w:r>
          </w:p>
          <w:p w14:paraId="536977F4" w14:textId="77777777" w:rsidR="00E75F0F" w:rsidRPr="000F36D7" w:rsidRDefault="00E75F0F" w:rsidP="00AE446C">
            <w:pPr>
              <w:rPr>
                <w:color w:val="000000" w:themeColor="text1"/>
              </w:rPr>
            </w:pPr>
            <w:r w:rsidRPr="000F36D7">
              <w:rPr>
                <w:color w:val="000000" w:themeColor="text1"/>
              </w:rPr>
              <w:t xml:space="preserve">Skin/mucosal lesions excluding oral or anogenital </w:t>
            </w:r>
            <w:sdt>
              <w:sdtPr>
                <w:rPr>
                  <w:color w:val="000000" w:themeColor="text1"/>
                </w:rPr>
                <w:id w:val="-583448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0F36D7">
              <w:rPr>
                <w:color w:val="000000" w:themeColor="text1"/>
              </w:rPr>
              <w:t xml:space="preserve"> </w:t>
            </w:r>
          </w:p>
          <w:p w14:paraId="102BBE0F" w14:textId="77777777" w:rsidR="00E75F0F" w:rsidRPr="000F36D7" w:rsidRDefault="00E75F0F" w:rsidP="00AE446C">
            <w:pPr>
              <w:rPr>
                <w:color w:val="000000" w:themeColor="text1"/>
              </w:rPr>
            </w:pPr>
            <w:r w:rsidRPr="000F36D7">
              <w:t xml:space="preserve">Skin/mucosal lesions - location not known </w:t>
            </w:r>
            <w:sdt>
              <w:sdtPr>
                <w:id w:val="560060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92706EF" w14:textId="77777777" w:rsidR="00E75F0F" w:rsidRPr="000F36D7" w:rsidRDefault="00E75F0F" w:rsidP="00AE446C">
            <w:pPr>
              <w:rPr>
                <w:color w:val="000000" w:themeColor="text1"/>
              </w:rPr>
            </w:pPr>
            <w:r w:rsidRPr="000F36D7">
              <w:rPr>
                <w:color w:val="000000" w:themeColor="text1"/>
              </w:rPr>
              <w:t xml:space="preserve">Genital soft-tissue oedema/swelling </w:t>
            </w:r>
            <w:sdt>
              <w:sdtPr>
                <w:rPr>
                  <w:color w:val="000000" w:themeColor="text1"/>
                </w:rPr>
                <w:id w:val="-327286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0F36D7">
              <w:rPr>
                <w:color w:val="000000" w:themeColor="text1"/>
              </w:rPr>
              <w:t xml:space="preserve"> </w:t>
            </w:r>
          </w:p>
          <w:p w14:paraId="6941F595" w14:textId="77777777" w:rsidR="00E75F0F" w:rsidRPr="000F36D7" w:rsidRDefault="00E75F0F" w:rsidP="00AE446C">
            <w:pPr>
              <w:rPr>
                <w:color w:val="000000" w:themeColor="text1"/>
              </w:rPr>
            </w:pPr>
            <w:r w:rsidRPr="000F36D7">
              <w:rPr>
                <w:color w:val="000000" w:themeColor="text1"/>
              </w:rPr>
              <w:t xml:space="preserve">General lymphadenopathy </w:t>
            </w:r>
            <w:sdt>
              <w:sdtPr>
                <w:rPr>
                  <w:color w:val="000000" w:themeColor="text1"/>
                </w:rPr>
                <w:id w:val="781304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0F36D7">
              <w:rPr>
                <w:color w:val="000000" w:themeColor="text1"/>
              </w:rPr>
              <w:t xml:space="preserve">  </w:t>
            </w:r>
          </w:p>
          <w:p w14:paraId="22775196" w14:textId="77777777" w:rsidR="00E75F0F" w:rsidRPr="000F36D7" w:rsidRDefault="00E75F0F" w:rsidP="00AE446C">
            <w:pPr>
              <w:rPr>
                <w:color w:val="000000" w:themeColor="text1"/>
              </w:rPr>
            </w:pPr>
            <w:r w:rsidRPr="000F36D7">
              <w:rPr>
                <w:color w:val="000000" w:themeColor="text1"/>
              </w:rPr>
              <w:t xml:space="preserve">Localised lymphadenopathy </w:t>
            </w:r>
            <w:sdt>
              <w:sdtPr>
                <w:rPr>
                  <w:color w:val="000000" w:themeColor="text1"/>
                </w:rPr>
                <w:id w:val="958840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0F36D7">
              <w:rPr>
                <w:color w:val="000000" w:themeColor="text1"/>
              </w:rPr>
              <w:t xml:space="preserve"> </w:t>
            </w:r>
          </w:p>
          <w:p w14:paraId="5681B604" w14:textId="77777777" w:rsidR="00E75F0F" w:rsidRPr="000F36D7" w:rsidRDefault="00E75F0F" w:rsidP="00AE446C">
            <w:r w:rsidRPr="000F36D7">
              <w:t xml:space="preserve">Lymphadenopathy - location not known </w:t>
            </w:r>
            <w:sdt>
              <w:sdtPr>
                <w:id w:val="-637573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44" w:type="dxa"/>
          </w:tcPr>
          <w:p w14:paraId="49309F14" w14:textId="77777777" w:rsidR="00E75F0F" w:rsidRPr="000F36D7" w:rsidRDefault="00E75F0F" w:rsidP="00AE446C">
            <w:pPr>
              <w:rPr>
                <w:color w:val="000000" w:themeColor="text1"/>
              </w:rPr>
            </w:pPr>
            <w:r w:rsidRPr="000F36D7">
              <w:rPr>
                <w:color w:val="000000" w:themeColor="text1"/>
              </w:rPr>
              <w:t xml:space="preserve">Systemic symptoms </w:t>
            </w:r>
            <w:sdt>
              <w:sdtPr>
                <w:rPr>
                  <w:color w:val="000000" w:themeColor="text1"/>
                </w:rPr>
                <w:id w:val="1364869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  <w:p w14:paraId="6953A41F" w14:textId="15CDCDC8" w:rsidR="00E75F0F" w:rsidRPr="000F36D7" w:rsidRDefault="00E75F0F" w:rsidP="00AE446C">
            <w:r w:rsidRPr="000F36D7">
              <w:t>Ano</w:t>
            </w:r>
            <w:r w:rsidR="00D42D6A">
              <w:t>genital</w:t>
            </w:r>
            <w:r w:rsidRPr="000F36D7">
              <w:t xml:space="preserve"> pain </w:t>
            </w:r>
            <w:sdt>
              <w:sdtPr>
                <w:id w:val="621197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48CC1BA4" w14:textId="6018C39D" w:rsidR="00E75F0F" w:rsidRPr="000F36D7" w:rsidRDefault="00E75F0F" w:rsidP="00AE446C">
            <w:r w:rsidRPr="000F36D7">
              <w:t>Ano</w:t>
            </w:r>
            <w:r w:rsidR="00D42D6A">
              <w:t>genital</w:t>
            </w:r>
            <w:r w:rsidRPr="000F36D7">
              <w:t xml:space="preserve"> bleeding </w:t>
            </w:r>
            <w:sdt>
              <w:sdtPr>
                <w:id w:val="-1979600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0F36D7">
              <w:t xml:space="preserve"> </w:t>
            </w:r>
          </w:p>
          <w:p w14:paraId="594D4F5F" w14:textId="77777777" w:rsidR="00E75F0F" w:rsidRPr="000F36D7" w:rsidRDefault="00E75F0F" w:rsidP="00AE446C">
            <w:pPr>
              <w:rPr>
                <w:color w:val="000000" w:themeColor="text1"/>
              </w:rPr>
            </w:pPr>
            <w:r w:rsidRPr="000F36D7">
              <w:t xml:space="preserve">Tenesmus  </w:t>
            </w:r>
            <w:sdt>
              <w:sdtPr>
                <w:id w:val="1896239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05EAE5D4" w14:textId="77777777" w:rsidR="00E75F0F" w:rsidRPr="000F36D7" w:rsidRDefault="00E75F0F" w:rsidP="00AE446C">
            <w:pPr>
              <w:rPr>
                <w:color w:val="000000" w:themeColor="text1"/>
              </w:rPr>
            </w:pPr>
            <w:r w:rsidRPr="000F36D7">
              <w:rPr>
                <w:color w:val="000000" w:themeColor="text1"/>
              </w:rPr>
              <w:t xml:space="preserve">Conjunctivitis </w:t>
            </w:r>
            <w:sdt>
              <w:sdtPr>
                <w:rPr>
                  <w:color w:val="000000" w:themeColor="text1"/>
                </w:rPr>
                <w:id w:val="-143203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0F36D7">
              <w:rPr>
                <w:color w:val="000000" w:themeColor="text1"/>
              </w:rPr>
              <w:t xml:space="preserve"> </w:t>
            </w:r>
          </w:p>
          <w:p w14:paraId="1F7FA23A" w14:textId="77777777" w:rsidR="00E75F0F" w:rsidRPr="000F36D7" w:rsidRDefault="00E75F0F" w:rsidP="00AE446C">
            <w:pPr>
              <w:rPr>
                <w:color w:val="000000" w:themeColor="text1"/>
              </w:rPr>
            </w:pPr>
            <w:r w:rsidRPr="000F36D7">
              <w:rPr>
                <w:color w:val="000000" w:themeColor="text1"/>
              </w:rPr>
              <w:t xml:space="preserve">Dysphagia  </w:t>
            </w:r>
            <w:sdt>
              <w:sdtPr>
                <w:rPr>
                  <w:color w:val="000000" w:themeColor="text1"/>
                </w:rPr>
                <w:id w:val="-1716576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0F36D7">
              <w:rPr>
                <w:color w:val="000000" w:themeColor="text1"/>
              </w:rPr>
              <w:t xml:space="preserve">  </w:t>
            </w:r>
          </w:p>
          <w:p w14:paraId="7E7F44FD" w14:textId="77777777" w:rsidR="00E75F0F" w:rsidRPr="000F36D7" w:rsidRDefault="00E75F0F" w:rsidP="00AE446C">
            <w:pPr>
              <w:rPr>
                <w:color w:val="000000" w:themeColor="text1"/>
              </w:rPr>
            </w:pPr>
            <w:r w:rsidRPr="000F36D7">
              <w:rPr>
                <w:color w:val="000000" w:themeColor="text1"/>
              </w:rPr>
              <w:t xml:space="preserve">Unknown </w:t>
            </w:r>
            <w:sdt>
              <w:sdtPr>
                <w:rPr>
                  <w:color w:val="000000" w:themeColor="text1"/>
                </w:rPr>
                <w:id w:val="976884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0F36D7">
              <w:rPr>
                <w:color w:val="000000" w:themeColor="text1"/>
              </w:rPr>
              <w:t xml:space="preserve">  </w:t>
            </w:r>
          </w:p>
          <w:p w14:paraId="73868768" w14:textId="77777777" w:rsidR="00E75F0F" w:rsidRPr="000F36D7" w:rsidRDefault="00E75F0F" w:rsidP="00AE446C">
            <w:pPr>
              <w:rPr>
                <w:color w:val="000000" w:themeColor="text1"/>
              </w:rPr>
            </w:pPr>
            <w:r w:rsidRPr="000F36D7">
              <w:rPr>
                <w:color w:val="000000" w:themeColor="text1"/>
              </w:rPr>
              <w:t xml:space="preserve">Other symptoms  </w:t>
            </w:r>
            <w:sdt>
              <w:sdtPr>
                <w:rPr>
                  <w:color w:val="000000" w:themeColor="text1"/>
                </w:rPr>
                <w:id w:val="591284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</w:tr>
      <w:tr w:rsidR="00E75F0F" w:rsidRPr="002E4AC5" w14:paraId="3AE0909C" w14:textId="77777777" w:rsidTr="00AE446C">
        <w:tc>
          <w:tcPr>
            <w:tcW w:w="7230" w:type="dxa"/>
            <w:gridSpan w:val="4"/>
            <w:vAlign w:val="center"/>
          </w:tcPr>
          <w:p w14:paraId="708DC5D8" w14:textId="77777777" w:rsidR="00E75F0F" w:rsidRPr="000F36D7" w:rsidRDefault="00E75F0F" w:rsidP="00AE446C">
            <w:pPr>
              <w:rPr>
                <w:color w:val="000000" w:themeColor="text1"/>
              </w:rPr>
            </w:pPr>
            <w:r w:rsidRPr="000F36D7">
              <w:rPr>
                <w:i/>
                <w:color w:val="000000" w:themeColor="text1"/>
              </w:rPr>
              <w:t>If Other, please specify:</w:t>
            </w:r>
          </w:p>
        </w:tc>
        <w:sdt>
          <w:sdtPr>
            <w:rPr>
              <w:color w:val="000000" w:themeColor="text1"/>
            </w:rPr>
            <w:id w:val="1412660968"/>
            <w:placeholder>
              <w:docPart w:val="4CC8919132B94720AC623241929FC0E1"/>
            </w:placeholder>
            <w:showingPlcHdr/>
          </w:sdtPr>
          <w:sdtEndPr/>
          <w:sdtContent>
            <w:tc>
              <w:tcPr>
                <w:tcW w:w="3544" w:type="dxa"/>
              </w:tcPr>
              <w:p w14:paraId="09EBEC9A" w14:textId="77777777" w:rsidR="00E75F0F" w:rsidRPr="000F36D7" w:rsidRDefault="00E75F0F" w:rsidP="00AE446C">
                <w:pPr>
                  <w:rPr>
                    <w:color w:val="000000" w:themeColor="text1"/>
                  </w:rPr>
                </w:pPr>
                <w:r w:rsidRPr="000F36D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75F0F" w:rsidRPr="002E4AC5" w14:paraId="58941ED0" w14:textId="77777777" w:rsidTr="00AE446C">
        <w:tc>
          <w:tcPr>
            <w:tcW w:w="1985" w:type="dxa"/>
          </w:tcPr>
          <w:p w14:paraId="54188125" w14:textId="77777777" w:rsidR="00E75F0F" w:rsidRPr="00A905A6" w:rsidRDefault="00E75F0F" w:rsidP="00AE446C">
            <w:pPr>
              <w:rPr>
                <w:b/>
                <w:color w:val="000000" w:themeColor="text1"/>
                <w:highlight w:val="yellow"/>
              </w:rPr>
            </w:pPr>
            <w:r w:rsidRPr="000F36D7">
              <w:rPr>
                <w:color w:val="BA1F46"/>
              </w:rPr>
              <w:t>If rash present:</w:t>
            </w:r>
          </w:p>
        </w:tc>
        <w:tc>
          <w:tcPr>
            <w:tcW w:w="3897" w:type="dxa"/>
            <w:gridSpan w:val="2"/>
          </w:tcPr>
          <w:p w14:paraId="4B1F456D" w14:textId="77777777" w:rsidR="00E75F0F" w:rsidRPr="000F36D7" w:rsidRDefault="00E75F0F" w:rsidP="00AE446C">
            <w:pPr>
              <w:rPr>
                <w:color w:val="000000" w:themeColor="text1"/>
              </w:rPr>
            </w:pPr>
            <w:r w:rsidRPr="000F36D7">
              <w:rPr>
                <w:b/>
                <w:color w:val="000000" w:themeColor="text1"/>
              </w:rPr>
              <w:t>Date rash onset:</w:t>
            </w:r>
          </w:p>
        </w:tc>
        <w:sdt>
          <w:sdtPr>
            <w:rPr>
              <w:color w:val="000000" w:themeColor="text1"/>
            </w:rPr>
            <w:id w:val="1502776002"/>
            <w:placeholder>
              <w:docPart w:val="D11052D5C78A45FBBFCAAB16A4A441D1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4892" w:type="dxa"/>
                <w:gridSpan w:val="2"/>
              </w:tcPr>
              <w:p w14:paraId="09B75066" w14:textId="77777777" w:rsidR="00E75F0F" w:rsidRPr="000F36D7" w:rsidRDefault="00E75F0F" w:rsidP="00AE446C">
                <w:pPr>
                  <w:rPr>
                    <w:color w:val="000000" w:themeColor="text1"/>
                  </w:rPr>
                </w:pPr>
                <w:r w:rsidRPr="000F36D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456EEF86" w14:textId="77777777" w:rsidR="00E75F0F" w:rsidRPr="00965944" w:rsidRDefault="00E75F0F" w:rsidP="00E75F0F">
      <w:pPr>
        <w:tabs>
          <w:tab w:val="left" w:pos="1100"/>
        </w:tabs>
        <w:spacing w:after="0" w:line="240" w:lineRule="auto"/>
        <w:rPr>
          <w:sz w:val="2"/>
        </w:rPr>
      </w:pPr>
    </w:p>
    <w:tbl>
      <w:tblPr>
        <w:tblStyle w:val="TableGrid"/>
        <w:tblpPr w:leftFromText="180" w:rightFromText="180" w:vertAnchor="text" w:horzAnchor="margin" w:tblpX="-147" w:tblpY="76"/>
        <w:tblW w:w="10774" w:type="dxa"/>
        <w:tblLook w:val="04A0" w:firstRow="1" w:lastRow="0" w:firstColumn="1" w:lastColumn="0" w:noHBand="0" w:noVBand="1"/>
      </w:tblPr>
      <w:tblGrid>
        <w:gridCol w:w="2405"/>
        <w:gridCol w:w="671"/>
        <w:gridCol w:w="1030"/>
        <w:gridCol w:w="1134"/>
        <w:gridCol w:w="154"/>
        <w:gridCol w:w="2398"/>
        <w:gridCol w:w="2982"/>
      </w:tblGrid>
      <w:tr w:rsidR="00E75F0F" w:rsidRPr="00C5620D" w14:paraId="13B02BBC" w14:textId="77777777" w:rsidTr="00AE446C">
        <w:tc>
          <w:tcPr>
            <w:tcW w:w="10774" w:type="dxa"/>
            <w:gridSpan w:val="7"/>
            <w:shd w:val="clear" w:color="auto" w:fill="BA1F46"/>
          </w:tcPr>
          <w:p w14:paraId="4BE7B8FA" w14:textId="77777777" w:rsidR="00E75F0F" w:rsidRPr="006F1424" w:rsidRDefault="00E75F0F" w:rsidP="00AE446C">
            <w:pPr>
              <w:ind w:left="-142"/>
              <w:jc w:val="center"/>
              <w:rPr>
                <w:b/>
                <w:color w:val="FFFFFF" w:themeColor="background1"/>
              </w:rPr>
            </w:pPr>
            <w:r w:rsidRPr="0018259B">
              <w:rPr>
                <w:b/>
                <w:color w:val="FFFFFF" w:themeColor="background1"/>
              </w:rPr>
              <w:t>3. Vaccination History</w:t>
            </w:r>
          </w:p>
        </w:tc>
      </w:tr>
      <w:tr w:rsidR="00E75F0F" w:rsidRPr="007829AC" w14:paraId="4EE5E737" w14:textId="77777777" w:rsidTr="00AE446C">
        <w:tc>
          <w:tcPr>
            <w:tcW w:w="4106" w:type="dxa"/>
            <w:gridSpan w:val="3"/>
            <w:shd w:val="clear" w:color="auto" w:fill="auto"/>
            <w:vAlign w:val="center"/>
          </w:tcPr>
          <w:p w14:paraId="688A87C3" w14:textId="77777777" w:rsidR="00E75F0F" w:rsidRPr="0018259B" w:rsidRDefault="00E75F0F" w:rsidP="00AE446C">
            <w:pPr>
              <w:ind w:left="-142" w:firstLine="172"/>
              <w:rPr>
                <w:b/>
              </w:rPr>
            </w:pPr>
            <w:r w:rsidRPr="0018259B">
              <w:rPr>
                <w:b/>
              </w:rPr>
              <w:t>Previous smallpox vaccination (pre-2000)</w:t>
            </w:r>
          </w:p>
        </w:tc>
        <w:tc>
          <w:tcPr>
            <w:tcW w:w="6668" w:type="dxa"/>
            <w:gridSpan w:val="4"/>
            <w:shd w:val="clear" w:color="auto" w:fill="auto"/>
          </w:tcPr>
          <w:p w14:paraId="25873416" w14:textId="77777777" w:rsidR="00E75F0F" w:rsidRPr="0018259B" w:rsidRDefault="00E75F0F" w:rsidP="00AE446C">
            <w:pPr>
              <w:ind w:left="-142" w:firstLine="172"/>
              <w:rPr>
                <w:b/>
              </w:rPr>
            </w:pPr>
            <w:r w:rsidRPr="0018259B">
              <w:rPr>
                <w:rFonts w:cstheme="minorHAnsi"/>
                <w:szCs w:val="20"/>
              </w:rPr>
              <w:t xml:space="preserve">Yes </w:t>
            </w:r>
            <w:sdt>
              <w:sdtPr>
                <w:rPr>
                  <w:rFonts w:cstheme="minorHAnsi"/>
                  <w:szCs w:val="20"/>
                </w:rPr>
                <w:id w:val="-755745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259B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18259B">
              <w:rPr>
                <w:rFonts w:cstheme="minorHAnsi"/>
                <w:szCs w:val="20"/>
              </w:rPr>
              <w:t xml:space="preserve"> </w:t>
            </w:r>
            <w:r>
              <w:rPr>
                <w:rFonts w:cstheme="minorHAnsi"/>
                <w:szCs w:val="20"/>
              </w:rPr>
              <w:t xml:space="preserve">  </w:t>
            </w:r>
            <w:r w:rsidRPr="0018259B">
              <w:rPr>
                <w:rFonts w:cstheme="minorHAnsi"/>
                <w:szCs w:val="20"/>
              </w:rPr>
              <w:t xml:space="preserve">No </w:t>
            </w:r>
            <w:sdt>
              <w:sdtPr>
                <w:rPr>
                  <w:rFonts w:cstheme="minorHAnsi"/>
                  <w:szCs w:val="20"/>
                </w:rPr>
                <w:id w:val="-396982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259B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18259B">
              <w:rPr>
                <w:rFonts w:cstheme="minorHAnsi"/>
                <w:szCs w:val="20"/>
              </w:rPr>
              <w:t xml:space="preserve"> </w:t>
            </w:r>
            <w:r>
              <w:rPr>
                <w:rFonts w:cstheme="minorHAnsi"/>
                <w:szCs w:val="20"/>
              </w:rPr>
              <w:t xml:space="preserve">  </w:t>
            </w:r>
            <w:r w:rsidRPr="0018259B">
              <w:rPr>
                <w:rFonts w:cstheme="minorHAnsi"/>
                <w:szCs w:val="20"/>
              </w:rPr>
              <w:t xml:space="preserve">Unknown </w:t>
            </w:r>
            <w:sdt>
              <w:sdtPr>
                <w:rPr>
                  <w:rFonts w:cstheme="minorHAnsi"/>
                  <w:szCs w:val="20"/>
                </w:rPr>
                <w:id w:val="-2010746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259B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</w:p>
        </w:tc>
      </w:tr>
      <w:tr w:rsidR="00E75F0F" w:rsidRPr="007829AC" w14:paraId="3B301715" w14:textId="77777777" w:rsidTr="00AE446C">
        <w:tc>
          <w:tcPr>
            <w:tcW w:w="4106" w:type="dxa"/>
            <w:gridSpan w:val="3"/>
            <w:shd w:val="clear" w:color="auto" w:fill="auto"/>
            <w:vAlign w:val="center"/>
          </w:tcPr>
          <w:p w14:paraId="64E3FDCC" w14:textId="77777777" w:rsidR="00E75F0F" w:rsidRPr="0018259B" w:rsidRDefault="00E75F0F" w:rsidP="00AE446C">
            <w:pPr>
              <w:ind w:left="-142" w:firstLine="172"/>
              <w:rPr>
                <w:i/>
              </w:rPr>
            </w:pPr>
            <w:r w:rsidRPr="0018259B">
              <w:rPr>
                <w:i/>
              </w:rPr>
              <w:t>If yes, visible smallpox vaccination scar</w:t>
            </w:r>
          </w:p>
        </w:tc>
        <w:tc>
          <w:tcPr>
            <w:tcW w:w="6668" w:type="dxa"/>
            <w:gridSpan w:val="4"/>
            <w:shd w:val="clear" w:color="auto" w:fill="auto"/>
          </w:tcPr>
          <w:p w14:paraId="198C6CA1" w14:textId="77777777" w:rsidR="00E75F0F" w:rsidRPr="0018259B" w:rsidRDefault="00E75F0F" w:rsidP="00AE446C">
            <w:pPr>
              <w:ind w:left="-142" w:firstLine="172"/>
              <w:rPr>
                <w:b/>
              </w:rPr>
            </w:pPr>
            <w:r w:rsidRPr="0018259B">
              <w:rPr>
                <w:rFonts w:cstheme="minorHAnsi"/>
                <w:szCs w:val="20"/>
              </w:rPr>
              <w:t xml:space="preserve">Yes </w:t>
            </w:r>
            <w:sdt>
              <w:sdtPr>
                <w:rPr>
                  <w:rFonts w:cstheme="minorHAnsi"/>
                  <w:szCs w:val="20"/>
                </w:rPr>
                <w:id w:val="-1160463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259B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18259B">
              <w:rPr>
                <w:rFonts w:cstheme="minorHAnsi"/>
                <w:szCs w:val="20"/>
              </w:rPr>
              <w:t xml:space="preserve"> </w:t>
            </w:r>
            <w:r>
              <w:rPr>
                <w:rFonts w:cstheme="minorHAnsi"/>
                <w:szCs w:val="20"/>
              </w:rPr>
              <w:t xml:space="preserve">  </w:t>
            </w:r>
            <w:r w:rsidRPr="0018259B">
              <w:rPr>
                <w:rFonts w:cstheme="minorHAnsi"/>
                <w:szCs w:val="20"/>
              </w:rPr>
              <w:t xml:space="preserve">No </w:t>
            </w:r>
            <w:sdt>
              <w:sdtPr>
                <w:rPr>
                  <w:rFonts w:cstheme="minorHAnsi"/>
                  <w:szCs w:val="20"/>
                </w:rPr>
                <w:id w:val="-218903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259B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18259B">
              <w:rPr>
                <w:rFonts w:cstheme="minorHAnsi"/>
                <w:szCs w:val="20"/>
              </w:rPr>
              <w:t xml:space="preserve"> </w:t>
            </w:r>
            <w:r>
              <w:rPr>
                <w:rFonts w:cstheme="minorHAnsi"/>
                <w:szCs w:val="20"/>
              </w:rPr>
              <w:t xml:space="preserve">  </w:t>
            </w:r>
            <w:r w:rsidRPr="0018259B">
              <w:rPr>
                <w:rFonts w:cstheme="minorHAnsi"/>
                <w:szCs w:val="20"/>
              </w:rPr>
              <w:t xml:space="preserve">Unknown </w:t>
            </w:r>
            <w:sdt>
              <w:sdtPr>
                <w:rPr>
                  <w:rFonts w:cstheme="minorHAnsi"/>
                  <w:szCs w:val="20"/>
                </w:rPr>
                <w:id w:val="-383253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259B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</w:p>
        </w:tc>
      </w:tr>
      <w:tr w:rsidR="00E75F0F" w:rsidRPr="007829AC" w14:paraId="007D46B1" w14:textId="77777777" w:rsidTr="00AE446C">
        <w:tc>
          <w:tcPr>
            <w:tcW w:w="4106" w:type="dxa"/>
            <w:gridSpan w:val="3"/>
            <w:shd w:val="clear" w:color="auto" w:fill="auto"/>
            <w:vAlign w:val="center"/>
          </w:tcPr>
          <w:p w14:paraId="3EF25C1E" w14:textId="77777777" w:rsidR="00E75F0F" w:rsidRPr="0018259B" w:rsidRDefault="00E75F0F" w:rsidP="00AE446C">
            <w:pPr>
              <w:rPr>
                <w:b/>
              </w:rPr>
            </w:pPr>
            <w:bookmarkStart w:id="2" w:name="_Hlk123893437"/>
            <w:r w:rsidRPr="0018259B">
              <w:rPr>
                <w:b/>
              </w:rPr>
              <w:t>mpox vaccination (since May 2022)</w:t>
            </w:r>
            <w:bookmarkEnd w:id="2"/>
          </w:p>
        </w:tc>
        <w:tc>
          <w:tcPr>
            <w:tcW w:w="6668" w:type="dxa"/>
            <w:gridSpan w:val="4"/>
            <w:shd w:val="clear" w:color="auto" w:fill="auto"/>
          </w:tcPr>
          <w:p w14:paraId="72C4BC6B" w14:textId="77777777" w:rsidR="00E75F0F" w:rsidRPr="0018259B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  <w:r w:rsidRPr="0018259B">
              <w:rPr>
                <w:rFonts w:cstheme="minorHAnsi"/>
                <w:szCs w:val="20"/>
              </w:rPr>
              <w:t xml:space="preserve">Yes </w:t>
            </w:r>
            <w:sdt>
              <w:sdtPr>
                <w:rPr>
                  <w:rFonts w:cstheme="minorHAnsi"/>
                  <w:szCs w:val="20"/>
                </w:rPr>
                <w:id w:val="-1947224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259B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18259B">
              <w:rPr>
                <w:rFonts w:cstheme="minorHAnsi"/>
                <w:szCs w:val="20"/>
              </w:rPr>
              <w:t xml:space="preserve"> </w:t>
            </w:r>
            <w:r>
              <w:rPr>
                <w:rFonts w:cstheme="minorHAnsi"/>
                <w:szCs w:val="20"/>
              </w:rPr>
              <w:t xml:space="preserve">  </w:t>
            </w:r>
            <w:r w:rsidRPr="0018259B">
              <w:rPr>
                <w:rFonts w:cstheme="minorHAnsi"/>
                <w:szCs w:val="20"/>
              </w:rPr>
              <w:t xml:space="preserve">No </w:t>
            </w:r>
            <w:sdt>
              <w:sdtPr>
                <w:rPr>
                  <w:rFonts w:cstheme="minorHAnsi"/>
                  <w:szCs w:val="20"/>
                </w:rPr>
                <w:id w:val="632453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259B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18259B">
              <w:rPr>
                <w:rFonts w:cstheme="minorHAnsi"/>
                <w:szCs w:val="20"/>
              </w:rPr>
              <w:t xml:space="preserve"> </w:t>
            </w:r>
            <w:r>
              <w:rPr>
                <w:rFonts w:cstheme="minorHAnsi"/>
                <w:szCs w:val="20"/>
              </w:rPr>
              <w:t xml:space="preserve">  </w:t>
            </w:r>
            <w:r w:rsidRPr="0018259B">
              <w:rPr>
                <w:rFonts w:cstheme="minorHAnsi"/>
                <w:szCs w:val="20"/>
              </w:rPr>
              <w:t xml:space="preserve">Unknown </w:t>
            </w:r>
            <w:sdt>
              <w:sdtPr>
                <w:rPr>
                  <w:rFonts w:cstheme="minorHAnsi"/>
                  <w:szCs w:val="20"/>
                </w:rPr>
                <w:id w:val="71362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259B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</w:p>
        </w:tc>
      </w:tr>
      <w:tr w:rsidR="00E75F0F" w:rsidRPr="007829AC" w14:paraId="3ACA0B65" w14:textId="77777777" w:rsidTr="00AE446C">
        <w:tc>
          <w:tcPr>
            <w:tcW w:w="4106" w:type="dxa"/>
            <w:gridSpan w:val="3"/>
            <w:shd w:val="clear" w:color="auto" w:fill="auto"/>
            <w:vAlign w:val="center"/>
          </w:tcPr>
          <w:p w14:paraId="610DA47A" w14:textId="77777777" w:rsidR="00E75F0F" w:rsidRPr="000F36D7" w:rsidRDefault="00E75F0F" w:rsidP="00AE446C">
            <w:pPr>
              <w:rPr>
                <w:b/>
              </w:rPr>
            </w:pPr>
            <w:r w:rsidRPr="000F36D7">
              <w:rPr>
                <w:rFonts w:cstheme="minorHAnsi"/>
                <w:i/>
                <w:szCs w:val="20"/>
              </w:rPr>
              <w:t>If No, reason why:</w:t>
            </w:r>
          </w:p>
        </w:tc>
        <w:tc>
          <w:tcPr>
            <w:tcW w:w="6668" w:type="dxa"/>
            <w:gridSpan w:val="4"/>
            <w:shd w:val="clear" w:color="auto" w:fill="auto"/>
          </w:tcPr>
          <w:p w14:paraId="636BD4A8" w14:textId="77777777" w:rsidR="00E75F0F" w:rsidRPr="000F36D7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  <w:r w:rsidRPr="000F36D7">
              <w:rPr>
                <w:rFonts w:cstheme="minorHAnsi"/>
                <w:szCs w:val="20"/>
              </w:rPr>
              <w:t xml:space="preserve">Declined  </w:t>
            </w:r>
            <w:sdt>
              <w:sdtPr>
                <w:rPr>
                  <w:rFonts w:cstheme="minorHAnsi"/>
                  <w:szCs w:val="20"/>
                </w:rPr>
                <w:id w:val="-780644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0F36D7">
              <w:rPr>
                <w:rFonts w:cstheme="minorHAnsi"/>
                <w:szCs w:val="20"/>
              </w:rPr>
              <w:t xml:space="preserve">   Not offered  </w:t>
            </w:r>
            <w:sdt>
              <w:sdtPr>
                <w:rPr>
                  <w:rFonts w:cstheme="minorHAnsi"/>
                  <w:szCs w:val="20"/>
                </w:rPr>
                <w:id w:val="-345021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0F36D7">
              <w:rPr>
                <w:rFonts w:cstheme="minorHAnsi"/>
                <w:szCs w:val="20"/>
              </w:rPr>
              <w:t xml:space="preserve"> Unaware of vaccine  </w:t>
            </w:r>
            <w:sdt>
              <w:sdtPr>
                <w:rPr>
                  <w:rFonts w:cstheme="minorHAnsi"/>
                  <w:szCs w:val="20"/>
                </w:rPr>
                <w:id w:val="1906263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0F36D7">
              <w:rPr>
                <w:rFonts w:cstheme="minorHAnsi"/>
                <w:szCs w:val="20"/>
              </w:rPr>
              <w:t xml:space="preserve">    Unknown  </w:t>
            </w:r>
            <w:sdt>
              <w:sdtPr>
                <w:rPr>
                  <w:rFonts w:cstheme="minorHAnsi"/>
                  <w:szCs w:val="20"/>
                </w:rPr>
                <w:id w:val="-1662450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</w:p>
        </w:tc>
      </w:tr>
      <w:tr w:rsidR="00E75F0F" w:rsidRPr="007829AC" w14:paraId="5580DB60" w14:textId="77777777" w:rsidTr="00AE446C">
        <w:tc>
          <w:tcPr>
            <w:tcW w:w="3076" w:type="dxa"/>
            <w:gridSpan w:val="2"/>
            <w:shd w:val="clear" w:color="auto" w:fill="auto"/>
            <w:vAlign w:val="center"/>
          </w:tcPr>
          <w:p w14:paraId="7423FDC7" w14:textId="77777777" w:rsidR="00E75F0F" w:rsidRPr="000F36D7" w:rsidRDefault="00E75F0F" w:rsidP="00AE446C">
            <w:pPr>
              <w:ind w:left="-142" w:firstLine="172"/>
              <w:rPr>
                <w:b/>
              </w:rPr>
            </w:pPr>
            <w:r w:rsidRPr="000F36D7">
              <w:rPr>
                <w:b/>
              </w:rPr>
              <w:t>Number of doses received</w:t>
            </w:r>
          </w:p>
        </w:tc>
        <w:sdt>
          <w:sdtPr>
            <w:rPr>
              <w:b/>
            </w:rPr>
            <w:id w:val="1348291127"/>
            <w:placeholder>
              <w:docPart w:val="C5E2C937BF2E455BAB4AABE8C69E0AC8"/>
            </w:placeholder>
            <w:showingPlcHdr/>
            <w:text/>
          </w:sdtPr>
          <w:sdtEndPr/>
          <w:sdtContent>
            <w:tc>
              <w:tcPr>
                <w:tcW w:w="7698" w:type="dxa"/>
                <w:gridSpan w:val="5"/>
                <w:shd w:val="clear" w:color="auto" w:fill="auto"/>
                <w:vAlign w:val="center"/>
              </w:tcPr>
              <w:p w14:paraId="23CB9E33" w14:textId="77777777" w:rsidR="00E75F0F" w:rsidRPr="000F36D7" w:rsidRDefault="00E75F0F" w:rsidP="00AE446C">
                <w:pPr>
                  <w:ind w:left="-142" w:firstLine="172"/>
                  <w:rPr>
                    <w:b/>
                  </w:rPr>
                </w:pPr>
                <w:r w:rsidRPr="000F36D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75F0F" w:rsidRPr="007829AC" w14:paraId="31A2DC58" w14:textId="77777777" w:rsidTr="00AE446C">
        <w:tc>
          <w:tcPr>
            <w:tcW w:w="2405" w:type="dxa"/>
            <w:shd w:val="clear" w:color="auto" w:fill="auto"/>
            <w:vAlign w:val="center"/>
          </w:tcPr>
          <w:p w14:paraId="4B6CCB57" w14:textId="77777777" w:rsidR="00E75F0F" w:rsidRPr="000F36D7" w:rsidRDefault="00E75F0F" w:rsidP="00AE446C">
            <w:pPr>
              <w:ind w:left="-142" w:firstLine="172"/>
              <w:rPr>
                <w:b/>
              </w:rPr>
            </w:pPr>
            <w:r w:rsidRPr="000F36D7">
              <w:rPr>
                <w:b/>
              </w:rPr>
              <w:t>Date of first dose</w:t>
            </w:r>
          </w:p>
        </w:tc>
        <w:sdt>
          <w:sdtPr>
            <w:rPr>
              <w:b/>
            </w:rPr>
            <w:id w:val="466947143"/>
            <w:placeholder>
              <w:docPart w:val="7C7DA1776ACF4FD69F890DF649232693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2835" w:type="dxa"/>
                <w:gridSpan w:val="3"/>
                <w:shd w:val="clear" w:color="auto" w:fill="auto"/>
                <w:vAlign w:val="center"/>
              </w:tcPr>
              <w:p w14:paraId="27C19DCD" w14:textId="77777777" w:rsidR="00E75F0F" w:rsidRPr="000F36D7" w:rsidRDefault="00E75F0F" w:rsidP="00AE446C">
                <w:pPr>
                  <w:rPr>
                    <w:b/>
                  </w:rPr>
                </w:pPr>
                <w:r w:rsidRPr="000F36D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552" w:type="dxa"/>
            <w:gridSpan w:val="2"/>
            <w:vMerge w:val="restart"/>
            <w:shd w:val="clear" w:color="auto" w:fill="auto"/>
            <w:vAlign w:val="center"/>
          </w:tcPr>
          <w:p w14:paraId="49CF891B" w14:textId="77777777" w:rsidR="00E75F0F" w:rsidRPr="000F36D7" w:rsidRDefault="00E75F0F" w:rsidP="00AE446C">
            <w:pPr>
              <w:rPr>
                <w:rFonts w:cstheme="minorHAnsi"/>
                <w:b/>
                <w:szCs w:val="20"/>
              </w:rPr>
            </w:pPr>
            <w:r w:rsidRPr="000F36D7">
              <w:rPr>
                <w:b/>
              </w:rPr>
              <w:t>Reason for first dose</w:t>
            </w:r>
          </w:p>
        </w:tc>
        <w:tc>
          <w:tcPr>
            <w:tcW w:w="2982" w:type="dxa"/>
            <w:vMerge w:val="restart"/>
            <w:shd w:val="clear" w:color="auto" w:fill="auto"/>
          </w:tcPr>
          <w:p w14:paraId="39CB9D29" w14:textId="77777777" w:rsidR="00E75F0F" w:rsidRPr="000F36D7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  <w:r w:rsidRPr="000F36D7">
              <w:rPr>
                <w:rFonts w:cstheme="minorHAnsi"/>
                <w:szCs w:val="20"/>
              </w:rPr>
              <w:t xml:space="preserve">Pre-exposure prophylaxis  </w:t>
            </w:r>
            <w:sdt>
              <w:sdtPr>
                <w:rPr>
                  <w:rFonts w:cstheme="minorHAnsi"/>
                  <w:szCs w:val="20"/>
                </w:rPr>
                <w:id w:val="1288245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</w:p>
          <w:p w14:paraId="53590B41" w14:textId="77777777" w:rsidR="00E75F0F" w:rsidRPr="000F36D7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  <w:r w:rsidRPr="000F36D7">
              <w:rPr>
                <w:rFonts w:cstheme="minorHAnsi"/>
                <w:szCs w:val="20"/>
              </w:rPr>
              <w:t xml:space="preserve">Post-exposure prophylaxis  </w:t>
            </w:r>
            <w:sdt>
              <w:sdtPr>
                <w:rPr>
                  <w:rFonts w:cstheme="minorHAnsi"/>
                  <w:szCs w:val="20"/>
                </w:rPr>
                <w:id w:val="-351492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</w:p>
          <w:p w14:paraId="1A11A2E5" w14:textId="77777777" w:rsidR="00E75F0F" w:rsidRPr="000F36D7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  <w:r w:rsidRPr="000F36D7">
              <w:rPr>
                <w:rFonts w:cstheme="minorHAnsi"/>
                <w:szCs w:val="20"/>
              </w:rPr>
              <w:t xml:space="preserve">Other  </w:t>
            </w:r>
            <w:sdt>
              <w:sdtPr>
                <w:rPr>
                  <w:rFonts w:cstheme="minorHAnsi"/>
                  <w:szCs w:val="20"/>
                </w:rPr>
                <w:id w:val="802347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0F36D7">
              <w:rPr>
                <w:rFonts w:cstheme="minorHAnsi"/>
                <w:szCs w:val="20"/>
              </w:rPr>
              <w:t xml:space="preserve">      Unknown  </w:t>
            </w:r>
            <w:sdt>
              <w:sdtPr>
                <w:rPr>
                  <w:rFonts w:cstheme="minorHAnsi"/>
                  <w:szCs w:val="20"/>
                </w:rPr>
                <w:id w:val="74939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</w:p>
        </w:tc>
      </w:tr>
      <w:tr w:rsidR="00E75F0F" w:rsidRPr="007829AC" w14:paraId="64F97228" w14:textId="77777777" w:rsidTr="00AE446C">
        <w:tc>
          <w:tcPr>
            <w:tcW w:w="2405" w:type="dxa"/>
            <w:shd w:val="clear" w:color="auto" w:fill="auto"/>
            <w:vAlign w:val="center"/>
          </w:tcPr>
          <w:p w14:paraId="4FEBFBCD" w14:textId="77777777" w:rsidR="00E75F0F" w:rsidRPr="000F36D7" w:rsidRDefault="00E75F0F" w:rsidP="00AE446C">
            <w:pPr>
              <w:ind w:left="22"/>
              <w:rPr>
                <w:b/>
              </w:rPr>
            </w:pPr>
            <w:r w:rsidRPr="000F36D7">
              <w:rPr>
                <w:rFonts w:cstheme="minorHAnsi"/>
                <w:b/>
                <w:szCs w:val="20"/>
              </w:rPr>
              <w:t>Route of administration</w:t>
            </w:r>
            <w:r>
              <w:rPr>
                <w:rFonts w:cstheme="minorHAnsi"/>
                <w:b/>
                <w:szCs w:val="20"/>
              </w:rPr>
              <w:t xml:space="preserve"> (dose 1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2B27CD87" w14:textId="77777777" w:rsidR="00E75F0F" w:rsidRPr="000F36D7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  <w:r w:rsidRPr="000F36D7">
              <w:rPr>
                <w:rFonts w:cstheme="minorHAnsi"/>
                <w:szCs w:val="20"/>
              </w:rPr>
              <w:t xml:space="preserve">Subcutaneous </w:t>
            </w:r>
            <w:sdt>
              <w:sdtPr>
                <w:rPr>
                  <w:rFonts w:cstheme="minorHAnsi"/>
                  <w:szCs w:val="20"/>
                </w:rPr>
                <w:id w:val="-132023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sdtContent>
            </w:sdt>
          </w:p>
          <w:p w14:paraId="310476A8" w14:textId="77777777" w:rsidR="00E75F0F" w:rsidRPr="000F36D7" w:rsidRDefault="00E75F0F" w:rsidP="00AE446C">
            <w:pPr>
              <w:ind w:left="-142" w:firstLine="172"/>
              <w:rPr>
                <w:b/>
              </w:rPr>
            </w:pPr>
            <w:r w:rsidRPr="000F36D7">
              <w:rPr>
                <w:rFonts w:cstheme="minorHAnsi"/>
                <w:szCs w:val="20"/>
              </w:rPr>
              <w:t xml:space="preserve">Intradermal </w:t>
            </w:r>
            <w:sdt>
              <w:sdtPr>
                <w:rPr>
                  <w:rFonts w:cstheme="minorHAnsi"/>
                  <w:szCs w:val="20"/>
                </w:rPr>
                <w:id w:val="1291779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2552" w:type="dxa"/>
            <w:gridSpan w:val="2"/>
            <w:vMerge/>
            <w:shd w:val="clear" w:color="auto" w:fill="auto"/>
            <w:vAlign w:val="center"/>
          </w:tcPr>
          <w:p w14:paraId="1348D0DE" w14:textId="77777777" w:rsidR="00E75F0F" w:rsidRPr="000F36D7" w:rsidRDefault="00E75F0F" w:rsidP="00AE446C">
            <w:pPr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2982" w:type="dxa"/>
            <w:vMerge/>
            <w:shd w:val="clear" w:color="auto" w:fill="auto"/>
          </w:tcPr>
          <w:p w14:paraId="6B819336" w14:textId="77777777" w:rsidR="00E75F0F" w:rsidRPr="000F36D7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</w:p>
        </w:tc>
      </w:tr>
      <w:tr w:rsidR="00E75F0F" w:rsidRPr="007829AC" w14:paraId="145ABAF1" w14:textId="77777777" w:rsidTr="00AE446C">
        <w:tc>
          <w:tcPr>
            <w:tcW w:w="2405" w:type="dxa"/>
            <w:shd w:val="clear" w:color="auto" w:fill="auto"/>
            <w:vAlign w:val="center"/>
          </w:tcPr>
          <w:p w14:paraId="509D45F7" w14:textId="77777777" w:rsidR="00E75F0F" w:rsidRPr="000F36D7" w:rsidRDefault="00E75F0F" w:rsidP="00AE446C">
            <w:pPr>
              <w:ind w:left="-142" w:firstLine="172"/>
              <w:rPr>
                <w:b/>
              </w:rPr>
            </w:pPr>
            <w:r w:rsidRPr="000F36D7">
              <w:rPr>
                <w:rFonts w:cstheme="minorHAnsi"/>
                <w:b/>
                <w:szCs w:val="20"/>
              </w:rPr>
              <w:t>Date of second dose</w:t>
            </w:r>
          </w:p>
        </w:tc>
        <w:sdt>
          <w:sdtPr>
            <w:rPr>
              <w:rFonts w:cstheme="minorHAnsi"/>
              <w:szCs w:val="20"/>
            </w:rPr>
            <w:id w:val="1150323461"/>
            <w:placeholder>
              <w:docPart w:val="80217B7F66E64C0B8192AB7E5AD7ABC9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2835" w:type="dxa"/>
                <w:gridSpan w:val="3"/>
                <w:shd w:val="clear" w:color="auto" w:fill="auto"/>
              </w:tcPr>
              <w:p w14:paraId="3C9201FA" w14:textId="77777777" w:rsidR="00E75F0F" w:rsidRPr="000F36D7" w:rsidRDefault="00E75F0F" w:rsidP="00AE446C">
                <w:pPr>
                  <w:ind w:left="-142" w:firstLine="172"/>
                  <w:rPr>
                    <w:rFonts w:cstheme="minorHAnsi"/>
                    <w:szCs w:val="20"/>
                  </w:rPr>
                </w:pPr>
                <w:r w:rsidRPr="000F36D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552" w:type="dxa"/>
            <w:gridSpan w:val="2"/>
            <w:vMerge w:val="restart"/>
            <w:shd w:val="clear" w:color="auto" w:fill="auto"/>
            <w:vAlign w:val="center"/>
          </w:tcPr>
          <w:p w14:paraId="4862A737" w14:textId="77777777" w:rsidR="00E75F0F" w:rsidRPr="000F36D7" w:rsidRDefault="00E75F0F" w:rsidP="00AE446C">
            <w:pPr>
              <w:rPr>
                <w:b/>
              </w:rPr>
            </w:pPr>
            <w:r w:rsidRPr="000F36D7">
              <w:rPr>
                <w:b/>
              </w:rPr>
              <w:t>Reason for second dose</w:t>
            </w:r>
          </w:p>
        </w:tc>
        <w:tc>
          <w:tcPr>
            <w:tcW w:w="2982" w:type="dxa"/>
            <w:vMerge w:val="restart"/>
            <w:shd w:val="clear" w:color="auto" w:fill="auto"/>
          </w:tcPr>
          <w:p w14:paraId="0BB5C931" w14:textId="77777777" w:rsidR="00E75F0F" w:rsidRPr="000F36D7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  <w:r w:rsidRPr="000F36D7">
              <w:rPr>
                <w:rFonts w:cstheme="minorHAnsi"/>
                <w:szCs w:val="20"/>
              </w:rPr>
              <w:t xml:space="preserve">Pre-exposure prophylaxis  </w:t>
            </w:r>
            <w:sdt>
              <w:sdtPr>
                <w:rPr>
                  <w:rFonts w:cstheme="minorHAnsi"/>
                  <w:szCs w:val="20"/>
                </w:rPr>
                <w:id w:val="-596484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</w:p>
          <w:p w14:paraId="57F418F8" w14:textId="77777777" w:rsidR="00E75F0F" w:rsidRPr="000F36D7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  <w:r w:rsidRPr="000F36D7">
              <w:rPr>
                <w:rFonts w:cstheme="minorHAnsi"/>
                <w:szCs w:val="20"/>
              </w:rPr>
              <w:t xml:space="preserve">Post-exposure prophylaxis  </w:t>
            </w:r>
            <w:sdt>
              <w:sdtPr>
                <w:rPr>
                  <w:rFonts w:cstheme="minorHAnsi"/>
                  <w:szCs w:val="20"/>
                </w:rPr>
                <w:id w:val="-1573186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</w:p>
          <w:p w14:paraId="4A6EB676" w14:textId="77777777" w:rsidR="00E75F0F" w:rsidRPr="000F36D7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  <w:r w:rsidRPr="000F36D7">
              <w:rPr>
                <w:rFonts w:cstheme="minorHAnsi"/>
                <w:szCs w:val="20"/>
              </w:rPr>
              <w:t xml:space="preserve">Other  </w:t>
            </w:r>
            <w:sdt>
              <w:sdtPr>
                <w:rPr>
                  <w:rFonts w:cstheme="minorHAnsi"/>
                  <w:szCs w:val="20"/>
                </w:rPr>
                <w:id w:val="588429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0F36D7">
              <w:rPr>
                <w:rFonts w:cstheme="minorHAnsi"/>
                <w:szCs w:val="20"/>
              </w:rPr>
              <w:t xml:space="preserve">      Unknown  </w:t>
            </w:r>
            <w:sdt>
              <w:sdtPr>
                <w:rPr>
                  <w:rFonts w:cstheme="minorHAnsi"/>
                  <w:szCs w:val="20"/>
                </w:rPr>
                <w:id w:val="994689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</w:p>
        </w:tc>
      </w:tr>
      <w:tr w:rsidR="00E75F0F" w:rsidRPr="007829AC" w14:paraId="69A1A396" w14:textId="77777777" w:rsidTr="00AE446C">
        <w:tc>
          <w:tcPr>
            <w:tcW w:w="2405" w:type="dxa"/>
            <w:shd w:val="clear" w:color="auto" w:fill="auto"/>
            <w:vAlign w:val="center"/>
          </w:tcPr>
          <w:p w14:paraId="77C25C81" w14:textId="77777777" w:rsidR="00E75F0F" w:rsidRPr="000F36D7" w:rsidRDefault="00E75F0F" w:rsidP="00AE446C">
            <w:pPr>
              <w:ind w:left="22"/>
              <w:rPr>
                <w:b/>
              </w:rPr>
            </w:pPr>
            <w:r w:rsidRPr="000F36D7">
              <w:rPr>
                <w:rFonts w:cstheme="minorHAnsi"/>
                <w:b/>
                <w:szCs w:val="20"/>
              </w:rPr>
              <w:t>Route of administration</w:t>
            </w:r>
            <w:r>
              <w:rPr>
                <w:rFonts w:cstheme="minorHAnsi"/>
                <w:b/>
                <w:szCs w:val="20"/>
              </w:rPr>
              <w:t xml:space="preserve"> (dose 2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7663C077" w14:textId="77777777" w:rsidR="00E75F0F" w:rsidRPr="000F36D7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  <w:r w:rsidRPr="000F36D7">
              <w:rPr>
                <w:rFonts w:cstheme="minorHAnsi"/>
                <w:szCs w:val="20"/>
              </w:rPr>
              <w:t xml:space="preserve">Subcutaneous </w:t>
            </w:r>
            <w:sdt>
              <w:sdtPr>
                <w:rPr>
                  <w:rFonts w:cstheme="minorHAnsi"/>
                  <w:szCs w:val="20"/>
                </w:rPr>
                <w:id w:val="110106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sdtContent>
            </w:sdt>
          </w:p>
          <w:p w14:paraId="6BDB7BF4" w14:textId="77777777" w:rsidR="00E75F0F" w:rsidRPr="000F36D7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  <w:r w:rsidRPr="000F36D7">
              <w:rPr>
                <w:rFonts w:cstheme="minorHAnsi"/>
                <w:szCs w:val="20"/>
              </w:rPr>
              <w:t xml:space="preserve">Intradermal </w:t>
            </w:r>
            <w:sdt>
              <w:sdtPr>
                <w:rPr>
                  <w:rFonts w:cstheme="minorHAnsi"/>
                  <w:szCs w:val="20"/>
                </w:rPr>
                <w:id w:val="-1692996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2552" w:type="dxa"/>
            <w:gridSpan w:val="2"/>
            <w:vMerge/>
            <w:shd w:val="clear" w:color="auto" w:fill="auto"/>
            <w:vAlign w:val="center"/>
          </w:tcPr>
          <w:p w14:paraId="5E2F410A" w14:textId="77777777" w:rsidR="00E75F0F" w:rsidRPr="000F36D7" w:rsidRDefault="00E75F0F" w:rsidP="00AE446C">
            <w:pPr>
              <w:ind w:left="-142" w:firstLine="172"/>
              <w:jc w:val="center"/>
              <w:rPr>
                <w:b/>
              </w:rPr>
            </w:pPr>
          </w:p>
        </w:tc>
        <w:tc>
          <w:tcPr>
            <w:tcW w:w="2982" w:type="dxa"/>
            <w:vMerge/>
            <w:shd w:val="clear" w:color="auto" w:fill="auto"/>
          </w:tcPr>
          <w:p w14:paraId="55DF1125" w14:textId="77777777" w:rsidR="00E75F0F" w:rsidRPr="000F36D7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</w:p>
        </w:tc>
      </w:tr>
      <w:tr w:rsidR="00E75F0F" w:rsidRPr="007829AC" w14:paraId="477A6E8C" w14:textId="77777777" w:rsidTr="00AE446C">
        <w:trPr>
          <w:trHeight w:val="398"/>
        </w:trPr>
        <w:tc>
          <w:tcPr>
            <w:tcW w:w="2405" w:type="dxa"/>
            <w:shd w:val="clear" w:color="auto" w:fill="auto"/>
            <w:vAlign w:val="center"/>
          </w:tcPr>
          <w:p w14:paraId="790DA7F3" w14:textId="77777777" w:rsidR="00E75F0F" w:rsidRPr="000F36D7" w:rsidRDefault="00E75F0F" w:rsidP="00AE446C">
            <w:pPr>
              <w:ind w:left="22"/>
              <w:rPr>
                <w:rFonts w:cstheme="minorHAnsi"/>
                <w:b/>
                <w:szCs w:val="20"/>
              </w:rPr>
            </w:pPr>
            <w:r w:rsidRPr="000F36D7">
              <w:rPr>
                <w:rFonts w:cstheme="minorHAnsi"/>
                <w:b/>
                <w:szCs w:val="20"/>
              </w:rPr>
              <w:t>Date of third dose</w:t>
            </w:r>
          </w:p>
        </w:tc>
        <w:sdt>
          <w:sdtPr>
            <w:rPr>
              <w:rFonts w:cstheme="minorHAnsi"/>
              <w:szCs w:val="20"/>
            </w:rPr>
            <w:id w:val="-1506973356"/>
            <w:placeholder>
              <w:docPart w:val="CDF61F0339BE4FE7879415ECBBCFE980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2835" w:type="dxa"/>
                <w:gridSpan w:val="3"/>
                <w:shd w:val="clear" w:color="auto" w:fill="auto"/>
              </w:tcPr>
              <w:p w14:paraId="1BF11C27" w14:textId="77777777" w:rsidR="00E75F0F" w:rsidRPr="000F36D7" w:rsidRDefault="00E75F0F" w:rsidP="00AE446C">
                <w:pPr>
                  <w:ind w:left="-142" w:firstLine="172"/>
                  <w:rPr>
                    <w:rFonts w:cstheme="minorHAnsi"/>
                    <w:szCs w:val="20"/>
                  </w:rPr>
                </w:pPr>
                <w:r w:rsidRPr="000F36D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552" w:type="dxa"/>
            <w:gridSpan w:val="2"/>
            <w:vMerge w:val="restart"/>
            <w:shd w:val="clear" w:color="auto" w:fill="auto"/>
            <w:vAlign w:val="center"/>
          </w:tcPr>
          <w:p w14:paraId="0BD1B5D9" w14:textId="77777777" w:rsidR="00E75F0F" w:rsidRPr="000F36D7" w:rsidRDefault="00E75F0F" w:rsidP="00AE446C">
            <w:pPr>
              <w:rPr>
                <w:b/>
              </w:rPr>
            </w:pPr>
            <w:r w:rsidRPr="000F36D7">
              <w:rPr>
                <w:b/>
              </w:rPr>
              <w:t>Reason for third dose</w:t>
            </w:r>
          </w:p>
        </w:tc>
        <w:tc>
          <w:tcPr>
            <w:tcW w:w="2982" w:type="dxa"/>
            <w:vMerge w:val="restart"/>
            <w:shd w:val="clear" w:color="auto" w:fill="auto"/>
          </w:tcPr>
          <w:p w14:paraId="073A09B9" w14:textId="77777777" w:rsidR="00E75F0F" w:rsidRPr="000F36D7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  <w:r w:rsidRPr="000F36D7">
              <w:rPr>
                <w:rFonts w:cstheme="minorHAnsi"/>
                <w:szCs w:val="20"/>
              </w:rPr>
              <w:t xml:space="preserve">Pre-exposure prophylaxis  </w:t>
            </w:r>
            <w:sdt>
              <w:sdtPr>
                <w:rPr>
                  <w:rFonts w:cstheme="minorHAnsi"/>
                  <w:szCs w:val="20"/>
                </w:rPr>
                <w:id w:val="1433017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</w:p>
          <w:p w14:paraId="5893A10C" w14:textId="77777777" w:rsidR="00E75F0F" w:rsidRPr="000F36D7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  <w:r w:rsidRPr="000F36D7">
              <w:rPr>
                <w:rFonts w:cstheme="minorHAnsi"/>
                <w:szCs w:val="20"/>
              </w:rPr>
              <w:t xml:space="preserve">Post-exposure prophylaxis  </w:t>
            </w:r>
            <w:sdt>
              <w:sdtPr>
                <w:rPr>
                  <w:rFonts w:cstheme="minorHAnsi"/>
                  <w:szCs w:val="20"/>
                </w:rPr>
                <w:id w:val="-1103954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</w:p>
          <w:p w14:paraId="329634F5" w14:textId="77777777" w:rsidR="00E75F0F" w:rsidRPr="000F36D7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  <w:r w:rsidRPr="000F36D7">
              <w:rPr>
                <w:rFonts w:cstheme="minorHAnsi"/>
                <w:szCs w:val="20"/>
              </w:rPr>
              <w:t xml:space="preserve">Other  </w:t>
            </w:r>
            <w:sdt>
              <w:sdtPr>
                <w:rPr>
                  <w:rFonts w:cstheme="minorHAnsi"/>
                  <w:szCs w:val="20"/>
                </w:rPr>
                <w:id w:val="-1215892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sdtContent>
            </w:sdt>
            <w:r w:rsidRPr="000F36D7">
              <w:rPr>
                <w:rFonts w:cstheme="minorHAnsi"/>
                <w:szCs w:val="20"/>
              </w:rPr>
              <w:t xml:space="preserve">      Unknown  </w:t>
            </w:r>
            <w:sdt>
              <w:sdtPr>
                <w:rPr>
                  <w:rFonts w:cstheme="minorHAnsi"/>
                  <w:szCs w:val="20"/>
                </w:rPr>
                <w:id w:val="1967078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</w:p>
        </w:tc>
      </w:tr>
      <w:tr w:rsidR="00E75F0F" w:rsidRPr="007829AC" w14:paraId="1720E45E" w14:textId="77777777" w:rsidTr="00AE446C">
        <w:trPr>
          <w:trHeight w:val="670"/>
        </w:trPr>
        <w:tc>
          <w:tcPr>
            <w:tcW w:w="2405" w:type="dxa"/>
            <w:shd w:val="clear" w:color="auto" w:fill="auto"/>
            <w:vAlign w:val="center"/>
          </w:tcPr>
          <w:p w14:paraId="3EEFDF01" w14:textId="77777777" w:rsidR="00E75F0F" w:rsidRPr="000F36D7" w:rsidRDefault="00E75F0F" w:rsidP="00AE446C">
            <w:pPr>
              <w:ind w:left="22"/>
              <w:rPr>
                <w:rFonts w:cstheme="minorHAnsi"/>
                <w:b/>
                <w:szCs w:val="20"/>
              </w:rPr>
            </w:pPr>
            <w:r w:rsidRPr="000F36D7">
              <w:rPr>
                <w:rFonts w:cstheme="minorHAnsi"/>
                <w:b/>
                <w:szCs w:val="20"/>
              </w:rPr>
              <w:t>Route of administration</w:t>
            </w:r>
            <w:r>
              <w:rPr>
                <w:rFonts w:cstheme="minorHAnsi"/>
                <w:b/>
                <w:szCs w:val="20"/>
              </w:rPr>
              <w:t xml:space="preserve"> (dose 3)</w:t>
            </w:r>
          </w:p>
        </w:tc>
        <w:tc>
          <w:tcPr>
            <w:tcW w:w="2835" w:type="dxa"/>
            <w:gridSpan w:val="3"/>
            <w:shd w:val="clear" w:color="auto" w:fill="auto"/>
          </w:tcPr>
          <w:p w14:paraId="134B03A8" w14:textId="77777777" w:rsidR="00E75F0F" w:rsidRPr="000F36D7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  <w:r w:rsidRPr="000F36D7">
              <w:rPr>
                <w:rFonts w:cstheme="minorHAnsi"/>
                <w:szCs w:val="20"/>
              </w:rPr>
              <w:t xml:space="preserve">Subcutaneous </w:t>
            </w:r>
            <w:sdt>
              <w:sdtPr>
                <w:rPr>
                  <w:rFonts w:cstheme="minorHAnsi"/>
                  <w:szCs w:val="20"/>
                </w:rPr>
                <w:id w:val="496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sdtContent>
            </w:sdt>
          </w:p>
          <w:p w14:paraId="3FD7F2C9" w14:textId="77777777" w:rsidR="00E75F0F" w:rsidRPr="000F36D7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  <w:r w:rsidRPr="000F36D7">
              <w:rPr>
                <w:rFonts w:cstheme="minorHAnsi"/>
                <w:szCs w:val="20"/>
              </w:rPr>
              <w:t xml:space="preserve">Intradermal </w:t>
            </w:r>
            <w:sdt>
              <w:sdtPr>
                <w:rPr>
                  <w:rFonts w:cstheme="minorHAnsi"/>
                  <w:szCs w:val="20"/>
                </w:rPr>
                <w:id w:val="-1869903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F36D7"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2552" w:type="dxa"/>
            <w:gridSpan w:val="2"/>
            <w:vMerge/>
            <w:shd w:val="clear" w:color="auto" w:fill="auto"/>
            <w:vAlign w:val="center"/>
          </w:tcPr>
          <w:p w14:paraId="5A89F00B" w14:textId="77777777" w:rsidR="00E75F0F" w:rsidRPr="00744318" w:rsidRDefault="00E75F0F" w:rsidP="00AE446C">
            <w:pPr>
              <w:rPr>
                <w:b/>
                <w:highlight w:val="yellow"/>
              </w:rPr>
            </w:pPr>
          </w:p>
        </w:tc>
        <w:tc>
          <w:tcPr>
            <w:tcW w:w="2982" w:type="dxa"/>
            <w:vMerge/>
            <w:shd w:val="clear" w:color="auto" w:fill="auto"/>
          </w:tcPr>
          <w:p w14:paraId="78CACCD4" w14:textId="77777777" w:rsidR="00E75F0F" w:rsidRPr="00744318" w:rsidRDefault="00E75F0F" w:rsidP="00AE446C">
            <w:pPr>
              <w:ind w:left="-142" w:firstLine="172"/>
              <w:rPr>
                <w:rFonts w:cstheme="minorHAnsi"/>
                <w:szCs w:val="20"/>
                <w:highlight w:val="yellow"/>
              </w:rPr>
            </w:pPr>
          </w:p>
        </w:tc>
      </w:tr>
      <w:tr w:rsidR="00E75F0F" w:rsidRPr="007829AC" w14:paraId="7D43F91E" w14:textId="77777777" w:rsidTr="00AE446C">
        <w:tc>
          <w:tcPr>
            <w:tcW w:w="10774" w:type="dxa"/>
            <w:gridSpan w:val="7"/>
            <w:shd w:val="clear" w:color="auto" w:fill="BA1F46"/>
            <w:vAlign w:val="center"/>
          </w:tcPr>
          <w:p w14:paraId="63E5ADA8" w14:textId="77777777" w:rsidR="00E75F0F" w:rsidRPr="00A35B46" w:rsidRDefault="00E75F0F" w:rsidP="00AE446C">
            <w:pPr>
              <w:ind w:left="-142"/>
              <w:jc w:val="center"/>
              <w:rPr>
                <w:b/>
                <w:color w:val="FFFFFF" w:themeColor="background1"/>
              </w:rPr>
            </w:pPr>
            <w:r w:rsidRPr="0018259B">
              <w:rPr>
                <w:b/>
                <w:color w:val="FFFFFF" w:themeColor="background1"/>
              </w:rPr>
              <w:t>4. Previous mpox</w:t>
            </w:r>
          </w:p>
        </w:tc>
      </w:tr>
      <w:tr w:rsidR="00E75F0F" w:rsidRPr="007829AC" w14:paraId="1FAC4729" w14:textId="77777777" w:rsidTr="00AE446C">
        <w:tc>
          <w:tcPr>
            <w:tcW w:w="5394" w:type="dxa"/>
            <w:gridSpan w:val="5"/>
            <w:shd w:val="clear" w:color="auto" w:fill="auto"/>
            <w:vAlign w:val="center"/>
          </w:tcPr>
          <w:p w14:paraId="33B8F41A" w14:textId="77777777" w:rsidR="00E75F0F" w:rsidRPr="0018259B" w:rsidRDefault="00E75F0F" w:rsidP="00AE446C">
            <w:pPr>
              <w:ind w:left="-142" w:firstLine="172"/>
              <w:rPr>
                <w:b/>
              </w:rPr>
            </w:pPr>
            <w:r w:rsidRPr="0018259B">
              <w:rPr>
                <w:b/>
              </w:rPr>
              <w:t>Has this case previously been diagnosed with mpox?</w:t>
            </w:r>
          </w:p>
        </w:tc>
        <w:tc>
          <w:tcPr>
            <w:tcW w:w="5380" w:type="dxa"/>
            <w:gridSpan w:val="2"/>
            <w:shd w:val="clear" w:color="auto" w:fill="auto"/>
            <w:vAlign w:val="center"/>
          </w:tcPr>
          <w:p w14:paraId="59795B31" w14:textId="77777777" w:rsidR="00E75F0F" w:rsidRPr="0018259B" w:rsidRDefault="00E75F0F" w:rsidP="00AE446C">
            <w:pPr>
              <w:ind w:left="-142" w:firstLine="172"/>
              <w:rPr>
                <w:rFonts w:cstheme="minorHAnsi"/>
                <w:szCs w:val="20"/>
              </w:rPr>
            </w:pPr>
            <w:r w:rsidRPr="0018259B">
              <w:rPr>
                <w:rFonts w:cstheme="minorHAnsi"/>
                <w:szCs w:val="20"/>
              </w:rPr>
              <w:t xml:space="preserve">Yes </w:t>
            </w:r>
            <w:sdt>
              <w:sdtPr>
                <w:rPr>
                  <w:rFonts w:cstheme="minorHAnsi"/>
                  <w:szCs w:val="20"/>
                </w:rPr>
                <w:id w:val="-628785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259B"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sdtContent>
            </w:sdt>
            <w:r w:rsidRPr="0018259B">
              <w:rPr>
                <w:rFonts w:cstheme="minorHAnsi"/>
                <w:szCs w:val="20"/>
              </w:rPr>
              <w:t xml:space="preserve"> No </w:t>
            </w:r>
            <w:sdt>
              <w:sdtPr>
                <w:rPr>
                  <w:rFonts w:cstheme="minorHAnsi"/>
                  <w:szCs w:val="20"/>
                </w:rPr>
                <w:id w:val="-1962101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259B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18259B">
              <w:rPr>
                <w:rFonts w:cstheme="minorHAnsi"/>
                <w:szCs w:val="20"/>
              </w:rPr>
              <w:t xml:space="preserve"> Unknown </w:t>
            </w:r>
            <w:sdt>
              <w:sdtPr>
                <w:rPr>
                  <w:rFonts w:cstheme="minorHAnsi"/>
                  <w:szCs w:val="20"/>
                </w:rPr>
                <w:id w:val="-1423643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259B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</w:p>
        </w:tc>
      </w:tr>
      <w:tr w:rsidR="00E75F0F" w:rsidRPr="007829AC" w14:paraId="1D25E072" w14:textId="77777777" w:rsidTr="00AE446C">
        <w:tc>
          <w:tcPr>
            <w:tcW w:w="5394" w:type="dxa"/>
            <w:gridSpan w:val="5"/>
            <w:shd w:val="clear" w:color="auto" w:fill="auto"/>
            <w:vAlign w:val="center"/>
          </w:tcPr>
          <w:p w14:paraId="2F32BA00" w14:textId="77777777" w:rsidR="00E75F0F" w:rsidRPr="0018259B" w:rsidRDefault="00E75F0F" w:rsidP="00AE446C">
            <w:pPr>
              <w:ind w:left="-142" w:firstLine="172"/>
              <w:rPr>
                <w:b/>
              </w:rPr>
            </w:pPr>
            <w:r w:rsidRPr="0018259B">
              <w:rPr>
                <w:b/>
              </w:rPr>
              <w:t>Date of previous mpox diagnosis</w:t>
            </w:r>
          </w:p>
        </w:tc>
        <w:sdt>
          <w:sdtPr>
            <w:rPr>
              <w:b/>
            </w:rPr>
            <w:id w:val="1661351578"/>
            <w:placeholder>
              <w:docPart w:val="0077D4EFC44A4A46BF1263EEC12E9CDE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5380" w:type="dxa"/>
                <w:gridSpan w:val="2"/>
                <w:shd w:val="clear" w:color="auto" w:fill="auto"/>
                <w:vAlign w:val="center"/>
              </w:tcPr>
              <w:p w14:paraId="48165E21" w14:textId="77777777" w:rsidR="00E75F0F" w:rsidRPr="0018259B" w:rsidRDefault="00E75F0F" w:rsidP="00AE446C">
                <w:pPr>
                  <w:ind w:left="-142" w:firstLine="172"/>
                  <w:rPr>
                    <w:rFonts w:cstheme="minorHAnsi"/>
                    <w:szCs w:val="20"/>
                  </w:rPr>
                </w:pPr>
                <w:r w:rsidRPr="0018259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75F0F" w:rsidRPr="007829AC" w14:paraId="516BE5B3" w14:textId="77777777" w:rsidTr="00AE446C">
        <w:tc>
          <w:tcPr>
            <w:tcW w:w="5394" w:type="dxa"/>
            <w:gridSpan w:val="5"/>
            <w:shd w:val="clear" w:color="auto" w:fill="auto"/>
            <w:vAlign w:val="center"/>
          </w:tcPr>
          <w:p w14:paraId="512041B1" w14:textId="77777777" w:rsidR="00E75F0F" w:rsidRPr="0018259B" w:rsidRDefault="00E75F0F" w:rsidP="00AE446C">
            <w:pPr>
              <w:ind w:left="-142" w:firstLine="172"/>
              <w:rPr>
                <w:b/>
              </w:rPr>
            </w:pPr>
            <w:r w:rsidRPr="0018259B">
              <w:rPr>
                <w:b/>
              </w:rPr>
              <w:t>Additional comment on previous mpox diagnosis</w:t>
            </w:r>
          </w:p>
        </w:tc>
        <w:sdt>
          <w:sdtPr>
            <w:rPr>
              <w:b/>
            </w:rPr>
            <w:id w:val="-2138180763"/>
            <w:placeholder>
              <w:docPart w:val="6EC9B57D1FB34BA08F8F73FABAC36BF5"/>
            </w:placeholder>
            <w:showingPlcHdr/>
            <w:text/>
          </w:sdtPr>
          <w:sdtEndPr/>
          <w:sdtContent>
            <w:tc>
              <w:tcPr>
                <w:tcW w:w="5380" w:type="dxa"/>
                <w:gridSpan w:val="2"/>
                <w:shd w:val="clear" w:color="auto" w:fill="auto"/>
                <w:vAlign w:val="center"/>
              </w:tcPr>
              <w:p w14:paraId="5D84F9B1" w14:textId="77777777" w:rsidR="00E75F0F" w:rsidRPr="0018259B" w:rsidRDefault="00E75F0F" w:rsidP="00AE446C">
                <w:pPr>
                  <w:ind w:left="-142" w:firstLine="172"/>
                  <w:rPr>
                    <w:rFonts w:cstheme="minorHAnsi"/>
                    <w:szCs w:val="20"/>
                  </w:rPr>
                </w:pPr>
                <w:r w:rsidRPr="0018259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tbl>
      <w:tblPr>
        <w:tblStyle w:val="TableGrid"/>
        <w:tblW w:w="10774" w:type="dxa"/>
        <w:tblInd w:w="-147" w:type="dxa"/>
        <w:tblLook w:val="04A0" w:firstRow="1" w:lastRow="0" w:firstColumn="1" w:lastColumn="0" w:noHBand="0" w:noVBand="1"/>
      </w:tblPr>
      <w:tblGrid>
        <w:gridCol w:w="1339"/>
        <w:gridCol w:w="417"/>
        <w:gridCol w:w="513"/>
        <w:gridCol w:w="205"/>
        <w:gridCol w:w="78"/>
        <w:gridCol w:w="239"/>
        <w:gridCol w:w="612"/>
        <w:gridCol w:w="450"/>
        <w:gridCol w:w="852"/>
        <w:gridCol w:w="13"/>
        <w:gridCol w:w="527"/>
        <w:gridCol w:w="142"/>
        <w:gridCol w:w="142"/>
        <w:gridCol w:w="1386"/>
        <w:gridCol w:w="150"/>
        <w:gridCol w:w="239"/>
        <w:gridCol w:w="204"/>
        <w:gridCol w:w="10"/>
        <w:gridCol w:w="208"/>
        <w:gridCol w:w="71"/>
        <w:gridCol w:w="399"/>
        <w:gridCol w:w="98"/>
        <w:gridCol w:w="212"/>
        <w:gridCol w:w="2268"/>
      </w:tblGrid>
      <w:tr w:rsidR="00E75F0F" w14:paraId="4C7FE3FA" w14:textId="77777777" w:rsidTr="00AE446C">
        <w:tc>
          <w:tcPr>
            <w:tcW w:w="10774" w:type="dxa"/>
            <w:gridSpan w:val="24"/>
            <w:shd w:val="clear" w:color="auto" w:fill="BA1F46"/>
            <w:vAlign w:val="center"/>
          </w:tcPr>
          <w:p w14:paraId="3357DB2C" w14:textId="77777777" w:rsidR="00E75F0F" w:rsidRPr="004B55F7" w:rsidRDefault="00E75F0F" w:rsidP="00AE446C">
            <w:pPr>
              <w:ind w:left="-142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5. Other Conditions</w:t>
            </w:r>
          </w:p>
        </w:tc>
      </w:tr>
      <w:tr w:rsidR="00E75F0F" w14:paraId="4B78B9A3" w14:textId="77777777" w:rsidTr="00AE446C">
        <w:tc>
          <w:tcPr>
            <w:tcW w:w="10774" w:type="dxa"/>
            <w:gridSpan w:val="24"/>
            <w:shd w:val="clear" w:color="auto" w:fill="F1ADBF"/>
            <w:vAlign w:val="center"/>
          </w:tcPr>
          <w:p w14:paraId="6159C21D" w14:textId="77777777" w:rsidR="00E75F0F" w:rsidRPr="002E4AC5" w:rsidRDefault="00E75F0F" w:rsidP="00AE446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A. </w:t>
            </w:r>
            <w:r w:rsidRPr="002E4AC5">
              <w:rPr>
                <w:rFonts w:cstheme="minorHAnsi"/>
                <w:b/>
              </w:rPr>
              <w:t>Pregnancy</w:t>
            </w:r>
          </w:p>
        </w:tc>
      </w:tr>
      <w:tr w:rsidR="00E75F0F" w14:paraId="71170D83" w14:textId="77777777" w:rsidTr="00AE446C">
        <w:tc>
          <w:tcPr>
            <w:tcW w:w="7518" w:type="dxa"/>
            <w:gridSpan w:val="18"/>
          </w:tcPr>
          <w:p w14:paraId="717679A7" w14:textId="77777777" w:rsidR="00E75F0F" w:rsidRPr="002E4AC5" w:rsidRDefault="00E75F0F" w:rsidP="00AE446C">
            <w:pPr>
              <w:rPr>
                <w:rFonts w:cstheme="minorHAnsi"/>
              </w:rPr>
            </w:pPr>
            <w:r w:rsidRPr="002E4AC5">
              <w:rPr>
                <w:rFonts w:cstheme="minorHAnsi"/>
                <w:b/>
              </w:rPr>
              <w:t>Is this case pregnant</w:t>
            </w:r>
          </w:p>
        </w:tc>
        <w:tc>
          <w:tcPr>
            <w:tcW w:w="3256" w:type="dxa"/>
            <w:gridSpan w:val="6"/>
          </w:tcPr>
          <w:p w14:paraId="6925FAE5" w14:textId="77777777" w:rsidR="00E75F0F" w:rsidRPr="002E4AC5" w:rsidRDefault="00E75F0F" w:rsidP="00AE446C">
            <w:pPr>
              <w:rPr>
                <w:rFonts w:cstheme="minorHAnsi"/>
              </w:rPr>
            </w:pPr>
            <w:r w:rsidRPr="002E4AC5">
              <w:rPr>
                <w:rFonts w:cstheme="minorHAnsi"/>
              </w:rPr>
              <w:t xml:space="preserve">Yes </w:t>
            </w:r>
            <w:sdt>
              <w:sdtPr>
                <w:rPr>
                  <w:rFonts w:cstheme="minorHAnsi"/>
                </w:rPr>
                <w:id w:val="-760221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2E4AC5">
              <w:rPr>
                <w:rFonts w:cstheme="minorHAnsi"/>
              </w:rPr>
              <w:t xml:space="preserve"> No </w:t>
            </w:r>
            <w:sdt>
              <w:sdtPr>
                <w:rPr>
                  <w:rFonts w:cstheme="minorHAnsi"/>
                </w:rPr>
                <w:id w:val="-1294050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2E4AC5">
              <w:rPr>
                <w:rFonts w:cstheme="minorHAnsi"/>
              </w:rPr>
              <w:t xml:space="preserve"> Unknown </w:t>
            </w:r>
            <w:sdt>
              <w:sdtPr>
                <w:rPr>
                  <w:rFonts w:cstheme="minorHAnsi"/>
                </w:rPr>
                <w:id w:val="922218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E75F0F" w14:paraId="4481191B" w14:textId="77777777" w:rsidTr="00AE446C">
        <w:tc>
          <w:tcPr>
            <w:tcW w:w="7518" w:type="dxa"/>
            <w:gridSpan w:val="18"/>
          </w:tcPr>
          <w:p w14:paraId="1C6E5121" w14:textId="77777777" w:rsidR="00E75F0F" w:rsidRPr="002E4AC5" w:rsidRDefault="00E75F0F" w:rsidP="00AE446C">
            <w:pPr>
              <w:rPr>
                <w:rFonts w:cstheme="minorHAnsi"/>
              </w:rPr>
            </w:pPr>
            <w:r w:rsidRPr="002E4AC5">
              <w:rPr>
                <w:rFonts w:cstheme="minorHAnsi"/>
                <w:b/>
              </w:rPr>
              <w:t>Is the case ≤6 weeks post-partum</w:t>
            </w:r>
          </w:p>
        </w:tc>
        <w:tc>
          <w:tcPr>
            <w:tcW w:w="3256" w:type="dxa"/>
            <w:gridSpan w:val="6"/>
          </w:tcPr>
          <w:p w14:paraId="4F2B2040" w14:textId="77777777" w:rsidR="00E75F0F" w:rsidRPr="002E4AC5" w:rsidRDefault="00E75F0F" w:rsidP="00AE446C">
            <w:pPr>
              <w:rPr>
                <w:rFonts w:cstheme="minorHAnsi"/>
              </w:rPr>
            </w:pPr>
            <w:r w:rsidRPr="002E4AC5">
              <w:rPr>
                <w:rFonts w:cstheme="minorHAnsi"/>
              </w:rPr>
              <w:t xml:space="preserve">Yes </w:t>
            </w:r>
            <w:sdt>
              <w:sdtPr>
                <w:rPr>
                  <w:rFonts w:cstheme="minorHAnsi"/>
                </w:rPr>
                <w:id w:val="-587377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2E4AC5">
              <w:rPr>
                <w:rFonts w:cstheme="minorHAnsi"/>
              </w:rPr>
              <w:t xml:space="preserve"> No </w:t>
            </w:r>
            <w:sdt>
              <w:sdtPr>
                <w:rPr>
                  <w:rFonts w:cstheme="minorHAnsi"/>
                </w:rPr>
                <w:id w:val="-952861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2E4AC5">
              <w:rPr>
                <w:rFonts w:cstheme="minorHAnsi"/>
              </w:rPr>
              <w:t xml:space="preserve"> Unknown </w:t>
            </w:r>
            <w:sdt>
              <w:sdtPr>
                <w:rPr>
                  <w:rFonts w:cstheme="minorHAnsi"/>
                </w:rPr>
                <w:id w:val="760335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E75F0F" w14:paraId="0CE70EC0" w14:textId="77777777" w:rsidTr="00AE446C">
        <w:tc>
          <w:tcPr>
            <w:tcW w:w="7518" w:type="dxa"/>
            <w:gridSpan w:val="18"/>
          </w:tcPr>
          <w:p w14:paraId="27AD0331" w14:textId="77777777" w:rsidR="00E75F0F" w:rsidRPr="002E4AC5" w:rsidRDefault="00E75F0F" w:rsidP="00AE446C">
            <w:pPr>
              <w:rPr>
                <w:rFonts w:cstheme="minorHAnsi"/>
              </w:rPr>
            </w:pPr>
            <w:r w:rsidRPr="00256195">
              <w:rPr>
                <w:rFonts w:cstheme="minorHAnsi"/>
                <w:color w:val="BA1F46"/>
              </w:rPr>
              <w:t>If pregnant:</w:t>
            </w:r>
            <w:r w:rsidRPr="00FF47EB">
              <w:rPr>
                <w:rFonts w:cstheme="minorHAnsi"/>
              </w:rPr>
              <w:t xml:space="preserve"> </w:t>
            </w:r>
            <w:r w:rsidRPr="002E4AC5">
              <w:rPr>
                <w:rFonts w:cstheme="minorHAnsi"/>
                <w:b/>
              </w:rPr>
              <w:t>Number of weeks gestation</w:t>
            </w:r>
            <w:r>
              <w:rPr>
                <w:rFonts w:cstheme="minorHAnsi"/>
                <w:b/>
              </w:rPr>
              <w:t xml:space="preserve"> at symptom onset</w:t>
            </w:r>
          </w:p>
        </w:tc>
        <w:sdt>
          <w:sdtPr>
            <w:rPr>
              <w:rFonts w:cstheme="minorHAnsi"/>
            </w:rPr>
            <w:id w:val="-2003955154"/>
            <w:placeholder>
              <w:docPart w:val="23732264E5D3482780FCDBC1A6D09932"/>
            </w:placeholder>
            <w:showingPlcHdr/>
          </w:sdtPr>
          <w:sdtEndPr/>
          <w:sdtContent>
            <w:tc>
              <w:tcPr>
                <w:tcW w:w="3256" w:type="dxa"/>
                <w:gridSpan w:val="6"/>
              </w:tcPr>
              <w:p w14:paraId="3360353C" w14:textId="77777777" w:rsidR="00E75F0F" w:rsidRPr="002E4AC5" w:rsidRDefault="00E75F0F" w:rsidP="00AE446C">
                <w:pPr>
                  <w:rPr>
                    <w:rFonts w:cstheme="minorHAnsi"/>
                  </w:rPr>
                </w:pPr>
                <w:r w:rsidRPr="002E4AC5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tc>
          </w:sdtContent>
        </w:sdt>
      </w:tr>
      <w:tr w:rsidR="00E75F0F" w14:paraId="60EFB404" w14:textId="77777777" w:rsidTr="00AE446C">
        <w:tc>
          <w:tcPr>
            <w:tcW w:w="2552" w:type="dxa"/>
            <w:gridSpan w:val="5"/>
          </w:tcPr>
          <w:p w14:paraId="172D87F6" w14:textId="77777777" w:rsidR="00E75F0F" w:rsidRPr="002E4AC5" w:rsidRDefault="00E75F0F" w:rsidP="00AE446C">
            <w:pPr>
              <w:rPr>
                <w:rFonts w:cstheme="minorHAnsi"/>
              </w:rPr>
            </w:pPr>
            <w:r w:rsidRPr="00AC0FEC">
              <w:rPr>
                <w:rFonts w:cstheme="minorHAnsi"/>
                <w:b/>
              </w:rPr>
              <w:t>Outcome of pregnancy</w:t>
            </w:r>
          </w:p>
        </w:tc>
        <w:tc>
          <w:tcPr>
            <w:tcW w:w="8222" w:type="dxa"/>
            <w:gridSpan w:val="19"/>
          </w:tcPr>
          <w:p w14:paraId="48C5A249" w14:textId="77777777" w:rsidR="00E75F0F" w:rsidRPr="002E4AC5" w:rsidRDefault="00E75F0F" w:rsidP="00AE446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till pregnant </w:t>
            </w:r>
            <w:sdt>
              <w:sdtPr>
                <w:rPr>
                  <w:rFonts w:cstheme="minorHAnsi"/>
                </w:rPr>
                <w:id w:val="-1703706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 Miscarriage </w:t>
            </w:r>
            <w:r>
              <w:t>≤24 weeks</w:t>
            </w:r>
            <w:r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1094599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 Termination </w:t>
            </w:r>
            <w:sdt>
              <w:sdtPr>
                <w:rPr>
                  <w:rFonts w:cstheme="minorHAnsi"/>
                </w:rPr>
                <w:id w:val="-1843311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 Stillbirth  </w:t>
            </w:r>
            <w:sdt>
              <w:sdtPr>
                <w:rPr>
                  <w:rFonts w:cstheme="minorHAnsi"/>
                </w:rPr>
                <w:id w:val="-1308615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 Unknown </w:t>
            </w:r>
            <w:sdt>
              <w:sdtPr>
                <w:rPr>
                  <w:rFonts w:cstheme="minorHAnsi"/>
                </w:rPr>
                <w:id w:val="457535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E75F0F" w14:paraId="5274F842" w14:textId="77777777" w:rsidTr="00AE446C">
        <w:tc>
          <w:tcPr>
            <w:tcW w:w="10774" w:type="dxa"/>
            <w:gridSpan w:val="24"/>
            <w:shd w:val="clear" w:color="auto" w:fill="F1ADBF"/>
            <w:vAlign w:val="center"/>
          </w:tcPr>
          <w:p w14:paraId="66D9F410" w14:textId="77777777" w:rsidR="00E75F0F" w:rsidRPr="002E4AC5" w:rsidRDefault="00E75F0F" w:rsidP="00AE446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B. </w:t>
            </w:r>
            <w:r w:rsidRPr="002E4AC5">
              <w:rPr>
                <w:rFonts w:cstheme="minorHAnsi"/>
                <w:b/>
              </w:rPr>
              <w:t>HIV Status</w:t>
            </w:r>
          </w:p>
        </w:tc>
      </w:tr>
      <w:tr w:rsidR="00E75F0F" w14:paraId="45EF4D9F" w14:textId="77777777" w:rsidTr="00AE446C">
        <w:tc>
          <w:tcPr>
            <w:tcW w:w="1756" w:type="dxa"/>
            <w:gridSpan w:val="2"/>
          </w:tcPr>
          <w:p w14:paraId="6C64CBC6" w14:textId="77777777" w:rsidR="00E75F0F" w:rsidRPr="002E4AC5" w:rsidRDefault="00E75F0F" w:rsidP="00AE446C">
            <w:pPr>
              <w:rPr>
                <w:rFonts w:cstheme="minorHAnsi"/>
                <w:b/>
              </w:rPr>
            </w:pPr>
            <w:r w:rsidRPr="002E4AC5">
              <w:rPr>
                <w:rFonts w:cstheme="minorHAnsi"/>
                <w:b/>
              </w:rPr>
              <w:t>HIV status</w:t>
            </w:r>
          </w:p>
        </w:tc>
        <w:tc>
          <w:tcPr>
            <w:tcW w:w="9018" w:type="dxa"/>
            <w:gridSpan w:val="22"/>
          </w:tcPr>
          <w:p w14:paraId="71EA55ED" w14:textId="77777777" w:rsidR="00E75F0F" w:rsidRPr="002E4AC5" w:rsidRDefault="00E75F0F" w:rsidP="00AE446C">
            <w:pPr>
              <w:rPr>
                <w:rFonts w:cstheme="minorHAnsi"/>
              </w:rPr>
            </w:pPr>
            <w:r w:rsidRPr="002E4AC5">
              <w:rPr>
                <w:rFonts w:cstheme="minorHAnsi"/>
              </w:rPr>
              <w:t xml:space="preserve">Positive </w:t>
            </w:r>
            <w:sdt>
              <w:sdtPr>
                <w:rPr>
                  <w:rFonts w:cstheme="minorHAnsi"/>
                </w:rPr>
                <w:id w:val="-360204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2E4AC5">
              <w:rPr>
                <w:rFonts w:cstheme="minorHAnsi"/>
              </w:rPr>
              <w:t xml:space="preserve"> </w:t>
            </w:r>
            <w:r w:rsidRPr="00AC0FEC">
              <w:rPr>
                <w:rFonts w:cstheme="minorHAnsi"/>
              </w:rPr>
              <w:t xml:space="preserve">Negative </w:t>
            </w:r>
            <w:sdt>
              <w:sdtPr>
                <w:rPr>
                  <w:rFonts w:cstheme="minorHAnsi"/>
                </w:rPr>
                <w:id w:val="1529378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AC0FEC">
              <w:rPr>
                <w:rFonts w:cstheme="minorHAnsi"/>
              </w:rPr>
              <w:t xml:space="preserve"> Not previously tested </w:t>
            </w:r>
            <w:sdt>
              <w:sdtPr>
                <w:rPr>
                  <w:rFonts w:cstheme="minorHAnsi"/>
                </w:rPr>
                <w:id w:val="413828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AC0FEC">
              <w:rPr>
                <w:rFonts w:cstheme="minorHAnsi"/>
              </w:rPr>
              <w:t xml:space="preserve"> Unknown </w:t>
            </w:r>
            <w:sdt>
              <w:sdtPr>
                <w:rPr>
                  <w:rFonts w:cstheme="minorHAnsi"/>
                </w:rPr>
                <w:id w:val="350772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E75F0F" w14:paraId="3188C7EC" w14:textId="77777777" w:rsidTr="00AE446C">
        <w:tc>
          <w:tcPr>
            <w:tcW w:w="5529" w:type="dxa"/>
            <w:gridSpan w:val="13"/>
          </w:tcPr>
          <w:p w14:paraId="0881B597" w14:textId="77777777" w:rsidR="00E75F0F" w:rsidRPr="00927676" w:rsidRDefault="00E75F0F" w:rsidP="00AE446C">
            <w:pPr>
              <w:rPr>
                <w:rFonts w:cstheme="minorHAnsi"/>
                <w:i/>
              </w:rPr>
            </w:pPr>
            <w:r w:rsidRPr="00927676">
              <w:rPr>
                <w:rFonts w:cstheme="minorHAnsi"/>
                <w:i/>
              </w:rPr>
              <w:t>If HIV positive</w:t>
            </w:r>
            <w:r>
              <w:rPr>
                <w:rFonts w:cstheme="minorHAnsi"/>
                <w:i/>
              </w:rPr>
              <w:t>:</w:t>
            </w:r>
            <w:r w:rsidRPr="002E4AC5">
              <w:rPr>
                <w:rFonts w:cstheme="minorHAnsi"/>
                <w:b/>
              </w:rPr>
              <w:t xml:space="preserve"> On ART</w:t>
            </w:r>
            <w:r>
              <w:rPr>
                <w:rFonts w:cstheme="minorHAnsi"/>
                <w:b/>
              </w:rPr>
              <w:t xml:space="preserve"> </w:t>
            </w:r>
            <w:r w:rsidRPr="002E4AC5">
              <w:rPr>
                <w:rFonts w:cstheme="minorHAnsi"/>
              </w:rPr>
              <w:t xml:space="preserve">Yes </w:t>
            </w:r>
            <w:sdt>
              <w:sdtPr>
                <w:rPr>
                  <w:rFonts w:cstheme="minorHAnsi"/>
                </w:rPr>
                <w:id w:val="299426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2E4AC5">
              <w:rPr>
                <w:rFonts w:cstheme="minorHAnsi"/>
              </w:rPr>
              <w:t xml:space="preserve"> No </w:t>
            </w:r>
            <w:sdt>
              <w:sdtPr>
                <w:rPr>
                  <w:rFonts w:cstheme="minorHAnsi"/>
                </w:rPr>
                <w:id w:val="756019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2E4AC5">
              <w:rPr>
                <w:rFonts w:cstheme="minorHAnsi"/>
              </w:rPr>
              <w:t xml:space="preserve"> Unknown </w:t>
            </w:r>
            <w:sdt>
              <w:sdtPr>
                <w:rPr>
                  <w:rFonts w:cstheme="minorHAnsi"/>
                </w:rPr>
                <w:id w:val="-770623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5245" w:type="dxa"/>
            <w:gridSpan w:val="11"/>
          </w:tcPr>
          <w:p w14:paraId="732019C0" w14:textId="77777777" w:rsidR="00E75F0F" w:rsidRPr="00927676" w:rsidRDefault="00E75F0F" w:rsidP="00AE446C">
            <w:pPr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If HIV negative: </w:t>
            </w:r>
            <w:r>
              <w:rPr>
                <w:rFonts w:cstheme="minorHAnsi"/>
                <w:b/>
              </w:rPr>
              <w:t xml:space="preserve">On PrEP </w:t>
            </w:r>
            <w:r w:rsidRPr="002E4AC5">
              <w:rPr>
                <w:rFonts w:cstheme="minorHAnsi"/>
              </w:rPr>
              <w:t xml:space="preserve">Yes </w:t>
            </w:r>
            <w:sdt>
              <w:sdtPr>
                <w:rPr>
                  <w:rFonts w:cstheme="minorHAnsi"/>
                </w:rPr>
                <w:id w:val="-115837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2E4AC5">
              <w:rPr>
                <w:rFonts w:cstheme="minorHAnsi"/>
              </w:rPr>
              <w:t xml:space="preserve"> No </w:t>
            </w:r>
            <w:sdt>
              <w:sdtPr>
                <w:rPr>
                  <w:rFonts w:cstheme="minorHAnsi"/>
                </w:rPr>
                <w:id w:val="141087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2E4AC5">
              <w:rPr>
                <w:rFonts w:cstheme="minorHAnsi"/>
              </w:rPr>
              <w:t xml:space="preserve"> Unknown </w:t>
            </w:r>
            <w:sdt>
              <w:sdtPr>
                <w:rPr>
                  <w:rFonts w:cstheme="minorHAnsi"/>
                </w:rPr>
                <w:id w:val="-75667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E75F0F" w14:paraId="30DF2DE6" w14:textId="77777777" w:rsidTr="00AE446C">
        <w:trPr>
          <w:trHeight w:val="70"/>
        </w:trPr>
        <w:tc>
          <w:tcPr>
            <w:tcW w:w="2791" w:type="dxa"/>
            <w:gridSpan w:val="6"/>
          </w:tcPr>
          <w:p w14:paraId="676A753C" w14:textId="77777777" w:rsidR="00E75F0F" w:rsidRPr="00A35B46" w:rsidRDefault="00E75F0F" w:rsidP="00AE446C">
            <w:pPr>
              <w:rPr>
                <w:rFonts w:cstheme="minorHAnsi"/>
                <w:b/>
              </w:rPr>
            </w:pPr>
            <w:r w:rsidRPr="00AC0FEC">
              <w:rPr>
                <w:rFonts w:cstheme="minorHAnsi"/>
                <w:b/>
              </w:rPr>
              <w:t>CD4 count (cells/microlitre)</w:t>
            </w:r>
          </w:p>
        </w:tc>
        <w:tc>
          <w:tcPr>
            <w:tcW w:w="2738" w:type="dxa"/>
            <w:gridSpan w:val="7"/>
          </w:tcPr>
          <w:sdt>
            <w:sdtPr>
              <w:rPr>
                <w:rFonts w:cstheme="minorHAnsi"/>
                <w:i/>
                <w:sz w:val="18"/>
              </w:rPr>
              <w:id w:val="-676427546"/>
              <w:placeholder>
                <w:docPart w:val="57CC3F6F996A45AF854EA8437B05EDE5"/>
              </w:placeholder>
              <w:showingPlcHdr/>
              <w:text/>
            </w:sdtPr>
            <w:sdtEndPr/>
            <w:sdtContent>
              <w:p w14:paraId="7A206A17" w14:textId="77777777" w:rsidR="00E75F0F" w:rsidRPr="005A0D6D" w:rsidRDefault="00E75F0F" w:rsidP="00AE446C">
                <w:pPr>
                  <w:rPr>
                    <w:rFonts w:cstheme="minorHAnsi"/>
                    <w:i/>
                    <w:sz w:val="18"/>
                  </w:rPr>
                </w:pPr>
                <w:r w:rsidRPr="00A35B46">
                  <w:rPr>
                    <w:rStyle w:val="PlaceholderText"/>
                    <w:sz w:val="18"/>
                  </w:rPr>
                  <w:t>Click or tap here to enter text.</w:t>
                </w:r>
              </w:p>
            </w:sdtContent>
          </w:sdt>
        </w:tc>
        <w:tc>
          <w:tcPr>
            <w:tcW w:w="2268" w:type="dxa"/>
            <w:gridSpan w:val="7"/>
          </w:tcPr>
          <w:p w14:paraId="4892F8C1" w14:textId="77777777" w:rsidR="00E75F0F" w:rsidRDefault="00E75F0F" w:rsidP="00AE446C">
            <w:pPr>
              <w:rPr>
                <w:rFonts w:cstheme="minorHAnsi"/>
                <w:i/>
              </w:rPr>
            </w:pPr>
            <w:r w:rsidRPr="00AC0FEC">
              <w:rPr>
                <w:rFonts w:cstheme="minorHAnsi"/>
                <w:b/>
              </w:rPr>
              <w:t>Viral load (copies/ml)</w:t>
            </w:r>
          </w:p>
        </w:tc>
        <w:sdt>
          <w:sdtPr>
            <w:rPr>
              <w:rFonts w:cstheme="minorHAnsi"/>
              <w:i/>
            </w:rPr>
            <w:id w:val="1306134728"/>
            <w:placeholder>
              <w:docPart w:val="57CC3F6F996A45AF854EA8437B05EDE5"/>
            </w:placeholder>
            <w:showingPlcHdr/>
            <w:text/>
          </w:sdtPr>
          <w:sdtEndPr/>
          <w:sdtContent>
            <w:tc>
              <w:tcPr>
                <w:tcW w:w="2977" w:type="dxa"/>
                <w:gridSpan w:val="4"/>
              </w:tcPr>
              <w:p w14:paraId="495DDC74" w14:textId="77777777" w:rsidR="00E75F0F" w:rsidRDefault="00E75F0F" w:rsidP="00AE446C">
                <w:pPr>
                  <w:rPr>
                    <w:rFonts w:cstheme="minorHAnsi"/>
                    <w:i/>
                  </w:rPr>
                </w:pPr>
                <w:r w:rsidRPr="003A561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75F0F" w14:paraId="388EED50" w14:textId="77777777" w:rsidTr="00AE446C">
        <w:tc>
          <w:tcPr>
            <w:tcW w:w="10774" w:type="dxa"/>
            <w:gridSpan w:val="24"/>
            <w:shd w:val="clear" w:color="auto" w:fill="F1ADBF"/>
            <w:vAlign w:val="center"/>
          </w:tcPr>
          <w:p w14:paraId="7CF0AFA3" w14:textId="77777777" w:rsidR="00E75F0F" w:rsidRPr="002E4AC5" w:rsidRDefault="00E75F0F" w:rsidP="00AE446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. </w:t>
            </w:r>
            <w:r w:rsidRPr="002E4AC5">
              <w:rPr>
                <w:rFonts w:cstheme="minorHAnsi"/>
                <w:b/>
              </w:rPr>
              <w:t>Immunosuppression</w:t>
            </w:r>
          </w:p>
        </w:tc>
      </w:tr>
      <w:tr w:rsidR="00E75F0F" w14:paraId="3C78F1FC" w14:textId="77777777" w:rsidTr="00AE446C">
        <w:tc>
          <w:tcPr>
            <w:tcW w:w="7065" w:type="dxa"/>
            <w:gridSpan w:val="15"/>
          </w:tcPr>
          <w:p w14:paraId="5E32DB85" w14:textId="77777777" w:rsidR="00E75F0F" w:rsidRPr="002E4AC5" w:rsidRDefault="00E75F0F" w:rsidP="00AE446C">
            <w:pPr>
              <w:rPr>
                <w:rFonts w:cstheme="minorHAnsi"/>
              </w:rPr>
            </w:pPr>
            <w:r w:rsidRPr="002E4AC5">
              <w:rPr>
                <w:rFonts w:cstheme="minorHAnsi"/>
                <w:b/>
              </w:rPr>
              <w:t>Other immunosuppression:</w:t>
            </w:r>
            <w:r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</w:rPr>
              <w:t xml:space="preserve">(Please reference </w:t>
            </w:r>
            <w:hyperlink r:id="rId16" w:history="1">
              <w:r>
                <w:rPr>
                  <w:rStyle w:val="Hyperlink"/>
                  <w:rFonts w:cstheme="minorHAnsi"/>
                </w:rPr>
                <w:t>UK Green Book)</w:t>
              </w:r>
            </w:hyperlink>
          </w:p>
        </w:tc>
        <w:tc>
          <w:tcPr>
            <w:tcW w:w="3709" w:type="dxa"/>
            <w:gridSpan w:val="9"/>
          </w:tcPr>
          <w:p w14:paraId="601C65C4" w14:textId="77777777" w:rsidR="00E75F0F" w:rsidRPr="002E4AC5" w:rsidRDefault="00E75F0F" w:rsidP="00AE446C">
            <w:pPr>
              <w:rPr>
                <w:rFonts w:cstheme="minorHAnsi"/>
              </w:rPr>
            </w:pPr>
            <w:r w:rsidRPr="002E4AC5">
              <w:rPr>
                <w:rFonts w:cstheme="minorHAnsi"/>
              </w:rPr>
              <w:t xml:space="preserve">Yes </w:t>
            </w:r>
            <w:sdt>
              <w:sdtPr>
                <w:rPr>
                  <w:rFonts w:cstheme="minorHAnsi"/>
                </w:rPr>
                <w:id w:val="375749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2E4AC5">
              <w:rPr>
                <w:rFonts w:cstheme="minorHAnsi"/>
              </w:rPr>
              <w:t xml:space="preserve"> No </w:t>
            </w:r>
            <w:sdt>
              <w:sdtPr>
                <w:rPr>
                  <w:rFonts w:cstheme="minorHAnsi"/>
                </w:rPr>
                <w:id w:val="-956328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2E4AC5">
              <w:rPr>
                <w:rFonts w:cstheme="minorHAnsi"/>
              </w:rPr>
              <w:t xml:space="preserve"> Unknown </w:t>
            </w:r>
            <w:sdt>
              <w:sdtPr>
                <w:rPr>
                  <w:rFonts w:cstheme="minorHAnsi"/>
                </w:rPr>
                <w:id w:val="36633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4AC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E75F0F" w14:paraId="440C9B4F" w14:textId="77777777" w:rsidTr="00AE446C">
        <w:trPr>
          <w:trHeight w:val="281"/>
        </w:trPr>
        <w:tc>
          <w:tcPr>
            <w:tcW w:w="3403" w:type="dxa"/>
            <w:gridSpan w:val="7"/>
          </w:tcPr>
          <w:p w14:paraId="06E82BF7" w14:textId="77777777" w:rsidR="00E75F0F" w:rsidRPr="005A3FCF" w:rsidRDefault="00E75F0F" w:rsidP="00AE446C">
            <w:pPr>
              <w:rPr>
                <w:rFonts w:cstheme="minorHAnsi"/>
                <w:b/>
              </w:rPr>
            </w:pPr>
            <w:r w:rsidRPr="002E4AC5">
              <w:rPr>
                <w:rFonts w:cstheme="minorHAnsi"/>
                <w:b/>
              </w:rPr>
              <w:t>Details of immunosuppression</w:t>
            </w:r>
            <w:r>
              <w:rPr>
                <w:rFonts w:cstheme="minorHAnsi"/>
                <w:b/>
              </w:rPr>
              <w:t>:</w:t>
            </w:r>
          </w:p>
        </w:tc>
        <w:sdt>
          <w:sdtPr>
            <w:rPr>
              <w:rFonts w:cstheme="minorHAnsi"/>
            </w:rPr>
            <w:id w:val="-2137242929"/>
            <w:placeholder>
              <w:docPart w:val="602A55D4528541A78311EED280A954D3"/>
            </w:placeholder>
            <w:showingPlcHdr/>
          </w:sdtPr>
          <w:sdtEndPr/>
          <w:sdtContent>
            <w:tc>
              <w:tcPr>
                <w:tcW w:w="7371" w:type="dxa"/>
                <w:gridSpan w:val="17"/>
              </w:tcPr>
              <w:p w14:paraId="13EB46ED" w14:textId="77777777" w:rsidR="00E75F0F" w:rsidRPr="002E4AC5" w:rsidRDefault="00E75F0F" w:rsidP="00AE446C">
                <w:pPr>
                  <w:rPr>
                    <w:rFonts w:cstheme="minorHAnsi"/>
                  </w:rPr>
                </w:pPr>
                <w:r w:rsidRPr="00DE65F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75F0F" w14:paraId="7DFE6944" w14:textId="77777777" w:rsidTr="00AE446C">
        <w:tc>
          <w:tcPr>
            <w:tcW w:w="10774" w:type="dxa"/>
            <w:gridSpan w:val="24"/>
            <w:shd w:val="clear" w:color="auto" w:fill="BA1F46"/>
          </w:tcPr>
          <w:p w14:paraId="32AEFBCB" w14:textId="77777777" w:rsidR="00E75F0F" w:rsidRPr="006B3FAF" w:rsidRDefault="00E75F0F" w:rsidP="00AE446C">
            <w:pPr>
              <w:ind w:left="-142"/>
              <w:jc w:val="center"/>
              <w:rPr>
                <w:rFonts w:cstheme="minorHAnsi"/>
                <w:b/>
                <w:color w:val="FFFFFF" w:themeColor="background1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Cs w:val="20"/>
              </w:rPr>
              <w:lastRenderedPageBreak/>
              <w:t>6</w:t>
            </w:r>
            <w:r w:rsidRPr="00041BC0">
              <w:rPr>
                <w:rFonts w:cstheme="minorHAnsi"/>
                <w:b/>
                <w:color w:val="FFFFFF" w:themeColor="background1"/>
                <w:szCs w:val="20"/>
              </w:rPr>
              <w:t>. Clinical Care and Outcome</w:t>
            </w:r>
          </w:p>
        </w:tc>
      </w:tr>
      <w:tr w:rsidR="00E75F0F" w14:paraId="7D125F3B" w14:textId="77777777" w:rsidTr="00AE446C">
        <w:trPr>
          <w:trHeight w:val="64"/>
        </w:trPr>
        <w:tc>
          <w:tcPr>
            <w:tcW w:w="10774" w:type="dxa"/>
            <w:gridSpan w:val="24"/>
            <w:shd w:val="clear" w:color="auto" w:fill="F1ADBF"/>
          </w:tcPr>
          <w:p w14:paraId="241963B2" w14:textId="77777777" w:rsidR="00E75F0F" w:rsidRPr="00AC0FEC" w:rsidRDefault="00E75F0F" w:rsidP="00AE446C">
            <w:pPr>
              <w:jc w:val="center"/>
              <w:rPr>
                <w:b/>
                <w:color w:val="000000" w:themeColor="text1"/>
              </w:rPr>
            </w:pPr>
            <w:r w:rsidRPr="00AC0FEC">
              <w:rPr>
                <w:b/>
                <w:color w:val="000000" w:themeColor="text1"/>
              </w:rPr>
              <w:t>A. Antiviral Treatment</w:t>
            </w:r>
          </w:p>
        </w:tc>
      </w:tr>
      <w:tr w:rsidR="00E75F0F" w14:paraId="0280A4F3" w14:textId="77777777" w:rsidTr="00AE446C">
        <w:tc>
          <w:tcPr>
            <w:tcW w:w="2791" w:type="dxa"/>
            <w:gridSpan w:val="6"/>
          </w:tcPr>
          <w:p w14:paraId="44DC43C8" w14:textId="77777777" w:rsidR="00E75F0F" w:rsidRPr="00AC0FEC" w:rsidRDefault="00E75F0F" w:rsidP="00AE446C">
            <w:pPr>
              <w:rPr>
                <w:b/>
              </w:rPr>
            </w:pPr>
            <w:r w:rsidRPr="00AC0FEC">
              <w:rPr>
                <w:b/>
              </w:rPr>
              <w:t>Antiviral treatment given</w:t>
            </w:r>
          </w:p>
        </w:tc>
        <w:tc>
          <w:tcPr>
            <w:tcW w:w="7983" w:type="dxa"/>
            <w:gridSpan w:val="18"/>
          </w:tcPr>
          <w:p w14:paraId="5121387B" w14:textId="77777777" w:rsidR="00E75F0F" w:rsidRPr="00AC0FEC" w:rsidRDefault="00E75F0F" w:rsidP="00AE446C">
            <w:pPr>
              <w:rPr>
                <w:color w:val="000000" w:themeColor="text1"/>
              </w:rPr>
            </w:pPr>
            <w:r w:rsidRPr="00AC0FEC">
              <w:rPr>
                <w:color w:val="000000" w:themeColor="text1"/>
              </w:rPr>
              <w:t xml:space="preserve">Yes </w:t>
            </w:r>
            <w:sdt>
              <w:sdtPr>
                <w:rPr>
                  <w:color w:val="000000" w:themeColor="text1"/>
                </w:rPr>
                <w:id w:val="-517698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AC0FEC">
              <w:rPr>
                <w:color w:val="000000" w:themeColor="text1"/>
              </w:rPr>
              <w:t xml:space="preserve"> No </w:t>
            </w:r>
            <w:sdt>
              <w:sdtPr>
                <w:rPr>
                  <w:color w:val="000000" w:themeColor="text1"/>
                </w:rPr>
                <w:id w:val="-1073727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AC0FEC">
              <w:rPr>
                <w:color w:val="000000" w:themeColor="text1"/>
              </w:rPr>
              <w:t xml:space="preserve"> Unknown </w:t>
            </w:r>
            <w:sdt>
              <w:sdtPr>
                <w:rPr>
                  <w:color w:val="000000" w:themeColor="text1"/>
                </w:rPr>
                <w:id w:val="-2133165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</w:tr>
      <w:tr w:rsidR="00E75F0F" w14:paraId="3921A12F" w14:textId="77777777" w:rsidTr="00AE446C">
        <w:trPr>
          <w:trHeight w:val="551"/>
        </w:trPr>
        <w:tc>
          <w:tcPr>
            <w:tcW w:w="2791" w:type="dxa"/>
            <w:gridSpan w:val="6"/>
          </w:tcPr>
          <w:p w14:paraId="1C449EB9" w14:textId="77777777" w:rsidR="00E75F0F" w:rsidRPr="00AC0FEC" w:rsidRDefault="00E75F0F" w:rsidP="00AE446C">
            <w:pPr>
              <w:rPr>
                <w:i/>
              </w:rPr>
            </w:pPr>
            <w:r w:rsidRPr="00AC0FEC">
              <w:rPr>
                <w:i/>
              </w:rPr>
              <w:t>If yes, name of antiviral treatment given</w:t>
            </w:r>
          </w:p>
        </w:tc>
        <w:tc>
          <w:tcPr>
            <w:tcW w:w="7983" w:type="dxa"/>
            <w:gridSpan w:val="18"/>
          </w:tcPr>
          <w:p w14:paraId="0F89EBA4" w14:textId="77777777" w:rsidR="00E75F0F" w:rsidRPr="00AC0FEC" w:rsidRDefault="00E75F0F" w:rsidP="00AE446C">
            <w:pPr>
              <w:rPr>
                <w:color w:val="000000" w:themeColor="text1"/>
              </w:rPr>
            </w:pPr>
            <w:r w:rsidRPr="00AC0FEC">
              <w:rPr>
                <w:color w:val="000000" w:themeColor="text1"/>
              </w:rPr>
              <w:t xml:space="preserve">Tecovirimat </w:t>
            </w:r>
            <w:sdt>
              <w:sdtPr>
                <w:rPr>
                  <w:color w:val="000000" w:themeColor="text1"/>
                </w:rPr>
                <w:id w:val="68238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AC0FEC">
              <w:rPr>
                <w:color w:val="000000" w:themeColor="text1"/>
              </w:rPr>
              <w:t xml:space="preserve">   Other </w:t>
            </w:r>
            <w:sdt>
              <w:sdtPr>
                <w:rPr>
                  <w:color w:val="000000" w:themeColor="text1"/>
                </w:rPr>
                <w:id w:val="700747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C0FEC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AC0FEC">
              <w:rPr>
                <w:color w:val="000000" w:themeColor="text1"/>
              </w:rPr>
              <w:t xml:space="preserve">   </w:t>
            </w:r>
            <w:r w:rsidRPr="00AC0FEC">
              <w:rPr>
                <w:i/>
                <w:color w:val="000000" w:themeColor="text1"/>
              </w:rPr>
              <w:t>If Other, please specify:</w:t>
            </w:r>
            <w:r w:rsidRPr="00AC0FEC">
              <w:rPr>
                <w:color w:val="000000" w:themeColor="text1"/>
              </w:rPr>
              <w:t xml:space="preserve"> </w:t>
            </w:r>
            <w:sdt>
              <w:sdtPr>
                <w:rPr>
                  <w:color w:val="000000" w:themeColor="text1"/>
                </w:rPr>
                <w:id w:val="1944638506"/>
                <w:placeholder>
                  <w:docPart w:val="E2D90B052C9644ECB626FAF1052D777E"/>
                </w:placeholder>
                <w:showingPlcHdr/>
                <w:text/>
              </w:sdtPr>
              <w:sdtEndPr/>
              <w:sdtContent>
                <w:r w:rsidRPr="00AC0FE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75F0F" w14:paraId="336960F9" w14:textId="77777777" w:rsidTr="00AE446C">
        <w:trPr>
          <w:trHeight w:val="64"/>
        </w:trPr>
        <w:tc>
          <w:tcPr>
            <w:tcW w:w="10774" w:type="dxa"/>
            <w:gridSpan w:val="24"/>
            <w:shd w:val="clear" w:color="auto" w:fill="F1ADBF"/>
          </w:tcPr>
          <w:p w14:paraId="5A31612A" w14:textId="77777777" w:rsidR="00E75F0F" w:rsidRPr="004B55F7" w:rsidRDefault="00E75F0F" w:rsidP="00AE446C">
            <w:pP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B. </w:t>
            </w:r>
            <w:r w:rsidRPr="004B55F7">
              <w:rPr>
                <w:b/>
                <w:color w:val="000000" w:themeColor="text1"/>
              </w:rPr>
              <w:t>Hospital</w:t>
            </w:r>
          </w:p>
        </w:tc>
      </w:tr>
      <w:tr w:rsidR="00E75F0F" w14:paraId="0101FB33" w14:textId="77777777" w:rsidTr="00AE446C">
        <w:tc>
          <w:tcPr>
            <w:tcW w:w="2791" w:type="dxa"/>
            <w:gridSpan w:val="6"/>
          </w:tcPr>
          <w:p w14:paraId="6CBA0CB1" w14:textId="77777777" w:rsidR="00E75F0F" w:rsidRPr="00CC2E05" w:rsidRDefault="00E75F0F" w:rsidP="00AE446C">
            <w:pPr>
              <w:rPr>
                <w:rFonts w:cstheme="minorHAnsi"/>
                <w:sz w:val="20"/>
                <w:szCs w:val="20"/>
              </w:rPr>
            </w:pPr>
            <w:r w:rsidRPr="00CC2E05">
              <w:rPr>
                <w:b/>
              </w:rPr>
              <w:t>Admitted to hospital:</w:t>
            </w:r>
          </w:p>
        </w:tc>
        <w:tc>
          <w:tcPr>
            <w:tcW w:w="7983" w:type="dxa"/>
            <w:gridSpan w:val="18"/>
          </w:tcPr>
          <w:p w14:paraId="3885D325" w14:textId="77777777" w:rsidR="00E75F0F" w:rsidRPr="00CC2E05" w:rsidRDefault="00E75F0F" w:rsidP="00AE446C">
            <w:pPr>
              <w:rPr>
                <w:rFonts w:cstheme="minorHAnsi"/>
                <w:sz w:val="20"/>
                <w:szCs w:val="20"/>
              </w:rPr>
            </w:pPr>
            <w:r w:rsidRPr="00CC2E05">
              <w:rPr>
                <w:color w:val="000000" w:themeColor="text1"/>
              </w:rPr>
              <w:t xml:space="preserve">Yes </w:t>
            </w:r>
            <w:sdt>
              <w:sdtPr>
                <w:rPr>
                  <w:color w:val="000000" w:themeColor="text1"/>
                </w:rPr>
                <w:id w:val="-1411769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2E0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CC2E05">
              <w:rPr>
                <w:color w:val="000000" w:themeColor="text1"/>
              </w:rPr>
              <w:t xml:space="preserve"> No </w:t>
            </w:r>
            <w:sdt>
              <w:sdtPr>
                <w:rPr>
                  <w:color w:val="000000" w:themeColor="text1"/>
                </w:rPr>
                <w:id w:val="-375694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2E0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CC2E05">
              <w:rPr>
                <w:color w:val="000000" w:themeColor="text1"/>
              </w:rPr>
              <w:t xml:space="preserve"> Unknown </w:t>
            </w:r>
            <w:sdt>
              <w:sdtPr>
                <w:rPr>
                  <w:color w:val="000000" w:themeColor="text1"/>
                </w:rPr>
                <w:id w:val="258801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2E0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</w:tr>
      <w:tr w:rsidR="00E75F0F" w14:paraId="0430563E" w14:textId="77777777" w:rsidTr="00AE446C">
        <w:tc>
          <w:tcPr>
            <w:tcW w:w="2791" w:type="dxa"/>
            <w:gridSpan w:val="6"/>
          </w:tcPr>
          <w:p w14:paraId="440E9551" w14:textId="77777777" w:rsidR="00E75F0F" w:rsidRPr="00CC2E05" w:rsidRDefault="00E75F0F" w:rsidP="00AE446C">
            <w:pPr>
              <w:rPr>
                <w:rFonts w:cstheme="minorHAnsi"/>
                <w:sz w:val="20"/>
                <w:szCs w:val="20"/>
              </w:rPr>
            </w:pPr>
            <w:r w:rsidRPr="00CC2E05">
              <w:rPr>
                <w:b/>
              </w:rPr>
              <w:t>Hospital of admission:</w:t>
            </w:r>
          </w:p>
        </w:tc>
        <w:sdt>
          <w:sdtPr>
            <w:rPr>
              <w:b/>
              <w:color w:val="000000" w:themeColor="text1"/>
            </w:rPr>
            <w:id w:val="-361206679"/>
            <w:placeholder>
              <w:docPart w:val="51206B3766BB440BA34DA4DA7076552E"/>
            </w:placeholder>
            <w:showingPlcHdr/>
          </w:sdtPr>
          <w:sdtEndPr/>
          <w:sdtContent>
            <w:tc>
              <w:tcPr>
                <w:tcW w:w="7983" w:type="dxa"/>
                <w:gridSpan w:val="18"/>
              </w:tcPr>
              <w:p w14:paraId="7E830A55" w14:textId="77777777" w:rsidR="00E75F0F" w:rsidRPr="00CC2E05" w:rsidRDefault="00E75F0F" w:rsidP="00AE446C">
                <w:pPr>
                  <w:rPr>
                    <w:rFonts w:cstheme="minorHAnsi"/>
                    <w:sz w:val="20"/>
                    <w:szCs w:val="20"/>
                  </w:rPr>
                </w:pPr>
                <w:r w:rsidRPr="00CC2E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75F0F" w14:paraId="78CFF0F9" w14:textId="77777777" w:rsidTr="00AE446C">
        <w:tc>
          <w:tcPr>
            <w:tcW w:w="2791" w:type="dxa"/>
            <w:gridSpan w:val="6"/>
          </w:tcPr>
          <w:p w14:paraId="4D6949A3" w14:textId="77777777" w:rsidR="00E75F0F" w:rsidRPr="00CC2E05" w:rsidRDefault="00E75F0F" w:rsidP="00AE446C">
            <w:pPr>
              <w:rPr>
                <w:rFonts w:cstheme="minorHAnsi"/>
                <w:b/>
              </w:rPr>
            </w:pPr>
            <w:r w:rsidRPr="00CC2E05">
              <w:rPr>
                <w:b/>
                <w:color w:val="000000" w:themeColor="text1"/>
              </w:rPr>
              <w:t>Reason for admission:</w:t>
            </w:r>
          </w:p>
        </w:tc>
        <w:tc>
          <w:tcPr>
            <w:tcW w:w="7983" w:type="dxa"/>
            <w:gridSpan w:val="18"/>
          </w:tcPr>
          <w:p w14:paraId="5B3AC622" w14:textId="77777777" w:rsidR="00E75F0F" w:rsidRPr="00CC2E05" w:rsidRDefault="00E75F0F" w:rsidP="00AE446C">
            <w:pPr>
              <w:rPr>
                <w:rFonts w:cstheme="minorHAnsi"/>
              </w:rPr>
            </w:pPr>
            <w:r w:rsidRPr="00CC2E05">
              <w:rPr>
                <w:rFonts w:cstheme="minorHAnsi"/>
              </w:rPr>
              <w:t xml:space="preserve">Due to mpox </w:t>
            </w:r>
            <w:sdt>
              <w:sdtPr>
                <w:rPr>
                  <w:rFonts w:cstheme="minorHAnsi"/>
                </w:rPr>
                <w:id w:val="-968354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2E05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CC2E05">
              <w:rPr>
                <w:rFonts w:cstheme="minorHAnsi"/>
              </w:rPr>
              <w:t xml:space="preserve"> For isolation</w:t>
            </w:r>
            <w:sdt>
              <w:sdtPr>
                <w:rPr>
                  <w:rFonts w:cstheme="minorHAnsi"/>
                </w:rPr>
                <w:id w:val="1198132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2E05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CC2E05">
              <w:rPr>
                <w:rFonts w:cstheme="minorHAnsi"/>
              </w:rPr>
              <w:t xml:space="preserve">  Unrelated </w:t>
            </w:r>
            <w:sdt>
              <w:sdtPr>
                <w:rPr>
                  <w:rFonts w:cstheme="minorHAnsi"/>
                </w:rPr>
                <w:id w:val="-2047824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2E05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CC2E05">
              <w:rPr>
                <w:rFonts w:cstheme="minorHAnsi"/>
              </w:rPr>
              <w:t xml:space="preserve"> Unknown </w:t>
            </w:r>
            <w:sdt>
              <w:sdtPr>
                <w:rPr>
                  <w:rFonts w:cstheme="minorHAnsi"/>
                </w:rPr>
                <w:id w:val="1757095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2E05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E75F0F" w14:paraId="10D3A9D2" w14:textId="77777777" w:rsidTr="00AE446C">
        <w:tc>
          <w:tcPr>
            <w:tcW w:w="2791" w:type="dxa"/>
            <w:gridSpan w:val="6"/>
          </w:tcPr>
          <w:p w14:paraId="5C5C6C81" w14:textId="77777777" w:rsidR="00E75F0F" w:rsidRPr="00CC2E05" w:rsidRDefault="00E75F0F" w:rsidP="00AE446C">
            <w:pPr>
              <w:rPr>
                <w:rFonts w:cstheme="minorHAnsi"/>
                <w:b/>
              </w:rPr>
            </w:pPr>
            <w:r w:rsidRPr="00CC2E05">
              <w:rPr>
                <w:rFonts w:cstheme="minorHAnsi"/>
                <w:b/>
              </w:rPr>
              <w:t>Date of hospital admission:</w:t>
            </w:r>
          </w:p>
        </w:tc>
        <w:sdt>
          <w:sdtPr>
            <w:rPr>
              <w:rFonts w:cstheme="minorHAnsi"/>
              <w:sz w:val="20"/>
              <w:szCs w:val="20"/>
            </w:rPr>
            <w:id w:val="-453943606"/>
            <w:placeholder>
              <w:docPart w:val="7FB234248518421BA8ED9DC3F717D4AC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>
            <w:rPr>
              <w:sz w:val="22"/>
            </w:rPr>
          </w:sdtEndPr>
          <w:sdtContent>
            <w:tc>
              <w:tcPr>
                <w:tcW w:w="2596" w:type="dxa"/>
                <w:gridSpan w:val="6"/>
              </w:tcPr>
              <w:p w14:paraId="60BB6801" w14:textId="77777777" w:rsidR="00E75F0F" w:rsidRPr="00CC2E05" w:rsidRDefault="00E75F0F" w:rsidP="00AE446C">
                <w:pPr>
                  <w:rPr>
                    <w:rFonts w:cstheme="minorHAnsi"/>
                    <w:szCs w:val="20"/>
                  </w:rPr>
                </w:pPr>
                <w:r w:rsidRPr="00CC2E05">
                  <w:rPr>
                    <w:rStyle w:val="PlaceholderText"/>
                    <w:sz w:val="20"/>
                  </w:rPr>
                  <w:t>Click or tap to enter a date.</w:t>
                </w:r>
              </w:p>
            </w:tc>
          </w:sdtContent>
        </w:sdt>
        <w:tc>
          <w:tcPr>
            <w:tcW w:w="2907" w:type="dxa"/>
            <w:gridSpan w:val="10"/>
          </w:tcPr>
          <w:p w14:paraId="1091D1B9" w14:textId="77777777" w:rsidR="00E75F0F" w:rsidRPr="00CC2E05" w:rsidRDefault="00E75F0F" w:rsidP="00AE446C">
            <w:pPr>
              <w:rPr>
                <w:rFonts w:cstheme="minorHAnsi"/>
                <w:b/>
                <w:szCs w:val="20"/>
              </w:rPr>
            </w:pPr>
            <w:r w:rsidRPr="00CC2E05">
              <w:rPr>
                <w:rFonts w:cstheme="minorHAnsi"/>
                <w:b/>
                <w:szCs w:val="20"/>
              </w:rPr>
              <w:t>Date of hospital discharge:</w:t>
            </w:r>
          </w:p>
        </w:tc>
        <w:sdt>
          <w:sdtPr>
            <w:rPr>
              <w:rFonts w:cstheme="minorHAnsi"/>
              <w:sz w:val="20"/>
              <w:szCs w:val="20"/>
            </w:rPr>
            <w:id w:val="715396204"/>
            <w:placeholder>
              <w:docPart w:val="27B5CE51B00E4F9EAA87A5CC8A9CBF43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>
            <w:rPr>
              <w:sz w:val="22"/>
            </w:rPr>
          </w:sdtEndPr>
          <w:sdtContent>
            <w:tc>
              <w:tcPr>
                <w:tcW w:w="2480" w:type="dxa"/>
                <w:gridSpan w:val="2"/>
              </w:tcPr>
              <w:p w14:paraId="45275423" w14:textId="77777777" w:rsidR="00E75F0F" w:rsidRPr="00CC2E05" w:rsidRDefault="00E75F0F" w:rsidP="00AE446C">
                <w:pPr>
                  <w:rPr>
                    <w:rFonts w:cstheme="minorHAnsi"/>
                    <w:szCs w:val="20"/>
                  </w:rPr>
                </w:pPr>
                <w:r w:rsidRPr="00CC2E05">
                  <w:rPr>
                    <w:rStyle w:val="PlaceholderText"/>
                    <w:sz w:val="20"/>
                  </w:rPr>
                  <w:t>Click or tap to enter a date.</w:t>
                </w:r>
              </w:p>
            </w:tc>
          </w:sdtContent>
        </w:sdt>
      </w:tr>
      <w:tr w:rsidR="00E75F0F" w14:paraId="756BAE43" w14:textId="77777777" w:rsidTr="00AE446C">
        <w:tc>
          <w:tcPr>
            <w:tcW w:w="2791" w:type="dxa"/>
            <w:gridSpan w:val="6"/>
          </w:tcPr>
          <w:p w14:paraId="23268E5F" w14:textId="77777777" w:rsidR="00E75F0F" w:rsidRPr="00CC2E05" w:rsidRDefault="00E75F0F" w:rsidP="00AE446C">
            <w:pPr>
              <w:rPr>
                <w:rFonts w:cstheme="minorHAnsi"/>
                <w:b/>
              </w:rPr>
            </w:pPr>
            <w:r w:rsidRPr="00CC2E05">
              <w:rPr>
                <w:rFonts w:cstheme="minorHAnsi"/>
                <w:b/>
              </w:rPr>
              <w:t>Patient admitted to ICU:</w:t>
            </w:r>
          </w:p>
        </w:tc>
        <w:tc>
          <w:tcPr>
            <w:tcW w:w="7983" w:type="dxa"/>
            <w:gridSpan w:val="18"/>
          </w:tcPr>
          <w:p w14:paraId="19308504" w14:textId="77777777" w:rsidR="00E75F0F" w:rsidRPr="00CC2E05" w:rsidRDefault="00E75F0F" w:rsidP="00AE446C">
            <w:pPr>
              <w:rPr>
                <w:rFonts w:cstheme="minorHAnsi"/>
              </w:rPr>
            </w:pPr>
            <w:r w:rsidRPr="00CC2E05">
              <w:rPr>
                <w:rFonts w:cstheme="minorHAnsi"/>
              </w:rPr>
              <w:t xml:space="preserve">Yes </w:t>
            </w:r>
            <w:sdt>
              <w:sdtPr>
                <w:rPr>
                  <w:rFonts w:cstheme="minorHAnsi"/>
                </w:rPr>
                <w:id w:val="-910149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2E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C2E05">
              <w:rPr>
                <w:rFonts w:cstheme="minorHAnsi"/>
              </w:rPr>
              <w:t xml:space="preserve"> No </w:t>
            </w:r>
            <w:sdt>
              <w:sdtPr>
                <w:rPr>
                  <w:rFonts w:cstheme="minorHAnsi"/>
                </w:rPr>
                <w:id w:val="-1671934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2E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C2E05">
              <w:rPr>
                <w:rFonts w:cstheme="minorHAnsi"/>
              </w:rPr>
              <w:t xml:space="preserve"> Unknown </w:t>
            </w:r>
            <w:sdt>
              <w:sdtPr>
                <w:rPr>
                  <w:rFonts w:cstheme="minorHAnsi"/>
                </w:rPr>
                <w:id w:val="2116088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2E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E75F0F" w14:paraId="5D746EE7" w14:textId="77777777" w:rsidTr="00AE446C">
        <w:trPr>
          <w:trHeight w:val="64"/>
        </w:trPr>
        <w:tc>
          <w:tcPr>
            <w:tcW w:w="10774" w:type="dxa"/>
            <w:gridSpan w:val="24"/>
            <w:shd w:val="clear" w:color="auto" w:fill="F1ADBF"/>
          </w:tcPr>
          <w:p w14:paraId="3F0928F1" w14:textId="77777777" w:rsidR="00E75F0F" w:rsidRPr="00C40DA2" w:rsidRDefault="00E75F0F" w:rsidP="00AE446C">
            <w:pPr>
              <w:jc w:val="center"/>
              <w:rPr>
                <w:rFonts w:cstheme="minorHAnsi"/>
                <w:b/>
              </w:rPr>
            </w:pPr>
            <w:r w:rsidRPr="00C40DA2">
              <w:rPr>
                <w:rFonts w:cstheme="minorHAnsi"/>
                <w:b/>
              </w:rPr>
              <w:t>C. Complications</w:t>
            </w:r>
          </w:p>
        </w:tc>
      </w:tr>
      <w:tr w:rsidR="00E75F0F" w14:paraId="307ECF24" w14:textId="77777777" w:rsidTr="00AE446C">
        <w:trPr>
          <w:trHeight w:val="1109"/>
        </w:trPr>
        <w:tc>
          <w:tcPr>
            <w:tcW w:w="1756" w:type="dxa"/>
            <w:gridSpan w:val="2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56CF8D73" w14:textId="77777777" w:rsidR="00E75F0F" w:rsidRPr="00C40DA2" w:rsidRDefault="00E75F0F" w:rsidP="00AE446C">
            <w:pPr>
              <w:rPr>
                <w:rFonts w:cstheme="minorHAnsi"/>
                <w:b/>
              </w:rPr>
            </w:pPr>
            <w:r w:rsidRPr="00C40DA2">
              <w:rPr>
                <w:rFonts w:cstheme="minorHAnsi"/>
                <w:b/>
              </w:rPr>
              <w:t>Complications related to the current mpox event</w:t>
            </w:r>
          </w:p>
        </w:tc>
        <w:tc>
          <w:tcPr>
            <w:tcW w:w="3489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3726671" w14:textId="77777777" w:rsidR="00E75F0F" w:rsidRPr="00FF47EB" w:rsidRDefault="00E75F0F" w:rsidP="00AE446C">
            <w:pPr>
              <w:rPr>
                <w:rFonts w:cstheme="minorHAnsi"/>
              </w:rPr>
            </w:pPr>
            <w:r w:rsidRPr="00FF47EB">
              <w:rPr>
                <w:rFonts w:cstheme="minorHAnsi"/>
              </w:rPr>
              <w:t xml:space="preserve">None </w:t>
            </w:r>
            <w:r w:rsidRPr="00FF47EB">
              <w:rPr>
                <w:rFonts w:ascii="Segoe UI Symbol" w:hAnsi="Segoe UI Symbol" w:cs="Segoe UI Symbol"/>
              </w:rPr>
              <w:t>☐</w:t>
            </w:r>
            <w:r w:rsidRPr="00FF47EB">
              <w:rPr>
                <w:rFonts w:cstheme="minorHAnsi"/>
              </w:rPr>
              <w:t xml:space="preserve"> </w:t>
            </w:r>
          </w:p>
          <w:p w14:paraId="06D0EBF3" w14:textId="77777777" w:rsidR="00E75F0F" w:rsidRPr="00FF47EB" w:rsidRDefault="00E75F0F" w:rsidP="00AE446C">
            <w:pPr>
              <w:rPr>
                <w:rFonts w:cstheme="minorHAnsi"/>
              </w:rPr>
            </w:pPr>
            <w:r w:rsidRPr="00FF47EB">
              <w:rPr>
                <w:rFonts w:cstheme="minorHAnsi"/>
              </w:rPr>
              <w:t>Upper Respiratory Tract Disease</w:t>
            </w:r>
            <w:r>
              <w:rPr>
                <w:rFonts w:cstheme="minorHAnsi"/>
              </w:rPr>
              <w:t xml:space="preserve"> </w:t>
            </w:r>
            <w:r w:rsidRPr="00FF47EB">
              <w:rPr>
                <w:rFonts w:ascii="Segoe UI Symbol" w:hAnsi="Segoe UI Symbol" w:cs="Segoe UI Symbol"/>
              </w:rPr>
              <w:t>☐</w:t>
            </w:r>
          </w:p>
          <w:p w14:paraId="17F8762A" w14:textId="77777777" w:rsidR="00E75F0F" w:rsidRPr="00FF47EB" w:rsidRDefault="00E75F0F" w:rsidP="00AE446C">
            <w:pPr>
              <w:rPr>
                <w:rFonts w:cstheme="minorHAnsi"/>
              </w:rPr>
            </w:pPr>
            <w:r w:rsidRPr="00FF47EB">
              <w:rPr>
                <w:rFonts w:cstheme="minorHAnsi"/>
              </w:rPr>
              <w:t xml:space="preserve">Lower Respiratory Tract Disease </w:t>
            </w:r>
            <w:r w:rsidRPr="00FF47EB">
              <w:rPr>
                <w:rFonts w:ascii="Segoe UI Symbol" w:hAnsi="Segoe UI Symbol" w:cs="Segoe UI Symbol"/>
              </w:rPr>
              <w:t>☐</w:t>
            </w:r>
            <w:r w:rsidRPr="00FF47EB">
              <w:rPr>
                <w:rFonts w:cstheme="minorHAnsi"/>
              </w:rPr>
              <w:t xml:space="preserve"> Myocarditis </w:t>
            </w:r>
            <w:r w:rsidRPr="00FF47EB">
              <w:rPr>
                <w:rFonts w:ascii="Segoe UI Symbol" w:hAnsi="Segoe UI Symbol" w:cs="Segoe UI Symbol"/>
              </w:rPr>
              <w:t>☐</w:t>
            </w:r>
            <w:r w:rsidRPr="00FF47EB">
              <w:rPr>
                <w:rFonts w:cstheme="minorHAnsi"/>
              </w:rPr>
              <w:t xml:space="preserve"> </w:t>
            </w:r>
          </w:p>
          <w:p w14:paraId="31D9D52B" w14:textId="77777777" w:rsidR="00E75F0F" w:rsidRPr="00953324" w:rsidRDefault="00E75F0F" w:rsidP="00AE446C">
            <w:pPr>
              <w:rPr>
                <w:rFonts w:cstheme="minorHAnsi"/>
                <w:sz w:val="2"/>
              </w:rPr>
            </w:pPr>
          </w:p>
        </w:tc>
        <w:tc>
          <w:tcPr>
            <w:tcW w:w="3261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CD39709" w14:textId="77777777" w:rsidR="00E75F0F" w:rsidRDefault="00E75F0F" w:rsidP="00AE446C">
            <w:pPr>
              <w:rPr>
                <w:rFonts w:ascii="Segoe UI Symbol" w:hAnsi="Segoe UI Symbol" w:cs="Segoe UI Symbol"/>
              </w:rPr>
            </w:pPr>
            <w:r w:rsidRPr="00FF47EB">
              <w:rPr>
                <w:rFonts w:cstheme="minorHAnsi"/>
              </w:rPr>
              <w:t xml:space="preserve">Encephalitis </w:t>
            </w:r>
            <w:r w:rsidRPr="00FF47EB">
              <w:rPr>
                <w:rFonts w:ascii="Segoe UI Symbol" w:hAnsi="Segoe UI Symbol" w:cs="Segoe UI Symbol"/>
              </w:rPr>
              <w:t>☐</w:t>
            </w:r>
          </w:p>
          <w:p w14:paraId="2C55E187" w14:textId="77777777" w:rsidR="00E75F0F" w:rsidRPr="00FF47EB" w:rsidRDefault="00E75F0F" w:rsidP="00AE446C">
            <w:pPr>
              <w:rPr>
                <w:rFonts w:cstheme="minorHAnsi"/>
              </w:rPr>
            </w:pPr>
            <w:r w:rsidRPr="00FF47EB">
              <w:rPr>
                <w:rFonts w:cstheme="minorHAnsi"/>
              </w:rPr>
              <w:t xml:space="preserve">Ocular or periocular disease </w:t>
            </w:r>
            <w:r w:rsidRPr="00FF47EB">
              <w:rPr>
                <w:rFonts w:ascii="Segoe UI Symbol" w:hAnsi="Segoe UI Symbol" w:cs="Segoe UI Symbol"/>
              </w:rPr>
              <w:t>☐</w:t>
            </w:r>
          </w:p>
          <w:p w14:paraId="75B9C6CA" w14:textId="77777777" w:rsidR="00E75F0F" w:rsidRDefault="00E75F0F" w:rsidP="00AE446C">
            <w:pPr>
              <w:rPr>
                <w:rFonts w:ascii="Segoe UI Symbol" w:hAnsi="Segoe UI Symbol" w:cs="Segoe UI Symbol"/>
              </w:rPr>
            </w:pPr>
            <w:r w:rsidRPr="00FF47EB">
              <w:rPr>
                <w:rFonts w:cstheme="minorHAnsi"/>
              </w:rPr>
              <w:t xml:space="preserve">Abscess </w:t>
            </w:r>
            <w:r w:rsidRPr="00FF47EB">
              <w:rPr>
                <w:rFonts w:ascii="Segoe UI Symbol" w:hAnsi="Segoe UI Symbol" w:cs="Segoe UI Symbol"/>
              </w:rPr>
              <w:t>☐</w:t>
            </w:r>
          </w:p>
          <w:p w14:paraId="730C2FE9" w14:textId="77777777" w:rsidR="00E75F0F" w:rsidRPr="00FF47EB" w:rsidRDefault="00E75F0F" w:rsidP="00AE446C">
            <w:pPr>
              <w:rPr>
                <w:rFonts w:cstheme="minorHAnsi"/>
              </w:rPr>
            </w:pPr>
            <w:r w:rsidRPr="00FF47EB">
              <w:rPr>
                <w:rFonts w:cstheme="minorHAnsi"/>
              </w:rPr>
              <w:t xml:space="preserve">Secondary bacterial infection </w:t>
            </w:r>
            <w:r w:rsidRPr="00FF47EB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596F9A7" w14:textId="77777777" w:rsidR="00E75F0F" w:rsidRPr="00FF47EB" w:rsidRDefault="00E75F0F" w:rsidP="00AE446C">
            <w:pPr>
              <w:rPr>
                <w:rFonts w:cstheme="minorHAnsi"/>
              </w:rPr>
            </w:pPr>
            <w:r w:rsidRPr="00FF47EB">
              <w:rPr>
                <w:rFonts w:cstheme="minorHAnsi"/>
              </w:rPr>
              <w:t xml:space="preserve">Sepsis </w:t>
            </w:r>
            <w:r w:rsidRPr="00FF47EB">
              <w:rPr>
                <w:rFonts w:ascii="Segoe UI Symbol" w:hAnsi="Segoe UI Symbol" w:cs="Segoe UI Symbol"/>
              </w:rPr>
              <w:t>☐</w:t>
            </w:r>
          </w:p>
          <w:p w14:paraId="7BF446D1" w14:textId="77777777" w:rsidR="00E75F0F" w:rsidRPr="00FF47EB" w:rsidRDefault="00E75F0F" w:rsidP="00AE446C">
            <w:pPr>
              <w:rPr>
                <w:rFonts w:cstheme="minorHAnsi"/>
              </w:rPr>
            </w:pPr>
            <w:r w:rsidRPr="00FF47EB">
              <w:rPr>
                <w:rFonts w:cstheme="minorHAnsi"/>
              </w:rPr>
              <w:t>Acute Kidney Injury</w:t>
            </w:r>
            <w:r>
              <w:rPr>
                <w:rFonts w:cstheme="minorHAnsi"/>
              </w:rPr>
              <w:t xml:space="preserve"> </w:t>
            </w:r>
            <w:r w:rsidRPr="00FF47EB">
              <w:rPr>
                <w:rFonts w:ascii="Segoe UI Symbol" w:hAnsi="Segoe UI Symbol" w:cs="Segoe UI Symbol"/>
              </w:rPr>
              <w:t>☐</w:t>
            </w:r>
          </w:p>
          <w:p w14:paraId="654DC73F" w14:textId="77777777" w:rsidR="00E75F0F" w:rsidRPr="00FF47EB" w:rsidRDefault="00E75F0F" w:rsidP="00AE446C">
            <w:pPr>
              <w:rPr>
                <w:rFonts w:cstheme="minorHAnsi"/>
              </w:rPr>
            </w:pPr>
            <w:r w:rsidRPr="00FF47EB">
              <w:rPr>
                <w:rFonts w:cstheme="minorHAnsi"/>
              </w:rPr>
              <w:t>Genital oedema</w:t>
            </w:r>
            <w:r>
              <w:rPr>
                <w:rFonts w:cstheme="minorHAnsi"/>
              </w:rPr>
              <w:t xml:space="preserve"> </w:t>
            </w:r>
            <w:r w:rsidRPr="00FF47EB">
              <w:rPr>
                <w:rFonts w:ascii="Segoe UI Symbol" w:hAnsi="Segoe UI Symbol" w:cs="Segoe UI Symbol"/>
              </w:rPr>
              <w:t>☐</w:t>
            </w:r>
          </w:p>
          <w:p w14:paraId="73E19785" w14:textId="77777777" w:rsidR="00E75F0F" w:rsidRPr="00FF47EB" w:rsidRDefault="00E75F0F" w:rsidP="00AE446C">
            <w:pPr>
              <w:rPr>
                <w:rFonts w:cstheme="minorHAnsi"/>
              </w:rPr>
            </w:pPr>
            <w:r w:rsidRPr="00FF47EB">
              <w:rPr>
                <w:rFonts w:cstheme="minorHAnsi"/>
              </w:rPr>
              <w:t xml:space="preserve">Unknown </w:t>
            </w:r>
            <w:r w:rsidRPr="00FF47EB">
              <w:rPr>
                <w:rFonts w:ascii="Segoe UI Symbol" w:hAnsi="Segoe UI Symbol" w:cs="Segoe UI Symbol"/>
              </w:rPr>
              <w:t>☐</w:t>
            </w:r>
          </w:p>
        </w:tc>
      </w:tr>
      <w:tr w:rsidR="00E75F0F" w14:paraId="7E9E662F" w14:textId="77777777" w:rsidTr="00AE446C">
        <w:trPr>
          <w:trHeight w:val="308"/>
        </w:trPr>
        <w:tc>
          <w:tcPr>
            <w:tcW w:w="1756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</w:tcPr>
          <w:p w14:paraId="0BDD5B71" w14:textId="77777777" w:rsidR="00E75F0F" w:rsidRPr="00C40DA2" w:rsidRDefault="00E75F0F" w:rsidP="00AE446C">
            <w:pPr>
              <w:rPr>
                <w:rFonts w:cstheme="minorHAnsi"/>
                <w:b/>
              </w:rPr>
            </w:pPr>
          </w:p>
        </w:tc>
        <w:tc>
          <w:tcPr>
            <w:tcW w:w="9018" w:type="dxa"/>
            <w:gridSpan w:val="2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9BCD7" w14:textId="77777777" w:rsidR="00E75F0F" w:rsidRPr="00FF47EB" w:rsidRDefault="00E75F0F" w:rsidP="00AE446C">
            <w:pPr>
              <w:rPr>
                <w:rFonts w:cstheme="minorHAnsi"/>
              </w:rPr>
            </w:pPr>
            <w:r w:rsidRPr="00FF47EB">
              <w:rPr>
                <w:rFonts w:cstheme="minorHAnsi"/>
              </w:rPr>
              <w:t xml:space="preserve">Other (please specify) </w:t>
            </w:r>
            <w:r w:rsidRPr="00FF47EB">
              <w:rPr>
                <w:rFonts w:ascii="Segoe UI Symbol" w:hAnsi="Segoe UI Symbol" w:cs="Segoe UI Symbol"/>
              </w:rPr>
              <w:t>☐</w:t>
            </w:r>
            <w:r>
              <w:rPr>
                <w:rFonts w:ascii="Segoe UI Symbol" w:hAnsi="Segoe UI Symbol" w:cs="Segoe UI Symbol"/>
              </w:rPr>
              <w:t xml:space="preserve"> </w:t>
            </w:r>
            <w:sdt>
              <w:sdtPr>
                <w:rPr>
                  <w:rFonts w:cstheme="minorHAnsi"/>
                </w:rPr>
                <w:id w:val="-1537653475"/>
                <w:placeholder>
                  <w:docPart w:val="79B57441C12A40589B73CC30CA6C7636"/>
                </w:placeholder>
                <w:showingPlcHdr/>
                <w:text/>
              </w:sdtPr>
              <w:sdtEndPr/>
              <w:sdtContent>
                <w:r w:rsidRPr="00164DF5">
                  <w:rPr>
                    <w:rStyle w:val="PlaceholderText"/>
                    <w:u w:val="single"/>
                  </w:rPr>
                  <w:t>Click or tap here to enter text.</w:t>
                </w:r>
              </w:sdtContent>
            </w:sdt>
          </w:p>
        </w:tc>
      </w:tr>
      <w:tr w:rsidR="00E75F0F" w14:paraId="5F5779DA" w14:textId="77777777" w:rsidTr="00AE446C">
        <w:trPr>
          <w:trHeight w:val="64"/>
        </w:trPr>
        <w:tc>
          <w:tcPr>
            <w:tcW w:w="10774" w:type="dxa"/>
            <w:gridSpan w:val="24"/>
            <w:shd w:val="clear" w:color="auto" w:fill="F1ADBF"/>
          </w:tcPr>
          <w:p w14:paraId="1DC3105D" w14:textId="77777777" w:rsidR="00E75F0F" w:rsidRPr="005B0454" w:rsidRDefault="00E75F0F" w:rsidP="00AE446C">
            <w:pPr>
              <w:jc w:val="center"/>
              <w:rPr>
                <w:rFonts w:cstheme="minorHAnsi"/>
                <w:b/>
              </w:rPr>
            </w:pPr>
            <w:r w:rsidRPr="005B0454">
              <w:rPr>
                <w:rFonts w:cstheme="minorHAnsi"/>
                <w:b/>
              </w:rPr>
              <w:t>D. Outcome</w:t>
            </w:r>
          </w:p>
        </w:tc>
      </w:tr>
      <w:tr w:rsidR="00E75F0F" w14:paraId="4B6365C0" w14:textId="77777777" w:rsidTr="00AE446C">
        <w:tc>
          <w:tcPr>
            <w:tcW w:w="2269" w:type="dxa"/>
            <w:gridSpan w:val="3"/>
          </w:tcPr>
          <w:p w14:paraId="39EA97A2" w14:textId="77777777" w:rsidR="00E75F0F" w:rsidRPr="005B0454" w:rsidRDefault="00E75F0F" w:rsidP="00AE446C">
            <w:pPr>
              <w:rPr>
                <w:rFonts w:cstheme="minorHAnsi"/>
                <w:b/>
              </w:rPr>
            </w:pPr>
            <w:r w:rsidRPr="005B0454">
              <w:rPr>
                <w:rFonts w:cstheme="minorHAnsi"/>
                <w:b/>
              </w:rPr>
              <w:t>Outcome:</w:t>
            </w:r>
          </w:p>
        </w:tc>
        <w:tc>
          <w:tcPr>
            <w:tcW w:w="8505" w:type="dxa"/>
            <w:gridSpan w:val="21"/>
          </w:tcPr>
          <w:p w14:paraId="77C7E9DB" w14:textId="77777777" w:rsidR="00E75F0F" w:rsidRPr="005B0454" w:rsidRDefault="00E75F0F" w:rsidP="00AE446C">
            <w:pPr>
              <w:rPr>
                <w:rFonts w:cstheme="minorHAnsi"/>
              </w:rPr>
            </w:pPr>
            <w:r w:rsidRPr="005B0454">
              <w:rPr>
                <w:rFonts w:cstheme="minorHAnsi"/>
              </w:rPr>
              <w:t xml:space="preserve">Still ill  </w:t>
            </w:r>
            <w:sdt>
              <w:sdtPr>
                <w:rPr>
                  <w:rFonts w:cstheme="minorHAnsi"/>
                </w:rPr>
                <w:id w:val="1412812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045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5B0454">
              <w:rPr>
                <w:rFonts w:cstheme="minorHAnsi"/>
              </w:rPr>
              <w:t xml:space="preserve"> Recovered  </w:t>
            </w:r>
            <w:sdt>
              <w:sdtPr>
                <w:rPr>
                  <w:rFonts w:cstheme="minorHAnsi"/>
                </w:rPr>
                <w:id w:val="1731185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045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5B0454">
              <w:rPr>
                <w:rFonts w:cstheme="minorHAnsi"/>
              </w:rPr>
              <w:t xml:space="preserve">     Died  </w:t>
            </w:r>
            <w:sdt>
              <w:sdtPr>
                <w:rPr>
                  <w:rFonts w:cstheme="minorHAnsi"/>
                </w:rPr>
                <w:id w:val="-16309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045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5B0454">
              <w:rPr>
                <w:rFonts w:cstheme="minorHAnsi"/>
              </w:rPr>
              <w:t xml:space="preserve">     Unknown  </w:t>
            </w:r>
            <w:sdt>
              <w:sdtPr>
                <w:rPr>
                  <w:rFonts w:cstheme="minorHAnsi"/>
                </w:rPr>
                <w:id w:val="-722132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045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E75F0F" w:rsidRPr="001309BB" w14:paraId="3C84C7C5" w14:textId="77777777" w:rsidTr="00AE446C">
        <w:tc>
          <w:tcPr>
            <w:tcW w:w="2269" w:type="dxa"/>
            <w:gridSpan w:val="3"/>
          </w:tcPr>
          <w:p w14:paraId="3F4365DE" w14:textId="77777777" w:rsidR="00E75F0F" w:rsidRPr="005B0454" w:rsidRDefault="00E75F0F" w:rsidP="00AE446C">
            <w:pPr>
              <w:rPr>
                <w:rFonts w:cstheme="minorHAnsi"/>
                <w:b/>
                <w:i/>
              </w:rPr>
            </w:pPr>
            <w:r w:rsidRPr="00256195">
              <w:rPr>
                <w:rFonts w:cstheme="minorHAnsi"/>
                <w:i/>
                <w:color w:val="BA1F46"/>
              </w:rPr>
              <w:t xml:space="preserve">If died, </w:t>
            </w:r>
            <w:r w:rsidRPr="005B0454">
              <w:rPr>
                <w:rFonts w:cstheme="minorHAnsi"/>
                <w:b/>
                <w:i/>
              </w:rPr>
              <w:t>Date of death:</w:t>
            </w:r>
          </w:p>
        </w:tc>
        <w:sdt>
          <w:sdtPr>
            <w:rPr>
              <w:rFonts w:cstheme="minorHAnsi"/>
              <w:i/>
            </w:rPr>
            <w:id w:val="1128669340"/>
            <w:placeholder>
              <w:docPart w:val="C22796BA43664445AF2A5E0820AC2CD3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2976" w:type="dxa"/>
                <w:gridSpan w:val="8"/>
              </w:tcPr>
              <w:p w14:paraId="17A7DDCD" w14:textId="77777777" w:rsidR="00E75F0F" w:rsidRPr="005B0454" w:rsidRDefault="00E75F0F" w:rsidP="00AE446C">
                <w:pPr>
                  <w:rPr>
                    <w:rFonts w:cstheme="minorHAnsi"/>
                    <w:b/>
                  </w:rPr>
                </w:pPr>
                <w:r w:rsidRPr="005B045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820" w:type="dxa"/>
            <w:gridSpan w:val="4"/>
          </w:tcPr>
          <w:p w14:paraId="1DF4C762" w14:textId="77777777" w:rsidR="00E75F0F" w:rsidRPr="001309BB" w:rsidRDefault="00E75F0F" w:rsidP="00AE446C">
            <w:pPr>
              <w:rPr>
                <w:rFonts w:cstheme="minorHAnsi"/>
                <w:b/>
              </w:rPr>
            </w:pPr>
            <w:r w:rsidRPr="001309BB">
              <w:rPr>
                <w:rFonts w:cstheme="minorHAnsi"/>
                <w:b/>
              </w:rPr>
              <w:t>Cause of death</w:t>
            </w:r>
            <w:r>
              <w:rPr>
                <w:rFonts w:cstheme="minorHAnsi"/>
                <w:b/>
              </w:rPr>
              <w:t>:</w:t>
            </w:r>
          </w:p>
        </w:tc>
        <w:sdt>
          <w:sdtPr>
            <w:rPr>
              <w:rFonts w:cstheme="minorHAnsi"/>
            </w:rPr>
            <w:id w:val="1822385146"/>
            <w:placeholder>
              <w:docPart w:val="4823120CD339471BB2DF1565647F5C53"/>
            </w:placeholder>
          </w:sdtPr>
          <w:sdtEndPr/>
          <w:sdtContent>
            <w:tc>
              <w:tcPr>
                <w:tcW w:w="3709" w:type="dxa"/>
                <w:gridSpan w:val="9"/>
              </w:tcPr>
              <w:p w14:paraId="5291C022" w14:textId="77777777" w:rsidR="00E75F0F" w:rsidRPr="001309BB" w:rsidRDefault="00E75F0F" w:rsidP="00AE446C">
                <w:pPr>
                  <w:rPr>
                    <w:rFonts w:cstheme="minorHAnsi"/>
                  </w:rPr>
                </w:pPr>
                <w:r w:rsidRPr="001309B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75F0F" w:rsidRPr="001309BB" w14:paraId="4858C2DB" w14:textId="77777777" w:rsidTr="00AE446C">
        <w:trPr>
          <w:trHeight w:val="64"/>
        </w:trPr>
        <w:tc>
          <w:tcPr>
            <w:tcW w:w="10774" w:type="dxa"/>
            <w:gridSpan w:val="24"/>
            <w:shd w:val="clear" w:color="auto" w:fill="BA1F46"/>
          </w:tcPr>
          <w:p w14:paraId="4CF0AE3A" w14:textId="77777777" w:rsidR="00E75F0F" w:rsidRPr="00604801" w:rsidRDefault="00E75F0F" w:rsidP="00AE446C">
            <w:pPr>
              <w:ind w:left="-142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  <w:color w:val="FFFFFF" w:themeColor="background1"/>
              </w:rPr>
              <w:t>7</w:t>
            </w:r>
            <w:r w:rsidRPr="00604801">
              <w:rPr>
                <w:rFonts w:cstheme="minorHAnsi"/>
                <w:b/>
                <w:color w:val="FFFFFF" w:themeColor="background1"/>
              </w:rPr>
              <w:t xml:space="preserve">. Potential </w:t>
            </w:r>
            <w:r>
              <w:rPr>
                <w:rFonts w:cstheme="minorHAnsi"/>
                <w:b/>
                <w:color w:val="FFFFFF" w:themeColor="background1"/>
              </w:rPr>
              <w:t>Sources</w:t>
            </w:r>
          </w:p>
        </w:tc>
      </w:tr>
      <w:tr w:rsidR="00E75F0F" w:rsidRPr="001309BB" w14:paraId="57EDC9F9" w14:textId="77777777" w:rsidTr="00AE446C">
        <w:tc>
          <w:tcPr>
            <w:tcW w:w="10774" w:type="dxa"/>
            <w:gridSpan w:val="24"/>
            <w:shd w:val="clear" w:color="auto" w:fill="F1ADBF"/>
          </w:tcPr>
          <w:p w14:paraId="103838F5" w14:textId="77777777" w:rsidR="00E75F0F" w:rsidRDefault="00E75F0F" w:rsidP="00AE446C">
            <w:pPr>
              <w:ind w:left="-142"/>
              <w:jc w:val="center"/>
              <w:rPr>
                <w:b/>
                <w:color w:val="FFFFFF" w:themeColor="background1"/>
              </w:rPr>
            </w:pPr>
            <w:r w:rsidRPr="00604801">
              <w:rPr>
                <w:b/>
              </w:rPr>
              <w:t>A. Sexual History</w:t>
            </w:r>
          </w:p>
        </w:tc>
      </w:tr>
      <w:tr w:rsidR="00E75F0F" w:rsidRPr="00464C08" w14:paraId="26F27448" w14:textId="77777777" w:rsidTr="00AE446C">
        <w:tc>
          <w:tcPr>
            <w:tcW w:w="8196" w:type="dxa"/>
            <w:gridSpan w:val="21"/>
            <w:vAlign w:val="center"/>
          </w:tcPr>
          <w:p w14:paraId="586A2D6C" w14:textId="77777777" w:rsidR="00E75F0F" w:rsidRPr="00C4301E" w:rsidRDefault="00E75F0F" w:rsidP="00AE446C">
            <w:pPr>
              <w:rPr>
                <w:b/>
              </w:rPr>
            </w:pPr>
            <w:r w:rsidRPr="00C4301E">
              <w:rPr>
                <w:b/>
              </w:rPr>
              <w:t>In the 21 days prior to symptom onset, did case have any sexual/intimate skin</w:t>
            </w:r>
            <w:r>
              <w:rPr>
                <w:b/>
              </w:rPr>
              <w:t xml:space="preserve">-to-skin </w:t>
            </w:r>
            <w:r w:rsidRPr="00C4301E">
              <w:rPr>
                <w:b/>
              </w:rPr>
              <w:t>contact</w:t>
            </w:r>
          </w:p>
        </w:tc>
        <w:tc>
          <w:tcPr>
            <w:tcW w:w="2578" w:type="dxa"/>
            <w:gridSpan w:val="3"/>
            <w:vAlign w:val="center"/>
          </w:tcPr>
          <w:p w14:paraId="7C5D6B83" w14:textId="77777777" w:rsidR="00E75F0F" w:rsidRPr="00464C08" w:rsidRDefault="00E75F0F" w:rsidP="00AE446C">
            <w:r w:rsidRPr="00464C08">
              <w:rPr>
                <w:rFonts w:cstheme="minorHAnsi"/>
              </w:rPr>
              <w:t xml:space="preserve">Yes </w:t>
            </w:r>
            <w:sdt>
              <w:sdtPr>
                <w:rPr>
                  <w:rFonts w:cstheme="minorHAnsi"/>
                </w:rPr>
                <w:id w:val="-1660766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64C08">
              <w:rPr>
                <w:rFonts w:cstheme="minorHAnsi"/>
              </w:rPr>
              <w:t xml:space="preserve"> No </w:t>
            </w:r>
            <w:sdt>
              <w:sdtPr>
                <w:rPr>
                  <w:rFonts w:cstheme="minorHAnsi"/>
                </w:rPr>
                <w:id w:val="601379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64C0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64C08">
              <w:rPr>
                <w:rFonts w:cstheme="minorHAnsi"/>
              </w:rPr>
              <w:t xml:space="preserve"> Unknown </w:t>
            </w:r>
            <w:sdt>
              <w:sdtPr>
                <w:rPr>
                  <w:rFonts w:cstheme="minorHAnsi"/>
                </w:rPr>
                <w:id w:val="408118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E75F0F" w:rsidRPr="00464C08" w14:paraId="11D77786" w14:textId="77777777" w:rsidTr="00AE446C">
        <w:tc>
          <w:tcPr>
            <w:tcW w:w="10774" w:type="dxa"/>
            <w:gridSpan w:val="24"/>
            <w:vAlign w:val="center"/>
          </w:tcPr>
          <w:p w14:paraId="3E63B304" w14:textId="77777777" w:rsidR="00E75F0F" w:rsidRDefault="00E75F0F" w:rsidP="00AE446C">
            <w:r w:rsidRPr="00256195">
              <w:rPr>
                <w:i/>
                <w:color w:val="BA1F46"/>
              </w:rPr>
              <w:t>If yes:</w:t>
            </w:r>
          </w:p>
        </w:tc>
      </w:tr>
      <w:tr w:rsidR="00E75F0F" w:rsidRPr="00464C08" w14:paraId="5CB69F90" w14:textId="77777777" w:rsidTr="00AE446C">
        <w:tc>
          <w:tcPr>
            <w:tcW w:w="7304" w:type="dxa"/>
            <w:gridSpan w:val="16"/>
            <w:vAlign w:val="center"/>
          </w:tcPr>
          <w:p w14:paraId="121105B5" w14:textId="77777777" w:rsidR="00E75F0F" w:rsidRPr="00C4301E" w:rsidRDefault="00E75F0F" w:rsidP="00AE446C">
            <w:pPr>
              <w:rPr>
                <w:b/>
              </w:rPr>
            </w:pPr>
            <w:r>
              <w:rPr>
                <w:b/>
              </w:rPr>
              <w:t>N</w:t>
            </w:r>
            <w:r w:rsidRPr="006F1C99">
              <w:rPr>
                <w:b/>
              </w:rPr>
              <w:t>umber of sexual contacts of case in the 21 days before onset</w:t>
            </w:r>
            <w:r>
              <w:rPr>
                <w:b/>
              </w:rPr>
              <w:t>:</w:t>
            </w:r>
          </w:p>
        </w:tc>
        <w:sdt>
          <w:sdtPr>
            <w:id w:val="104470922"/>
            <w:placeholder>
              <w:docPart w:val="3819104CC2864D728F24CDF37335B3AD"/>
            </w:placeholder>
            <w:showingPlcHdr/>
          </w:sdtPr>
          <w:sdtEndPr/>
          <w:sdtContent>
            <w:tc>
              <w:tcPr>
                <w:tcW w:w="3470" w:type="dxa"/>
                <w:gridSpan w:val="8"/>
                <w:vAlign w:val="center"/>
              </w:tcPr>
              <w:p w14:paraId="3214A2CF" w14:textId="77777777" w:rsidR="00E75F0F" w:rsidRPr="00464C08" w:rsidRDefault="00E75F0F" w:rsidP="00AE446C">
                <w:pPr>
                  <w:rPr>
                    <w:rFonts w:cstheme="minorHAnsi"/>
                  </w:rPr>
                </w:pPr>
                <w:r w:rsidRPr="00DE65F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75F0F" w:rsidRPr="00464C08" w14:paraId="003223DC" w14:textId="77777777" w:rsidTr="00AE446C">
        <w:tc>
          <w:tcPr>
            <w:tcW w:w="5529" w:type="dxa"/>
            <w:gridSpan w:val="13"/>
            <w:vAlign w:val="center"/>
          </w:tcPr>
          <w:p w14:paraId="65143246" w14:textId="77777777" w:rsidR="00E75F0F" w:rsidRPr="00464C08" w:rsidRDefault="00E75F0F" w:rsidP="00AE446C">
            <w:r>
              <w:rPr>
                <w:b/>
              </w:rPr>
              <w:t xml:space="preserve">Gender </w:t>
            </w:r>
            <w:r w:rsidRPr="00787637">
              <w:rPr>
                <w:b/>
              </w:rPr>
              <w:t>of recent contact(s) in 21 days before onset</w:t>
            </w:r>
            <w:r>
              <w:rPr>
                <w:b/>
              </w:rPr>
              <w:t>:</w:t>
            </w:r>
          </w:p>
        </w:tc>
        <w:tc>
          <w:tcPr>
            <w:tcW w:w="5245" w:type="dxa"/>
            <w:gridSpan w:val="11"/>
            <w:vAlign w:val="center"/>
          </w:tcPr>
          <w:p w14:paraId="52D994E6" w14:textId="77777777" w:rsidR="00E75F0F" w:rsidRPr="00787637" w:rsidRDefault="00E75F0F" w:rsidP="00AE446C">
            <w:r w:rsidRPr="00787637">
              <w:t xml:space="preserve">Male </w:t>
            </w:r>
            <w:sdt>
              <w:sdtPr>
                <w:id w:val="470103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763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787637">
              <w:t xml:space="preserve"> Female</w:t>
            </w:r>
            <w:r>
              <w:t xml:space="preserve"> </w:t>
            </w:r>
            <w:sdt>
              <w:sdtPr>
                <w:id w:val="1119415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763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787637">
              <w:t xml:space="preserve"> </w:t>
            </w:r>
            <w:r>
              <w:t xml:space="preserve"> Both </w:t>
            </w:r>
            <w:sdt>
              <w:sdtPr>
                <w:id w:val="-174498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763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Unknown </w:t>
            </w:r>
            <w:sdt>
              <w:sdtPr>
                <w:id w:val="-2086295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E75F0F" w:rsidRPr="00464C08" w14:paraId="52A61418" w14:textId="77777777" w:rsidTr="00AE446C">
        <w:tc>
          <w:tcPr>
            <w:tcW w:w="7304" w:type="dxa"/>
            <w:gridSpan w:val="16"/>
            <w:tcBorders>
              <w:bottom w:val="single" w:sz="4" w:space="0" w:color="auto"/>
            </w:tcBorders>
            <w:vAlign w:val="center"/>
          </w:tcPr>
          <w:p w14:paraId="1E965C68" w14:textId="77777777" w:rsidR="00E75F0F" w:rsidRPr="00464C08" w:rsidRDefault="00E75F0F" w:rsidP="00AE446C">
            <w:r w:rsidRPr="00C4301E">
              <w:rPr>
                <w:b/>
              </w:rPr>
              <w:t>Location</w:t>
            </w:r>
            <w:r>
              <w:rPr>
                <w:b/>
              </w:rPr>
              <w:t xml:space="preserve">(s)/Forum </w:t>
            </w:r>
            <w:r w:rsidRPr="00C4301E">
              <w:rPr>
                <w:b/>
              </w:rPr>
              <w:t>of last contact</w:t>
            </w:r>
            <w:r>
              <w:rPr>
                <w:b/>
              </w:rPr>
              <w:t xml:space="preserve"> (e.g. bar/sauna/social media app):</w:t>
            </w:r>
          </w:p>
        </w:tc>
        <w:sdt>
          <w:sdtPr>
            <w:id w:val="1053343456"/>
            <w:placeholder>
              <w:docPart w:val="CF9B97414B1D44AFACCE788077CA286F"/>
            </w:placeholder>
            <w:showingPlcHdr/>
          </w:sdtPr>
          <w:sdtEndPr/>
          <w:sdtContent>
            <w:tc>
              <w:tcPr>
                <w:tcW w:w="3470" w:type="dxa"/>
                <w:gridSpan w:val="8"/>
                <w:tcBorders>
                  <w:bottom w:val="single" w:sz="4" w:space="0" w:color="auto"/>
                </w:tcBorders>
              </w:tcPr>
              <w:p w14:paraId="0963BF14" w14:textId="77777777" w:rsidR="00E75F0F" w:rsidRPr="00464C08" w:rsidRDefault="00E75F0F" w:rsidP="00AE446C">
                <w:pPr>
                  <w:jc w:val="center"/>
                </w:pPr>
                <w:r w:rsidRPr="00DE65F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75F0F" w:rsidRPr="00464C08" w14:paraId="3F7333DA" w14:textId="77777777" w:rsidTr="00AE446C">
        <w:tc>
          <w:tcPr>
            <w:tcW w:w="4718" w:type="dxa"/>
            <w:gridSpan w:val="10"/>
            <w:tcBorders>
              <w:bottom w:val="single" w:sz="4" w:space="0" w:color="auto"/>
            </w:tcBorders>
            <w:vAlign w:val="center"/>
          </w:tcPr>
          <w:p w14:paraId="485DAE8A" w14:textId="77777777" w:rsidR="00E75F0F" w:rsidRPr="006F1C99" w:rsidRDefault="00E75F0F" w:rsidP="00AE446C">
            <w:pPr>
              <w:rPr>
                <w:b/>
              </w:rPr>
            </w:pPr>
            <w:r>
              <w:rPr>
                <w:b/>
              </w:rPr>
              <w:t>Date of last sexual contact:</w:t>
            </w:r>
          </w:p>
        </w:tc>
        <w:sdt>
          <w:sdtPr>
            <w:id w:val="-273475120"/>
            <w:placeholder>
              <w:docPart w:val="70AD145BB9AF4AD3BB56C0D0C3FA3AB7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6056" w:type="dxa"/>
                <w:gridSpan w:val="14"/>
                <w:tcBorders>
                  <w:bottom w:val="single" w:sz="4" w:space="0" w:color="auto"/>
                </w:tcBorders>
                <w:vAlign w:val="center"/>
              </w:tcPr>
              <w:p w14:paraId="4CFDCB75" w14:textId="77777777" w:rsidR="00E75F0F" w:rsidRPr="00464C08" w:rsidRDefault="00E75F0F" w:rsidP="00AE446C">
                <w:r w:rsidRPr="00DE65F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75F0F" w:rsidRPr="00464C08" w14:paraId="4FA30467" w14:textId="77777777" w:rsidTr="00AE446C">
        <w:tc>
          <w:tcPr>
            <w:tcW w:w="7508" w:type="dxa"/>
            <w:gridSpan w:val="17"/>
            <w:vAlign w:val="center"/>
          </w:tcPr>
          <w:p w14:paraId="4198FEB3" w14:textId="77777777" w:rsidR="00E75F0F" w:rsidRPr="00F9308F" w:rsidRDefault="00E75F0F" w:rsidP="00AE446C">
            <w:r w:rsidRPr="008354D2">
              <w:rPr>
                <w:b/>
              </w:rPr>
              <w:t>Did the case exchange sex for money or goods in the past 3 months</w:t>
            </w:r>
          </w:p>
        </w:tc>
        <w:tc>
          <w:tcPr>
            <w:tcW w:w="3266" w:type="dxa"/>
            <w:gridSpan w:val="7"/>
            <w:vAlign w:val="center"/>
          </w:tcPr>
          <w:p w14:paraId="256FDDF7" w14:textId="77777777" w:rsidR="00E75F0F" w:rsidRPr="00F9308F" w:rsidRDefault="00E75F0F" w:rsidP="00AE446C">
            <w:r w:rsidRPr="00F9308F">
              <w:rPr>
                <w:rFonts w:cstheme="minorHAnsi"/>
              </w:rPr>
              <w:t xml:space="preserve">Yes </w:t>
            </w:r>
            <w:sdt>
              <w:sdtPr>
                <w:rPr>
                  <w:rFonts w:cstheme="minorHAnsi"/>
                </w:rPr>
                <w:id w:val="-1978756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9308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F9308F">
              <w:rPr>
                <w:rFonts w:cstheme="minorHAnsi"/>
              </w:rPr>
              <w:t xml:space="preserve"> No </w:t>
            </w:r>
            <w:sdt>
              <w:sdtPr>
                <w:rPr>
                  <w:rFonts w:cstheme="minorHAnsi"/>
                </w:rPr>
                <w:id w:val="2119640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9308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9308F">
              <w:rPr>
                <w:rFonts w:cstheme="minorHAnsi"/>
              </w:rPr>
              <w:t xml:space="preserve"> Unknown </w:t>
            </w:r>
            <w:sdt>
              <w:sdtPr>
                <w:rPr>
                  <w:rFonts w:cstheme="minorHAnsi"/>
                </w:rPr>
                <w:id w:val="318396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9308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E75F0F" w:rsidRPr="00464C08" w14:paraId="03E9015E" w14:textId="77777777" w:rsidTr="00AE446C">
        <w:tc>
          <w:tcPr>
            <w:tcW w:w="10774" w:type="dxa"/>
            <w:gridSpan w:val="24"/>
            <w:shd w:val="clear" w:color="auto" w:fill="F1ADBF"/>
            <w:vAlign w:val="center"/>
          </w:tcPr>
          <w:p w14:paraId="3BECBBAF" w14:textId="77777777" w:rsidR="00E75F0F" w:rsidRPr="00F9308F" w:rsidRDefault="00E75F0F" w:rsidP="00AE446C">
            <w:pPr>
              <w:jc w:val="center"/>
              <w:rPr>
                <w:rFonts w:cstheme="minorHAnsi"/>
              </w:rPr>
            </w:pPr>
            <w:r w:rsidRPr="003B37FC">
              <w:rPr>
                <w:b/>
              </w:rPr>
              <w:t xml:space="preserve">B. Previous </w:t>
            </w:r>
            <w:r>
              <w:rPr>
                <w:b/>
              </w:rPr>
              <w:t>C</w:t>
            </w:r>
            <w:r w:rsidRPr="003B37FC">
              <w:rPr>
                <w:b/>
              </w:rPr>
              <w:t xml:space="preserve">ontact with </w:t>
            </w:r>
            <w:r>
              <w:rPr>
                <w:b/>
              </w:rPr>
              <w:t>Confirmed, Probable or P</w:t>
            </w:r>
            <w:r w:rsidRPr="003B37FC">
              <w:rPr>
                <w:b/>
              </w:rPr>
              <w:t xml:space="preserve">otential </w:t>
            </w:r>
            <w:r>
              <w:rPr>
                <w:b/>
              </w:rPr>
              <w:t>C</w:t>
            </w:r>
            <w:r w:rsidRPr="003B37FC">
              <w:rPr>
                <w:b/>
              </w:rPr>
              <w:t>ases</w:t>
            </w:r>
          </w:p>
        </w:tc>
      </w:tr>
      <w:tr w:rsidR="00E75F0F" w:rsidRPr="00464C08" w14:paraId="3ACEB4D5" w14:textId="77777777" w:rsidTr="00AE446C">
        <w:trPr>
          <w:trHeight w:val="545"/>
        </w:trPr>
        <w:tc>
          <w:tcPr>
            <w:tcW w:w="7508" w:type="dxa"/>
            <w:gridSpan w:val="17"/>
            <w:vAlign w:val="center"/>
          </w:tcPr>
          <w:p w14:paraId="1CE62FFE" w14:textId="77777777" w:rsidR="00E75F0F" w:rsidRPr="008354D2" w:rsidRDefault="00E75F0F" w:rsidP="00AE446C">
            <w:pPr>
              <w:rPr>
                <w:b/>
              </w:rPr>
            </w:pPr>
            <w:r w:rsidRPr="00C4301E">
              <w:rPr>
                <w:b/>
              </w:rPr>
              <w:t xml:space="preserve">In the 21 days prior to symptom onset, did case have contact with a person with symptoms consistent with </w:t>
            </w:r>
            <w:r>
              <w:rPr>
                <w:b/>
              </w:rPr>
              <w:t>mpox</w:t>
            </w:r>
          </w:p>
        </w:tc>
        <w:tc>
          <w:tcPr>
            <w:tcW w:w="3266" w:type="dxa"/>
            <w:gridSpan w:val="7"/>
            <w:vAlign w:val="center"/>
          </w:tcPr>
          <w:p w14:paraId="45CBE9A2" w14:textId="77777777" w:rsidR="00E75F0F" w:rsidRPr="00F9308F" w:rsidRDefault="00E75F0F" w:rsidP="00AE446C">
            <w:pPr>
              <w:rPr>
                <w:rFonts w:cstheme="minorHAnsi"/>
              </w:rPr>
            </w:pPr>
            <w:r w:rsidRPr="00464C08">
              <w:rPr>
                <w:rFonts w:cstheme="minorHAnsi"/>
              </w:rPr>
              <w:t xml:space="preserve">Yes </w:t>
            </w:r>
            <w:sdt>
              <w:sdtPr>
                <w:rPr>
                  <w:rFonts w:cstheme="minorHAnsi"/>
                </w:rPr>
                <w:id w:val="970171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64C08">
              <w:rPr>
                <w:rFonts w:cstheme="minorHAnsi"/>
              </w:rPr>
              <w:t xml:space="preserve"> No </w:t>
            </w:r>
            <w:sdt>
              <w:sdtPr>
                <w:rPr>
                  <w:rFonts w:cstheme="minorHAnsi"/>
                </w:rPr>
                <w:id w:val="-1534265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64C0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64C08">
              <w:rPr>
                <w:rFonts w:cstheme="minorHAnsi"/>
              </w:rPr>
              <w:t xml:space="preserve"> Unknown </w:t>
            </w:r>
            <w:sdt>
              <w:sdtPr>
                <w:rPr>
                  <w:rFonts w:cstheme="minorHAnsi"/>
                </w:rPr>
                <w:id w:val="1337499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E75F0F" w:rsidRPr="00464C08" w14:paraId="324D6073" w14:textId="77777777" w:rsidTr="00AE446C">
        <w:tc>
          <w:tcPr>
            <w:tcW w:w="10774" w:type="dxa"/>
            <w:gridSpan w:val="24"/>
            <w:vAlign w:val="center"/>
          </w:tcPr>
          <w:p w14:paraId="26FC2613" w14:textId="77777777" w:rsidR="00E75F0F" w:rsidRPr="00F9308F" w:rsidRDefault="00E75F0F" w:rsidP="00AE446C">
            <w:pPr>
              <w:rPr>
                <w:rFonts w:cstheme="minorHAnsi"/>
              </w:rPr>
            </w:pPr>
            <w:r w:rsidRPr="00256195">
              <w:rPr>
                <w:i/>
                <w:color w:val="BA1F46"/>
              </w:rPr>
              <w:t>If yes:</w:t>
            </w:r>
          </w:p>
        </w:tc>
      </w:tr>
      <w:tr w:rsidR="00E75F0F" w:rsidRPr="00464C08" w14:paraId="34A1083A" w14:textId="77777777" w:rsidTr="00AE446C">
        <w:tc>
          <w:tcPr>
            <w:tcW w:w="2474" w:type="dxa"/>
            <w:gridSpan w:val="4"/>
          </w:tcPr>
          <w:p w14:paraId="5D79E26F" w14:textId="77777777" w:rsidR="00E75F0F" w:rsidRPr="008354D2" w:rsidRDefault="00E75F0F" w:rsidP="00AE446C">
            <w:pPr>
              <w:rPr>
                <w:b/>
              </w:rPr>
            </w:pPr>
            <w:r w:rsidRPr="00C4301E">
              <w:rPr>
                <w:b/>
              </w:rPr>
              <w:t>Date of last contact</w:t>
            </w:r>
          </w:p>
        </w:tc>
        <w:sdt>
          <w:sdtPr>
            <w:rPr>
              <w:sz w:val="18"/>
            </w:rPr>
            <w:id w:val="-830599254"/>
            <w:placeholder>
              <w:docPart w:val="15F973F4DA7444CD897278615FC3AB78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>
            <w:rPr>
              <w:sz w:val="22"/>
            </w:rPr>
          </w:sdtEndPr>
          <w:sdtContent>
            <w:tc>
              <w:tcPr>
                <w:tcW w:w="3055" w:type="dxa"/>
                <w:gridSpan w:val="9"/>
              </w:tcPr>
              <w:p w14:paraId="27F0A12E" w14:textId="77777777" w:rsidR="00E75F0F" w:rsidRPr="008354D2" w:rsidRDefault="00E75F0F" w:rsidP="00AE446C">
                <w:pPr>
                  <w:rPr>
                    <w:b/>
                  </w:rPr>
                </w:pPr>
                <w:r w:rsidRPr="00A35B46">
                  <w:rPr>
                    <w:rStyle w:val="PlaceholderText"/>
                    <w:sz w:val="18"/>
                  </w:rPr>
                  <w:t>Click or tap to enter a date.</w:t>
                </w:r>
              </w:p>
            </w:tc>
          </w:sdtContent>
        </w:sdt>
        <w:tc>
          <w:tcPr>
            <w:tcW w:w="1979" w:type="dxa"/>
            <w:gridSpan w:val="4"/>
          </w:tcPr>
          <w:p w14:paraId="556427EB" w14:textId="77777777" w:rsidR="00E75F0F" w:rsidRPr="008354D2" w:rsidRDefault="00E75F0F" w:rsidP="00AE446C">
            <w:pPr>
              <w:rPr>
                <w:b/>
              </w:rPr>
            </w:pPr>
            <w:r w:rsidRPr="00C4301E">
              <w:rPr>
                <w:b/>
              </w:rPr>
              <w:t>Country of contact:</w:t>
            </w:r>
          </w:p>
        </w:tc>
        <w:sdt>
          <w:sdtPr>
            <w:id w:val="-1560242347"/>
            <w:placeholder>
              <w:docPart w:val="56192D14EFF74F2E8FDC425CC5B45B93"/>
            </w:placeholder>
            <w:showingPlcHdr/>
          </w:sdtPr>
          <w:sdtEndPr/>
          <w:sdtContent>
            <w:tc>
              <w:tcPr>
                <w:tcW w:w="3266" w:type="dxa"/>
                <w:gridSpan w:val="7"/>
              </w:tcPr>
              <w:p w14:paraId="7E5C43C6" w14:textId="77777777" w:rsidR="00E75F0F" w:rsidRPr="00F9308F" w:rsidRDefault="00E75F0F" w:rsidP="00AE446C">
                <w:pPr>
                  <w:rPr>
                    <w:rFonts w:cstheme="minorHAnsi"/>
                  </w:rPr>
                </w:pPr>
                <w:r w:rsidRPr="00DE65F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75F0F" w:rsidRPr="00464C08" w14:paraId="235692F2" w14:textId="77777777" w:rsidTr="00AE446C">
        <w:tc>
          <w:tcPr>
            <w:tcW w:w="7508" w:type="dxa"/>
            <w:gridSpan w:val="17"/>
            <w:vAlign w:val="center"/>
          </w:tcPr>
          <w:p w14:paraId="20C5784E" w14:textId="77777777" w:rsidR="00E75F0F" w:rsidRPr="008354D2" w:rsidRDefault="00E75F0F" w:rsidP="00AE446C">
            <w:pPr>
              <w:rPr>
                <w:b/>
              </w:rPr>
            </w:pPr>
            <w:r w:rsidRPr="00C4301E">
              <w:rPr>
                <w:b/>
              </w:rPr>
              <w:t xml:space="preserve">Does case know if this person was confirmed as having </w:t>
            </w:r>
            <w:r>
              <w:rPr>
                <w:b/>
              </w:rPr>
              <w:t>mpox</w:t>
            </w:r>
          </w:p>
        </w:tc>
        <w:tc>
          <w:tcPr>
            <w:tcW w:w="3266" w:type="dxa"/>
            <w:gridSpan w:val="7"/>
            <w:vAlign w:val="center"/>
          </w:tcPr>
          <w:p w14:paraId="52A51D01" w14:textId="77777777" w:rsidR="00E75F0F" w:rsidRPr="00F9308F" w:rsidRDefault="00E75F0F" w:rsidP="00AE446C">
            <w:pPr>
              <w:rPr>
                <w:rFonts w:cstheme="minorHAnsi"/>
              </w:rPr>
            </w:pPr>
            <w:r w:rsidRPr="00464C08">
              <w:rPr>
                <w:rFonts w:cstheme="minorHAnsi"/>
              </w:rPr>
              <w:t>Yes</w:t>
            </w:r>
            <w:r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-461569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64C0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64C08">
              <w:rPr>
                <w:rFonts w:cstheme="minorHAnsi"/>
              </w:rPr>
              <w:t xml:space="preserve">  No </w:t>
            </w:r>
            <w:sdt>
              <w:sdtPr>
                <w:rPr>
                  <w:rFonts w:cstheme="minorHAnsi"/>
                </w:rPr>
                <w:id w:val="-1950310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64C0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64C08">
              <w:rPr>
                <w:rFonts w:cstheme="minorHAnsi"/>
              </w:rPr>
              <w:t xml:space="preserve"> Unknown </w:t>
            </w:r>
            <w:sdt>
              <w:sdtPr>
                <w:rPr>
                  <w:rFonts w:cstheme="minorHAnsi"/>
                </w:rPr>
                <w:id w:val="1830708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64C0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E75F0F" w:rsidRPr="00464C08" w14:paraId="54AB43F9" w14:textId="77777777" w:rsidTr="00AE446C">
        <w:tc>
          <w:tcPr>
            <w:tcW w:w="2474" w:type="dxa"/>
            <w:gridSpan w:val="4"/>
            <w:vAlign w:val="center"/>
          </w:tcPr>
          <w:p w14:paraId="4B5010C0" w14:textId="77777777" w:rsidR="00E75F0F" w:rsidRPr="008354D2" w:rsidRDefault="00E75F0F" w:rsidP="00AE446C">
            <w:pPr>
              <w:rPr>
                <w:b/>
              </w:rPr>
            </w:pPr>
            <w:r>
              <w:rPr>
                <w:b/>
              </w:rPr>
              <w:t>Nature of contact:</w:t>
            </w:r>
          </w:p>
        </w:tc>
        <w:tc>
          <w:tcPr>
            <w:tcW w:w="8300" w:type="dxa"/>
            <w:gridSpan w:val="20"/>
          </w:tcPr>
          <w:p w14:paraId="599F707D" w14:textId="77777777" w:rsidR="00E75F0F" w:rsidRPr="00F9308F" w:rsidRDefault="00E75F0F" w:rsidP="00AE446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exual contact   </w:t>
            </w:r>
            <w:sdt>
              <w:sdtPr>
                <w:rPr>
                  <w:rFonts w:cstheme="minorHAnsi"/>
                </w:rPr>
                <w:id w:val="-1712726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64C0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   Household  </w:t>
            </w:r>
            <w:sdt>
              <w:sdtPr>
                <w:rPr>
                  <w:rFonts w:cstheme="minorHAnsi"/>
                </w:rPr>
                <w:id w:val="-1959331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64C0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 Other </w:t>
            </w:r>
            <w:sdt>
              <w:sdtPr>
                <w:rPr>
                  <w:rFonts w:cstheme="minorHAnsi"/>
                </w:rPr>
                <w:id w:val="1596747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64C0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   </w:t>
            </w:r>
          </w:p>
        </w:tc>
      </w:tr>
      <w:tr w:rsidR="00E75F0F" w:rsidRPr="00464C08" w14:paraId="274E4268" w14:textId="77777777" w:rsidTr="00AE446C">
        <w:tc>
          <w:tcPr>
            <w:tcW w:w="2474" w:type="dxa"/>
            <w:gridSpan w:val="4"/>
            <w:vAlign w:val="center"/>
          </w:tcPr>
          <w:p w14:paraId="495B9C1F" w14:textId="77777777" w:rsidR="00E75F0F" w:rsidRPr="008354D2" w:rsidRDefault="00E75F0F" w:rsidP="00AE446C">
            <w:pPr>
              <w:rPr>
                <w:b/>
              </w:rPr>
            </w:pPr>
            <w:r w:rsidRPr="00E91803">
              <w:rPr>
                <w:i/>
              </w:rPr>
              <w:t xml:space="preserve">If </w:t>
            </w:r>
            <w:r w:rsidRPr="00E91803">
              <w:rPr>
                <w:i/>
                <w:u w:val="single"/>
              </w:rPr>
              <w:t>Other</w:t>
            </w:r>
            <w:r w:rsidRPr="00E91803">
              <w:rPr>
                <w:i/>
              </w:rPr>
              <w:t>, please specify:</w:t>
            </w:r>
          </w:p>
        </w:tc>
        <w:sdt>
          <w:sdtPr>
            <w:rPr>
              <w:rFonts w:cstheme="minorHAnsi"/>
            </w:rPr>
            <w:id w:val="-224522703"/>
            <w:placeholder>
              <w:docPart w:val="73C3050C9DA649E7AD7A5A4039CD18CD"/>
            </w:placeholder>
            <w:showingPlcHdr/>
          </w:sdtPr>
          <w:sdtEndPr/>
          <w:sdtContent>
            <w:tc>
              <w:tcPr>
                <w:tcW w:w="8300" w:type="dxa"/>
                <w:gridSpan w:val="20"/>
                <w:vAlign w:val="center"/>
              </w:tcPr>
              <w:p w14:paraId="5A8123FB" w14:textId="77777777" w:rsidR="00E75F0F" w:rsidRPr="00F9308F" w:rsidRDefault="00E75F0F" w:rsidP="00AE446C">
                <w:pPr>
                  <w:rPr>
                    <w:rFonts w:cstheme="minorHAnsi"/>
                  </w:rPr>
                </w:pPr>
                <w:r w:rsidRPr="00DE65F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75F0F" w:rsidRPr="00464C08" w14:paraId="097B9FD9" w14:textId="77777777" w:rsidTr="00AE446C">
        <w:tc>
          <w:tcPr>
            <w:tcW w:w="10774" w:type="dxa"/>
            <w:gridSpan w:val="24"/>
            <w:shd w:val="clear" w:color="auto" w:fill="F1ADBF"/>
            <w:vAlign w:val="center"/>
          </w:tcPr>
          <w:p w14:paraId="00564AAE" w14:textId="77777777" w:rsidR="00E75F0F" w:rsidRDefault="00E75F0F" w:rsidP="00AE446C">
            <w:pPr>
              <w:jc w:val="center"/>
              <w:rPr>
                <w:rFonts w:cstheme="minorHAnsi"/>
              </w:rPr>
            </w:pPr>
            <w:r w:rsidRPr="008354D2">
              <w:rPr>
                <w:b/>
              </w:rPr>
              <w:t>C. International Travel</w:t>
            </w:r>
          </w:p>
        </w:tc>
      </w:tr>
      <w:tr w:rsidR="00E75F0F" w:rsidRPr="00464C08" w14:paraId="676B9A44" w14:textId="77777777" w:rsidTr="00AE446C">
        <w:tc>
          <w:tcPr>
            <w:tcW w:w="8196" w:type="dxa"/>
            <w:gridSpan w:val="21"/>
            <w:vAlign w:val="center"/>
          </w:tcPr>
          <w:p w14:paraId="66B008DF" w14:textId="77777777" w:rsidR="00E75F0F" w:rsidRDefault="00E75F0F" w:rsidP="00AE446C">
            <w:pPr>
              <w:rPr>
                <w:rFonts w:cstheme="minorHAnsi"/>
              </w:rPr>
            </w:pPr>
            <w:r w:rsidRPr="002A1417">
              <w:rPr>
                <w:b/>
              </w:rPr>
              <w:t>In the 21 days prior to symptom onset, did case travel internationally (including Northern Ireland)?</w:t>
            </w:r>
            <w:r w:rsidRPr="002A1417">
              <w:t xml:space="preserve">   </w:t>
            </w:r>
          </w:p>
        </w:tc>
        <w:tc>
          <w:tcPr>
            <w:tcW w:w="2578" w:type="dxa"/>
            <w:gridSpan w:val="3"/>
            <w:vAlign w:val="center"/>
          </w:tcPr>
          <w:p w14:paraId="0A512E58" w14:textId="77777777" w:rsidR="00E75F0F" w:rsidRDefault="00E75F0F" w:rsidP="00AE446C">
            <w:pPr>
              <w:rPr>
                <w:rFonts w:cstheme="minorHAnsi"/>
              </w:rPr>
            </w:pPr>
            <w:r w:rsidRPr="002A1417">
              <w:rPr>
                <w:rFonts w:cstheme="minorHAnsi"/>
              </w:rPr>
              <w:t xml:space="preserve">Yes </w:t>
            </w:r>
            <w:sdt>
              <w:sdtPr>
                <w:rPr>
                  <w:rFonts w:cstheme="minorHAnsi"/>
                </w:rPr>
                <w:id w:val="-878159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A141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2A1417">
              <w:rPr>
                <w:rFonts w:cstheme="minorHAnsi"/>
              </w:rPr>
              <w:t xml:space="preserve"> No </w:t>
            </w:r>
            <w:sdt>
              <w:sdtPr>
                <w:rPr>
                  <w:rFonts w:cstheme="minorHAnsi"/>
                </w:rPr>
                <w:id w:val="-1569344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A141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2A1417">
              <w:rPr>
                <w:rFonts w:cstheme="minorHAnsi"/>
              </w:rPr>
              <w:t xml:space="preserve"> Unknown </w:t>
            </w:r>
            <w:sdt>
              <w:sdtPr>
                <w:rPr>
                  <w:rFonts w:cstheme="minorHAnsi"/>
                </w:rPr>
                <w:id w:val="-785123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A141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E75F0F" w:rsidRPr="00464C08" w14:paraId="6CADBE2D" w14:textId="77777777" w:rsidTr="00AE446C">
        <w:tc>
          <w:tcPr>
            <w:tcW w:w="10774" w:type="dxa"/>
            <w:gridSpan w:val="24"/>
            <w:vAlign w:val="center"/>
          </w:tcPr>
          <w:p w14:paraId="260A1AAA" w14:textId="77777777" w:rsidR="00E75F0F" w:rsidRDefault="00E75F0F" w:rsidP="00AE446C">
            <w:pPr>
              <w:rPr>
                <w:rFonts w:cstheme="minorHAnsi"/>
              </w:rPr>
            </w:pPr>
            <w:r w:rsidRPr="002A1417">
              <w:rPr>
                <w:i/>
                <w:sz w:val="20"/>
                <w:szCs w:val="20"/>
              </w:rPr>
              <w:t>If yes, please name country and date of travel</w:t>
            </w:r>
          </w:p>
        </w:tc>
      </w:tr>
      <w:tr w:rsidR="00E75F0F" w:rsidRPr="00464C08" w14:paraId="614B473C" w14:textId="77777777" w:rsidTr="00AE446C">
        <w:tc>
          <w:tcPr>
            <w:tcW w:w="1339" w:type="dxa"/>
          </w:tcPr>
          <w:p w14:paraId="6065BD0E" w14:textId="77777777" w:rsidR="00E75F0F" w:rsidRPr="00E91803" w:rsidRDefault="00E75F0F" w:rsidP="00AE446C">
            <w:pPr>
              <w:rPr>
                <w:i/>
              </w:rPr>
            </w:pPr>
            <w:r w:rsidRPr="002A1417">
              <w:rPr>
                <w:b/>
                <w:sz w:val="20"/>
              </w:rPr>
              <w:t>Country 1</w:t>
            </w:r>
          </w:p>
        </w:tc>
        <w:sdt>
          <w:sdtPr>
            <w:rPr>
              <w:sz w:val="18"/>
              <w:szCs w:val="18"/>
            </w:rPr>
            <w:id w:val="-1845776243"/>
            <w:placeholder>
              <w:docPart w:val="4E12A105223745B2A13C70A7AC91CC4A"/>
            </w:placeholder>
            <w:showingPlcHdr/>
            <w:text/>
          </w:sdtPr>
          <w:sdtEndPr/>
          <w:sdtContent>
            <w:tc>
              <w:tcPr>
                <w:tcW w:w="2514" w:type="dxa"/>
                <w:gridSpan w:val="7"/>
              </w:tcPr>
              <w:p w14:paraId="3A12B3E7" w14:textId="77777777" w:rsidR="00E75F0F" w:rsidRPr="00A35B46" w:rsidRDefault="00E75F0F" w:rsidP="00AE446C">
                <w:pPr>
                  <w:rPr>
                    <w:rFonts w:cstheme="minorHAnsi"/>
                    <w:sz w:val="18"/>
                    <w:szCs w:val="18"/>
                  </w:rPr>
                </w:pPr>
                <w:r w:rsidRPr="00A35B46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852" w:type="dxa"/>
          </w:tcPr>
          <w:p w14:paraId="7A8C7B62" w14:textId="77777777" w:rsidR="00E75F0F" w:rsidRDefault="00E75F0F" w:rsidP="00AE446C">
            <w:pPr>
              <w:rPr>
                <w:rFonts w:cstheme="minorHAnsi"/>
              </w:rPr>
            </w:pPr>
            <w:r w:rsidRPr="002A1417">
              <w:rPr>
                <w:b/>
                <w:sz w:val="20"/>
              </w:rPr>
              <w:t>From</w:t>
            </w:r>
          </w:p>
        </w:tc>
        <w:sdt>
          <w:sdtPr>
            <w:rPr>
              <w:sz w:val="16"/>
              <w:szCs w:val="16"/>
            </w:rPr>
            <w:id w:val="-365909710"/>
            <w:placeholder>
              <w:docPart w:val="88BE12F85DD740CF8540333C2777D5B5"/>
            </w:placeholder>
            <w:showingPlcHdr/>
            <w:text/>
          </w:sdtPr>
          <w:sdtEndPr/>
          <w:sdtContent>
            <w:tc>
              <w:tcPr>
                <w:tcW w:w="2210" w:type="dxa"/>
                <w:gridSpan w:val="5"/>
              </w:tcPr>
              <w:p w14:paraId="7A664FF7" w14:textId="77777777" w:rsidR="00E75F0F" w:rsidRPr="00A35B46" w:rsidRDefault="00E75F0F" w:rsidP="00AE446C">
                <w:pPr>
                  <w:rPr>
                    <w:rFonts w:cstheme="minorHAnsi"/>
                    <w:sz w:val="16"/>
                    <w:szCs w:val="16"/>
                  </w:rPr>
                </w:pPr>
                <w:r w:rsidRPr="00A35B46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811" w:type="dxa"/>
            <w:gridSpan w:val="5"/>
          </w:tcPr>
          <w:p w14:paraId="4216B030" w14:textId="77777777" w:rsidR="00E75F0F" w:rsidRDefault="00E75F0F" w:rsidP="00AE446C">
            <w:pPr>
              <w:rPr>
                <w:rFonts w:cstheme="minorHAnsi"/>
              </w:rPr>
            </w:pPr>
            <w:r w:rsidRPr="002A1417">
              <w:rPr>
                <w:b/>
                <w:sz w:val="20"/>
              </w:rPr>
              <w:t>Until</w:t>
            </w:r>
          </w:p>
        </w:tc>
        <w:sdt>
          <w:sdtPr>
            <w:rPr>
              <w:sz w:val="18"/>
            </w:rPr>
            <w:id w:val="1157190958"/>
            <w:placeholder>
              <w:docPart w:val="C70847065A2042F68E4C6EFAC78361D3"/>
            </w:placeholder>
            <w:showingPlcHdr/>
            <w:text/>
          </w:sdtPr>
          <w:sdtEndPr/>
          <w:sdtContent>
            <w:tc>
              <w:tcPr>
                <w:tcW w:w="3048" w:type="dxa"/>
                <w:gridSpan w:val="5"/>
              </w:tcPr>
              <w:p w14:paraId="7B720C35" w14:textId="77777777" w:rsidR="00E75F0F" w:rsidRDefault="00E75F0F" w:rsidP="00AE446C">
                <w:pPr>
                  <w:rPr>
                    <w:rFonts w:cstheme="minorHAnsi"/>
                  </w:rPr>
                </w:pPr>
                <w:r w:rsidRPr="008354D2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</w:tr>
      <w:tr w:rsidR="00E75F0F" w:rsidRPr="00464C08" w14:paraId="336F9263" w14:textId="77777777" w:rsidTr="00AE446C">
        <w:tc>
          <w:tcPr>
            <w:tcW w:w="1339" w:type="dxa"/>
          </w:tcPr>
          <w:p w14:paraId="1FF8BDE9" w14:textId="77777777" w:rsidR="00E75F0F" w:rsidRPr="00E91803" w:rsidRDefault="00E75F0F" w:rsidP="00AE446C">
            <w:pPr>
              <w:rPr>
                <w:i/>
              </w:rPr>
            </w:pPr>
            <w:r w:rsidRPr="002A1417">
              <w:rPr>
                <w:b/>
                <w:sz w:val="20"/>
              </w:rPr>
              <w:t>Country 2</w:t>
            </w:r>
          </w:p>
        </w:tc>
        <w:sdt>
          <w:sdtPr>
            <w:rPr>
              <w:sz w:val="18"/>
              <w:szCs w:val="18"/>
            </w:rPr>
            <w:id w:val="-880557383"/>
            <w:placeholder>
              <w:docPart w:val="18E1A6A4EB194B129572BF5923386A01"/>
            </w:placeholder>
            <w:showingPlcHdr/>
            <w:text/>
          </w:sdtPr>
          <w:sdtEndPr/>
          <w:sdtContent>
            <w:tc>
              <w:tcPr>
                <w:tcW w:w="2514" w:type="dxa"/>
                <w:gridSpan w:val="7"/>
              </w:tcPr>
              <w:p w14:paraId="249A69D0" w14:textId="77777777" w:rsidR="00E75F0F" w:rsidRPr="00A35B46" w:rsidRDefault="00E75F0F" w:rsidP="00AE446C">
                <w:pPr>
                  <w:rPr>
                    <w:rFonts w:cstheme="minorHAnsi"/>
                    <w:sz w:val="18"/>
                    <w:szCs w:val="18"/>
                  </w:rPr>
                </w:pPr>
                <w:r w:rsidRPr="00A35B46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852" w:type="dxa"/>
          </w:tcPr>
          <w:p w14:paraId="52DA260E" w14:textId="77777777" w:rsidR="00E75F0F" w:rsidRDefault="00E75F0F" w:rsidP="00AE446C">
            <w:pPr>
              <w:rPr>
                <w:rFonts w:cstheme="minorHAnsi"/>
              </w:rPr>
            </w:pPr>
            <w:r w:rsidRPr="002A1417">
              <w:rPr>
                <w:b/>
                <w:sz w:val="20"/>
              </w:rPr>
              <w:t>From</w:t>
            </w:r>
          </w:p>
        </w:tc>
        <w:sdt>
          <w:sdtPr>
            <w:rPr>
              <w:sz w:val="16"/>
              <w:szCs w:val="16"/>
            </w:rPr>
            <w:id w:val="431326917"/>
            <w:placeholder>
              <w:docPart w:val="A10CF79C313F4C24A51EEBCA0B759F18"/>
            </w:placeholder>
            <w:showingPlcHdr/>
            <w:text/>
          </w:sdtPr>
          <w:sdtEndPr/>
          <w:sdtContent>
            <w:tc>
              <w:tcPr>
                <w:tcW w:w="2210" w:type="dxa"/>
                <w:gridSpan w:val="5"/>
              </w:tcPr>
              <w:p w14:paraId="15F2CA98" w14:textId="77777777" w:rsidR="00E75F0F" w:rsidRPr="00A35B46" w:rsidRDefault="00E75F0F" w:rsidP="00AE446C">
                <w:pPr>
                  <w:rPr>
                    <w:rFonts w:cstheme="minorHAnsi"/>
                    <w:sz w:val="16"/>
                    <w:szCs w:val="16"/>
                  </w:rPr>
                </w:pPr>
                <w:r w:rsidRPr="00A35B46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811" w:type="dxa"/>
            <w:gridSpan w:val="5"/>
          </w:tcPr>
          <w:p w14:paraId="1E52E517" w14:textId="77777777" w:rsidR="00E75F0F" w:rsidRDefault="00E75F0F" w:rsidP="00AE446C">
            <w:pPr>
              <w:rPr>
                <w:rFonts w:cstheme="minorHAnsi"/>
              </w:rPr>
            </w:pPr>
            <w:r w:rsidRPr="002A1417">
              <w:rPr>
                <w:b/>
                <w:sz w:val="20"/>
              </w:rPr>
              <w:t>Until</w:t>
            </w:r>
          </w:p>
        </w:tc>
        <w:sdt>
          <w:sdtPr>
            <w:rPr>
              <w:sz w:val="18"/>
            </w:rPr>
            <w:id w:val="-2125297439"/>
            <w:placeholder>
              <w:docPart w:val="B47D906521984BE4A1616F4047D480B0"/>
            </w:placeholder>
            <w:showingPlcHdr/>
            <w:text/>
          </w:sdtPr>
          <w:sdtEndPr/>
          <w:sdtContent>
            <w:tc>
              <w:tcPr>
                <w:tcW w:w="3048" w:type="dxa"/>
                <w:gridSpan w:val="5"/>
              </w:tcPr>
              <w:p w14:paraId="6D2B5BD9" w14:textId="77777777" w:rsidR="00E75F0F" w:rsidRDefault="00E75F0F" w:rsidP="00AE446C">
                <w:pPr>
                  <w:rPr>
                    <w:rFonts w:cstheme="minorHAnsi"/>
                  </w:rPr>
                </w:pPr>
                <w:r w:rsidRPr="008354D2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</w:tr>
      <w:tr w:rsidR="00E75F0F" w:rsidRPr="00464C08" w14:paraId="7E01FCFD" w14:textId="77777777" w:rsidTr="00AE446C">
        <w:tc>
          <w:tcPr>
            <w:tcW w:w="1339" w:type="dxa"/>
          </w:tcPr>
          <w:p w14:paraId="5A4FB1DC" w14:textId="77777777" w:rsidR="00E75F0F" w:rsidRPr="00E91803" w:rsidRDefault="00E75F0F" w:rsidP="00AE446C">
            <w:pPr>
              <w:rPr>
                <w:i/>
              </w:rPr>
            </w:pPr>
            <w:r w:rsidRPr="002A1417">
              <w:rPr>
                <w:b/>
                <w:sz w:val="20"/>
              </w:rPr>
              <w:t>Country 3</w:t>
            </w:r>
          </w:p>
        </w:tc>
        <w:sdt>
          <w:sdtPr>
            <w:rPr>
              <w:sz w:val="18"/>
              <w:szCs w:val="18"/>
            </w:rPr>
            <w:id w:val="-1438972672"/>
            <w:placeholder>
              <w:docPart w:val="BCE672B8556B4151BF4C90196D4074CD"/>
            </w:placeholder>
            <w:showingPlcHdr/>
            <w:text/>
          </w:sdtPr>
          <w:sdtEndPr/>
          <w:sdtContent>
            <w:tc>
              <w:tcPr>
                <w:tcW w:w="2514" w:type="dxa"/>
                <w:gridSpan w:val="7"/>
              </w:tcPr>
              <w:p w14:paraId="3E673337" w14:textId="77777777" w:rsidR="00E75F0F" w:rsidRPr="00A35B46" w:rsidRDefault="00E75F0F" w:rsidP="00AE446C">
                <w:pPr>
                  <w:rPr>
                    <w:rFonts w:cstheme="minorHAnsi"/>
                    <w:sz w:val="18"/>
                    <w:szCs w:val="18"/>
                  </w:rPr>
                </w:pPr>
                <w:r w:rsidRPr="00A35B46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852" w:type="dxa"/>
          </w:tcPr>
          <w:p w14:paraId="1824AD35" w14:textId="77777777" w:rsidR="00E75F0F" w:rsidRDefault="00E75F0F" w:rsidP="00AE446C">
            <w:pPr>
              <w:rPr>
                <w:rFonts w:cstheme="minorHAnsi"/>
              </w:rPr>
            </w:pPr>
            <w:r w:rsidRPr="002A1417">
              <w:rPr>
                <w:b/>
                <w:sz w:val="20"/>
              </w:rPr>
              <w:t>From</w:t>
            </w:r>
          </w:p>
        </w:tc>
        <w:sdt>
          <w:sdtPr>
            <w:rPr>
              <w:sz w:val="16"/>
              <w:szCs w:val="16"/>
            </w:rPr>
            <w:id w:val="-203401818"/>
            <w:placeholder>
              <w:docPart w:val="D4893C841EE8463E89538C22578E9A03"/>
            </w:placeholder>
            <w:showingPlcHdr/>
            <w:text/>
          </w:sdtPr>
          <w:sdtEndPr/>
          <w:sdtContent>
            <w:tc>
              <w:tcPr>
                <w:tcW w:w="2210" w:type="dxa"/>
                <w:gridSpan w:val="5"/>
              </w:tcPr>
              <w:p w14:paraId="52159721" w14:textId="77777777" w:rsidR="00E75F0F" w:rsidRPr="00A35B46" w:rsidRDefault="00E75F0F" w:rsidP="00AE446C">
                <w:pPr>
                  <w:rPr>
                    <w:rFonts w:cstheme="minorHAnsi"/>
                    <w:sz w:val="16"/>
                    <w:szCs w:val="16"/>
                  </w:rPr>
                </w:pPr>
                <w:r w:rsidRPr="00A35B46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811" w:type="dxa"/>
            <w:gridSpan w:val="5"/>
          </w:tcPr>
          <w:p w14:paraId="2153B4C4" w14:textId="77777777" w:rsidR="00E75F0F" w:rsidRDefault="00E75F0F" w:rsidP="00AE446C">
            <w:pPr>
              <w:rPr>
                <w:rFonts w:cstheme="minorHAnsi"/>
              </w:rPr>
            </w:pPr>
            <w:r w:rsidRPr="002A1417">
              <w:rPr>
                <w:b/>
                <w:sz w:val="20"/>
              </w:rPr>
              <w:t>Until</w:t>
            </w:r>
          </w:p>
        </w:tc>
        <w:sdt>
          <w:sdtPr>
            <w:rPr>
              <w:sz w:val="18"/>
            </w:rPr>
            <w:id w:val="-1186603529"/>
            <w:placeholder>
              <w:docPart w:val="03D0C8C9DF1144758422B8F603DD46A5"/>
            </w:placeholder>
            <w:showingPlcHdr/>
            <w:text/>
          </w:sdtPr>
          <w:sdtEndPr/>
          <w:sdtContent>
            <w:tc>
              <w:tcPr>
                <w:tcW w:w="3048" w:type="dxa"/>
                <w:gridSpan w:val="5"/>
              </w:tcPr>
              <w:p w14:paraId="234A8CA3" w14:textId="77777777" w:rsidR="00E75F0F" w:rsidRDefault="00E75F0F" w:rsidP="00AE446C">
                <w:pPr>
                  <w:rPr>
                    <w:rFonts w:cstheme="minorHAnsi"/>
                  </w:rPr>
                </w:pPr>
                <w:r w:rsidRPr="008354D2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X="-147" w:tblpY="57"/>
        <w:tblW w:w="10774" w:type="dxa"/>
        <w:tblLook w:val="04A0" w:firstRow="1" w:lastRow="0" w:firstColumn="1" w:lastColumn="0" w:noHBand="0" w:noVBand="1"/>
      </w:tblPr>
      <w:tblGrid>
        <w:gridCol w:w="2127"/>
        <w:gridCol w:w="2410"/>
        <w:gridCol w:w="6237"/>
      </w:tblGrid>
      <w:tr w:rsidR="00E75F0F" w:rsidRPr="00C5620D" w14:paraId="731B488E" w14:textId="77777777" w:rsidTr="00AE446C">
        <w:tc>
          <w:tcPr>
            <w:tcW w:w="10774" w:type="dxa"/>
            <w:gridSpan w:val="3"/>
            <w:shd w:val="clear" w:color="auto" w:fill="BA1F46"/>
          </w:tcPr>
          <w:p w14:paraId="2D536375" w14:textId="77777777" w:rsidR="00E75F0F" w:rsidRPr="00A35B46" w:rsidRDefault="00E75F0F" w:rsidP="00AE446C">
            <w:pPr>
              <w:ind w:left="-142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8. Mode of Transmission</w:t>
            </w:r>
          </w:p>
        </w:tc>
      </w:tr>
      <w:tr w:rsidR="00E75F0F" w:rsidRPr="002C0DFF" w14:paraId="412E6427" w14:textId="77777777" w:rsidTr="00AE446C">
        <w:trPr>
          <w:trHeight w:val="423"/>
        </w:trPr>
        <w:tc>
          <w:tcPr>
            <w:tcW w:w="2127" w:type="dxa"/>
            <w:vMerge w:val="restart"/>
            <w:tcBorders>
              <w:right w:val="single" w:sz="4" w:space="0" w:color="auto"/>
            </w:tcBorders>
            <w:vAlign w:val="center"/>
          </w:tcPr>
          <w:p w14:paraId="78BB739B" w14:textId="77777777" w:rsidR="00E75F0F" w:rsidRPr="002A1417" w:rsidRDefault="00E75F0F" w:rsidP="00AE446C">
            <w:pPr>
              <w:rPr>
                <w:rFonts w:cstheme="minorHAnsi"/>
                <w:sz w:val="20"/>
                <w:szCs w:val="20"/>
              </w:rPr>
            </w:pPr>
            <w:r w:rsidRPr="002A1417">
              <w:rPr>
                <w:b/>
              </w:rPr>
              <w:t>Most likely mode of transmission (please select one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A4F039C" w14:textId="77777777" w:rsidR="00E75F0F" w:rsidRPr="002A1417" w:rsidRDefault="00E75F0F" w:rsidP="00AE446C">
            <w:pPr>
              <w:rPr>
                <w:rFonts w:cstheme="minorHAnsi"/>
                <w:sz w:val="20"/>
                <w:szCs w:val="20"/>
              </w:rPr>
            </w:pPr>
            <w:r w:rsidRPr="002A1417">
              <w:rPr>
                <w:rFonts w:cstheme="minorHAnsi"/>
                <w:sz w:val="20"/>
                <w:szCs w:val="20"/>
              </w:rPr>
              <w:t xml:space="preserve">Healthcare associated  </w:t>
            </w:r>
            <w:sdt>
              <w:sdtPr>
                <w:rPr>
                  <w:rFonts w:cstheme="minorHAnsi"/>
                </w:rPr>
                <w:id w:val="1481110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A141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  <w:p w14:paraId="544A4CB7" w14:textId="77777777" w:rsidR="00E75F0F" w:rsidRPr="002A1417" w:rsidRDefault="00E75F0F" w:rsidP="00AE446C">
            <w:pPr>
              <w:rPr>
                <w:rFonts w:cstheme="minorHAnsi"/>
                <w:sz w:val="20"/>
                <w:szCs w:val="20"/>
              </w:rPr>
            </w:pPr>
            <w:r w:rsidRPr="002A1417">
              <w:rPr>
                <w:rFonts w:cstheme="minorHAnsi"/>
                <w:sz w:val="20"/>
                <w:szCs w:val="20"/>
              </w:rPr>
              <w:t xml:space="preserve">Sexual </w:t>
            </w:r>
            <w:r>
              <w:rPr>
                <w:rFonts w:cstheme="minorHAnsi"/>
                <w:sz w:val="20"/>
                <w:szCs w:val="20"/>
              </w:rPr>
              <w:t>contact</w:t>
            </w:r>
            <w:r w:rsidRPr="002A1417">
              <w:rPr>
                <w:rFonts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</w:rPr>
                <w:id w:val="-1045527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A141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  <w:p w14:paraId="416DE88A" w14:textId="77777777" w:rsidR="00E75F0F" w:rsidRPr="002A1417" w:rsidRDefault="00E75F0F" w:rsidP="00AE446C">
            <w:pPr>
              <w:rPr>
                <w:rFonts w:cstheme="minorHAnsi"/>
                <w:sz w:val="20"/>
                <w:szCs w:val="20"/>
              </w:rPr>
            </w:pPr>
            <w:r w:rsidRPr="002A1417">
              <w:rPr>
                <w:rFonts w:cstheme="minorHAnsi"/>
                <w:sz w:val="20"/>
                <w:szCs w:val="20"/>
              </w:rPr>
              <w:t xml:space="preserve">Transfusion recipient   </w:t>
            </w:r>
            <w:sdt>
              <w:sdtPr>
                <w:rPr>
                  <w:rFonts w:cstheme="minorHAnsi"/>
                </w:rPr>
                <w:id w:val="210290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A141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2A1417">
              <w:rPr>
                <w:rFonts w:cstheme="minorHAnsi"/>
                <w:sz w:val="20"/>
                <w:szCs w:val="20"/>
              </w:rPr>
              <w:t xml:space="preserve"> Unknown </w:t>
            </w:r>
            <w:sdt>
              <w:sdtPr>
                <w:rPr>
                  <w:rFonts w:cstheme="minorHAnsi"/>
                </w:rPr>
                <w:id w:val="1687639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A141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07ECABA" w14:textId="77777777" w:rsidR="00E75F0F" w:rsidRPr="002A1417" w:rsidRDefault="00E75F0F" w:rsidP="00AE446C">
            <w:pPr>
              <w:rPr>
                <w:rFonts w:cstheme="minorHAnsi"/>
                <w:b/>
                <w:sz w:val="20"/>
                <w:szCs w:val="20"/>
              </w:rPr>
            </w:pPr>
            <w:r w:rsidRPr="002A1417">
              <w:rPr>
                <w:rFonts w:cstheme="minorHAnsi"/>
                <w:sz w:val="20"/>
                <w:szCs w:val="20"/>
              </w:rPr>
              <w:t xml:space="preserve">Transmission in a laboratory due to occupational exposure </w:t>
            </w:r>
            <w:sdt>
              <w:sdtPr>
                <w:rPr>
                  <w:rFonts w:cstheme="minorHAnsi"/>
                </w:rPr>
                <w:id w:val="-899593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A141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  <w:p w14:paraId="0B341E2F" w14:textId="77777777" w:rsidR="00E75F0F" w:rsidRPr="002A1417" w:rsidRDefault="00E75F0F" w:rsidP="00AE446C">
            <w:pPr>
              <w:rPr>
                <w:rFonts w:cstheme="minorHAnsi"/>
                <w:sz w:val="20"/>
                <w:szCs w:val="20"/>
              </w:rPr>
            </w:pPr>
            <w:r w:rsidRPr="002A1417">
              <w:rPr>
                <w:rFonts w:cstheme="minorHAnsi"/>
                <w:sz w:val="20"/>
                <w:szCs w:val="20"/>
              </w:rPr>
              <w:t xml:space="preserve">Person to person (excluding mother to child/HCA/Sexual transmission) </w:t>
            </w:r>
            <w:sdt>
              <w:sdtPr>
                <w:rPr>
                  <w:rFonts w:cstheme="minorHAnsi"/>
                </w:rPr>
                <w:id w:val="1245069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A141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  <w:p w14:paraId="6976B807" w14:textId="77777777" w:rsidR="00E75F0F" w:rsidRPr="002A1417" w:rsidRDefault="00E75F0F" w:rsidP="00AE446C">
            <w:pPr>
              <w:rPr>
                <w:rFonts w:cstheme="minorHAnsi"/>
                <w:sz w:val="20"/>
                <w:szCs w:val="20"/>
              </w:rPr>
            </w:pPr>
            <w:r w:rsidRPr="002A1417">
              <w:rPr>
                <w:rFonts w:cstheme="minorHAnsi"/>
                <w:sz w:val="20"/>
                <w:szCs w:val="20"/>
              </w:rPr>
              <w:t xml:space="preserve">Transmission from mother to child during pregnancy or at birth </w:t>
            </w:r>
            <w:sdt>
              <w:sdtPr>
                <w:rPr>
                  <w:rFonts w:cstheme="minorHAnsi"/>
                </w:rPr>
                <w:id w:val="-464584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A141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  <w:p w14:paraId="0A7EE546" w14:textId="77777777" w:rsidR="00E75F0F" w:rsidRPr="002A1417" w:rsidRDefault="00E75F0F" w:rsidP="00AE446C">
            <w:pPr>
              <w:rPr>
                <w:rFonts w:cstheme="minorHAnsi"/>
                <w:sz w:val="20"/>
                <w:szCs w:val="20"/>
              </w:rPr>
            </w:pPr>
            <w:r w:rsidRPr="002A1417">
              <w:rPr>
                <w:rFonts w:cstheme="minorHAnsi"/>
                <w:sz w:val="20"/>
                <w:szCs w:val="20"/>
              </w:rPr>
              <w:t xml:space="preserve">Animal to human transmission </w:t>
            </w:r>
            <w:sdt>
              <w:sdtPr>
                <w:rPr>
                  <w:rFonts w:cstheme="minorHAnsi"/>
                </w:rPr>
                <w:id w:val="67623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A141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E75F0F" w:rsidRPr="002C0DFF" w14:paraId="4DBBCB37" w14:textId="77777777" w:rsidTr="00AE446C">
        <w:trPr>
          <w:trHeight w:val="64"/>
        </w:trPr>
        <w:tc>
          <w:tcPr>
            <w:tcW w:w="2127" w:type="dxa"/>
            <w:vMerge/>
            <w:tcBorders>
              <w:right w:val="single" w:sz="4" w:space="0" w:color="auto"/>
            </w:tcBorders>
            <w:vAlign w:val="center"/>
          </w:tcPr>
          <w:p w14:paraId="2BC50F13" w14:textId="77777777" w:rsidR="00E75F0F" w:rsidRPr="002A1417" w:rsidRDefault="00E75F0F" w:rsidP="00AE446C">
            <w:pPr>
              <w:rPr>
                <w:b/>
              </w:rPr>
            </w:pPr>
          </w:p>
        </w:tc>
        <w:tc>
          <w:tcPr>
            <w:tcW w:w="864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01CC0" w14:textId="77777777" w:rsidR="00E75F0F" w:rsidRPr="002A1417" w:rsidRDefault="00E75F0F" w:rsidP="00AE446C">
            <w:pPr>
              <w:rPr>
                <w:rFonts w:cstheme="minorHAnsi"/>
                <w:sz w:val="20"/>
                <w:szCs w:val="20"/>
              </w:rPr>
            </w:pPr>
            <w:r w:rsidRPr="002A1417">
              <w:rPr>
                <w:rFonts w:cstheme="minorHAnsi"/>
                <w:sz w:val="20"/>
                <w:szCs w:val="20"/>
              </w:rPr>
              <w:t>Othe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953324">
              <w:rPr>
                <w:rFonts w:cstheme="minorHAnsi"/>
                <w:sz w:val="20"/>
              </w:rPr>
              <w:t>(please specify)</w:t>
            </w:r>
            <w:r w:rsidRPr="00953324">
              <w:rPr>
                <w:rFonts w:cstheme="minorHAnsi"/>
                <w:sz w:val="18"/>
                <w:szCs w:val="20"/>
              </w:rPr>
              <w:t xml:space="preserve"> </w:t>
            </w:r>
            <w:sdt>
              <w:sdtPr>
                <w:rPr>
                  <w:rFonts w:cstheme="minorHAnsi"/>
                </w:rPr>
                <w:id w:val="1850373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A141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b/>
                <w:i/>
              </w:rPr>
              <w:t xml:space="preserve"> </w:t>
            </w:r>
            <w:sdt>
              <w:sdtPr>
                <w:rPr>
                  <w:b/>
                  <w:i/>
                </w:rPr>
                <w:id w:val="-600485199"/>
                <w:placeholder>
                  <w:docPart w:val="DE4A9416E1D14EE3827A4AF2CB5B0FB7"/>
                </w:placeholder>
                <w:showingPlcHdr/>
              </w:sdtPr>
              <w:sdtEndPr/>
              <w:sdtContent>
                <w:r w:rsidRPr="002A141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386FD22D" w14:textId="77777777" w:rsidR="00E75F0F" w:rsidRPr="00B73FE4" w:rsidRDefault="00E75F0F" w:rsidP="00E75F0F">
      <w:pPr>
        <w:rPr>
          <w:sz w:val="10"/>
          <w:szCs w:val="10"/>
        </w:rPr>
        <w:sectPr w:rsidR="00E75F0F" w:rsidRPr="00B73FE4" w:rsidSect="00E75F0F">
          <w:headerReference w:type="even" r:id="rId17"/>
          <w:footerReference w:type="default" r:id="rId18"/>
          <w:headerReference w:type="first" r:id="rId19"/>
          <w:footnotePr>
            <w:numRestart w:val="eachPage"/>
          </w:footnotePr>
          <w:type w:val="continuous"/>
          <w:pgSz w:w="11906" w:h="16838" w:code="9"/>
          <w:pgMar w:top="720" w:right="720" w:bottom="720" w:left="720" w:header="227" w:footer="709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08"/>
          <w:docGrid w:linePitch="360"/>
        </w:sectPr>
      </w:pPr>
    </w:p>
    <w:p w14:paraId="6699F54B" w14:textId="77777777" w:rsidR="00E75F0F" w:rsidRPr="00CD38C1" w:rsidRDefault="00E75F0F" w:rsidP="002D34C6"/>
    <w:sectPr w:rsidR="00E75F0F" w:rsidRPr="00CD38C1" w:rsidSect="007F10A5">
      <w:type w:val="continuous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53B2C3" w14:textId="77777777" w:rsidR="005830E0" w:rsidRDefault="005830E0" w:rsidP="00441DD9">
      <w:pPr>
        <w:spacing w:after="0" w:line="240" w:lineRule="auto"/>
      </w:pPr>
      <w:r>
        <w:separator/>
      </w:r>
    </w:p>
  </w:endnote>
  <w:endnote w:type="continuationSeparator" w:id="0">
    <w:p w14:paraId="3BBD089C" w14:textId="77777777" w:rsidR="005830E0" w:rsidRDefault="005830E0" w:rsidP="00441D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9674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185004" w14:textId="09B6B344" w:rsidR="00081E4C" w:rsidRDefault="00081E4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580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C26060" w14:textId="222AB2F9" w:rsidR="00081E4C" w:rsidRDefault="00081E4C" w:rsidP="00E75F0F">
    <w:pPr>
      <w:pStyle w:val="Footer"/>
      <w:tabs>
        <w:tab w:val="clear" w:pos="9026"/>
        <w:tab w:val="right" w:pos="10466"/>
      </w:tabs>
    </w:pPr>
    <w:r>
      <w:t xml:space="preserve">HMI Case Investigation and Enhanced Surveillance </w:t>
    </w:r>
    <w:r w:rsidRPr="00E75F0F">
      <w:t>Form v</w:t>
    </w:r>
    <w:r w:rsidR="00E75F0F" w:rsidRPr="00E75F0F">
      <w:t xml:space="preserve">5.1  </w:t>
    </w:r>
    <w:r w:rsidRPr="00E75F0F">
      <w:tab/>
    </w:r>
    <w:r w:rsidR="00E75F0F" w:rsidRPr="00E75F0F">
      <w:t xml:space="preserve">        29/06/202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204826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796F1F" w14:textId="77777777" w:rsidR="00E75F0F" w:rsidRDefault="00E75F0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AA8C956" w14:textId="77777777" w:rsidR="00E75F0F" w:rsidRDefault="00E75F0F">
    <w:pPr>
      <w:pStyle w:val="Footer"/>
    </w:pPr>
    <w:r>
      <w:t>HMI Case Investigation and Enhanced Surveillance Form v5.1</w:t>
    </w:r>
    <w:r>
      <w:tab/>
    </w:r>
    <w:r>
      <w:tab/>
      <w:t>29/06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CBE7D8" w14:textId="77777777" w:rsidR="005830E0" w:rsidRDefault="005830E0" w:rsidP="00441DD9">
      <w:pPr>
        <w:spacing w:after="0" w:line="240" w:lineRule="auto"/>
      </w:pPr>
      <w:r>
        <w:separator/>
      </w:r>
    </w:p>
  </w:footnote>
  <w:footnote w:type="continuationSeparator" w:id="0">
    <w:p w14:paraId="5EAF3AFB" w14:textId="77777777" w:rsidR="005830E0" w:rsidRDefault="005830E0" w:rsidP="00441D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E9F05" w14:textId="41C914F3" w:rsidR="00081E4C" w:rsidRDefault="005642C6">
    <w:pPr>
      <w:pStyle w:val="Header"/>
    </w:pPr>
    <w:r>
      <w:rPr>
        <w:noProof/>
      </w:rPr>
      <w:pict w14:anchorId="10770A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9532438" o:spid="_x0000_s2050" type="#_x0000_t136" style="position:absolute;margin-left:0;margin-top:0;width:397.65pt;height:238.6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22D094" w14:textId="6514E93E" w:rsidR="00081E4C" w:rsidRDefault="005642C6">
    <w:pPr>
      <w:pStyle w:val="Header"/>
    </w:pPr>
    <w:r>
      <w:rPr>
        <w:noProof/>
      </w:rPr>
      <w:pict w14:anchorId="34ACD28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9532437" o:spid="_x0000_s2049" type="#_x0000_t136" style="position:absolute;margin-left:0;margin-top:0;width:397.65pt;height:238.6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AE0355" w14:textId="77777777" w:rsidR="00E75F0F" w:rsidRDefault="005642C6">
    <w:pPr>
      <w:pStyle w:val="Header"/>
    </w:pPr>
    <w:r>
      <w:rPr>
        <w:noProof/>
      </w:rPr>
      <w:pict w14:anchorId="49E2234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2" type="#_x0000_t136" style="position:absolute;margin-left:0;margin-top:0;width:397.65pt;height:238.6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65014" w14:textId="77777777" w:rsidR="00E75F0F" w:rsidRDefault="005642C6">
    <w:pPr>
      <w:pStyle w:val="Header"/>
    </w:pPr>
    <w:r>
      <w:rPr>
        <w:noProof/>
      </w:rPr>
      <w:pict w14:anchorId="0370B73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1" type="#_x0000_t136" style="position:absolute;margin-left:0;margin-top:0;width:397.65pt;height:238.6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0650"/>
    <w:multiLevelType w:val="hybridMultilevel"/>
    <w:tmpl w:val="BD281D4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BD7C6C"/>
    <w:multiLevelType w:val="hybridMultilevel"/>
    <w:tmpl w:val="0ECE4B50"/>
    <w:lvl w:ilvl="0" w:tplc="F026835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9050C"/>
    <w:multiLevelType w:val="hybridMultilevel"/>
    <w:tmpl w:val="BA2CD78C"/>
    <w:lvl w:ilvl="0" w:tplc="80025102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C6BBB"/>
    <w:multiLevelType w:val="hybridMultilevel"/>
    <w:tmpl w:val="619C1426"/>
    <w:lvl w:ilvl="0" w:tplc="758ACD44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285B12"/>
    <w:multiLevelType w:val="hybridMultilevel"/>
    <w:tmpl w:val="CF34982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F55135"/>
    <w:multiLevelType w:val="hybridMultilevel"/>
    <w:tmpl w:val="324A92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C17ADD"/>
    <w:multiLevelType w:val="hybridMultilevel"/>
    <w:tmpl w:val="223A6A78"/>
    <w:lvl w:ilvl="0" w:tplc="0BFE7A2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D77084"/>
    <w:multiLevelType w:val="hybridMultilevel"/>
    <w:tmpl w:val="7EBA32EA"/>
    <w:lvl w:ilvl="0" w:tplc="E8D61B6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0C64B4"/>
    <w:multiLevelType w:val="hybridMultilevel"/>
    <w:tmpl w:val="8CA076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A9180F"/>
    <w:multiLevelType w:val="hybridMultilevel"/>
    <w:tmpl w:val="3D02DF7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922B3F"/>
    <w:multiLevelType w:val="hybridMultilevel"/>
    <w:tmpl w:val="851CE1FA"/>
    <w:lvl w:ilvl="0" w:tplc="758ACD44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AD90D95"/>
    <w:multiLevelType w:val="hybridMultilevel"/>
    <w:tmpl w:val="7098D3C6"/>
    <w:lvl w:ilvl="0" w:tplc="5B9CD66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226C7B"/>
    <w:multiLevelType w:val="hybridMultilevel"/>
    <w:tmpl w:val="CF34982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43B5BF8"/>
    <w:multiLevelType w:val="hybridMultilevel"/>
    <w:tmpl w:val="DA2687C4"/>
    <w:lvl w:ilvl="0" w:tplc="3B72FC48">
      <w:start w:val="9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56F6C86"/>
    <w:multiLevelType w:val="hybridMultilevel"/>
    <w:tmpl w:val="CF34982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73629A3"/>
    <w:multiLevelType w:val="hybridMultilevel"/>
    <w:tmpl w:val="056C69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82644A"/>
    <w:multiLevelType w:val="hybridMultilevel"/>
    <w:tmpl w:val="4C14245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025567"/>
    <w:multiLevelType w:val="hybridMultilevel"/>
    <w:tmpl w:val="FCF85ADC"/>
    <w:lvl w:ilvl="0" w:tplc="624468CE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6"/>
  </w:num>
  <w:num w:numId="3">
    <w:abstractNumId w:val="5"/>
  </w:num>
  <w:num w:numId="4">
    <w:abstractNumId w:val="10"/>
  </w:num>
  <w:num w:numId="5">
    <w:abstractNumId w:val="17"/>
  </w:num>
  <w:num w:numId="6">
    <w:abstractNumId w:val="13"/>
  </w:num>
  <w:num w:numId="7">
    <w:abstractNumId w:val="13"/>
  </w:num>
  <w:num w:numId="8">
    <w:abstractNumId w:val="3"/>
  </w:num>
  <w:num w:numId="9">
    <w:abstractNumId w:val="4"/>
  </w:num>
  <w:num w:numId="10">
    <w:abstractNumId w:val="14"/>
  </w:num>
  <w:num w:numId="11">
    <w:abstractNumId w:val="12"/>
  </w:num>
  <w:num w:numId="12">
    <w:abstractNumId w:val="0"/>
  </w:num>
  <w:num w:numId="13">
    <w:abstractNumId w:val="7"/>
  </w:num>
  <w:num w:numId="14">
    <w:abstractNumId w:val="1"/>
  </w:num>
  <w:num w:numId="15">
    <w:abstractNumId w:val="11"/>
  </w:num>
  <w:num w:numId="16">
    <w:abstractNumId w:val="2"/>
  </w:num>
  <w:num w:numId="17">
    <w:abstractNumId w:val="13"/>
  </w:num>
  <w:num w:numId="18">
    <w:abstractNumId w:val="13"/>
  </w:num>
  <w:num w:numId="19">
    <w:abstractNumId w:val="8"/>
  </w:num>
  <w:num w:numId="20">
    <w:abstractNumId w:val="13"/>
    <w:lvlOverride w:ilvl="0">
      <w:startOverride w:val="7"/>
    </w:lvlOverride>
  </w:num>
  <w:num w:numId="21">
    <w:abstractNumId w:val="16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yNjO0MDQ0szQ2MzdV0lEKTi0uzszPAykwrgUA31CSVywAAAA="/>
  </w:docVars>
  <w:rsids>
    <w:rsidRoot w:val="00994556"/>
    <w:rsid w:val="00003CD6"/>
    <w:rsid w:val="000058D3"/>
    <w:rsid w:val="000074BC"/>
    <w:rsid w:val="000158D1"/>
    <w:rsid w:val="00023E0C"/>
    <w:rsid w:val="000265C8"/>
    <w:rsid w:val="000331A2"/>
    <w:rsid w:val="00034081"/>
    <w:rsid w:val="00041BC0"/>
    <w:rsid w:val="00041C14"/>
    <w:rsid w:val="00045053"/>
    <w:rsid w:val="00051FBD"/>
    <w:rsid w:val="000559BF"/>
    <w:rsid w:val="00055CC3"/>
    <w:rsid w:val="00056BF1"/>
    <w:rsid w:val="00060F0C"/>
    <w:rsid w:val="0006443E"/>
    <w:rsid w:val="00064457"/>
    <w:rsid w:val="00074014"/>
    <w:rsid w:val="00080A05"/>
    <w:rsid w:val="00081E4C"/>
    <w:rsid w:val="0009220C"/>
    <w:rsid w:val="00092AD5"/>
    <w:rsid w:val="00095610"/>
    <w:rsid w:val="000956E3"/>
    <w:rsid w:val="000A3F21"/>
    <w:rsid w:val="000B1D42"/>
    <w:rsid w:val="000B23AD"/>
    <w:rsid w:val="000B3AE3"/>
    <w:rsid w:val="000C19AD"/>
    <w:rsid w:val="000C5CD4"/>
    <w:rsid w:val="000C6E06"/>
    <w:rsid w:val="000C7F02"/>
    <w:rsid w:val="000D58C5"/>
    <w:rsid w:val="000E5871"/>
    <w:rsid w:val="000F28E6"/>
    <w:rsid w:val="000F2C84"/>
    <w:rsid w:val="000F4AC3"/>
    <w:rsid w:val="000F6A04"/>
    <w:rsid w:val="00106FAD"/>
    <w:rsid w:val="00112F54"/>
    <w:rsid w:val="001148EB"/>
    <w:rsid w:val="00122B53"/>
    <w:rsid w:val="00125830"/>
    <w:rsid w:val="00127D31"/>
    <w:rsid w:val="001309BB"/>
    <w:rsid w:val="00154A94"/>
    <w:rsid w:val="0015667A"/>
    <w:rsid w:val="00162285"/>
    <w:rsid w:val="001642DA"/>
    <w:rsid w:val="00164A1B"/>
    <w:rsid w:val="00165C16"/>
    <w:rsid w:val="00173A11"/>
    <w:rsid w:val="00174F8E"/>
    <w:rsid w:val="0017590F"/>
    <w:rsid w:val="00176D0E"/>
    <w:rsid w:val="001836AA"/>
    <w:rsid w:val="00186CC7"/>
    <w:rsid w:val="001918FA"/>
    <w:rsid w:val="00193755"/>
    <w:rsid w:val="00193B19"/>
    <w:rsid w:val="001940B9"/>
    <w:rsid w:val="001952D1"/>
    <w:rsid w:val="00196A06"/>
    <w:rsid w:val="001A6271"/>
    <w:rsid w:val="001B491E"/>
    <w:rsid w:val="001B5B3F"/>
    <w:rsid w:val="001D3086"/>
    <w:rsid w:val="001E29E4"/>
    <w:rsid w:val="001E2A0E"/>
    <w:rsid w:val="001F15D2"/>
    <w:rsid w:val="001F5F6E"/>
    <w:rsid w:val="001F6B53"/>
    <w:rsid w:val="00206742"/>
    <w:rsid w:val="002072D0"/>
    <w:rsid w:val="00207349"/>
    <w:rsid w:val="00207635"/>
    <w:rsid w:val="0021095F"/>
    <w:rsid w:val="002243CF"/>
    <w:rsid w:val="00227923"/>
    <w:rsid w:val="00233B2E"/>
    <w:rsid w:val="0023546C"/>
    <w:rsid w:val="00245748"/>
    <w:rsid w:val="002567A4"/>
    <w:rsid w:val="00264482"/>
    <w:rsid w:val="00267683"/>
    <w:rsid w:val="00274683"/>
    <w:rsid w:val="00283F75"/>
    <w:rsid w:val="00286E52"/>
    <w:rsid w:val="002900F4"/>
    <w:rsid w:val="002A6870"/>
    <w:rsid w:val="002A6EB8"/>
    <w:rsid w:val="002B0B11"/>
    <w:rsid w:val="002B37E1"/>
    <w:rsid w:val="002B3C42"/>
    <w:rsid w:val="002B3C76"/>
    <w:rsid w:val="002B6DA5"/>
    <w:rsid w:val="002C0DFF"/>
    <w:rsid w:val="002C1CB4"/>
    <w:rsid w:val="002D25FF"/>
    <w:rsid w:val="002D26A8"/>
    <w:rsid w:val="002D34C6"/>
    <w:rsid w:val="002D6745"/>
    <w:rsid w:val="002E3C6D"/>
    <w:rsid w:val="002E4AC5"/>
    <w:rsid w:val="002F23D8"/>
    <w:rsid w:val="002F4042"/>
    <w:rsid w:val="002F61B3"/>
    <w:rsid w:val="003008E3"/>
    <w:rsid w:val="00316EA8"/>
    <w:rsid w:val="003173F0"/>
    <w:rsid w:val="00317C1F"/>
    <w:rsid w:val="00330394"/>
    <w:rsid w:val="00332923"/>
    <w:rsid w:val="00336F52"/>
    <w:rsid w:val="00362191"/>
    <w:rsid w:val="00367503"/>
    <w:rsid w:val="00375878"/>
    <w:rsid w:val="00380C5B"/>
    <w:rsid w:val="00384577"/>
    <w:rsid w:val="00385CAA"/>
    <w:rsid w:val="00391DA9"/>
    <w:rsid w:val="0039402F"/>
    <w:rsid w:val="00394E82"/>
    <w:rsid w:val="00397F59"/>
    <w:rsid w:val="003A01BD"/>
    <w:rsid w:val="003A0B59"/>
    <w:rsid w:val="003A154B"/>
    <w:rsid w:val="003A627B"/>
    <w:rsid w:val="003A6A74"/>
    <w:rsid w:val="003A7ED0"/>
    <w:rsid w:val="003B37FC"/>
    <w:rsid w:val="003C35F2"/>
    <w:rsid w:val="003E6661"/>
    <w:rsid w:val="003E7C65"/>
    <w:rsid w:val="003F0548"/>
    <w:rsid w:val="003F6D56"/>
    <w:rsid w:val="004000B6"/>
    <w:rsid w:val="0040027E"/>
    <w:rsid w:val="00405D3B"/>
    <w:rsid w:val="00406FD0"/>
    <w:rsid w:val="00416960"/>
    <w:rsid w:val="0042212B"/>
    <w:rsid w:val="0042212E"/>
    <w:rsid w:val="004228BD"/>
    <w:rsid w:val="00431BD8"/>
    <w:rsid w:val="00432537"/>
    <w:rsid w:val="0043301A"/>
    <w:rsid w:val="004339CF"/>
    <w:rsid w:val="00441DD9"/>
    <w:rsid w:val="00446B5E"/>
    <w:rsid w:val="004514DB"/>
    <w:rsid w:val="004564FF"/>
    <w:rsid w:val="00462BB4"/>
    <w:rsid w:val="00463C2F"/>
    <w:rsid w:val="00464619"/>
    <w:rsid w:val="00464C08"/>
    <w:rsid w:val="004728FA"/>
    <w:rsid w:val="00480AFB"/>
    <w:rsid w:val="00482B33"/>
    <w:rsid w:val="00494B3C"/>
    <w:rsid w:val="00495A19"/>
    <w:rsid w:val="00495AB2"/>
    <w:rsid w:val="004970F7"/>
    <w:rsid w:val="004A2813"/>
    <w:rsid w:val="004A2D44"/>
    <w:rsid w:val="004A3D79"/>
    <w:rsid w:val="004A507B"/>
    <w:rsid w:val="004A5B31"/>
    <w:rsid w:val="004B55F7"/>
    <w:rsid w:val="004B61B6"/>
    <w:rsid w:val="004C4D9E"/>
    <w:rsid w:val="004D0EBC"/>
    <w:rsid w:val="004D2660"/>
    <w:rsid w:val="004E3351"/>
    <w:rsid w:val="004E54EE"/>
    <w:rsid w:val="004E66DC"/>
    <w:rsid w:val="004E7BA3"/>
    <w:rsid w:val="00501F5C"/>
    <w:rsid w:val="00507D2C"/>
    <w:rsid w:val="0051504D"/>
    <w:rsid w:val="00521B9D"/>
    <w:rsid w:val="005318AD"/>
    <w:rsid w:val="00533313"/>
    <w:rsid w:val="00554829"/>
    <w:rsid w:val="005634FC"/>
    <w:rsid w:val="005642C6"/>
    <w:rsid w:val="00571003"/>
    <w:rsid w:val="00572288"/>
    <w:rsid w:val="005727E3"/>
    <w:rsid w:val="005830E0"/>
    <w:rsid w:val="00586A2C"/>
    <w:rsid w:val="00597B24"/>
    <w:rsid w:val="00597F66"/>
    <w:rsid w:val="005A1E37"/>
    <w:rsid w:val="005A276B"/>
    <w:rsid w:val="005A36B7"/>
    <w:rsid w:val="005A3FCF"/>
    <w:rsid w:val="005A4FC0"/>
    <w:rsid w:val="005A580E"/>
    <w:rsid w:val="005B0923"/>
    <w:rsid w:val="005B12B8"/>
    <w:rsid w:val="005B1BF8"/>
    <w:rsid w:val="005B4765"/>
    <w:rsid w:val="005F4ED9"/>
    <w:rsid w:val="005F5479"/>
    <w:rsid w:val="005F6A70"/>
    <w:rsid w:val="005F7EDC"/>
    <w:rsid w:val="006014D9"/>
    <w:rsid w:val="00604801"/>
    <w:rsid w:val="00606165"/>
    <w:rsid w:val="00611A4B"/>
    <w:rsid w:val="00623E36"/>
    <w:rsid w:val="00640A02"/>
    <w:rsid w:val="006421E7"/>
    <w:rsid w:val="00645027"/>
    <w:rsid w:val="00650FCD"/>
    <w:rsid w:val="006574DC"/>
    <w:rsid w:val="0066125C"/>
    <w:rsid w:val="0066596B"/>
    <w:rsid w:val="00672DFB"/>
    <w:rsid w:val="00672E9F"/>
    <w:rsid w:val="006739F4"/>
    <w:rsid w:val="00677B9B"/>
    <w:rsid w:val="0068014E"/>
    <w:rsid w:val="006830E1"/>
    <w:rsid w:val="00690C73"/>
    <w:rsid w:val="006A45A8"/>
    <w:rsid w:val="006B02B8"/>
    <w:rsid w:val="006B08A3"/>
    <w:rsid w:val="006B0F29"/>
    <w:rsid w:val="006B3FAF"/>
    <w:rsid w:val="006C6E6E"/>
    <w:rsid w:val="006D7F57"/>
    <w:rsid w:val="006F0060"/>
    <w:rsid w:val="006F1C99"/>
    <w:rsid w:val="006F2B5F"/>
    <w:rsid w:val="006F4947"/>
    <w:rsid w:val="00713E0B"/>
    <w:rsid w:val="007227D7"/>
    <w:rsid w:val="00723704"/>
    <w:rsid w:val="00724826"/>
    <w:rsid w:val="007254A4"/>
    <w:rsid w:val="00727138"/>
    <w:rsid w:val="00730362"/>
    <w:rsid w:val="00733C0E"/>
    <w:rsid w:val="00734D7C"/>
    <w:rsid w:val="007438AD"/>
    <w:rsid w:val="00744466"/>
    <w:rsid w:val="0075116A"/>
    <w:rsid w:val="00755B7E"/>
    <w:rsid w:val="00757B38"/>
    <w:rsid w:val="00762AF8"/>
    <w:rsid w:val="00771C13"/>
    <w:rsid w:val="0077764F"/>
    <w:rsid w:val="007829AC"/>
    <w:rsid w:val="0078741D"/>
    <w:rsid w:val="00787637"/>
    <w:rsid w:val="0079069D"/>
    <w:rsid w:val="007A0EDF"/>
    <w:rsid w:val="007A1A9E"/>
    <w:rsid w:val="007E1642"/>
    <w:rsid w:val="007E298F"/>
    <w:rsid w:val="007E4825"/>
    <w:rsid w:val="007E48EF"/>
    <w:rsid w:val="007E7C50"/>
    <w:rsid w:val="007F10A5"/>
    <w:rsid w:val="00803FE6"/>
    <w:rsid w:val="008119BC"/>
    <w:rsid w:val="00821E3D"/>
    <w:rsid w:val="00822F14"/>
    <w:rsid w:val="008241BB"/>
    <w:rsid w:val="00824B37"/>
    <w:rsid w:val="008250E1"/>
    <w:rsid w:val="00830E1B"/>
    <w:rsid w:val="0083210C"/>
    <w:rsid w:val="00832CE0"/>
    <w:rsid w:val="00834865"/>
    <w:rsid w:val="008356AA"/>
    <w:rsid w:val="00843386"/>
    <w:rsid w:val="00844322"/>
    <w:rsid w:val="00852FA4"/>
    <w:rsid w:val="008533FD"/>
    <w:rsid w:val="008611F9"/>
    <w:rsid w:val="00870506"/>
    <w:rsid w:val="0087375F"/>
    <w:rsid w:val="00874785"/>
    <w:rsid w:val="0088156A"/>
    <w:rsid w:val="00885FEB"/>
    <w:rsid w:val="008933EA"/>
    <w:rsid w:val="0089778A"/>
    <w:rsid w:val="008A0EC5"/>
    <w:rsid w:val="008B1956"/>
    <w:rsid w:val="008B1B46"/>
    <w:rsid w:val="008C07A4"/>
    <w:rsid w:val="008C2A2F"/>
    <w:rsid w:val="008D2CBE"/>
    <w:rsid w:val="008D635C"/>
    <w:rsid w:val="008E0EAD"/>
    <w:rsid w:val="008E2ECF"/>
    <w:rsid w:val="008E30EF"/>
    <w:rsid w:val="008F1461"/>
    <w:rsid w:val="008F6C39"/>
    <w:rsid w:val="00904CD4"/>
    <w:rsid w:val="00905ED7"/>
    <w:rsid w:val="00911F82"/>
    <w:rsid w:val="009169B5"/>
    <w:rsid w:val="00916A34"/>
    <w:rsid w:val="009210A0"/>
    <w:rsid w:val="00927676"/>
    <w:rsid w:val="00942558"/>
    <w:rsid w:val="00943756"/>
    <w:rsid w:val="009451D2"/>
    <w:rsid w:val="00947EC9"/>
    <w:rsid w:val="00955249"/>
    <w:rsid w:val="00955451"/>
    <w:rsid w:val="009623EA"/>
    <w:rsid w:val="00971A03"/>
    <w:rsid w:val="0097262B"/>
    <w:rsid w:val="00975DC5"/>
    <w:rsid w:val="009810A8"/>
    <w:rsid w:val="00985B68"/>
    <w:rsid w:val="00987FE8"/>
    <w:rsid w:val="00994556"/>
    <w:rsid w:val="00994D8A"/>
    <w:rsid w:val="0099511C"/>
    <w:rsid w:val="009A0F78"/>
    <w:rsid w:val="009B006E"/>
    <w:rsid w:val="009B0238"/>
    <w:rsid w:val="009B2C92"/>
    <w:rsid w:val="009B3BCC"/>
    <w:rsid w:val="009C58A2"/>
    <w:rsid w:val="009D0CE2"/>
    <w:rsid w:val="009D2C70"/>
    <w:rsid w:val="009E6EB3"/>
    <w:rsid w:val="009E7F31"/>
    <w:rsid w:val="009F0843"/>
    <w:rsid w:val="009F1937"/>
    <w:rsid w:val="00A075E2"/>
    <w:rsid w:val="00A07665"/>
    <w:rsid w:val="00A1098F"/>
    <w:rsid w:val="00A17D8F"/>
    <w:rsid w:val="00A31EC1"/>
    <w:rsid w:val="00A35BB7"/>
    <w:rsid w:val="00A403DE"/>
    <w:rsid w:val="00A41415"/>
    <w:rsid w:val="00A47188"/>
    <w:rsid w:val="00A51F66"/>
    <w:rsid w:val="00A55763"/>
    <w:rsid w:val="00A824B2"/>
    <w:rsid w:val="00A90AFC"/>
    <w:rsid w:val="00A92C9D"/>
    <w:rsid w:val="00A93EB6"/>
    <w:rsid w:val="00A9418E"/>
    <w:rsid w:val="00A975C1"/>
    <w:rsid w:val="00AA0920"/>
    <w:rsid w:val="00AA1144"/>
    <w:rsid w:val="00AA1F7C"/>
    <w:rsid w:val="00AA5726"/>
    <w:rsid w:val="00AB1991"/>
    <w:rsid w:val="00AC21FA"/>
    <w:rsid w:val="00AC3EBB"/>
    <w:rsid w:val="00AC3F09"/>
    <w:rsid w:val="00AC7602"/>
    <w:rsid w:val="00AD7C27"/>
    <w:rsid w:val="00AE0A0F"/>
    <w:rsid w:val="00AF58DF"/>
    <w:rsid w:val="00B1521B"/>
    <w:rsid w:val="00B2162E"/>
    <w:rsid w:val="00B255C0"/>
    <w:rsid w:val="00B26027"/>
    <w:rsid w:val="00B26099"/>
    <w:rsid w:val="00B32BC8"/>
    <w:rsid w:val="00B4623D"/>
    <w:rsid w:val="00B463BA"/>
    <w:rsid w:val="00B53D02"/>
    <w:rsid w:val="00B548CA"/>
    <w:rsid w:val="00B54AF2"/>
    <w:rsid w:val="00B56CCE"/>
    <w:rsid w:val="00B56F8C"/>
    <w:rsid w:val="00B66EFF"/>
    <w:rsid w:val="00B73171"/>
    <w:rsid w:val="00B73FE4"/>
    <w:rsid w:val="00B77410"/>
    <w:rsid w:val="00B9308B"/>
    <w:rsid w:val="00B95198"/>
    <w:rsid w:val="00BA1847"/>
    <w:rsid w:val="00BB22D2"/>
    <w:rsid w:val="00BB2D91"/>
    <w:rsid w:val="00BB5197"/>
    <w:rsid w:val="00BB6033"/>
    <w:rsid w:val="00BC074F"/>
    <w:rsid w:val="00BC5468"/>
    <w:rsid w:val="00BC7B0A"/>
    <w:rsid w:val="00BD10EA"/>
    <w:rsid w:val="00BD1655"/>
    <w:rsid w:val="00BD479F"/>
    <w:rsid w:val="00BD4866"/>
    <w:rsid w:val="00BD4AAD"/>
    <w:rsid w:val="00BE41A9"/>
    <w:rsid w:val="00BF00AF"/>
    <w:rsid w:val="00BF0D13"/>
    <w:rsid w:val="00BF3F89"/>
    <w:rsid w:val="00C04101"/>
    <w:rsid w:val="00C341F2"/>
    <w:rsid w:val="00C4301E"/>
    <w:rsid w:val="00C431EB"/>
    <w:rsid w:val="00C448D1"/>
    <w:rsid w:val="00C44C9E"/>
    <w:rsid w:val="00C4787F"/>
    <w:rsid w:val="00C47F46"/>
    <w:rsid w:val="00C5620D"/>
    <w:rsid w:val="00C8037B"/>
    <w:rsid w:val="00C83056"/>
    <w:rsid w:val="00C90BCE"/>
    <w:rsid w:val="00C91C22"/>
    <w:rsid w:val="00C9689F"/>
    <w:rsid w:val="00CA11D8"/>
    <w:rsid w:val="00CA36DA"/>
    <w:rsid w:val="00CA5AF1"/>
    <w:rsid w:val="00CA6378"/>
    <w:rsid w:val="00CB1506"/>
    <w:rsid w:val="00CB3618"/>
    <w:rsid w:val="00CD3753"/>
    <w:rsid w:val="00CD38C1"/>
    <w:rsid w:val="00CF1B1C"/>
    <w:rsid w:val="00CF2428"/>
    <w:rsid w:val="00CF2702"/>
    <w:rsid w:val="00CF2FF2"/>
    <w:rsid w:val="00CF3200"/>
    <w:rsid w:val="00CF6568"/>
    <w:rsid w:val="00D01D32"/>
    <w:rsid w:val="00D032DF"/>
    <w:rsid w:val="00D063DA"/>
    <w:rsid w:val="00D15259"/>
    <w:rsid w:val="00D20F1A"/>
    <w:rsid w:val="00D23108"/>
    <w:rsid w:val="00D24586"/>
    <w:rsid w:val="00D27A68"/>
    <w:rsid w:val="00D30B15"/>
    <w:rsid w:val="00D31533"/>
    <w:rsid w:val="00D3571F"/>
    <w:rsid w:val="00D375FC"/>
    <w:rsid w:val="00D37783"/>
    <w:rsid w:val="00D400E3"/>
    <w:rsid w:val="00D41A05"/>
    <w:rsid w:val="00D42D6A"/>
    <w:rsid w:val="00D43FB3"/>
    <w:rsid w:val="00D443FF"/>
    <w:rsid w:val="00D45948"/>
    <w:rsid w:val="00D4661F"/>
    <w:rsid w:val="00D57173"/>
    <w:rsid w:val="00D63915"/>
    <w:rsid w:val="00D70534"/>
    <w:rsid w:val="00D73A89"/>
    <w:rsid w:val="00D80A0E"/>
    <w:rsid w:val="00D86606"/>
    <w:rsid w:val="00D91975"/>
    <w:rsid w:val="00D92A73"/>
    <w:rsid w:val="00DB6809"/>
    <w:rsid w:val="00DB74D0"/>
    <w:rsid w:val="00DD52E6"/>
    <w:rsid w:val="00DD7575"/>
    <w:rsid w:val="00DE4211"/>
    <w:rsid w:val="00DE437C"/>
    <w:rsid w:val="00DE4C5E"/>
    <w:rsid w:val="00DE6B77"/>
    <w:rsid w:val="00DF624A"/>
    <w:rsid w:val="00DF6E8D"/>
    <w:rsid w:val="00E01941"/>
    <w:rsid w:val="00E04BC7"/>
    <w:rsid w:val="00E05167"/>
    <w:rsid w:val="00E124DF"/>
    <w:rsid w:val="00E139B6"/>
    <w:rsid w:val="00E140E9"/>
    <w:rsid w:val="00E17623"/>
    <w:rsid w:val="00E24043"/>
    <w:rsid w:val="00E30891"/>
    <w:rsid w:val="00E3214E"/>
    <w:rsid w:val="00E33F7B"/>
    <w:rsid w:val="00E348F5"/>
    <w:rsid w:val="00E47BA5"/>
    <w:rsid w:val="00E75F0F"/>
    <w:rsid w:val="00E91803"/>
    <w:rsid w:val="00EA0A85"/>
    <w:rsid w:val="00EA41ED"/>
    <w:rsid w:val="00EA7B52"/>
    <w:rsid w:val="00EA7CAD"/>
    <w:rsid w:val="00EB1375"/>
    <w:rsid w:val="00EC03F2"/>
    <w:rsid w:val="00EC0C73"/>
    <w:rsid w:val="00EC0FB6"/>
    <w:rsid w:val="00EC4D49"/>
    <w:rsid w:val="00EC78B2"/>
    <w:rsid w:val="00ED17A4"/>
    <w:rsid w:val="00EE3A71"/>
    <w:rsid w:val="00EE5B44"/>
    <w:rsid w:val="00EF565E"/>
    <w:rsid w:val="00F00EEA"/>
    <w:rsid w:val="00F0342F"/>
    <w:rsid w:val="00F05AAE"/>
    <w:rsid w:val="00F20B40"/>
    <w:rsid w:val="00F35474"/>
    <w:rsid w:val="00F51A6D"/>
    <w:rsid w:val="00F5302D"/>
    <w:rsid w:val="00F54589"/>
    <w:rsid w:val="00F5474C"/>
    <w:rsid w:val="00F5550D"/>
    <w:rsid w:val="00F5617D"/>
    <w:rsid w:val="00F701F6"/>
    <w:rsid w:val="00F77E99"/>
    <w:rsid w:val="00F92E0B"/>
    <w:rsid w:val="00F9308F"/>
    <w:rsid w:val="00F946BC"/>
    <w:rsid w:val="00F954B2"/>
    <w:rsid w:val="00FA0C62"/>
    <w:rsid w:val="00FA16BE"/>
    <w:rsid w:val="00FA24D5"/>
    <w:rsid w:val="00FA77DA"/>
    <w:rsid w:val="00FB1FE3"/>
    <w:rsid w:val="00FC7483"/>
    <w:rsid w:val="00FD3EDF"/>
    <w:rsid w:val="00FD6FC8"/>
    <w:rsid w:val="00FD7D18"/>
    <w:rsid w:val="00FE29D4"/>
    <w:rsid w:val="00FE5F77"/>
    <w:rsid w:val="00FE6761"/>
    <w:rsid w:val="00FF144B"/>
    <w:rsid w:val="00FF280A"/>
    <w:rsid w:val="00FF4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D00705B"/>
  <w15:docId w15:val="{15B9A14E-1544-4B99-9D88-53957491E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4482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78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144B"/>
    <w:pPr>
      <w:keepNext/>
      <w:keepLines/>
      <w:numPr>
        <w:numId w:val="6"/>
      </w:numPr>
      <w:spacing w:before="40" w:after="0" w:line="240" w:lineRule="auto"/>
      <w:outlineLvl w:val="1"/>
    </w:pPr>
    <w:rPr>
      <w:rFonts w:asciiTheme="majorHAnsi" w:eastAsiaTheme="majorEastAsia" w:hAnsiTheme="majorHAnsi" w:cstheme="majorBidi"/>
      <w:b/>
      <w:color w:val="AA001D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455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455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41D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1DD9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41D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1DD9"/>
    <w:rPr>
      <w:lang w:val="en-GB"/>
    </w:rPr>
  </w:style>
  <w:style w:type="table" w:styleId="TableGrid">
    <w:name w:val="Table Grid"/>
    <w:basedOn w:val="TableNormal"/>
    <w:uiPriority w:val="39"/>
    <w:rsid w:val="00441D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41DD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4787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FF144B"/>
    <w:rPr>
      <w:rFonts w:asciiTheme="majorHAnsi" w:eastAsiaTheme="majorEastAsia" w:hAnsiTheme="majorHAnsi" w:cstheme="majorBidi"/>
      <w:b/>
      <w:color w:val="AA001D"/>
      <w:sz w:val="28"/>
      <w:szCs w:val="26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55C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55C0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255C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956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56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56E3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6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6E3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56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6E3"/>
    <w:rPr>
      <w:rFonts w:ascii="Segoe UI" w:hAnsi="Segoe UI" w:cs="Segoe UI"/>
      <w:sz w:val="18"/>
      <w:szCs w:val="1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6461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03FE6"/>
    <w:pPr>
      <w:spacing w:after="0" w:line="240" w:lineRule="auto"/>
    </w:pPr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554829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32CE0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CD38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5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4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s://assets.publishing.service.gov.uk/government/uploads/system/uploads/attachment_data/file/655225/Greenbook_chapter_6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psc.ie/notifiablediseases/whotonotif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hpsc.ie/a-z/zoonotic/monkeypox/casedefinition/" TargetMode="External"/><Relationship Id="rId10" Type="http://schemas.openxmlformats.org/officeDocument/2006/relationships/hyperlink" Target="https://www.hpsc.ie/notifiablediseases/whotonotify/" TargetMode="Externa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F223D8C58814B5686ACD6FC820FD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E810B-4CFE-4107-B92D-A2EB0B44B20D}"/>
      </w:docPartPr>
      <w:docPartBody>
        <w:p w:rsidR="00302D3C" w:rsidRDefault="00751648" w:rsidP="00751648">
          <w:pPr>
            <w:pStyle w:val="6F223D8C58814B5686ACD6FC820FD3E8"/>
          </w:pPr>
          <w:r w:rsidRPr="00DE65F4">
            <w:rPr>
              <w:rStyle w:val="PlaceholderText"/>
            </w:rPr>
            <w:t>Click or tap to enter a date.</w:t>
          </w:r>
        </w:p>
      </w:docPartBody>
    </w:docPart>
    <w:docPart>
      <w:docPartPr>
        <w:name w:val="F9BF5B1869DA45F6A63C03564FD844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6B854-A930-4FAD-8A5B-BA0B746ABAB6}"/>
      </w:docPartPr>
      <w:docPartBody>
        <w:p w:rsidR="00302D3C" w:rsidRDefault="00751648" w:rsidP="00751648">
          <w:pPr>
            <w:pStyle w:val="F9BF5B1869DA45F6A63C03564FD84403"/>
          </w:pPr>
          <w:r w:rsidRPr="00AC0FEC">
            <w:rPr>
              <w:rStyle w:val="PlaceholderText"/>
            </w:rPr>
            <w:t>Click or tap to enter a date.</w:t>
          </w:r>
        </w:p>
      </w:docPartBody>
    </w:docPart>
    <w:docPart>
      <w:docPartPr>
        <w:name w:val="C02BD6C50E5D48DEB6B8CE0B4A367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45813-7EDE-4CBD-9680-07009963760F}"/>
      </w:docPartPr>
      <w:docPartBody>
        <w:p w:rsidR="00302D3C" w:rsidRDefault="00751648" w:rsidP="00751648">
          <w:pPr>
            <w:pStyle w:val="C02BD6C50E5D48DEB6B8CE0B4A367B91"/>
          </w:pPr>
          <w:r w:rsidRPr="00AC0FEC">
            <w:rPr>
              <w:rStyle w:val="PlaceholderText"/>
              <w:color w:val="A6A6A6" w:themeColor="background1" w:themeShade="A6"/>
            </w:rPr>
            <w:t>Click or tap here to enter text.</w:t>
          </w:r>
        </w:p>
      </w:docPartBody>
    </w:docPart>
    <w:docPart>
      <w:docPartPr>
        <w:name w:val="1C733829BD144DFE84B7F859232BB0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CAD50-419A-49BA-8432-DC9DC3EE3162}"/>
      </w:docPartPr>
      <w:docPartBody>
        <w:p w:rsidR="00302D3C" w:rsidRDefault="00751648" w:rsidP="00751648">
          <w:pPr>
            <w:pStyle w:val="1C733829BD144DFE84B7F859232BB0DA"/>
          </w:pPr>
          <w:r w:rsidRPr="003A56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998187263D42F9B2FE9EF09C446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60B03-EC73-476E-A9A2-115935606E1B}"/>
      </w:docPartPr>
      <w:docPartBody>
        <w:p w:rsidR="00302D3C" w:rsidRDefault="00751648" w:rsidP="00751648">
          <w:pPr>
            <w:pStyle w:val="21998187263D42F9B2FE9EF09C4468D0"/>
          </w:pPr>
          <w:r w:rsidRPr="00AC0FEC">
            <w:rPr>
              <w:rStyle w:val="PlaceholderText"/>
              <w:sz w:val="24"/>
            </w:rPr>
            <w:t>Click or tap to enter a date.</w:t>
          </w:r>
        </w:p>
      </w:docPartBody>
    </w:docPart>
    <w:docPart>
      <w:docPartPr>
        <w:name w:val="29F2B0AFE00546679F8D1D7C61D5CA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A7B63-0CC3-4D33-A116-709F11906618}"/>
      </w:docPartPr>
      <w:docPartBody>
        <w:p w:rsidR="00302D3C" w:rsidRDefault="00751648" w:rsidP="00751648">
          <w:pPr>
            <w:pStyle w:val="29F2B0AFE00546679F8D1D7C61D5CAEA"/>
          </w:pPr>
          <w:r w:rsidRPr="00AC0F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48A26E2C3443B2A68A09AA3D42C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B97D5-0315-45CB-BE8F-C7C2DBEAD263}"/>
      </w:docPartPr>
      <w:docPartBody>
        <w:p w:rsidR="00302D3C" w:rsidRDefault="00751648" w:rsidP="00751648">
          <w:pPr>
            <w:pStyle w:val="E048A26E2C3443B2A68A09AA3D42C987"/>
          </w:pPr>
          <w:r w:rsidRPr="00AC0FEC">
            <w:rPr>
              <w:rStyle w:val="PlaceholderText"/>
              <w:color w:val="A6A6A6" w:themeColor="background1" w:themeShade="A6"/>
            </w:rPr>
            <w:t>Click or tap here to enter text.</w:t>
          </w:r>
        </w:p>
      </w:docPartBody>
    </w:docPart>
    <w:docPart>
      <w:docPartPr>
        <w:name w:val="43ADB0F8271F4FDC9E0648364AB43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7E490-F71A-4EFB-8DA3-89E068230693}"/>
      </w:docPartPr>
      <w:docPartBody>
        <w:p w:rsidR="00302D3C" w:rsidRDefault="00751648" w:rsidP="00751648">
          <w:pPr>
            <w:pStyle w:val="43ADB0F8271F4FDC9E0648364AB432AE"/>
          </w:pPr>
          <w:r w:rsidRPr="00AC0FEC">
            <w:rPr>
              <w:rStyle w:val="PlaceholderText"/>
              <w:color w:val="A6A6A6" w:themeColor="background1" w:themeShade="A6"/>
            </w:rPr>
            <w:t>Click or tap here to enter text.</w:t>
          </w:r>
        </w:p>
      </w:docPartBody>
    </w:docPart>
    <w:docPart>
      <w:docPartPr>
        <w:name w:val="E0C71F350E9142AFAED54593E013F6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BB9D74-3C2E-4288-A1D5-3982314C5DA0}"/>
      </w:docPartPr>
      <w:docPartBody>
        <w:p w:rsidR="00302D3C" w:rsidRDefault="00751648" w:rsidP="00751648">
          <w:pPr>
            <w:pStyle w:val="E0C71F350E9142AFAED54593E013F63B"/>
          </w:pPr>
          <w:r w:rsidRPr="00AC0FEC">
            <w:rPr>
              <w:rStyle w:val="PlaceholderText"/>
              <w:color w:val="A6A6A6" w:themeColor="background1" w:themeShade="A6"/>
            </w:rPr>
            <w:t>Click or tap here to enter text.</w:t>
          </w:r>
        </w:p>
      </w:docPartBody>
    </w:docPart>
    <w:docPart>
      <w:docPartPr>
        <w:name w:val="F3AD9BADFD6045EA81FDCAA4B03B9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66D972-EE3A-40EB-92AB-91C1F15FFB8A}"/>
      </w:docPartPr>
      <w:docPartBody>
        <w:p w:rsidR="00302D3C" w:rsidRDefault="00751648" w:rsidP="00751648">
          <w:pPr>
            <w:pStyle w:val="F3AD9BADFD6045EA81FDCAA4B03B933F"/>
          </w:pPr>
          <w:r w:rsidRPr="00AC0F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05D71359DC49F99BCB224606B59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D88F1-FFEF-4ABA-9866-F20E4149C7A8}"/>
      </w:docPartPr>
      <w:docPartBody>
        <w:p w:rsidR="00302D3C" w:rsidRDefault="00751648" w:rsidP="00751648">
          <w:pPr>
            <w:pStyle w:val="E805D71359DC49F99BCB224606B59F99"/>
          </w:pPr>
          <w:r w:rsidRPr="00173A11">
            <w:rPr>
              <w:rStyle w:val="PlaceholderText"/>
              <w:color w:val="A6A6A6" w:themeColor="background1" w:themeShade="A6"/>
            </w:rPr>
            <w:t>Click or tap to enter a date.</w:t>
          </w:r>
        </w:p>
      </w:docPartBody>
    </w:docPart>
    <w:docPart>
      <w:docPartPr>
        <w:name w:val="0A0AC47EB1F542139B859DFC0E09D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72DA0-238C-4D15-8AE9-8112CC93EB55}"/>
      </w:docPartPr>
      <w:docPartBody>
        <w:p w:rsidR="00302D3C" w:rsidRDefault="00751648" w:rsidP="00751648">
          <w:pPr>
            <w:pStyle w:val="0A0AC47EB1F542139B859DFC0E09D1A1"/>
          </w:pPr>
          <w:r w:rsidRPr="00173A11">
            <w:rPr>
              <w:rStyle w:val="PlaceholderText"/>
              <w:color w:val="A6A6A6" w:themeColor="background1" w:themeShade="A6"/>
            </w:rPr>
            <w:t>Click or tap here to enter text.</w:t>
          </w:r>
        </w:p>
      </w:docPartBody>
    </w:docPart>
    <w:docPart>
      <w:docPartPr>
        <w:name w:val="4BA10CAF731647FB92F64201FD5E4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4243E-DB8E-4A5F-882F-E1F9CBD507D3}"/>
      </w:docPartPr>
      <w:docPartBody>
        <w:p w:rsidR="00302D3C" w:rsidRDefault="00751648" w:rsidP="00751648">
          <w:pPr>
            <w:pStyle w:val="4BA10CAF731647FB92F64201FD5E4BBE"/>
          </w:pPr>
          <w:r w:rsidRPr="00AC0FEC">
            <w:rPr>
              <w:rStyle w:val="PlaceholderText"/>
            </w:rPr>
            <w:t>Click or tap to enter a date.</w:t>
          </w:r>
        </w:p>
      </w:docPartBody>
    </w:docPart>
    <w:docPart>
      <w:docPartPr>
        <w:name w:val="BEEF4E651F4149F29FD66FB439974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0C55D-7FFE-45E7-A5CB-DF61118310ED}"/>
      </w:docPartPr>
      <w:docPartBody>
        <w:p w:rsidR="00302D3C" w:rsidRDefault="00751648" w:rsidP="00751648">
          <w:pPr>
            <w:pStyle w:val="BEEF4E651F4149F29FD66FB439974098"/>
          </w:pPr>
          <w:r w:rsidRPr="00AC0F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C8919132B94720AC623241929FC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BD1F0-4470-41A3-8311-247B50CDBE8C}"/>
      </w:docPartPr>
      <w:docPartBody>
        <w:p w:rsidR="00302D3C" w:rsidRDefault="00751648" w:rsidP="00751648">
          <w:pPr>
            <w:pStyle w:val="4CC8919132B94720AC623241929FC0E1"/>
          </w:pPr>
          <w:r w:rsidRPr="00AC0F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1052D5C78A45FBBFCAAB16A4A44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3A156-BE7C-4B2A-800B-7D8E551757BE}"/>
      </w:docPartPr>
      <w:docPartBody>
        <w:p w:rsidR="00302D3C" w:rsidRDefault="00751648" w:rsidP="00751648">
          <w:pPr>
            <w:pStyle w:val="D11052D5C78A45FBBFCAAB16A4A441D1"/>
          </w:pPr>
          <w:r w:rsidRPr="00AC0FEC">
            <w:rPr>
              <w:rStyle w:val="PlaceholderText"/>
            </w:rPr>
            <w:t>Click or tap to enter a date.</w:t>
          </w:r>
        </w:p>
      </w:docPartBody>
    </w:docPart>
    <w:docPart>
      <w:docPartPr>
        <w:name w:val="C5E2C937BF2E455BAB4AABE8C69E0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696FD-EAF8-4E0D-9BE7-01B555F539F4}"/>
      </w:docPartPr>
      <w:docPartBody>
        <w:p w:rsidR="00302D3C" w:rsidRDefault="00751648" w:rsidP="00751648">
          <w:pPr>
            <w:pStyle w:val="C5E2C937BF2E455BAB4AABE8C69E0AC8"/>
          </w:pPr>
          <w:r w:rsidRPr="007829AC">
            <w:rPr>
              <w:rStyle w:val="PlaceholderText"/>
              <w:highlight w:val="magenta"/>
            </w:rPr>
            <w:t>Click or tap here to enter text.</w:t>
          </w:r>
        </w:p>
      </w:docPartBody>
    </w:docPart>
    <w:docPart>
      <w:docPartPr>
        <w:name w:val="7C7DA1776ACF4FD69F890DF649232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9D6AB-F95E-44EC-9B7E-CC82905CC93A}"/>
      </w:docPartPr>
      <w:docPartBody>
        <w:p w:rsidR="00302D3C" w:rsidRDefault="00751648" w:rsidP="00751648">
          <w:pPr>
            <w:pStyle w:val="7C7DA1776ACF4FD69F890DF649232693"/>
          </w:pPr>
          <w:r w:rsidRPr="003A56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80217B7F66E64C0B8192AB7E5AD7A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CED82-862F-4234-900D-5B4AEDD489C7}"/>
      </w:docPartPr>
      <w:docPartBody>
        <w:p w:rsidR="00302D3C" w:rsidRDefault="00751648" w:rsidP="00751648">
          <w:pPr>
            <w:pStyle w:val="80217B7F66E64C0B8192AB7E5AD7ABC9"/>
          </w:pPr>
          <w:r w:rsidRPr="003A56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DF61F0339BE4FE7879415ECBBCFE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9A2DC-277A-4B32-993D-060F52C66129}"/>
      </w:docPartPr>
      <w:docPartBody>
        <w:p w:rsidR="00302D3C" w:rsidRDefault="00751648" w:rsidP="00751648">
          <w:pPr>
            <w:pStyle w:val="CDF61F0339BE4FE7879415ECBBCFE980"/>
          </w:pPr>
          <w:r w:rsidRPr="003A56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0077D4EFC44A4A46BF1263EEC12E9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BEB3F-8C57-48B5-999D-66C6C42517C2}"/>
      </w:docPartPr>
      <w:docPartBody>
        <w:p w:rsidR="00302D3C" w:rsidRDefault="00751648" w:rsidP="00751648">
          <w:pPr>
            <w:pStyle w:val="0077D4EFC44A4A46BF1263EEC12E9CDE"/>
          </w:pPr>
          <w:r w:rsidRPr="007829AC">
            <w:rPr>
              <w:rStyle w:val="PlaceholderText"/>
              <w:highlight w:val="magenta"/>
            </w:rPr>
            <w:t>Click or tap to enter a date.</w:t>
          </w:r>
        </w:p>
      </w:docPartBody>
    </w:docPart>
    <w:docPart>
      <w:docPartPr>
        <w:name w:val="6EC9B57D1FB34BA08F8F73FABAC36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FC6BC-4819-43EA-89F5-1CB9CA95A01B}"/>
      </w:docPartPr>
      <w:docPartBody>
        <w:p w:rsidR="00302D3C" w:rsidRDefault="00751648" w:rsidP="00751648">
          <w:pPr>
            <w:pStyle w:val="6EC9B57D1FB34BA08F8F73FABAC36BF5"/>
          </w:pPr>
          <w:r w:rsidRPr="007829AC">
            <w:rPr>
              <w:rStyle w:val="PlaceholderText"/>
              <w:highlight w:val="magenta"/>
            </w:rPr>
            <w:t>Click or tap here to enter text.</w:t>
          </w:r>
        </w:p>
      </w:docPartBody>
    </w:docPart>
    <w:docPart>
      <w:docPartPr>
        <w:name w:val="23732264E5D3482780FCDBC1A6D09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0E88A-1D68-49B6-B650-1A2A34440240}"/>
      </w:docPartPr>
      <w:docPartBody>
        <w:p w:rsidR="00302D3C" w:rsidRDefault="00751648" w:rsidP="00751648">
          <w:pPr>
            <w:pStyle w:val="23732264E5D3482780FCDBC1A6D09932"/>
          </w:pPr>
          <w:r w:rsidRPr="002E4AC5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57CC3F6F996A45AF854EA8437B05E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769FF-7F94-4C56-8BF1-AAB212222EEB}"/>
      </w:docPartPr>
      <w:docPartBody>
        <w:p w:rsidR="00302D3C" w:rsidRDefault="00751648" w:rsidP="00751648">
          <w:pPr>
            <w:pStyle w:val="57CC3F6F996A45AF854EA8437B05EDE5"/>
          </w:pPr>
          <w:r w:rsidRPr="003A56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2A55D4528541A78311EED280A95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5F9D2-C0AC-4B5E-945C-622B0E2AA866}"/>
      </w:docPartPr>
      <w:docPartBody>
        <w:p w:rsidR="00302D3C" w:rsidRDefault="00751648" w:rsidP="00751648">
          <w:pPr>
            <w:pStyle w:val="602A55D4528541A78311EED280A954D3"/>
          </w:pPr>
          <w:r w:rsidRPr="00DE65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D90B052C9644ECB626FAF1052D7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D5592-B2D9-4905-9D1F-6F017BC38C44}"/>
      </w:docPartPr>
      <w:docPartBody>
        <w:p w:rsidR="00302D3C" w:rsidRDefault="00751648" w:rsidP="00751648">
          <w:pPr>
            <w:pStyle w:val="E2D90B052C9644ECB626FAF1052D777E"/>
          </w:pPr>
          <w:r w:rsidRPr="00AC0F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206B3766BB440BA34DA4DA70765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4A7AA-221C-463D-A1B0-A137FADFFB5C}"/>
      </w:docPartPr>
      <w:docPartBody>
        <w:p w:rsidR="00302D3C" w:rsidRDefault="00751648" w:rsidP="00751648">
          <w:pPr>
            <w:pStyle w:val="51206B3766BB440BA34DA4DA7076552E"/>
          </w:pPr>
          <w:r w:rsidRPr="007829AC">
            <w:rPr>
              <w:rStyle w:val="PlaceholderText"/>
              <w:highlight w:val="magenta"/>
            </w:rPr>
            <w:t>Click or tap here to enter text.</w:t>
          </w:r>
        </w:p>
      </w:docPartBody>
    </w:docPart>
    <w:docPart>
      <w:docPartPr>
        <w:name w:val="7FB234248518421BA8ED9DC3F717D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7F8E18-F018-4CA6-B036-55C7CAEED0F6}"/>
      </w:docPartPr>
      <w:docPartBody>
        <w:p w:rsidR="00302D3C" w:rsidRDefault="00751648" w:rsidP="00751648">
          <w:pPr>
            <w:pStyle w:val="7FB234248518421BA8ED9DC3F717D4AC"/>
          </w:pPr>
          <w:r w:rsidRPr="007829AC">
            <w:rPr>
              <w:rStyle w:val="PlaceholderText"/>
              <w:sz w:val="20"/>
              <w:highlight w:val="magenta"/>
            </w:rPr>
            <w:t>Click or tap to enter a date.</w:t>
          </w:r>
        </w:p>
      </w:docPartBody>
    </w:docPart>
    <w:docPart>
      <w:docPartPr>
        <w:name w:val="27B5CE51B00E4F9EAA87A5CC8A9CBF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AEA5A-2939-4FBF-B1D5-67EEB12B8271}"/>
      </w:docPartPr>
      <w:docPartBody>
        <w:p w:rsidR="00302D3C" w:rsidRDefault="00751648" w:rsidP="00751648">
          <w:pPr>
            <w:pStyle w:val="27B5CE51B00E4F9EAA87A5CC8A9CBF43"/>
          </w:pPr>
          <w:r w:rsidRPr="007829AC">
            <w:rPr>
              <w:rStyle w:val="PlaceholderText"/>
              <w:sz w:val="20"/>
              <w:highlight w:val="magenta"/>
            </w:rPr>
            <w:t>Click or tap to enter a date.</w:t>
          </w:r>
        </w:p>
      </w:docPartBody>
    </w:docPart>
    <w:docPart>
      <w:docPartPr>
        <w:name w:val="79B57441C12A40589B73CC30CA6C7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63196-B9D1-4E54-BE9F-7C060E63935B}"/>
      </w:docPartPr>
      <w:docPartBody>
        <w:p w:rsidR="00302D3C" w:rsidRDefault="00751648" w:rsidP="00751648">
          <w:pPr>
            <w:pStyle w:val="79B57441C12A40589B73CC30CA6C7636"/>
          </w:pPr>
          <w:r w:rsidRPr="003A56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2796BA43664445AF2A5E0820AC2C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6C2CA-B500-4504-8B6D-876754BDE84C}"/>
      </w:docPartPr>
      <w:docPartBody>
        <w:p w:rsidR="00302D3C" w:rsidRDefault="00751648" w:rsidP="00751648">
          <w:pPr>
            <w:pStyle w:val="C22796BA43664445AF2A5E0820AC2CD3"/>
          </w:pPr>
          <w:r w:rsidRPr="001309BB">
            <w:rPr>
              <w:rStyle w:val="PlaceholderText"/>
            </w:rPr>
            <w:t>Click or tap to enter a date.</w:t>
          </w:r>
        </w:p>
      </w:docPartBody>
    </w:docPart>
    <w:docPart>
      <w:docPartPr>
        <w:name w:val="4823120CD339471BB2DF1565647F5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B0BFC-43BE-44A4-8766-74817A362578}"/>
      </w:docPartPr>
      <w:docPartBody>
        <w:p w:rsidR="00302D3C" w:rsidRDefault="00751648" w:rsidP="00751648">
          <w:pPr>
            <w:pStyle w:val="4823120CD339471BB2DF1565647F5C53"/>
          </w:pPr>
          <w:r w:rsidRPr="001309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19104CC2864D728F24CDF37335B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BBDEC-9475-43FF-8512-9393FE3438DC}"/>
      </w:docPartPr>
      <w:docPartBody>
        <w:p w:rsidR="00302D3C" w:rsidRDefault="00751648" w:rsidP="00751648">
          <w:pPr>
            <w:pStyle w:val="3819104CC2864D728F24CDF37335B3AD"/>
          </w:pPr>
          <w:r w:rsidRPr="00DE65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9B97414B1D44AFACCE788077CA2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AAA267-D89A-4DDD-9C1B-D4DCB1210FFA}"/>
      </w:docPartPr>
      <w:docPartBody>
        <w:p w:rsidR="00302D3C" w:rsidRDefault="00751648" w:rsidP="00751648">
          <w:pPr>
            <w:pStyle w:val="CF9B97414B1D44AFACCE788077CA286F"/>
          </w:pPr>
          <w:r w:rsidRPr="00DE65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AD145BB9AF4AD3BB56C0D0C3FA3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FB96A-9ACF-49C9-8F93-014DD12B25B4}"/>
      </w:docPartPr>
      <w:docPartBody>
        <w:p w:rsidR="00302D3C" w:rsidRDefault="00751648" w:rsidP="00751648">
          <w:pPr>
            <w:pStyle w:val="70AD145BB9AF4AD3BB56C0D0C3FA3AB7"/>
          </w:pPr>
          <w:r w:rsidRPr="00DE65F4">
            <w:rPr>
              <w:rStyle w:val="PlaceholderText"/>
            </w:rPr>
            <w:t>Click or tap to enter a date.</w:t>
          </w:r>
        </w:p>
      </w:docPartBody>
    </w:docPart>
    <w:docPart>
      <w:docPartPr>
        <w:name w:val="15F973F4DA7444CD897278615FC3A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A57343-553D-4B8F-B42E-4EE2BA35821B}"/>
      </w:docPartPr>
      <w:docPartBody>
        <w:p w:rsidR="00302D3C" w:rsidRDefault="00751648" w:rsidP="00751648">
          <w:pPr>
            <w:pStyle w:val="15F973F4DA7444CD897278615FC3AB78"/>
          </w:pPr>
          <w:r w:rsidRPr="00DE65F4">
            <w:rPr>
              <w:rStyle w:val="PlaceholderText"/>
            </w:rPr>
            <w:t>Click or tap to enter a date.</w:t>
          </w:r>
        </w:p>
      </w:docPartBody>
    </w:docPart>
    <w:docPart>
      <w:docPartPr>
        <w:name w:val="56192D14EFF74F2E8FDC425CC5B45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B3330-0D7D-4CE7-AC6C-193C0CEF6C41}"/>
      </w:docPartPr>
      <w:docPartBody>
        <w:p w:rsidR="00302D3C" w:rsidRDefault="00751648" w:rsidP="00751648">
          <w:pPr>
            <w:pStyle w:val="56192D14EFF74F2E8FDC425CC5B45B93"/>
          </w:pPr>
          <w:r w:rsidRPr="00DE65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C3050C9DA649E7AD7A5A4039CD1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1429D-280B-4E67-984F-ECDFE11C2A67}"/>
      </w:docPartPr>
      <w:docPartBody>
        <w:p w:rsidR="00302D3C" w:rsidRDefault="00751648" w:rsidP="00751648">
          <w:pPr>
            <w:pStyle w:val="73C3050C9DA649E7AD7A5A4039CD18CD"/>
          </w:pPr>
          <w:r w:rsidRPr="00DE65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12A105223745B2A13C70A7AC91C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B86F6-66D7-4B76-970C-36940B1F3B84}"/>
      </w:docPartPr>
      <w:docPartBody>
        <w:p w:rsidR="00302D3C" w:rsidRDefault="00751648" w:rsidP="00751648">
          <w:pPr>
            <w:pStyle w:val="4E12A105223745B2A13C70A7AC91CC4A"/>
          </w:pPr>
          <w:r w:rsidRPr="003A56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BE12F85DD740CF8540333C2777D5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0A563-E3D2-48E0-B872-1D89473F93A8}"/>
      </w:docPartPr>
      <w:docPartBody>
        <w:p w:rsidR="00302D3C" w:rsidRDefault="00751648" w:rsidP="00751648">
          <w:pPr>
            <w:pStyle w:val="88BE12F85DD740CF8540333C2777D5B5"/>
          </w:pPr>
          <w:r w:rsidRPr="003A56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0847065A2042F68E4C6EFAC7836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C28AA-4117-496F-975C-81D11BDAB01A}"/>
      </w:docPartPr>
      <w:docPartBody>
        <w:p w:rsidR="00302D3C" w:rsidRDefault="00751648" w:rsidP="00751648">
          <w:pPr>
            <w:pStyle w:val="C70847065A2042F68E4C6EFAC78361D3"/>
          </w:pPr>
          <w:r w:rsidRPr="003A56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E1A6A4EB194B129572BF5923386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040BC-CE4A-4E31-B5F2-CEE6282A49A8}"/>
      </w:docPartPr>
      <w:docPartBody>
        <w:p w:rsidR="00302D3C" w:rsidRDefault="00751648" w:rsidP="00751648">
          <w:pPr>
            <w:pStyle w:val="18E1A6A4EB194B129572BF5923386A01"/>
          </w:pPr>
          <w:r w:rsidRPr="003A56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0CF79C313F4C24A51EEBCA0B759F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F8244-923C-4BB7-9B4A-2538F8E6A24C}"/>
      </w:docPartPr>
      <w:docPartBody>
        <w:p w:rsidR="00302D3C" w:rsidRDefault="00751648" w:rsidP="00751648">
          <w:pPr>
            <w:pStyle w:val="A10CF79C313F4C24A51EEBCA0B759F18"/>
          </w:pPr>
          <w:r w:rsidRPr="003A56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7D906521984BE4A1616F4047D48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7A37F-99EC-4BD1-B95A-F38639EBAAD7}"/>
      </w:docPartPr>
      <w:docPartBody>
        <w:p w:rsidR="00302D3C" w:rsidRDefault="00751648" w:rsidP="00751648">
          <w:pPr>
            <w:pStyle w:val="B47D906521984BE4A1616F4047D480B0"/>
          </w:pPr>
          <w:r w:rsidRPr="003A56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E672B8556B4151BF4C90196D407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5CD89-D5F6-4C6E-8C7D-B1B2341B7373}"/>
      </w:docPartPr>
      <w:docPartBody>
        <w:p w:rsidR="00302D3C" w:rsidRDefault="00751648" w:rsidP="00751648">
          <w:pPr>
            <w:pStyle w:val="BCE672B8556B4151BF4C90196D4074CD"/>
          </w:pPr>
          <w:r w:rsidRPr="003A56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893C841EE8463E89538C22578E9A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806B5-55AA-485A-AD42-5803DC20BEB1}"/>
      </w:docPartPr>
      <w:docPartBody>
        <w:p w:rsidR="00302D3C" w:rsidRDefault="00751648" w:rsidP="00751648">
          <w:pPr>
            <w:pStyle w:val="D4893C841EE8463E89538C22578E9A03"/>
          </w:pPr>
          <w:r w:rsidRPr="003A56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D0C8C9DF1144758422B8F603DD4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1A07F-0AE2-40AC-99BB-8795C41F8769}"/>
      </w:docPartPr>
      <w:docPartBody>
        <w:p w:rsidR="00302D3C" w:rsidRDefault="00751648" w:rsidP="00751648">
          <w:pPr>
            <w:pStyle w:val="03D0C8C9DF1144758422B8F603DD46A5"/>
          </w:pPr>
          <w:r w:rsidRPr="003A56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4A9416E1D14EE3827A4AF2CB5B0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EB6DD-98BD-4338-B48E-A6BA789EC797}"/>
      </w:docPartPr>
      <w:docPartBody>
        <w:p w:rsidR="00302D3C" w:rsidRDefault="00751648" w:rsidP="00751648">
          <w:pPr>
            <w:pStyle w:val="DE4A9416E1D14EE3827A4AF2CB5B0FB7"/>
          </w:pPr>
          <w:r w:rsidRPr="002C0DFF">
            <w:rPr>
              <w:rStyle w:val="PlaceholderText"/>
              <w:highlight w:val="green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1648"/>
    <w:rsid w:val="00302D3C"/>
    <w:rsid w:val="00751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1648"/>
    <w:rPr>
      <w:color w:val="808080"/>
    </w:rPr>
  </w:style>
  <w:style w:type="paragraph" w:customStyle="1" w:styleId="6F223D8C58814B5686ACD6FC820FD3E8">
    <w:name w:val="6F223D8C58814B5686ACD6FC820FD3E8"/>
    <w:rsid w:val="00751648"/>
  </w:style>
  <w:style w:type="paragraph" w:customStyle="1" w:styleId="F9BF5B1869DA45F6A63C03564FD84403">
    <w:name w:val="F9BF5B1869DA45F6A63C03564FD84403"/>
    <w:rsid w:val="00751648"/>
  </w:style>
  <w:style w:type="paragraph" w:customStyle="1" w:styleId="C02BD6C50E5D48DEB6B8CE0B4A367B91">
    <w:name w:val="C02BD6C50E5D48DEB6B8CE0B4A367B91"/>
    <w:rsid w:val="00751648"/>
  </w:style>
  <w:style w:type="paragraph" w:customStyle="1" w:styleId="1C733829BD144DFE84B7F859232BB0DA">
    <w:name w:val="1C733829BD144DFE84B7F859232BB0DA"/>
    <w:rsid w:val="00751648"/>
  </w:style>
  <w:style w:type="paragraph" w:customStyle="1" w:styleId="21998187263D42F9B2FE9EF09C4468D0">
    <w:name w:val="21998187263D42F9B2FE9EF09C4468D0"/>
    <w:rsid w:val="00751648"/>
  </w:style>
  <w:style w:type="paragraph" w:customStyle="1" w:styleId="29F2B0AFE00546679F8D1D7C61D5CAEA">
    <w:name w:val="29F2B0AFE00546679F8D1D7C61D5CAEA"/>
    <w:rsid w:val="00751648"/>
  </w:style>
  <w:style w:type="paragraph" w:customStyle="1" w:styleId="E048A26E2C3443B2A68A09AA3D42C987">
    <w:name w:val="E048A26E2C3443B2A68A09AA3D42C987"/>
    <w:rsid w:val="00751648"/>
  </w:style>
  <w:style w:type="paragraph" w:customStyle="1" w:styleId="43ADB0F8271F4FDC9E0648364AB432AE">
    <w:name w:val="43ADB0F8271F4FDC9E0648364AB432AE"/>
    <w:rsid w:val="00751648"/>
  </w:style>
  <w:style w:type="paragraph" w:customStyle="1" w:styleId="E0C71F350E9142AFAED54593E013F63B">
    <w:name w:val="E0C71F350E9142AFAED54593E013F63B"/>
    <w:rsid w:val="00751648"/>
  </w:style>
  <w:style w:type="paragraph" w:customStyle="1" w:styleId="F3AD9BADFD6045EA81FDCAA4B03B933F">
    <w:name w:val="F3AD9BADFD6045EA81FDCAA4B03B933F"/>
    <w:rsid w:val="00751648"/>
  </w:style>
  <w:style w:type="paragraph" w:customStyle="1" w:styleId="E805D71359DC49F99BCB224606B59F99">
    <w:name w:val="E805D71359DC49F99BCB224606B59F99"/>
    <w:rsid w:val="00751648"/>
  </w:style>
  <w:style w:type="paragraph" w:customStyle="1" w:styleId="0A0AC47EB1F542139B859DFC0E09D1A1">
    <w:name w:val="0A0AC47EB1F542139B859DFC0E09D1A1"/>
    <w:rsid w:val="00751648"/>
  </w:style>
  <w:style w:type="paragraph" w:customStyle="1" w:styleId="4BA10CAF731647FB92F64201FD5E4BBE">
    <w:name w:val="4BA10CAF731647FB92F64201FD5E4BBE"/>
    <w:rsid w:val="00751648"/>
  </w:style>
  <w:style w:type="paragraph" w:customStyle="1" w:styleId="BEEF4E651F4149F29FD66FB439974098">
    <w:name w:val="BEEF4E651F4149F29FD66FB439974098"/>
    <w:rsid w:val="00751648"/>
  </w:style>
  <w:style w:type="paragraph" w:customStyle="1" w:styleId="4CC8919132B94720AC623241929FC0E1">
    <w:name w:val="4CC8919132B94720AC623241929FC0E1"/>
    <w:rsid w:val="00751648"/>
  </w:style>
  <w:style w:type="paragraph" w:customStyle="1" w:styleId="D11052D5C78A45FBBFCAAB16A4A441D1">
    <w:name w:val="D11052D5C78A45FBBFCAAB16A4A441D1"/>
    <w:rsid w:val="00751648"/>
  </w:style>
  <w:style w:type="paragraph" w:customStyle="1" w:styleId="C5E2C937BF2E455BAB4AABE8C69E0AC8">
    <w:name w:val="C5E2C937BF2E455BAB4AABE8C69E0AC8"/>
    <w:rsid w:val="00751648"/>
  </w:style>
  <w:style w:type="paragraph" w:customStyle="1" w:styleId="7C7DA1776ACF4FD69F890DF649232693">
    <w:name w:val="7C7DA1776ACF4FD69F890DF649232693"/>
    <w:rsid w:val="00751648"/>
  </w:style>
  <w:style w:type="paragraph" w:customStyle="1" w:styleId="80217B7F66E64C0B8192AB7E5AD7ABC9">
    <w:name w:val="80217B7F66E64C0B8192AB7E5AD7ABC9"/>
    <w:rsid w:val="00751648"/>
  </w:style>
  <w:style w:type="paragraph" w:customStyle="1" w:styleId="CDF61F0339BE4FE7879415ECBBCFE980">
    <w:name w:val="CDF61F0339BE4FE7879415ECBBCFE980"/>
    <w:rsid w:val="00751648"/>
  </w:style>
  <w:style w:type="paragraph" w:customStyle="1" w:styleId="0077D4EFC44A4A46BF1263EEC12E9CDE">
    <w:name w:val="0077D4EFC44A4A46BF1263EEC12E9CDE"/>
    <w:rsid w:val="00751648"/>
  </w:style>
  <w:style w:type="paragraph" w:customStyle="1" w:styleId="6EC9B57D1FB34BA08F8F73FABAC36BF5">
    <w:name w:val="6EC9B57D1FB34BA08F8F73FABAC36BF5"/>
    <w:rsid w:val="00751648"/>
  </w:style>
  <w:style w:type="paragraph" w:customStyle="1" w:styleId="23732264E5D3482780FCDBC1A6D09932">
    <w:name w:val="23732264E5D3482780FCDBC1A6D09932"/>
    <w:rsid w:val="00751648"/>
  </w:style>
  <w:style w:type="paragraph" w:customStyle="1" w:styleId="57CC3F6F996A45AF854EA8437B05EDE5">
    <w:name w:val="57CC3F6F996A45AF854EA8437B05EDE5"/>
    <w:rsid w:val="00751648"/>
  </w:style>
  <w:style w:type="paragraph" w:customStyle="1" w:styleId="602A55D4528541A78311EED280A954D3">
    <w:name w:val="602A55D4528541A78311EED280A954D3"/>
    <w:rsid w:val="00751648"/>
  </w:style>
  <w:style w:type="paragraph" w:customStyle="1" w:styleId="E2D90B052C9644ECB626FAF1052D777E">
    <w:name w:val="E2D90B052C9644ECB626FAF1052D777E"/>
    <w:rsid w:val="00751648"/>
  </w:style>
  <w:style w:type="paragraph" w:customStyle="1" w:styleId="51206B3766BB440BA34DA4DA7076552E">
    <w:name w:val="51206B3766BB440BA34DA4DA7076552E"/>
    <w:rsid w:val="00751648"/>
  </w:style>
  <w:style w:type="paragraph" w:customStyle="1" w:styleId="7FB234248518421BA8ED9DC3F717D4AC">
    <w:name w:val="7FB234248518421BA8ED9DC3F717D4AC"/>
    <w:rsid w:val="00751648"/>
  </w:style>
  <w:style w:type="paragraph" w:customStyle="1" w:styleId="27B5CE51B00E4F9EAA87A5CC8A9CBF43">
    <w:name w:val="27B5CE51B00E4F9EAA87A5CC8A9CBF43"/>
    <w:rsid w:val="00751648"/>
  </w:style>
  <w:style w:type="paragraph" w:customStyle="1" w:styleId="79B57441C12A40589B73CC30CA6C7636">
    <w:name w:val="79B57441C12A40589B73CC30CA6C7636"/>
    <w:rsid w:val="00751648"/>
  </w:style>
  <w:style w:type="paragraph" w:customStyle="1" w:styleId="C22796BA43664445AF2A5E0820AC2CD3">
    <w:name w:val="C22796BA43664445AF2A5E0820AC2CD3"/>
    <w:rsid w:val="00751648"/>
  </w:style>
  <w:style w:type="paragraph" w:customStyle="1" w:styleId="4823120CD339471BB2DF1565647F5C53">
    <w:name w:val="4823120CD339471BB2DF1565647F5C53"/>
    <w:rsid w:val="00751648"/>
  </w:style>
  <w:style w:type="paragraph" w:customStyle="1" w:styleId="3819104CC2864D728F24CDF37335B3AD">
    <w:name w:val="3819104CC2864D728F24CDF37335B3AD"/>
    <w:rsid w:val="00751648"/>
  </w:style>
  <w:style w:type="paragraph" w:customStyle="1" w:styleId="CF9B97414B1D44AFACCE788077CA286F">
    <w:name w:val="CF9B97414B1D44AFACCE788077CA286F"/>
    <w:rsid w:val="00751648"/>
  </w:style>
  <w:style w:type="paragraph" w:customStyle="1" w:styleId="70AD145BB9AF4AD3BB56C0D0C3FA3AB7">
    <w:name w:val="70AD145BB9AF4AD3BB56C0D0C3FA3AB7"/>
    <w:rsid w:val="00751648"/>
  </w:style>
  <w:style w:type="paragraph" w:customStyle="1" w:styleId="15F973F4DA7444CD897278615FC3AB78">
    <w:name w:val="15F973F4DA7444CD897278615FC3AB78"/>
    <w:rsid w:val="00751648"/>
  </w:style>
  <w:style w:type="paragraph" w:customStyle="1" w:styleId="56192D14EFF74F2E8FDC425CC5B45B93">
    <w:name w:val="56192D14EFF74F2E8FDC425CC5B45B93"/>
    <w:rsid w:val="00751648"/>
  </w:style>
  <w:style w:type="paragraph" w:customStyle="1" w:styleId="73C3050C9DA649E7AD7A5A4039CD18CD">
    <w:name w:val="73C3050C9DA649E7AD7A5A4039CD18CD"/>
    <w:rsid w:val="00751648"/>
  </w:style>
  <w:style w:type="paragraph" w:customStyle="1" w:styleId="4E12A105223745B2A13C70A7AC91CC4A">
    <w:name w:val="4E12A105223745B2A13C70A7AC91CC4A"/>
    <w:rsid w:val="00751648"/>
  </w:style>
  <w:style w:type="paragraph" w:customStyle="1" w:styleId="88BE12F85DD740CF8540333C2777D5B5">
    <w:name w:val="88BE12F85DD740CF8540333C2777D5B5"/>
    <w:rsid w:val="00751648"/>
  </w:style>
  <w:style w:type="paragraph" w:customStyle="1" w:styleId="C70847065A2042F68E4C6EFAC78361D3">
    <w:name w:val="C70847065A2042F68E4C6EFAC78361D3"/>
    <w:rsid w:val="00751648"/>
  </w:style>
  <w:style w:type="paragraph" w:customStyle="1" w:styleId="18E1A6A4EB194B129572BF5923386A01">
    <w:name w:val="18E1A6A4EB194B129572BF5923386A01"/>
    <w:rsid w:val="00751648"/>
  </w:style>
  <w:style w:type="paragraph" w:customStyle="1" w:styleId="A10CF79C313F4C24A51EEBCA0B759F18">
    <w:name w:val="A10CF79C313F4C24A51EEBCA0B759F18"/>
    <w:rsid w:val="00751648"/>
  </w:style>
  <w:style w:type="paragraph" w:customStyle="1" w:styleId="B47D906521984BE4A1616F4047D480B0">
    <w:name w:val="B47D906521984BE4A1616F4047D480B0"/>
    <w:rsid w:val="00751648"/>
  </w:style>
  <w:style w:type="paragraph" w:customStyle="1" w:styleId="BCE672B8556B4151BF4C90196D4074CD">
    <w:name w:val="BCE672B8556B4151BF4C90196D4074CD"/>
    <w:rsid w:val="00751648"/>
  </w:style>
  <w:style w:type="paragraph" w:customStyle="1" w:styleId="D4893C841EE8463E89538C22578E9A03">
    <w:name w:val="D4893C841EE8463E89538C22578E9A03"/>
    <w:rsid w:val="00751648"/>
  </w:style>
  <w:style w:type="paragraph" w:customStyle="1" w:styleId="03D0C8C9DF1144758422B8F603DD46A5">
    <w:name w:val="03D0C8C9DF1144758422B8F603DD46A5"/>
    <w:rsid w:val="00751648"/>
  </w:style>
  <w:style w:type="paragraph" w:customStyle="1" w:styleId="DE4A9416E1D14EE3827A4AF2CB5B0FB7">
    <w:name w:val="DE4A9416E1D14EE3827A4AF2CB5B0FB7"/>
    <w:rsid w:val="007516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7B2B8-41C7-418B-B239-E8DDACC736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38</Words>
  <Characters>9341</Characters>
  <Application>Microsoft Office Word</Application>
  <DocSecurity>4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ames's Hospital</Company>
  <LinksUpToDate>false</LinksUpToDate>
  <CharactersWithSpaces>10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c Keown</dc:creator>
  <cp:keywords/>
  <dc:description/>
  <cp:lastModifiedBy>Rachel Kiersey</cp:lastModifiedBy>
  <cp:revision>2</cp:revision>
  <cp:lastPrinted>2023-08-09T17:36:00Z</cp:lastPrinted>
  <dcterms:created xsi:type="dcterms:W3CDTF">2023-08-09T17:36:00Z</dcterms:created>
  <dcterms:modified xsi:type="dcterms:W3CDTF">2023-08-09T17:36:00Z</dcterms:modified>
</cp:coreProperties>
</file>